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E100B5" w14:textId="32DCDAEA" w:rsidR="00012C22" w:rsidRPr="00FE41F0" w:rsidRDefault="0026208C" w:rsidP="0012533B">
      <w:pPr>
        <w:pStyle w:val="JCHSHead"/>
        <w:rPr>
          <w:b/>
          <w:highlight w:val="lightGray"/>
          <w:lang w:eastAsia="ja-JP"/>
        </w:rPr>
      </w:pPr>
      <w:r w:rsidRPr="00FE41F0">
        <w:rPr>
          <w:highlight w:val="lightGray"/>
        </w:rPr>
        <w:t xml:space="preserve">JOURNAL OF COASTAL AND </w:t>
      </w:r>
      <w:r w:rsidR="00862E1E">
        <w:rPr>
          <w:rFonts w:hint="eastAsia"/>
          <w:highlight w:val="lightGray"/>
          <w:lang w:eastAsia="ja-JP"/>
        </w:rPr>
        <w:t>RIVERINE FLOOD RISK</w:t>
      </w:r>
    </w:p>
    <w:p w14:paraId="2EE4D375" w14:textId="367A1DC0" w:rsidR="0026208C" w:rsidRPr="00C34005" w:rsidRDefault="00DE2534" w:rsidP="0012533B">
      <w:pPr>
        <w:pStyle w:val="JCHSVolume"/>
      </w:pPr>
      <w:r w:rsidRPr="00FE41F0">
        <w:rPr>
          <w:highlight w:val="lightGray"/>
        </w:rPr>
        <w:t xml:space="preserve">Vol. </w:t>
      </w:r>
      <w:r w:rsidR="00554114">
        <w:rPr>
          <w:highlight w:val="lightGray"/>
        </w:rPr>
        <w:t>3</w:t>
      </w:r>
      <w:r w:rsidR="001326FA" w:rsidRPr="00FE41F0">
        <w:rPr>
          <w:highlight w:val="lightGray"/>
        </w:rPr>
        <w:t>,</w:t>
      </w:r>
      <w:r w:rsidR="001326FA" w:rsidRPr="00FE41F0">
        <w:rPr>
          <w:i w:val="0"/>
          <w:iCs/>
          <w:highlight w:val="lightGray"/>
        </w:rPr>
        <w:t xml:space="preserve"> </w:t>
      </w:r>
      <w:r w:rsidR="00E838FC" w:rsidRPr="00FE41F0">
        <w:rPr>
          <w:i w:val="0"/>
          <w:iCs/>
          <w:highlight w:val="lightGray"/>
        </w:rPr>
        <w:t>202</w:t>
      </w:r>
      <w:r w:rsidR="009F79B4">
        <w:rPr>
          <w:i w:val="0"/>
          <w:iCs/>
          <w:highlight w:val="lightGray"/>
          <w:lang w:eastAsia="ja-JP"/>
        </w:rPr>
        <w:t>4</w:t>
      </w:r>
      <w:r w:rsidR="0026208C" w:rsidRPr="00FE41F0">
        <w:rPr>
          <w:i w:val="0"/>
          <w:iCs/>
          <w:highlight w:val="lightGray"/>
        </w:rPr>
        <w:t xml:space="preserve">, </w:t>
      </w:r>
      <w:r w:rsidR="003B06A5">
        <w:rPr>
          <w:i w:val="0"/>
          <w:iCs/>
          <w:highlight w:val="lightGray"/>
        </w:rPr>
        <w:t>X</w:t>
      </w:r>
    </w:p>
    <w:p w14:paraId="1B90EFB8" w14:textId="77777777" w:rsidR="0026208C" w:rsidRPr="00C44D74" w:rsidRDefault="0026208C" w:rsidP="00DF08DB">
      <w:pPr>
        <w:pBdr>
          <w:bottom w:val="single" w:sz="4" w:space="1" w:color="auto"/>
        </w:pBdr>
        <w:rPr>
          <w:sz w:val="24"/>
          <w:szCs w:val="24"/>
          <w:lang w:val="en-GB"/>
        </w:rPr>
      </w:pPr>
    </w:p>
    <w:p w14:paraId="224932DF" w14:textId="64C7EEBA" w:rsidR="0026208C" w:rsidRPr="00DF037D" w:rsidRDefault="00CA1FD8" w:rsidP="001F710A">
      <w:pPr>
        <w:pStyle w:val="JCHSTitle"/>
        <w:rPr>
          <w:lang w:val="de-DE"/>
        </w:rPr>
      </w:pPr>
      <w:r>
        <w:t xml:space="preserve">Field Survey of Flank Collapse and Run-up Heights due to 2018 </w:t>
      </w:r>
      <w:proofErr w:type="spellStart"/>
      <w:r>
        <w:t>Anak</w:t>
      </w:r>
      <w:proofErr w:type="spellEnd"/>
      <w:r>
        <w:t xml:space="preserve"> Krakatau Tsunami</w:t>
      </w:r>
    </w:p>
    <w:p w14:paraId="7486033C" w14:textId="439152B4" w:rsidR="00CA1FD8" w:rsidRPr="00CA1FD8" w:rsidRDefault="00DF1057" w:rsidP="00CA1FD8">
      <w:pPr>
        <w:pStyle w:val="JCHSAuthornames"/>
        <w:suppressLineNumbers/>
        <w:spacing w:line="240" w:lineRule="auto"/>
        <w:rPr>
          <w:sz w:val="20"/>
          <w:szCs w:val="20"/>
        </w:rPr>
      </w:pPr>
      <w:r w:rsidRPr="00FE41F0">
        <w:rPr>
          <w:sz w:val="20"/>
          <w:szCs w:val="20"/>
          <w:highlight w:val="lightGray"/>
        </w:rPr>
        <w:t>Author</w:t>
      </w:r>
      <w:r w:rsidR="00CA1FD8" w:rsidRPr="00FE41F0">
        <w:rPr>
          <w:sz w:val="20"/>
          <w:szCs w:val="20"/>
          <w:highlight w:val="lightGray"/>
          <w:vertAlign w:val="superscript"/>
        </w:rPr>
        <w:t>1</w:t>
      </w:r>
      <w:r w:rsidR="00CA1FD8" w:rsidRPr="00FE41F0">
        <w:rPr>
          <w:sz w:val="20"/>
          <w:szCs w:val="20"/>
          <w:highlight w:val="lightGray"/>
        </w:rPr>
        <w:t xml:space="preserve">, </w:t>
      </w:r>
      <w:r w:rsidRPr="00FE41F0">
        <w:rPr>
          <w:sz w:val="20"/>
          <w:szCs w:val="20"/>
          <w:highlight w:val="lightGray"/>
        </w:rPr>
        <w:t>Author</w:t>
      </w:r>
      <w:r w:rsidRPr="00FE41F0">
        <w:rPr>
          <w:sz w:val="20"/>
          <w:szCs w:val="20"/>
          <w:highlight w:val="lightGray"/>
          <w:vertAlign w:val="superscript"/>
        </w:rPr>
        <w:t xml:space="preserve"> </w:t>
      </w:r>
      <w:r w:rsidR="00CA1FD8" w:rsidRPr="00FE41F0">
        <w:rPr>
          <w:sz w:val="20"/>
          <w:szCs w:val="20"/>
          <w:highlight w:val="lightGray"/>
          <w:vertAlign w:val="superscript"/>
        </w:rPr>
        <w:t>2</w:t>
      </w:r>
      <w:r w:rsidR="00CA1FD8" w:rsidRPr="00FE41F0">
        <w:rPr>
          <w:sz w:val="20"/>
          <w:szCs w:val="20"/>
          <w:highlight w:val="lightGray"/>
        </w:rPr>
        <w:t xml:space="preserve">, </w:t>
      </w:r>
      <w:r w:rsidRPr="00FE41F0">
        <w:rPr>
          <w:sz w:val="20"/>
          <w:szCs w:val="20"/>
          <w:highlight w:val="lightGray"/>
        </w:rPr>
        <w:t>Author</w:t>
      </w:r>
      <w:r w:rsidRPr="00FE41F0">
        <w:rPr>
          <w:sz w:val="20"/>
          <w:szCs w:val="20"/>
          <w:highlight w:val="lightGray"/>
          <w:vertAlign w:val="superscript"/>
        </w:rPr>
        <w:t xml:space="preserve"> </w:t>
      </w:r>
      <w:r w:rsidR="00CA1FD8" w:rsidRPr="00FE41F0">
        <w:rPr>
          <w:sz w:val="20"/>
          <w:szCs w:val="20"/>
          <w:highlight w:val="lightGray"/>
          <w:vertAlign w:val="superscript"/>
        </w:rPr>
        <w:t>3</w:t>
      </w:r>
      <w:r w:rsidR="00CA1FD8" w:rsidRPr="00FE41F0">
        <w:rPr>
          <w:sz w:val="20"/>
          <w:szCs w:val="20"/>
          <w:highlight w:val="lightGray"/>
        </w:rPr>
        <w:t xml:space="preserve">, </w:t>
      </w:r>
      <w:r w:rsidRPr="00FE41F0">
        <w:rPr>
          <w:sz w:val="20"/>
          <w:szCs w:val="20"/>
          <w:highlight w:val="lightGray"/>
        </w:rPr>
        <w:t>Author</w:t>
      </w:r>
      <w:r w:rsidRPr="00FE41F0">
        <w:rPr>
          <w:sz w:val="20"/>
          <w:szCs w:val="20"/>
          <w:highlight w:val="lightGray"/>
          <w:vertAlign w:val="superscript"/>
        </w:rPr>
        <w:t xml:space="preserve"> </w:t>
      </w:r>
      <w:r w:rsidR="00CA1FD8" w:rsidRPr="00FE41F0">
        <w:rPr>
          <w:sz w:val="20"/>
          <w:szCs w:val="20"/>
          <w:highlight w:val="lightGray"/>
          <w:vertAlign w:val="superscript"/>
        </w:rPr>
        <w:t>4</w:t>
      </w:r>
      <w:r w:rsidR="00CA1FD8" w:rsidRPr="00FE41F0">
        <w:rPr>
          <w:sz w:val="20"/>
          <w:szCs w:val="20"/>
          <w:highlight w:val="lightGray"/>
        </w:rPr>
        <w:t xml:space="preserve">, </w:t>
      </w:r>
      <w:r w:rsidRPr="00FE41F0">
        <w:rPr>
          <w:sz w:val="20"/>
          <w:szCs w:val="20"/>
          <w:highlight w:val="lightGray"/>
        </w:rPr>
        <w:t>Author</w:t>
      </w:r>
      <w:r w:rsidRPr="00FE41F0">
        <w:rPr>
          <w:sz w:val="20"/>
          <w:szCs w:val="20"/>
          <w:highlight w:val="lightGray"/>
          <w:vertAlign w:val="superscript"/>
        </w:rPr>
        <w:t xml:space="preserve"> </w:t>
      </w:r>
      <w:r w:rsidR="00CA1FD8" w:rsidRPr="00FE41F0">
        <w:rPr>
          <w:sz w:val="20"/>
          <w:szCs w:val="20"/>
          <w:highlight w:val="lightGray"/>
          <w:vertAlign w:val="superscript"/>
        </w:rPr>
        <w:t>5</w:t>
      </w:r>
      <w:r w:rsidR="00CA1FD8" w:rsidRPr="00FE41F0">
        <w:rPr>
          <w:sz w:val="20"/>
          <w:szCs w:val="20"/>
          <w:highlight w:val="lightGray"/>
        </w:rPr>
        <w:t xml:space="preserve">, </w:t>
      </w:r>
      <w:r w:rsidRPr="00FE41F0">
        <w:rPr>
          <w:sz w:val="20"/>
          <w:szCs w:val="20"/>
          <w:highlight w:val="lightGray"/>
        </w:rPr>
        <w:t>Author</w:t>
      </w:r>
      <w:r w:rsidRPr="00FE41F0">
        <w:rPr>
          <w:sz w:val="20"/>
          <w:szCs w:val="20"/>
          <w:highlight w:val="lightGray"/>
          <w:vertAlign w:val="superscript"/>
        </w:rPr>
        <w:t xml:space="preserve"> </w:t>
      </w:r>
      <w:r w:rsidR="00CA1FD8" w:rsidRPr="00FE41F0">
        <w:rPr>
          <w:sz w:val="20"/>
          <w:szCs w:val="20"/>
          <w:highlight w:val="lightGray"/>
          <w:vertAlign w:val="superscript"/>
        </w:rPr>
        <w:t>6</w:t>
      </w:r>
      <w:r w:rsidR="00CA1FD8" w:rsidRPr="00FE41F0">
        <w:rPr>
          <w:sz w:val="20"/>
          <w:szCs w:val="20"/>
          <w:highlight w:val="lightGray"/>
        </w:rPr>
        <w:t xml:space="preserve">, </w:t>
      </w:r>
      <w:r w:rsidRPr="00FE41F0">
        <w:rPr>
          <w:sz w:val="20"/>
          <w:szCs w:val="20"/>
          <w:highlight w:val="lightGray"/>
        </w:rPr>
        <w:t>Author</w:t>
      </w:r>
      <w:r w:rsidRPr="00FE41F0">
        <w:rPr>
          <w:sz w:val="20"/>
          <w:szCs w:val="20"/>
          <w:highlight w:val="lightGray"/>
          <w:vertAlign w:val="superscript"/>
        </w:rPr>
        <w:t xml:space="preserve"> </w:t>
      </w:r>
      <w:r w:rsidR="00CA1FD8" w:rsidRPr="00FE41F0">
        <w:rPr>
          <w:sz w:val="20"/>
          <w:szCs w:val="20"/>
          <w:highlight w:val="lightGray"/>
          <w:vertAlign w:val="superscript"/>
        </w:rPr>
        <w:t>7</w:t>
      </w:r>
      <w:r w:rsidR="00CA1FD8" w:rsidRPr="00FE41F0">
        <w:rPr>
          <w:sz w:val="20"/>
          <w:szCs w:val="20"/>
          <w:highlight w:val="lightGray"/>
        </w:rPr>
        <w:t xml:space="preserve">, </w:t>
      </w:r>
      <w:r w:rsidRPr="00FE41F0">
        <w:rPr>
          <w:sz w:val="20"/>
          <w:szCs w:val="20"/>
          <w:highlight w:val="lightGray"/>
        </w:rPr>
        <w:t>Author</w:t>
      </w:r>
      <w:r w:rsidRPr="00FE41F0">
        <w:rPr>
          <w:sz w:val="20"/>
          <w:szCs w:val="20"/>
          <w:highlight w:val="lightGray"/>
          <w:vertAlign w:val="superscript"/>
        </w:rPr>
        <w:t xml:space="preserve"> </w:t>
      </w:r>
      <w:r w:rsidR="00CA1FD8" w:rsidRPr="00FE41F0">
        <w:rPr>
          <w:sz w:val="20"/>
          <w:szCs w:val="20"/>
          <w:highlight w:val="lightGray"/>
          <w:vertAlign w:val="superscript"/>
        </w:rPr>
        <w:t>8</w:t>
      </w:r>
      <w:r w:rsidR="00CA1FD8" w:rsidRPr="00FE41F0">
        <w:rPr>
          <w:sz w:val="20"/>
          <w:szCs w:val="20"/>
          <w:highlight w:val="lightGray"/>
        </w:rPr>
        <w:t xml:space="preserve">, </w:t>
      </w:r>
      <w:r w:rsidRPr="00FE41F0">
        <w:rPr>
          <w:sz w:val="20"/>
          <w:szCs w:val="20"/>
          <w:highlight w:val="lightGray"/>
        </w:rPr>
        <w:t>Author</w:t>
      </w:r>
      <w:r w:rsidRPr="00FE41F0">
        <w:rPr>
          <w:sz w:val="20"/>
          <w:szCs w:val="20"/>
          <w:highlight w:val="lightGray"/>
          <w:vertAlign w:val="superscript"/>
        </w:rPr>
        <w:t xml:space="preserve"> </w:t>
      </w:r>
      <w:r w:rsidR="00CA1FD8" w:rsidRPr="00FE41F0">
        <w:rPr>
          <w:sz w:val="20"/>
          <w:szCs w:val="20"/>
          <w:highlight w:val="lightGray"/>
          <w:vertAlign w:val="superscript"/>
        </w:rPr>
        <w:t>9</w:t>
      </w:r>
      <w:r w:rsidR="00CA1FD8" w:rsidRPr="00FE41F0">
        <w:rPr>
          <w:sz w:val="20"/>
          <w:szCs w:val="20"/>
          <w:highlight w:val="lightGray"/>
        </w:rPr>
        <w:t xml:space="preserve">, </w:t>
      </w:r>
      <w:r w:rsidRPr="00FE41F0">
        <w:rPr>
          <w:sz w:val="20"/>
          <w:szCs w:val="20"/>
          <w:highlight w:val="lightGray"/>
        </w:rPr>
        <w:t>Author</w:t>
      </w:r>
      <w:r w:rsidRPr="00FE41F0">
        <w:rPr>
          <w:sz w:val="20"/>
          <w:szCs w:val="20"/>
          <w:highlight w:val="lightGray"/>
          <w:vertAlign w:val="superscript"/>
        </w:rPr>
        <w:t xml:space="preserve"> </w:t>
      </w:r>
      <w:r w:rsidR="00CA1FD8" w:rsidRPr="00FE41F0">
        <w:rPr>
          <w:sz w:val="20"/>
          <w:szCs w:val="20"/>
          <w:highlight w:val="lightGray"/>
          <w:vertAlign w:val="superscript"/>
        </w:rPr>
        <w:t>10</w:t>
      </w:r>
      <w:r w:rsidR="00CA1FD8" w:rsidRPr="00FE41F0">
        <w:rPr>
          <w:sz w:val="20"/>
          <w:szCs w:val="20"/>
          <w:highlight w:val="lightGray"/>
        </w:rPr>
        <w:t xml:space="preserve">, </w:t>
      </w:r>
      <w:r w:rsidRPr="00FE41F0">
        <w:rPr>
          <w:sz w:val="20"/>
          <w:szCs w:val="20"/>
          <w:highlight w:val="lightGray"/>
        </w:rPr>
        <w:t>Author</w:t>
      </w:r>
      <w:r w:rsidRPr="00FE41F0">
        <w:rPr>
          <w:sz w:val="20"/>
          <w:szCs w:val="20"/>
          <w:highlight w:val="lightGray"/>
          <w:vertAlign w:val="superscript"/>
        </w:rPr>
        <w:t xml:space="preserve"> </w:t>
      </w:r>
      <w:r w:rsidR="00CA1FD8" w:rsidRPr="00FE41F0">
        <w:rPr>
          <w:sz w:val="20"/>
          <w:szCs w:val="20"/>
          <w:highlight w:val="lightGray"/>
          <w:vertAlign w:val="superscript"/>
        </w:rPr>
        <w:t>11</w:t>
      </w:r>
      <w:r w:rsidR="00CA1FD8" w:rsidRPr="00FE41F0">
        <w:rPr>
          <w:sz w:val="20"/>
          <w:szCs w:val="20"/>
          <w:highlight w:val="lightGray"/>
        </w:rPr>
        <w:t xml:space="preserve">, and </w:t>
      </w:r>
      <w:r w:rsidRPr="00FE41F0">
        <w:rPr>
          <w:sz w:val="20"/>
          <w:szCs w:val="20"/>
          <w:highlight w:val="lightGray"/>
        </w:rPr>
        <w:t>Author</w:t>
      </w:r>
      <w:r w:rsidRPr="00FE41F0">
        <w:rPr>
          <w:sz w:val="20"/>
          <w:szCs w:val="20"/>
          <w:highlight w:val="lightGray"/>
          <w:vertAlign w:val="superscript"/>
        </w:rPr>
        <w:t xml:space="preserve"> </w:t>
      </w:r>
      <w:r w:rsidR="00CA1FD8" w:rsidRPr="00FE41F0">
        <w:rPr>
          <w:sz w:val="20"/>
          <w:szCs w:val="20"/>
          <w:highlight w:val="lightGray"/>
          <w:vertAlign w:val="superscript"/>
        </w:rPr>
        <w:t>12</w:t>
      </w:r>
      <w:r w:rsidR="00CA1FD8" w:rsidRPr="00CA1FD8" w:rsidDel="00667E68">
        <w:rPr>
          <w:sz w:val="20"/>
          <w:szCs w:val="20"/>
        </w:rPr>
        <w:t xml:space="preserve"> </w:t>
      </w:r>
    </w:p>
    <w:p w14:paraId="08D9E611" w14:textId="77777777" w:rsidR="00CA1FD8" w:rsidRPr="00CA1FD8" w:rsidRDefault="00CA1FD8" w:rsidP="00C44D74">
      <w:pPr>
        <w:pStyle w:val="JCHSAuthors"/>
        <w:spacing w:after="0"/>
        <w:rPr>
          <w:lang w:val="en-GB"/>
        </w:rPr>
      </w:pPr>
    </w:p>
    <w:p w14:paraId="1AE404FA" w14:textId="5D3076C5" w:rsidR="003E1566" w:rsidRPr="00C21243" w:rsidRDefault="00F835EE" w:rsidP="004921C5">
      <w:pPr>
        <w:pStyle w:val="JCHSHeadingunnumbered"/>
      </w:pPr>
      <w:r w:rsidRPr="00FE41F0">
        <w:rPr>
          <w:highlight w:val="lightGray"/>
          <w:lang w:eastAsia="ja-JP"/>
        </w:rPr>
        <mc:AlternateContent>
          <mc:Choice Requires="wps">
            <w:drawing>
              <wp:anchor distT="0" distB="0" distL="114300" distR="114300" simplePos="0" relativeHeight="251659264" behindDoc="0" locked="1" layoutInCell="1" allowOverlap="1" wp14:anchorId="4979959B" wp14:editId="049B6E4F">
                <wp:simplePos x="0" y="0"/>
                <wp:positionH relativeFrom="column">
                  <wp:posOffset>3509010</wp:posOffset>
                </wp:positionH>
                <wp:positionV relativeFrom="paragraph">
                  <wp:posOffset>17145</wp:posOffset>
                </wp:positionV>
                <wp:extent cx="2545080" cy="5695950"/>
                <wp:effectExtent l="0" t="0" r="26670" b="12700"/>
                <wp:wrapSquare wrapText="bothSides"/>
                <wp:docPr id="18" name="Textfeld 18"/>
                <wp:cNvGraphicFramePr/>
                <a:graphic xmlns:a="http://schemas.openxmlformats.org/drawingml/2006/main">
                  <a:graphicData uri="http://schemas.microsoft.com/office/word/2010/wordprocessingShape">
                    <wps:wsp>
                      <wps:cNvSpPr txBox="1"/>
                      <wps:spPr>
                        <a:xfrm>
                          <a:off x="0" y="0"/>
                          <a:ext cx="2545080" cy="5695950"/>
                        </a:xfrm>
                        <a:prstGeom prst="rect">
                          <a:avLst/>
                        </a:prstGeom>
                        <a:solidFill>
                          <a:schemeClr val="lt1"/>
                        </a:solidFill>
                        <a:ln w="6350">
                          <a:solidFill>
                            <a:prstClr val="black"/>
                          </a:solidFill>
                        </a:ln>
                      </wps:spPr>
                      <wps:txbx>
                        <w:txbxContent>
                          <w:p w14:paraId="4D8D909C" w14:textId="2289B33C" w:rsidR="0095010D" w:rsidRPr="00FE41F0" w:rsidRDefault="0095010D" w:rsidP="00966DA6">
                            <w:pPr>
                              <w:pStyle w:val="JCHSAuthorAffiliations"/>
                              <w:spacing w:line="240" w:lineRule="auto"/>
                              <w:rPr>
                                <w:highlight w:val="lightGray"/>
                              </w:rPr>
                            </w:pPr>
                            <w:r w:rsidRPr="00FE41F0">
                              <w:rPr>
                                <w:highlight w:val="lightGray"/>
                                <w:vertAlign w:val="superscript"/>
                                <w:lang w:val="en-US"/>
                              </w:rPr>
                              <w:t>1</w:t>
                            </w:r>
                            <w:r w:rsidRPr="00FE41F0">
                              <w:rPr>
                                <w:highlight w:val="lightGray"/>
                              </w:rPr>
                              <w:t>Email, Institution, City, Country</w:t>
                            </w:r>
                          </w:p>
                          <w:p w14:paraId="0154A6A5" w14:textId="539794B2"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2</w:t>
                            </w:r>
                            <w:r w:rsidRPr="00FE41F0">
                              <w:rPr>
                                <w:highlight w:val="lightGray"/>
                              </w:rPr>
                              <w:t>Email, Institution, City, Country</w:t>
                            </w:r>
                          </w:p>
                          <w:p w14:paraId="768F441F" w14:textId="4F6748DA"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3</w:t>
                            </w:r>
                            <w:r w:rsidRPr="00FE41F0">
                              <w:rPr>
                                <w:highlight w:val="lightGray"/>
                              </w:rPr>
                              <w:t>Email, Institution, City, Country</w:t>
                            </w:r>
                          </w:p>
                          <w:p w14:paraId="73630F1E" w14:textId="0AB219AC"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4</w:t>
                            </w:r>
                            <w:r w:rsidRPr="00FE41F0">
                              <w:rPr>
                                <w:highlight w:val="lightGray"/>
                              </w:rPr>
                              <w:t>Email, Institution, City, Country</w:t>
                            </w:r>
                          </w:p>
                          <w:p w14:paraId="1B2A155B" w14:textId="37A002B6"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5</w:t>
                            </w:r>
                            <w:r w:rsidRPr="00FE41F0">
                              <w:rPr>
                                <w:highlight w:val="lightGray"/>
                              </w:rPr>
                              <w:t>Email, Institution, City, Country</w:t>
                            </w:r>
                          </w:p>
                          <w:p w14:paraId="0EC55313" w14:textId="39CADA0E"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6</w:t>
                            </w:r>
                            <w:r w:rsidRPr="00FE41F0">
                              <w:rPr>
                                <w:highlight w:val="lightGray"/>
                              </w:rPr>
                              <w:t>Email, Institution, City, Country</w:t>
                            </w:r>
                          </w:p>
                          <w:p w14:paraId="4FB8743C" w14:textId="70A4AB0F"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7</w:t>
                            </w:r>
                            <w:r w:rsidRPr="00FE41F0">
                              <w:rPr>
                                <w:highlight w:val="lightGray"/>
                              </w:rPr>
                              <w:t>Email, Institution, City, Country</w:t>
                            </w:r>
                          </w:p>
                          <w:p w14:paraId="56C8B727" w14:textId="4BEEFA47"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8</w:t>
                            </w:r>
                            <w:r w:rsidRPr="00FE41F0">
                              <w:rPr>
                                <w:highlight w:val="lightGray"/>
                              </w:rPr>
                              <w:t>Email, Institution, City, Country</w:t>
                            </w:r>
                          </w:p>
                          <w:p w14:paraId="7A206B7A" w14:textId="00E8DD1E" w:rsidR="0095010D" w:rsidRPr="00FE41F0" w:rsidRDefault="0095010D" w:rsidP="00133522">
                            <w:pPr>
                              <w:pStyle w:val="JCHSAuthorAffiliations"/>
                              <w:spacing w:line="240" w:lineRule="auto"/>
                              <w:rPr>
                                <w:highlight w:val="lightGray"/>
                              </w:rPr>
                            </w:pPr>
                            <w:r w:rsidRPr="00FE41F0">
                              <w:rPr>
                                <w:highlight w:val="lightGray"/>
                              </w:rPr>
                              <w:t>9Email, Institution, City, Country</w:t>
                            </w:r>
                          </w:p>
                          <w:p w14:paraId="298F6B16" w14:textId="00776BF1"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10</w:t>
                            </w:r>
                            <w:r w:rsidRPr="00FE41F0">
                              <w:rPr>
                                <w:highlight w:val="lightGray"/>
                              </w:rPr>
                              <w:t>Email, Institution, City, Country</w:t>
                            </w:r>
                          </w:p>
                          <w:p w14:paraId="5B3BB74F" w14:textId="76DCB078"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11</w:t>
                            </w:r>
                            <w:r w:rsidRPr="00FE41F0">
                              <w:rPr>
                                <w:highlight w:val="lightGray"/>
                              </w:rPr>
                              <w:t>Email, Institution, City, Country</w:t>
                            </w:r>
                          </w:p>
                          <w:p w14:paraId="052F2AF9" w14:textId="3B563FDC"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12</w:t>
                            </w:r>
                            <w:r w:rsidRPr="00FE41F0">
                              <w:rPr>
                                <w:highlight w:val="lightGray"/>
                              </w:rPr>
                              <w:t>Email, Institution, City, Country</w:t>
                            </w:r>
                          </w:p>
                          <w:p w14:paraId="186418B3" w14:textId="77777777" w:rsidR="0095010D" w:rsidRPr="00FE41F0" w:rsidRDefault="0095010D" w:rsidP="00966DA6">
                            <w:pPr>
                              <w:pStyle w:val="JCHSAuthorAffiliations"/>
                              <w:spacing w:line="240" w:lineRule="auto"/>
                              <w:rPr>
                                <w:highlight w:val="lightGray"/>
                                <w:vertAlign w:val="superscript"/>
                              </w:rPr>
                            </w:pPr>
                          </w:p>
                          <w:p w14:paraId="1983CE1F" w14:textId="298C5FE2" w:rsidR="009F79B4" w:rsidRPr="00E07AA6" w:rsidRDefault="009F79B4" w:rsidP="009F79B4">
                            <w:pPr>
                              <w:pStyle w:val="JCHSPublicationDateInfo"/>
                              <w:spacing w:after="0"/>
                            </w:pPr>
                            <w:proofErr w:type="gramStart"/>
                            <w:r w:rsidRPr="00E07AA6">
                              <w:t>Research Article.</w:t>
                            </w:r>
                            <w:proofErr w:type="gramEnd"/>
                            <w:r w:rsidRPr="00E07AA6">
                              <w:t xml:space="preserve"> </w:t>
                            </w:r>
                            <w:r w:rsidRPr="00E07AA6">
                              <w:rPr>
                                <w:b/>
                                <w:bCs/>
                              </w:rPr>
                              <w:t>Submitted:</w:t>
                            </w:r>
                            <w:r w:rsidRPr="00E07AA6">
                              <w:t xml:space="preserve"> 1 December 2023, </w:t>
                            </w:r>
                            <w:r w:rsidR="00F51FC0" w:rsidRPr="00E07AA6">
                              <w:rPr>
                                <w:b/>
                                <w:bCs/>
                              </w:rPr>
                              <w:t>Revised</w:t>
                            </w:r>
                            <w:r w:rsidRPr="00E07AA6">
                              <w:rPr>
                                <w:b/>
                                <w:bCs/>
                              </w:rPr>
                              <w:t>:</w:t>
                            </w:r>
                            <w:r w:rsidRPr="00E07AA6">
                              <w:t xml:space="preserve"> XXX 2024. </w:t>
                            </w:r>
                            <w:r w:rsidRPr="00E07AA6">
                              <w:rPr>
                                <w:b/>
                                <w:bCs/>
                              </w:rPr>
                              <w:t>Accepted</w:t>
                            </w:r>
                            <w:r w:rsidRPr="00E07AA6">
                              <w:t xml:space="preserve"> after double-anonymous review: 16 </w:t>
                            </w:r>
                            <w:proofErr w:type="gramStart"/>
                            <w:r w:rsidRPr="00E07AA6">
                              <w:t>January  2024</w:t>
                            </w:r>
                            <w:proofErr w:type="gramEnd"/>
                            <w:r w:rsidRPr="00E07AA6">
                              <w:t xml:space="preserve">,  </w:t>
                            </w:r>
                            <w:r w:rsidRPr="00E07AA6">
                              <w:rPr>
                                <w:b/>
                                <w:bCs/>
                              </w:rPr>
                              <w:t>Published:</w:t>
                            </w:r>
                            <w:r w:rsidRPr="00E07AA6">
                              <w:t xml:space="preserve"> 7 March 2024.</w:t>
                            </w:r>
                          </w:p>
                          <w:p w14:paraId="36B04B89" w14:textId="77777777" w:rsidR="0095010D" w:rsidRPr="00FE41F0" w:rsidRDefault="0095010D" w:rsidP="00BD1CC8">
                            <w:pPr>
                              <w:pBdr>
                                <w:top w:val="single" w:sz="4" w:space="1" w:color="auto"/>
                                <w:bottom w:val="single" w:sz="4" w:space="1" w:color="auto"/>
                              </w:pBdr>
                              <w:spacing w:after="0" w:line="240" w:lineRule="auto"/>
                              <w:jc w:val="both"/>
                              <w:rPr>
                                <w:rFonts w:ascii="Times New Roman" w:hAnsi="Times New Roman" w:cs="Times New Roman"/>
                                <w:sz w:val="18"/>
                                <w:highlight w:val="lightGray"/>
                                <w:lang w:val="en-US"/>
                              </w:rPr>
                            </w:pPr>
                          </w:p>
                          <w:p w14:paraId="1EC8336C" w14:textId="77777777" w:rsidR="009F79B4" w:rsidRPr="00F46844" w:rsidRDefault="009F79B4" w:rsidP="009F79B4">
                            <w:pPr>
                              <w:pBdr>
                                <w:top w:val="single" w:sz="4" w:space="1" w:color="auto"/>
                                <w:bottom w:val="single" w:sz="4" w:space="1" w:color="auto"/>
                              </w:pBdr>
                              <w:spacing w:after="0" w:line="240" w:lineRule="auto"/>
                              <w:jc w:val="both"/>
                              <w:rPr>
                                <w:rFonts w:ascii="Times New Roman" w:hAnsi="Times New Roman" w:cs="Times New Roman"/>
                                <w:sz w:val="18"/>
                                <w:highlight w:val="lightGray"/>
                                <w:lang w:val="en-US"/>
                              </w:rPr>
                            </w:pPr>
                            <w:r w:rsidRPr="00F46844">
                              <w:rPr>
                                <w:rFonts w:ascii="Times New Roman" w:hAnsi="Times New Roman" w:cs="Times New Roman"/>
                                <w:sz w:val="18"/>
                                <w:highlight w:val="lightGray"/>
                                <w:lang w:val="en-US"/>
                              </w:rPr>
                              <w:t>DOI: Inserted by production after acceptance.</w:t>
                            </w:r>
                          </w:p>
                          <w:p w14:paraId="01698716" w14:textId="77777777" w:rsidR="009F79B4" w:rsidRPr="00F46844" w:rsidRDefault="009F79B4" w:rsidP="009F79B4">
                            <w:pPr>
                              <w:pBdr>
                                <w:top w:val="single" w:sz="4" w:space="1" w:color="auto"/>
                                <w:bottom w:val="single" w:sz="4" w:space="1" w:color="auto"/>
                              </w:pBdr>
                              <w:spacing w:after="0" w:line="240" w:lineRule="auto"/>
                              <w:jc w:val="both"/>
                              <w:rPr>
                                <w:rFonts w:ascii="Times New Roman" w:hAnsi="Times New Roman" w:cs="Times New Roman"/>
                                <w:sz w:val="18"/>
                                <w:highlight w:val="lightGray"/>
                                <w:lang w:val="en-US"/>
                              </w:rPr>
                            </w:pPr>
                          </w:p>
                          <w:p w14:paraId="48700A18" w14:textId="77777777" w:rsidR="009F79B4" w:rsidRPr="00F46844" w:rsidRDefault="009F79B4" w:rsidP="009F79B4">
                            <w:pPr>
                              <w:pBdr>
                                <w:top w:val="single" w:sz="4" w:space="1" w:color="auto"/>
                                <w:bottom w:val="single" w:sz="4" w:space="1" w:color="auto"/>
                              </w:pBdr>
                              <w:spacing w:after="0" w:line="240" w:lineRule="auto"/>
                              <w:jc w:val="both"/>
                              <w:rPr>
                                <w:rFonts w:ascii="Times New Roman" w:hAnsi="Times New Roman" w:cs="Times New Roman"/>
                                <w:sz w:val="18"/>
                                <w:highlight w:val="lightGray"/>
                                <w:lang w:val="en-GB"/>
                              </w:rPr>
                            </w:pPr>
                            <w:r w:rsidRPr="00F46844">
                              <w:rPr>
                                <w:rFonts w:ascii="Times New Roman" w:hAnsi="Times New Roman" w:cs="Times New Roman"/>
                                <w:sz w:val="18"/>
                                <w:highlight w:val="lightGray"/>
                                <w:lang w:val="en-US"/>
                              </w:rPr>
                              <w:t xml:space="preserve">Cite as: </w:t>
                            </w:r>
                            <w:r w:rsidRPr="00F46844">
                              <w:rPr>
                                <w:rFonts w:ascii="Times New Roman" w:hAnsi="Times New Roman" w:cs="Times New Roman"/>
                                <w:sz w:val="18"/>
                                <w:highlight w:val="lightGray"/>
                                <w:lang w:val="en-GB"/>
                              </w:rPr>
                              <w:t>“</w:t>
                            </w:r>
                            <w:r w:rsidRPr="00F46844">
                              <w:rPr>
                                <w:rFonts w:ascii="Times New Roman" w:hAnsi="Times New Roman" w:cs="Times New Roman"/>
                                <w:sz w:val="18"/>
                                <w:highlight w:val="lightGray"/>
                                <w:lang w:val="en-US"/>
                              </w:rPr>
                              <w:t>Inserted by production after acceptance</w:t>
                            </w:r>
                            <w:r w:rsidRPr="00F46844">
                              <w:rPr>
                                <w:rFonts w:ascii="Times New Roman" w:hAnsi="Times New Roman" w:cs="Times New Roman"/>
                                <w:sz w:val="18"/>
                                <w:highlight w:val="lightGray"/>
                                <w:lang w:val="en-GB"/>
                              </w:rPr>
                              <w:t>”.</w:t>
                            </w:r>
                          </w:p>
                          <w:p w14:paraId="2D5E9C04" w14:textId="77777777" w:rsidR="0095010D" w:rsidRPr="009F79B4" w:rsidRDefault="0095010D" w:rsidP="00BD1CC8">
                            <w:pPr>
                              <w:pBdr>
                                <w:top w:val="single" w:sz="4" w:space="1" w:color="auto"/>
                                <w:bottom w:val="single" w:sz="4" w:space="1" w:color="auto"/>
                              </w:pBdr>
                              <w:spacing w:after="0" w:line="240" w:lineRule="auto"/>
                              <w:jc w:val="both"/>
                              <w:rPr>
                                <w:rFonts w:ascii="Times New Roman" w:hAnsi="Times New Roman" w:cs="Times New Roman"/>
                                <w:color w:val="1325D3"/>
                                <w:sz w:val="18"/>
                                <w:highlight w:val="lightGray"/>
                                <w:lang w:val="en-GB"/>
                              </w:rPr>
                            </w:pPr>
                          </w:p>
                          <w:p w14:paraId="0D8EB643" w14:textId="4560BB50" w:rsidR="001D6E00" w:rsidRPr="001D6E00" w:rsidRDefault="0095010D" w:rsidP="00FF7341">
                            <w:pPr>
                              <w:pStyle w:val="JCHSPublicationDateInfo"/>
                              <w:rPr>
                                <w:szCs w:val="18"/>
                                <w:lang w:val="en-GB"/>
                              </w:rPr>
                            </w:pPr>
                            <w:r w:rsidRPr="00FE41F0">
                              <w:rPr>
                                <w:rStyle w:val="JCHSPublicationDateInfoZchn"/>
                                <w:highlight w:val="lightGray"/>
                              </w:rPr>
                              <w:t xml:space="preserve">The Journal of Coastal and </w:t>
                            </w:r>
                            <w:r w:rsidR="001871B7">
                              <w:rPr>
                                <w:rStyle w:val="JCHSPublicationDateInfoZchn"/>
                                <w:rFonts w:hint="eastAsia"/>
                                <w:highlight w:val="lightGray"/>
                                <w:lang w:eastAsia="ja-JP"/>
                              </w:rPr>
                              <w:t xml:space="preserve">Riverine Flood Risk </w:t>
                            </w:r>
                            <w:r w:rsidRPr="00FE41F0">
                              <w:rPr>
                                <w:rStyle w:val="JCHSPublicationDateInfoZchn"/>
                                <w:highlight w:val="lightGray"/>
                              </w:rPr>
                              <w:t xml:space="preserve">is a community-based, free, and open access journal for the dissemination of high-quality knowledge on </w:t>
                            </w:r>
                            <w:r w:rsidR="0047525B">
                              <w:rPr>
                                <w:rStyle w:val="JCHSPublicationDateInfoZchn"/>
                                <w:rFonts w:hint="eastAsia"/>
                                <w:highlight w:val="lightGray"/>
                                <w:lang w:eastAsia="ja-JP"/>
                              </w:rPr>
                              <w:t>flood risk from various perspectives</w:t>
                            </w:r>
                            <w:r w:rsidRPr="00FE41F0">
                              <w:rPr>
                                <w:rStyle w:val="JCHSPublicationDateInfoZchn"/>
                                <w:highlight w:val="lightGray"/>
                              </w:rPr>
                              <w:t xml:space="preserve">. </w:t>
                            </w:r>
                            <w:bookmarkStart w:id="0" w:name="_Hlk166529336"/>
                            <w:r w:rsidRPr="00FE41F0">
                              <w:rPr>
                                <w:rStyle w:val="JCHSPublicationDateInfoZchn"/>
                                <w:highlight w:val="lightGray"/>
                              </w:rPr>
                              <w:t>This paper has been written and reviewed with care. However, the authors and the journal do not accept any liability which might arise from use of its contents. ©202</w:t>
                            </w:r>
                            <w:r w:rsidR="00F51FC0">
                              <w:rPr>
                                <w:rStyle w:val="JCHSPublicationDateInfoZchn"/>
                                <w:highlight w:val="lightGray"/>
                                <w:lang w:eastAsia="ja-JP"/>
                              </w:rPr>
                              <w:t>4</w:t>
                            </w:r>
                            <w:r w:rsidRPr="00FE41F0">
                              <w:rPr>
                                <w:rStyle w:val="JCHSPublicationDateInfoZchn"/>
                                <w:highlight w:val="lightGray"/>
                              </w:rPr>
                              <w:t xml:space="preserve"> </w:t>
                            </w:r>
                            <w:r w:rsidR="001D6E00">
                              <w:rPr>
                                <w:rStyle w:val="JCHSPublicationDateInfoZchn"/>
                                <w:highlight w:val="lightGray"/>
                              </w:rPr>
                              <w:t>p</w:t>
                            </w:r>
                            <w:r w:rsidR="00F51FC0">
                              <w:rPr>
                                <w:rStyle w:val="JCHSPublicationDateInfoZchn"/>
                                <w:highlight w:val="lightGray"/>
                              </w:rPr>
                              <w:t>ublished by TU Delft OPEN Publishing on behalf of th</w:t>
                            </w:r>
                            <w:r w:rsidRPr="00FE41F0">
                              <w:rPr>
                                <w:rStyle w:val="JCHSPublicationDateInfoZchn"/>
                                <w:highlight w:val="lightGray"/>
                              </w:rPr>
                              <w:t xml:space="preserve">e authors. This journal paper is </w:t>
                            </w:r>
                            <w:r w:rsidR="001D6E00">
                              <w:rPr>
                                <w:rStyle w:val="JCHSPublicationDateInfoZchn"/>
                                <w:highlight w:val="lightGray"/>
                              </w:rPr>
                              <w:t>licensed</w:t>
                            </w:r>
                            <w:r w:rsidRPr="00FE41F0">
                              <w:rPr>
                                <w:rStyle w:val="JCHSPublicationDateInfoZchn"/>
                                <w:highlight w:val="lightGray"/>
                              </w:rPr>
                              <w:t xml:space="preserve"> under a </w:t>
                            </w:r>
                            <w:hyperlink r:id="rId9" w:history="1">
                              <w:r w:rsidRPr="00F51FC0">
                                <w:rPr>
                                  <w:rStyle w:val="ab"/>
                                  <w:highlight w:val="lightGray"/>
                                </w:rPr>
                                <w:t>CC</w:t>
                              </w:r>
                              <w:r w:rsidRPr="00F51FC0">
                                <w:rPr>
                                  <w:rStyle w:val="ab"/>
                                  <w:highlight w:val="lightGray"/>
                                </w:rPr>
                                <w:noBreakHyphen/>
                                <w:t>BY</w:t>
                              </w:r>
                              <w:r w:rsidRPr="00F51FC0">
                                <w:rPr>
                                  <w:rStyle w:val="ab"/>
                                  <w:highlight w:val="lightGray"/>
                                </w:rPr>
                                <w:noBreakHyphen/>
                                <w:t>4.0</w:t>
                              </w:r>
                            </w:hyperlink>
                            <w:r w:rsidRPr="00FE41F0">
                              <w:rPr>
                                <w:rStyle w:val="JCHSPublicationDateInfoZchn"/>
                                <w:highlight w:val="lightGray"/>
                              </w:rPr>
                              <w:t xml:space="preserve"> license, which allows anyone to redistribute, mix and adapt, as long as credit is given to the authors.</w:t>
                            </w:r>
                            <w:bookmarkEnd w:id="0"/>
                            <w:r w:rsidRPr="00FE41F0">
                              <w:rPr>
                                <w:szCs w:val="18"/>
                                <w:highlight w:val="lightGray"/>
                              </w:rPr>
                              <w:t xml:space="preserve">   </w:t>
                            </w:r>
                            <w:r w:rsidRPr="00FE41F0">
                              <w:rPr>
                                <w:noProof/>
                                <w:highlight w:val="lightGray"/>
                                <w:lang w:eastAsia="ja-JP"/>
                              </w:rPr>
                              <w:drawing>
                                <wp:inline distT="0" distB="0" distL="0" distR="0" wp14:anchorId="58972477" wp14:editId="395ED01C">
                                  <wp:extent cx="360000" cy="126844"/>
                                  <wp:effectExtent l="0" t="0" r="2540" b="6985"/>
                                  <wp:docPr id="23" name="Grafik 5" descr="C:\Users\LWI_Lojek\Desktop\Journal_Template\CC-BY_ic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WI_Lojek\Desktop\Journal_Template\CC-BY_icon.sv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0000" cy="126844"/>
                                          </a:xfrm>
                                          <a:prstGeom prst="rect">
                                            <a:avLst/>
                                          </a:prstGeom>
                                          <a:noFill/>
                                          <a:ln>
                                            <a:noFill/>
                                          </a:ln>
                                        </pic:spPr>
                                      </pic:pic>
                                    </a:graphicData>
                                  </a:graphic>
                                </wp:inline>
                              </w:drawing>
                            </w:r>
                          </w:p>
                        </w:txbxContent>
                      </wps:txbx>
                      <wps:bodyPr rot="0" spcFirstLastPara="0" vertOverflow="overflow" horzOverflow="overflow" vert="horz" wrap="square" lIns="36000" tIns="36000" rIns="3600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18" o:spid="_x0000_s1026" type="#_x0000_t202" style="position:absolute;margin-left:276.3pt;margin-top:1.35pt;width:200.4pt;height:4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" fillcolor="white [3201]" strokeweight=".5pt">
                <v:textbox inset="1mm,1mm,1mm,1mm">
                  <w:txbxContent>
                    <w:p w14:paraId="4D8D909C" w14:textId="2289B33C" w:rsidR="0095010D" w:rsidRPr="00FE41F0" w:rsidRDefault="0095010D" w:rsidP="00966DA6">
                      <w:pPr>
                        <w:pStyle w:val="JCHSAuthorAffiliations"/>
                        <w:spacing w:line="240" w:lineRule="auto"/>
                        <w:rPr>
                          <w:highlight w:val="lightGray"/>
                        </w:rPr>
                      </w:pPr>
                      <w:r w:rsidRPr="00FE41F0">
                        <w:rPr>
                          <w:highlight w:val="lightGray"/>
                          <w:vertAlign w:val="superscript"/>
                          <w:lang w:val="en-US"/>
                        </w:rPr>
                        <w:t>1</w:t>
                      </w:r>
                      <w:r w:rsidRPr="00FE41F0">
                        <w:rPr>
                          <w:highlight w:val="lightGray"/>
                        </w:rPr>
                        <w:t>Email, Institution, City, Country</w:t>
                      </w:r>
                    </w:p>
                    <w:p w14:paraId="0154A6A5" w14:textId="539794B2"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2</w:t>
                      </w:r>
                      <w:r w:rsidRPr="00FE41F0">
                        <w:rPr>
                          <w:highlight w:val="lightGray"/>
                        </w:rPr>
                        <w:t>Email, Institution, City, Country</w:t>
                      </w:r>
                    </w:p>
                    <w:p w14:paraId="768F441F" w14:textId="4F6748DA"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3</w:t>
                      </w:r>
                      <w:r w:rsidRPr="00FE41F0">
                        <w:rPr>
                          <w:highlight w:val="lightGray"/>
                        </w:rPr>
                        <w:t>Email, Institution, City, Country</w:t>
                      </w:r>
                    </w:p>
                    <w:p w14:paraId="73630F1E" w14:textId="0AB219AC"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4</w:t>
                      </w:r>
                      <w:r w:rsidRPr="00FE41F0">
                        <w:rPr>
                          <w:highlight w:val="lightGray"/>
                        </w:rPr>
                        <w:t>Email, Institution, City, Country</w:t>
                      </w:r>
                    </w:p>
                    <w:p w14:paraId="1B2A155B" w14:textId="37A002B6"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5</w:t>
                      </w:r>
                      <w:r w:rsidRPr="00FE41F0">
                        <w:rPr>
                          <w:highlight w:val="lightGray"/>
                        </w:rPr>
                        <w:t>Email, Institution, City, Country</w:t>
                      </w:r>
                    </w:p>
                    <w:p w14:paraId="0EC55313" w14:textId="39CADA0E"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6</w:t>
                      </w:r>
                      <w:r w:rsidRPr="00FE41F0">
                        <w:rPr>
                          <w:highlight w:val="lightGray"/>
                        </w:rPr>
                        <w:t>Email, Institution, City, Country</w:t>
                      </w:r>
                    </w:p>
                    <w:p w14:paraId="4FB8743C" w14:textId="70A4AB0F"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7</w:t>
                      </w:r>
                      <w:r w:rsidRPr="00FE41F0">
                        <w:rPr>
                          <w:highlight w:val="lightGray"/>
                        </w:rPr>
                        <w:t>Email, Institution, City, Country</w:t>
                      </w:r>
                    </w:p>
                    <w:p w14:paraId="56C8B727" w14:textId="4BEEFA47"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8</w:t>
                      </w:r>
                      <w:r w:rsidRPr="00FE41F0">
                        <w:rPr>
                          <w:highlight w:val="lightGray"/>
                        </w:rPr>
                        <w:t>Email, Institution, City, Country</w:t>
                      </w:r>
                    </w:p>
                    <w:p w14:paraId="7A206B7A" w14:textId="00E8DD1E" w:rsidR="0095010D" w:rsidRPr="00FE41F0" w:rsidRDefault="0095010D" w:rsidP="00133522">
                      <w:pPr>
                        <w:pStyle w:val="JCHSAuthorAffiliations"/>
                        <w:spacing w:line="240" w:lineRule="auto"/>
                        <w:rPr>
                          <w:highlight w:val="lightGray"/>
                        </w:rPr>
                      </w:pPr>
                      <w:r w:rsidRPr="00FE41F0">
                        <w:rPr>
                          <w:highlight w:val="lightGray"/>
                        </w:rPr>
                        <w:t>9Email, Institution, City, Country</w:t>
                      </w:r>
                    </w:p>
                    <w:p w14:paraId="298F6B16" w14:textId="00776BF1"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10</w:t>
                      </w:r>
                      <w:r w:rsidRPr="00FE41F0">
                        <w:rPr>
                          <w:highlight w:val="lightGray"/>
                        </w:rPr>
                        <w:t>Email, Institution, City, Country</w:t>
                      </w:r>
                    </w:p>
                    <w:p w14:paraId="5B3BB74F" w14:textId="76DCB078"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11</w:t>
                      </w:r>
                      <w:r w:rsidRPr="00FE41F0">
                        <w:rPr>
                          <w:highlight w:val="lightGray"/>
                        </w:rPr>
                        <w:t>Email, Institution, City, Country</w:t>
                      </w:r>
                    </w:p>
                    <w:p w14:paraId="052F2AF9" w14:textId="3B563FDC" w:rsidR="0095010D" w:rsidRPr="00FE41F0" w:rsidRDefault="0095010D" w:rsidP="00133522">
                      <w:pPr>
                        <w:pStyle w:val="JCHSAuthorAffiliations"/>
                        <w:spacing w:line="240" w:lineRule="auto"/>
                        <w:rPr>
                          <w:highlight w:val="lightGray"/>
                        </w:rPr>
                      </w:pPr>
                      <w:r w:rsidRPr="00FE41F0">
                        <w:rPr>
                          <w:highlight w:val="lightGray"/>
                          <w:vertAlign w:val="superscript"/>
                          <w:lang w:val="en-US"/>
                        </w:rPr>
                        <w:t>12</w:t>
                      </w:r>
                      <w:r w:rsidRPr="00FE41F0">
                        <w:rPr>
                          <w:highlight w:val="lightGray"/>
                        </w:rPr>
                        <w:t>Email, Institution, City, Country</w:t>
                      </w:r>
                    </w:p>
                    <w:p w14:paraId="186418B3" w14:textId="77777777" w:rsidR="0095010D" w:rsidRPr="00FE41F0" w:rsidRDefault="0095010D" w:rsidP="00966DA6">
                      <w:pPr>
                        <w:pStyle w:val="JCHSAuthorAffiliations"/>
                        <w:spacing w:line="240" w:lineRule="auto"/>
                        <w:rPr>
                          <w:highlight w:val="lightGray"/>
                          <w:vertAlign w:val="superscript"/>
                        </w:rPr>
                      </w:pPr>
                    </w:p>
                    <w:p w14:paraId="1983CE1F" w14:textId="298C5FE2" w:rsidR="009F79B4" w:rsidRPr="00E07AA6" w:rsidRDefault="009F79B4" w:rsidP="009F79B4">
                      <w:pPr>
                        <w:pStyle w:val="JCHSPublicationDateInfo"/>
                        <w:spacing w:after="0"/>
                      </w:pPr>
                      <w:proofErr w:type="gramStart"/>
                      <w:r w:rsidRPr="00E07AA6">
                        <w:t>Research Article.</w:t>
                      </w:r>
                      <w:proofErr w:type="gramEnd"/>
                      <w:r w:rsidRPr="00E07AA6">
                        <w:t xml:space="preserve"> </w:t>
                      </w:r>
                      <w:r w:rsidRPr="00E07AA6">
                        <w:rPr>
                          <w:b/>
                          <w:bCs/>
                        </w:rPr>
                        <w:t>Submitted:</w:t>
                      </w:r>
                      <w:r w:rsidRPr="00E07AA6">
                        <w:t xml:space="preserve"> 1 December 2023, </w:t>
                      </w:r>
                      <w:r w:rsidR="00F51FC0" w:rsidRPr="00E07AA6">
                        <w:rPr>
                          <w:b/>
                          <w:bCs/>
                        </w:rPr>
                        <w:t>Revised</w:t>
                      </w:r>
                      <w:r w:rsidRPr="00E07AA6">
                        <w:rPr>
                          <w:b/>
                          <w:bCs/>
                        </w:rPr>
                        <w:t>:</w:t>
                      </w:r>
                      <w:r w:rsidRPr="00E07AA6">
                        <w:t xml:space="preserve"> XXX 2024. </w:t>
                      </w:r>
                      <w:r w:rsidRPr="00E07AA6">
                        <w:rPr>
                          <w:b/>
                          <w:bCs/>
                        </w:rPr>
                        <w:t>Accepted</w:t>
                      </w:r>
                      <w:r w:rsidRPr="00E07AA6">
                        <w:t xml:space="preserve"> after double-anonymous review: 16 </w:t>
                      </w:r>
                      <w:proofErr w:type="gramStart"/>
                      <w:r w:rsidRPr="00E07AA6">
                        <w:t>January  2024</w:t>
                      </w:r>
                      <w:proofErr w:type="gramEnd"/>
                      <w:r w:rsidRPr="00E07AA6">
                        <w:t xml:space="preserve">,  </w:t>
                      </w:r>
                      <w:r w:rsidRPr="00E07AA6">
                        <w:rPr>
                          <w:b/>
                          <w:bCs/>
                        </w:rPr>
                        <w:t>Published:</w:t>
                      </w:r>
                      <w:r w:rsidRPr="00E07AA6">
                        <w:t xml:space="preserve"> 7 March 2024.</w:t>
                      </w:r>
                    </w:p>
                    <w:p w14:paraId="36B04B89" w14:textId="77777777" w:rsidR="0095010D" w:rsidRPr="00FE41F0" w:rsidRDefault="0095010D" w:rsidP="00BD1CC8">
                      <w:pPr>
                        <w:pBdr>
                          <w:top w:val="single" w:sz="4" w:space="1" w:color="auto"/>
                          <w:bottom w:val="single" w:sz="4" w:space="1" w:color="auto"/>
                        </w:pBdr>
                        <w:spacing w:after="0" w:line="240" w:lineRule="auto"/>
                        <w:jc w:val="both"/>
                        <w:rPr>
                          <w:rFonts w:ascii="Times New Roman" w:hAnsi="Times New Roman" w:cs="Times New Roman"/>
                          <w:sz w:val="18"/>
                          <w:highlight w:val="lightGray"/>
                          <w:lang w:val="en-US"/>
                        </w:rPr>
                      </w:pPr>
                    </w:p>
                    <w:p w14:paraId="1EC8336C" w14:textId="77777777" w:rsidR="009F79B4" w:rsidRPr="00F46844" w:rsidRDefault="009F79B4" w:rsidP="009F79B4">
                      <w:pPr>
                        <w:pBdr>
                          <w:top w:val="single" w:sz="4" w:space="1" w:color="auto"/>
                          <w:bottom w:val="single" w:sz="4" w:space="1" w:color="auto"/>
                        </w:pBdr>
                        <w:spacing w:after="0" w:line="240" w:lineRule="auto"/>
                        <w:jc w:val="both"/>
                        <w:rPr>
                          <w:rFonts w:ascii="Times New Roman" w:hAnsi="Times New Roman" w:cs="Times New Roman"/>
                          <w:sz w:val="18"/>
                          <w:highlight w:val="lightGray"/>
                          <w:lang w:val="en-US"/>
                        </w:rPr>
                      </w:pPr>
                      <w:r w:rsidRPr="00F46844">
                        <w:rPr>
                          <w:rFonts w:ascii="Times New Roman" w:hAnsi="Times New Roman" w:cs="Times New Roman"/>
                          <w:sz w:val="18"/>
                          <w:highlight w:val="lightGray"/>
                          <w:lang w:val="en-US"/>
                        </w:rPr>
                        <w:t>DOI: Inserted by production after acceptance.</w:t>
                      </w:r>
                    </w:p>
                    <w:p w14:paraId="01698716" w14:textId="77777777" w:rsidR="009F79B4" w:rsidRPr="00F46844" w:rsidRDefault="009F79B4" w:rsidP="009F79B4">
                      <w:pPr>
                        <w:pBdr>
                          <w:top w:val="single" w:sz="4" w:space="1" w:color="auto"/>
                          <w:bottom w:val="single" w:sz="4" w:space="1" w:color="auto"/>
                        </w:pBdr>
                        <w:spacing w:after="0" w:line="240" w:lineRule="auto"/>
                        <w:jc w:val="both"/>
                        <w:rPr>
                          <w:rFonts w:ascii="Times New Roman" w:hAnsi="Times New Roman" w:cs="Times New Roman"/>
                          <w:sz w:val="18"/>
                          <w:highlight w:val="lightGray"/>
                          <w:lang w:val="en-US"/>
                        </w:rPr>
                      </w:pPr>
                    </w:p>
                    <w:p w14:paraId="48700A18" w14:textId="77777777" w:rsidR="009F79B4" w:rsidRPr="00F46844" w:rsidRDefault="009F79B4" w:rsidP="009F79B4">
                      <w:pPr>
                        <w:pBdr>
                          <w:top w:val="single" w:sz="4" w:space="1" w:color="auto"/>
                          <w:bottom w:val="single" w:sz="4" w:space="1" w:color="auto"/>
                        </w:pBdr>
                        <w:spacing w:after="0" w:line="240" w:lineRule="auto"/>
                        <w:jc w:val="both"/>
                        <w:rPr>
                          <w:rFonts w:ascii="Times New Roman" w:hAnsi="Times New Roman" w:cs="Times New Roman"/>
                          <w:sz w:val="18"/>
                          <w:highlight w:val="lightGray"/>
                          <w:lang w:val="en-GB"/>
                        </w:rPr>
                      </w:pPr>
                      <w:r w:rsidRPr="00F46844">
                        <w:rPr>
                          <w:rFonts w:ascii="Times New Roman" w:hAnsi="Times New Roman" w:cs="Times New Roman"/>
                          <w:sz w:val="18"/>
                          <w:highlight w:val="lightGray"/>
                          <w:lang w:val="en-US"/>
                        </w:rPr>
                        <w:t xml:space="preserve">Cite as: </w:t>
                      </w:r>
                      <w:r w:rsidRPr="00F46844">
                        <w:rPr>
                          <w:rFonts w:ascii="Times New Roman" w:hAnsi="Times New Roman" w:cs="Times New Roman"/>
                          <w:sz w:val="18"/>
                          <w:highlight w:val="lightGray"/>
                          <w:lang w:val="en-GB"/>
                        </w:rPr>
                        <w:t>“</w:t>
                      </w:r>
                      <w:r w:rsidRPr="00F46844">
                        <w:rPr>
                          <w:rFonts w:ascii="Times New Roman" w:hAnsi="Times New Roman" w:cs="Times New Roman"/>
                          <w:sz w:val="18"/>
                          <w:highlight w:val="lightGray"/>
                          <w:lang w:val="en-US"/>
                        </w:rPr>
                        <w:t>Inserted by production after acceptance</w:t>
                      </w:r>
                      <w:r w:rsidRPr="00F46844">
                        <w:rPr>
                          <w:rFonts w:ascii="Times New Roman" w:hAnsi="Times New Roman" w:cs="Times New Roman"/>
                          <w:sz w:val="18"/>
                          <w:highlight w:val="lightGray"/>
                          <w:lang w:val="en-GB"/>
                        </w:rPr>
                        <w:t>”.</w:t>
                      </w:r>
                    </w:p>
                    <w:p w14:paraId="2D5E9C04" w14:textId="77777777" w:rsidR="0095010D" w:rsidRPr="009F79B4" w:rsidRDefault="0095010D" w:rsidP="00BD1CC8">
                      <w:pPr>
                        <w:pBdr>
                          <w:top w:val="single" w:sz="4" w:space="1" w:color="auto"/>
                          <w:bottom w:val="single" w:sz="4" w:space="1" w:color="auto"/>
                        </w:pBdr>
                        <w:spacing w:after="0" w:line="240" w:lineRule="auto"/>
                        <w:jc w:val="both"/>
                        <w:rPr>
                          <w:rFonts w:ascii="Times New Roman" w:hAnsi="Times New Roman" w:cs="Times New Roman"/>
                          <w:color w:val="1325D3"/>
                          <w:sz w:val="18"/>
                          <w:highlight w:val="lightGray"/>
                          <w:lang w:val="en-GB"/>
                        </w:rPr>
                      </w:pPr>
                    </w:p>
                    <w:p w14:paraId="0D8EB643" w14:textId="4560BB50" w:rsidR="001D6E00" w:rsidRPr="001D6E00" w:rsidRDefault="0095010D" w:rsidP="00FF7341">
                      <w:pPr>
                        <w:pStyle w:val="JCHSPublicationDateInfo"/>
                        <w:rPr>
                          <w:szCs w:val="18"/>
                          <w:lang w:val="en-GB"/>
                        </w:rPr>
                      </w:pPr>
                      <w:r w:rsidRPr="00FE41F0">
                        <w:rPr>
                          <w:rStyle w:val="JCHSPublicationDateInfoZchn"/>
                          <w:highlight w:val="lightGray"/>
                        </w:rPr>
                        <w:t xml:space="preserve">The Journal of Coastal and </w:t>
                      </w:r>
                      <w:r w:rsidR="001871B7">
                        <w:rPr>
                          <w:rStyle w:val="JCHSPublicationDateInfoZchn"/>
                          <w:rFonts w:hint="eastAsia"/>
                          <w:highlight w:val="lightGray"/>
                          <w:lang w:eastAsia="ja-JP"/>
                        </w:rPr>
                        <w:t xml:space="preserve">Riverine Flood Risk </w:t>
                      </w:r>
                      <w:r w:rsidRPr="00FE41F0">
                        <w:rPr>
                          <w:rStyle w:val="JCHSPublicationDateInfoZchn"/>
                          <w:highlight w:val="lightGray"/>
                        </w:rPr>
                        <w:t xml:space="preserve">is a community-based, free, and open access journal for the dissemination of high-quality knowledge on </w:t>
                      </w:r>
                      <w:r w:rsidR="0047525B">
                        <w:rPr>
                          <w:rStyle w:val="JCHSPublicationDateInfoZchn"/>
                          <w:rFonts w:hint="eastAsia"/>
                          <w:highlight w:val="lightGray"/>
                          <w:lang w:eastAsia="ja-JP"/>
                        </w:rPr>
                        <w:t>flood risk from various perspectives</w:t>
                      </w:r>
                      <w:r w:rsidRPr="00FE41F0">
                        <w:rPr>
                          <w:rStyle w:val="JCHSPublicationDateInfoZchn"/>
                          <w:highlight w:val="lightGray"/>
                        </w:rPr>
                        <w:t xml:space="preserve">. </w:t>
                      </w:r>
                      <w:bookmarkStart w:id="1" w:name="_Hlk166529336"/>
                      <w:r w:rsidRPr="00FE41F0">
                        <w:rPr>
                          <w:rStyle w:val="JCHSPublicationDateInfoZchn"/>
                          <w:highlight w:val="lightGray"/>
                        </w:rPr>
                        <w:t>This paper has been written and reviewed with care. However, the authors and the journal do not accept any liability which might arise from use of its contents. ©202</w:t>
                      </w:r>
                      <w:r w:rsidR="00F51FC0">
                        <w:rPr>
                          <w:rStyle w:val="JCHSPublicationDateInfoZchn"/>
                          <w:highlight w:val="lightGray"/>
                          <w:lang w:eastAsia="ja-JP"/>
                        </w:rPr>
                        <w:t>4</w:t>
                      </w:r>
                      <w:r w:rsidRPr="00FE41F0">
                        <w:rPr>
                          <w:rStyle w:val="JCHSPublicationDateInfoZchn"/>
                          <w:highlight w:val="lightGray"/>
                        </w:rPr>
                        <w:t xml:space="preserve"> </w:t>
                      </w:r>
                      <w:r w:rsidR="001D6E00">
                        <w:rPr>
                          <w:rStyle w:val="JCHSPublicationDateInfoZchn"/>
                          <w:highlight w:val="lightGray"/>
                        </w:rPr>
                        <w:t>p</w:t>
                      </w:r>
                      <w:r w:rsidR="00F51FC0">
                        <w:rPr>
                          <w:rStyle w:val="JCHSPublicationDateInfoZchn"/>
                          <w:highlight w:val="lightGray"/>
                        </w:rPr>
                        <w:t>ublished by TU Delft OPEN Publishing on behalf of th</w:t>
                      </w:r>
                      <w:r w:rsidRPr="00FE41F0">
                        <w:rPr>
                          <w:rStyle w:val="JCHSPublicationDateInfoZchn"/>
                          <w:highlight w:val="lightGray"/>
                        </w:rPr>
                        <w:t xml:space="preserve">e authors. This journal paper is </w:t>
                      </w:r>
                      <w:r w:rsidR="001D6E00">
                        <w:rPr>
                          <w:rStyle w:val="JCHSPublicationDateInfoZchn"/>
                          <w:highlight w:val="lightGray"/>
                        </w:rPr>
                        <w:t>licensed</w:t>
                      </w:r>
                      <w:r w:rsidRPr="00FE41F0">
                        <w:rPr>
                          <w:rStyle w:val="JCHSPublicationDateInfoZchn"/>
                          <w:highlight w:val="lightGray"/>
                        </w:rPr>
                        <w:t xml:space="preserve"> under a </w:t>
                      </w:r>
                      <w:hyperlink r:id="rId11" w:history="1">
                        <w:r w:rsidRPr="00F51FC0">
                          <w:rPr>
                            <w:rStyle w:val="ab"/>
                            <w:highlight w:val="lightGray"/>
                          </w:rPr>
                          <w:t>CC</w:t>
                        </w:r>
                        <w:r w:rsidRPr="00F51FC0">
                          <w:rPr>
                            <w:rStyle w:val="ab"/>
                            <w:highlight w:val="lightGray"/>
                          </w:rPr>
                          <w:noBreakHyphen/>
                          <w:t>BY</w:t>
                        </w:r>
                        <w:r w:rsidRPr="00F51FC0">
                          <w:rPr>
                            <w:rStyle w:val="ab"/>
                            <w:highlight w:val="lightGray"/>
                          </w:rPr>
                          <w:noBreakHyphen/>
                          <w:t>4.0</w:t>
                        </w:r>
                      </w:hyperlink>
                      <w:r w:rsidRPr="00FE41F0">
                        <w:rPr>
                          <w:rStyle w:val="JCHSPublicationDateInfoZchn"/>
                          <w:highlight w:val="lightGray"/>
                        </w:rPr>
                        <w:t xml:space="preserve"> license, which allows anyone to redistribute, mix and adapt, as long as credit is given to the authors.</w:t>
                      </w:r>
                      <w:bookmarkEnd w:id="1"/>
                      <w:r w:rsidRPr="00FE41F0">
                        <w:rPr>
                          <w:szCs w:val="18"/>
                          <w:highlight w:val="lightGray"/>
                        </w:rPr>
                        <w:t xml:space="preserve">   </w:t>
                      </w:r>
                      <w:r w:rsidRPr="00FE41F0">
                        <w:rPr>
                          <w:noProof/>
                          <w:highlight w:val="lightGray"/>
                          <w:lang w:eastAsia="ja-JP"/>
                        </w:rPr>
                        <w:drawing>
                          <wp:inline distT="0" distB="0" distL="0" distR="0" wp14:anchorId="58972477" wp14:editId="395ED01C">
                            <wp:extent cx="360000" cy="126844"/>
                            <wp:effectExtent l="0" t="0" r="2540" b="6985"/>
                            <wp:docPr id="23" name="Grafik 5" descr="C:\Users\LWI_Lojek\Desktop\Journal_Template\CC-BY_ic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WI_Lojek\Desktop\Journal_Template\CC-BY_icon.sv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0000" cy="126844"/>
                                    </a:xfrm>
                                    <a:prstGeom prst="rect">
                                      <a:avLst/>
                                    </a:prstGeom>
                                    <a:noFill/>
                                    <a:ln>
                                      <a:noFill/>
                                    </a:ln>
                                  </pic:spPr>
                                </pic:pic>
                              </a:graphicData>
                            </a:graphic>
                          </wp:inline>
                        </w:drawing>
                      </w:r>
                    </w:p>
                  </w:txbxContent>
                </v:textbox>
                <w10:wrap type="square"/>
                <w10:anchorlock/>
              </v:shape>
            </w:pict>
          </mc:Fallback>
        </mc:AlternateContent>
      </w:r>
      <w:r w:rsidR="003E1566" w:rsidRPr="00FE41F0">
        <w:rPr>
          <w:highlight w:val="lightGray"/>
        </w:rPr>
        <w:t>Abstract</w:t>
      </w:r>
    </w:p>
    <w:p w14:paraId="389F9F7F" w14:textId="77777777" w:rsidR="00F305BB" w:rsidRPr="00795BED" w:rsidRDefault="00F305BB" w:rsidP="00C21243">
      <w:pPr>
        <w:pStyle w:val="JCHSHeadingunnumbered"/>
        <w:sectPr w:rsidR="00F305BB" w:rsidRPr="00795BED" w:rsidSect="00763C35">
          <w:headerReference w:type="even" r:id="rId12"/>
          <w:headerReference w:type="default" r:id="rId13"/>
          <w:footerReference w:type="even" r:id="rId14"/>
          <w:footerReference w:type="default" r:id="rId15"/>
          <w:headerReference w:type="first" r:id="rId16"/>
          <w:footerReference w:type="first" r:id="rId17"/>
          <w:pgSz w:w="11906" w:h="16838"/>
          <w:pgMar w:top="1418" w:right="1134" w:bottom="1701" w:left="1134" w:header="850" w:footer="1134" w:gutter="0"/>
          <w:lnNumType w:countBy="1" w:restart="continuous"/>
          <w:cols w:space="708"/>
          <w:docGrid w:linePitch="360"/>
        </w:sectPr>
      </w:pPr>
    </w:p>
    <w:p w14:paraId="0B0C3C06" w14:textId="66336C5D" w:rsidR="00787DB8" w:rsidRDefault="0095010D" w:rsidP="0095010D">
      <w:pPr>
        <w:pStyle w:val="JCHSAbstractText"/>
      </w:pPr>
      <w:r>
        <w:lastRenderedPageBreak/>
        <w:t xml:space="preserve">This document is an example formatting template for the Journal of Coastal and </w:t>
      </w:r>
      <w:r w:rsidR="00862E1E">
        <w:rPr>
          <w:rFonts w:hint="eastAsia"/>
          <w:lang w:eastAsia="ja-JP"/>
        </w:rPr>
        <w:t>Riverine Flood Risk</w:t>
      </w:r>
      <w:r>
        <w:t xml:space="preserve">. </w:t>
      </w:r>
      <w:r w:rsidR="00787DB8">
        <w:t xml:space="preserve">As </w:t>
      </w:r>
      <w:r w:rsidR="00862E1E">
        <w:t>JCRFR</w:t>
      </w:r>
      <w:r w:rsidR="00787DB8">
        <w:t xml:space="preserve"> is a free journal, formatting is the responsibility of the authors. However, the paper will only be published once the formatting is accepted by the editor that is handling the specific submission. Hence the paper formatting will be checked by the editor. Minor edits can be made by </w:t>
      </w:r>
      <w:r w:rsidR="00862E1E">
        <w:t>JCRFR</w:t>
      </w:r>
      <w:r w:rsidR="00787DB8">
        <w:t>, but will be presented to the authors for approval. After publication of the paper, it cannot be changed any further.</w:t>
      </w:r>
    </w:p>
    <w:p w14:paraId="6138F030" w14:textId="6AB05DD2" w:rsidR="0095010D" w:rsidRDefault="0095010D" w:rsidP="0095010D">
      <w:pPr>
        <w:pStyle w:val="JCHSAbstractText"/>
      </w:pPr>
      <w:proofErr w:type="gramStart"/>
      <w:r>
        <w:t>To ensure a correct formatting please pay close attention to the formatting of each text element.</w:t>
      </w:r>
      <w:proofErr w:type="gramEnd"/>
      <w:r>
        <w:t xml:space="preserve"> To format the text, simply use the appropriate formatting styles, as used in this example paper. You should not have to use any extra section formatting. Please leave the gray marked text unchanged until acceptance of the paper. </w:t>
      </w:r>
    </w:p>
    <w:p w14:paraId="058EEDB8" w14:textId="38AD392F" w:rsidR="009C4246" w:rsidRDefault="009C4246" w:rsidP="009C4246">
      <w:pPr>
        <w:pStyle w:val="JCHSAbstractText"/>
      </w:pPr>
      <w:r>
        <w:t xml:space="preserve">Either British or US English is used, but consistently. Parameters will be made Italic after application of the formatting styles. An author-date style of referencing is </w:t>
      </w:r>
      <w:bookmarkStart w:id="2" w:name="_GoBack"/>
      <w:bookmarkEnd w:id="2"/>
      <w:r>
        <w:t>applied.</w:t>
      </w:r>
    </w:p>
    <w:p w14:paraId="7D8DC296" w14:textId="1FDE7CD9" w:rsidR="00787DB8" w:rsidRDefault="0095010D" w:rsidP="00787DB8">
      <w:pPr>
        <w:pStyle w:val="JCHSAbstractText"/>
      </w:pPr>
      <w:r>
        <w:t xml:space="preserve">To enable double-blind review please do not fill in any author names in the title page, header, etc. Also the acknowledgement and Credit sections should only be filled in after acceptance of the paper. Furthermore, </w:t>
      </w:r>
      <w:r w:rsidR="00787DB8">
        <w:t>aspects</w:t>
      </w:r>
      <w:r>
        <w:t xml:space="preserve"> like testing facilities that often can be traced back to a researcher should not be named in </w:t>
      </w:r>
      <w:r w:rsidR="00787DB8">
        <w:t xml:space="preserve">any of </w:t>
      </w:r>
      <w:r>
        <w:t xml:space="preserve">the </w:t>
      </w:r>
      <w:r w:rsidR="009C4246">
        <w:t>article</w:t>
      </w:r>
      <w:r>
        <w:t xml:space="preserve"> versions until it is accepted for publication.</w:t>
      </w:r>
    </w:p>
    <w:p w14:paraId="625FB654" w14:textId="4DCA346E" w:rsidR="00787DB8" w:rsidRPr="00787DB8" w:rsidRDefault="00787DB8" w:rsidP="00787DB8">
      <w:pPr>
        <w:pStyle w:val="JCHSAbstractText"/>
        <w:sectPr w:rsidR="00787DB8" w:rsidRPr="00787DB8" w:rsidSect="00763C35">
          <w:headerReference w:type="even" r:id="rId18"/>
          <w:headerReference w:type="default" r:id="rId19"/>
          <w:footerReference w:type="even" r:id="rId20"/>
          <w:footerReference w:type="default" r:id="rId21"/>
          <w:headerReference w:type="first" r:id="rId22"/>
          <w:footerReference w:type="first" r:id="rId23"/>
          <w:type w:val="continuous"/>
          <w:pgSz w:w="11906" w:h="16838"/>
          <w:pgMar w:top="1418" w:right="1134" w:bottom="851" w:left="1134" w:header="850" w:footer="709" w:gutter="0"/>
          <w:lnNumType w:countBy="1"/>
          <w:cols w:space="708"/>
          <w:docGrid w:linePitch="360"/>
        </w:sectPr>
      </w:pPr>
      <w:r>
        <w:rPr>
          <w:lang w:val="en-GB"/>
        </w:rPr>
        <w:t xml:space="preserve">After acceptance of the paper the Credit section </w:t>
      </w:r>
      <w:r w:rsidR="009C4246">
        <w:rPr>
          <w:lang w:val="en-GB"/>
        </w:rPr>
        <w:t>shall</w:t>
      </w:r>
      <w:r>
        <w:rPr>
          <w:lang w:val="en-GB"/>
        </w:rPr>
        <w:t xml:space="preserve"> be completed by the authors, whereby all authors (indicated by their initials without points) are assigned at least one role in the same order as they are presented on this title page.</w:t>
      </w:r>
    </w:p>
    <w:p w14:paraId="0CE294A7" w14:textId="77777777" w:rsidR="00F305BB" w:rsidRPr="002E54AC" w:rsidRDefault="00F305BB" w:rsidP="002E54AC">
      <w:pPr>
        <w:pStyle w:val="JCHSKeywordHeader"/>
      </w:pPr>
      <w:r w:rsidRPr="00FE41F0">
        <w:rPr>
          <w:highlight w:val="lightGray"/>
        </w:rPr>
        <w:lastRenderedPageBreak/>
        <w:t>Keywords</w:t>
      </w:r>
    </w:p>
    <w:p w14:paraId="6B6D7FDD" w14:textId="2255AE71" w:rsidR="00CE2FD4" w:rsidRPr="00C44D74" w:rsidRDefault="00CA1FD8" w:rsidP="00792E0B">
      <w:pPr>
        <w:pStyle w:val="JCHSKeywords"/>
        <w:rPr>
          <w:sz w:val="20"/>
        </w:rPr>
      </w:pPr>
      <w:r w:rsidRPr="00C44D74">
        <w:rPr>
          <w:sz w:val="20"/>
        </w:rPr>
        <w:t>Tsunami, Landslide, Krakatau, Field survey</w:t>
      </w:r>
    </w:p>
    <w:p w14:paraId="62CF4023" w14:textId="77777777" w:rsidR="00A56A80" w:rsidRPr="00FE41F0" w:rsidRDefault="00A56A80" w:rsidP="00471CE3">
      <w:pPr>
        <w:pStyle w:val="JCHSHeaderLevel1"/>
        <w:rPr>
          <w:highlight w:val="lightGray"/>
        </w:rPr>
      </w:pPr>
      <w:r w:rsidRPr="00FE41F0">
        <w:rPr>
          <w:highlight w:val="lightGray"/>
        </w:rPr>
        <w:t>Introductio</w:t>
      </w:r>
      <w:r w:rsidR="00504763" w:rsidRPr="00FE41F0">
        <w:rPr>
          <w:highlight w:val="lightGray"/>
        </w:rPr>
        <w:t>n</w:t>
      </w:r>
    </w:p>
    <w:p w14:paraId="67E3DEA6" w14:textId="0E8E5AA0" w:rsidR="00E13084" w:rsidRPr="0012533B" w:rsidRDefault="00E13084" w:rsidP="0012533B">
      <w:pPr>
        <w:pStyle w:val="JCHSMaintext"/>
      </w:pPr>
      <w:bookmarkStart w:id="3" w:name="_Hlk44091263"/>
      <w:bookmarkStart w:id="4" w:name="_Hlk18855367"/>
      <w:r w:rsidRPr="0012533B">
        <w:t xml:space="preserve">Landslides can generate significant tsunamis, with a number of significant events having taken place in recent decades. In 1963, a subaerial landslide at </w:t>
      </w:r>
      <w:proofErr w:type="spellStart"/>
      <w:r w:rsidRPr="0012533B">
        <w:t>Vajont</w:t>
      </w:r>
      <w:proofErr w:type="spellEnd"/>
      <w:r w:rsidRPr="0012533B">
        <w:t xml:space="preserve"> Dam, Italy, impacted a </w:t>
      </w:r>
      <w:r w:rsidRPr="0012533B">
        <w:lastRenderedPageBreak/>
        <w:t>reservoir and generated a significant wave, causing more than 2,000 fatalities (</w:t>
      </w:r>
      <w:proofErr w:type="spellStart"/>
      <w:r w:rsidRPr="0012533B">
        <w:t>Panizzo</w:t>
      </w:r>
      <w:proofErr w:type="spellEnd"/>
      <w:r w:rsidRPr="0012533B">
        <w:t xml:space="preserve"> et al., 2005; </w:t>
      </w:r>
      <w:proofErr w:type="spellStart"/>
      <w:r w:rsidRPr="0012533B">
        <w:t>Genevois</w:t>
      </w:r>
      <w:proofErr w:type="spellEnd"/>
      <w:r w:rsidRPr="0012533B">
        <w:t xml:space="preserve"> and </w:t>
      </w:r>
      <w:proofErr w:type="spellStart"/>
      <w:r w:rsidRPr="0012533B">
        <w:t>Ghirotti</w:t>
      </w:r>
      <w:proofErr w:type="spellEnd"/>
      <w:r w:rsidRPr="0012533B">
        <w:t xml:space="preserve">, 2005). During the 1988 Papua New Guinea earthquake, it is believed that a submarine landslide generated a tsunami having over 15 m at </w:t>
      </w:r>
      <w:proofErr w:type="spellStart"/>
      <w:r w:rsidRPr="0012533B">
        <w:t>Sissano</w:t>
      </w:r>
      <w:proofErr w:type="spellEnd"/>
      <w:r w:rsidRPr="0012533B">
        <w:t xml:space="preserve"> split (</w:t>
      </w:r>
      <w:proofErr w:type="spellStart"/>
      <w:r w:rsidRPr="0012533B">
        <w:t>Tappin</w:t>
      </w:r>
      <w:proofErr w:type="spellEnd"/>
      <w:r w:rsidRPr="0012533B">
        <w:t xml:space="preserve"> et al. 2001, 2008). In 2007, subaerial landslides at Chehalis Lake in British Columbia, Canada, caused tsunami run-up</w:t>
      </w:r>
      <w:r w:rsidR="004D66C3" w:rsidRPr="0012533B">
        <w:t>s</w:t>
      </w:r>
      <w:r w:rsidRPr="0012533B">
        <w:t xml:space="preserve"> of 38 m (</w:t>
      </w:r>
      <w:proofErr w:type="spellStart"/>
      <w:r w:rsidRPr="0012533B">
        <w:t>Brideau</w:t>
      </w:r>
      <w:proofErr w:type="spellEnd"/>
      <w:r w:rsidRPr="0012533B">
        <w:t xml:space="preserve"> et al., 2012). In the 2010 Haiti Earthquake, coastal landslides caused by an earthquake generated local tsunami waves of up to 3 m (Fritz et al. 2013). During the 2018 </w:t>
      </w:r>
      <w:proofErr w:type="spellStart"/>
      <w:r w:rsidRPr="0012533B">
        <w:t>Palu</w:t>
      </w:r>
      <w:proofErr w:type="spellEnd"/>
      <w:r w:rsidRPr="0012533B">
        <w:t xml:space="preserve"> Earthquake, multiple submarine landslides generated devastating tsunamis with inundations height of up to 5 m in the City of </w:t>
      </w:r>
      <w:proofErr w:type="spellStart"/>
      <w:r w:rsidRPr="0012533B">
        <w:t>Palu</w:t>
      </w:r>
      <w:proofErr w:type="spellEnd"/>
      <w:r w:rsidRPr="0012533B">
        <w:t xml:space="preserve"> and the </w:t>
      </w:r>
      <w:proofErr w:type="spellStart"/>
      <w:r w:rsidRPr="0012533B">
        <w:t>Donggala</w:t>
      </w:r>
      <w:proofErr w:type="spellEnd"/>
      <w:r w:rsidRPr="0012533B">
        <w:t xml:space="preserve"> Regency, in Sulawesi Island, Indonesia, (</w:t>
      </w:r>
      <w:proofErr w:type="spellStart"/>
      <w:r w:rsidRPr="0012533B">
        <w:t>Sassa</w:t>
      </w:r>
      <w:proofErr w:type="spellEnd"/>
      <w:r w:rsidRPr="0012533B">
        <w:t xml:space="preserve"> and </w:t>
      </w:r>
      <w:proofErr w:type="spellStart"/>
      <w:r w:rsidRPr="0012533B">
        <w:t>Takagawa</w:t>
      </w:r>
      <w:proofErr w:type="spellEnd"/>
      <w:r w:rsidRPr="0012533B">
        <w:t xml:space="preserve"> 201</w:t>
      </w:r>
      <w:r w:rsidR="00C464F8" w:rsidRPr="0012533B">
        <w:t>9</w:t>
      </w:r>
      <w:r w:rsidRPr="0012533B">
        <w:t xml:space="preserve">; </w:t>
      </w:r>
      <w:proofErr w:type="spellStart"/>
      <w:r w:rsidRPr="0012533B">
        <w:t>Mikami</w:t>
      </w:r>
      <w:proofErr w:type="spellEnd"/>
      <w:r w:rsidRPr="0012533B">
        <w:t xml:space="preserve"> et al. 2019; </w:t>
      </w:r>
      <w:proofErr w:type="spellStart"/>
      <w:r w:rsidRPr="0012533B">
        <w:t>Stolle</w:t>
      </w:r>
      <w:proofErr w:type="spellEnd"/>
      <w:r w:rsidRPr="0012533B">
        <w:t xml:space="preserve"> et al. 2020; </w:t>
      </w:r>
      <w:proofErr w:type="spellStart"/>
      <w:r w:rsidRPr="0012533B">
        <w:t>Harnantyari</w:t>
      </w:r>
      <w:proofErr w:type="spellEnd"/>
      <w:r w:rsidRPr="0012533B">
        <w:t xml:space="preserve"> et al. 2020).</w:t>
      </w:r>
      <w:bookmarkEnd w:id="3"/>
    </w:p>
    <w:p w14:paraId="5F5FB5C8" w14:textId="0450BA5C" w:rsidR="00E13084" w:rsidRPr="0012533B" w:rsidRDefault="00E13084" w:rsidP="0012533B">
      <w:pPr>
        <w:pStyle w:val="JCHSMaintext"/>
      </w:pPr>
      <w:r w:rsidRPr="0012533B">
        <w:t xml:space="preserve">At 21:30 local time (UTC+7h) on the 22nd of December 2018 the shorelines of the </w:t>
      </w:r>
      <w:proofErr w:type="spellStart"/>
      <w:r w:rsidRPr="0012533B">
        <w:t>Sunda</w:t>
      </w:r>
      <w:proofErr w:type="spellEnd"/>
      <w:r w:rsidRPr="0012533B">
        <w:t xml:space="preserve"> Strait, Indonesia, were flooded by tsunami waves. The inundation caused widespread destruction and resulted in 437 casualties, 31</w:t>
      </w:r>
      <w:r w:rsidR="00DC6AB2" w:rsidRPr="0012533B">
        <w:t>`</w:t>
      </w:r>
      <w:r w:rsidRPr="0012533B">
        <w:t xml:space="preserve">943 injuries, 10 still missing and over 16,000 people displaced (as of the 14th January 2019 National Disaster Management Agency (BNBP), 2019). The tsunami was caused by the flank collapse of the </w:t>
      </w:r>
      <w:proofErr w:type="spellStart"/>
      <w:r w:rsidRPr="0012533B">
        <w:t>Anak</w:t>
      </w:r>
      <w:proofErr w:type="spellEnd"/>
      <w:r w:rsidRPr="0012533B">
        <w:t xml:space="preserve"> Krakatau volcano (Robertson et al. 2018; TDMRC 2018, </w:t>
      </w:r>
      <w:proofErr w:type="spellStart"/>
      <w:r w:rsidRPr="0012533B">
        <w:t>Takabatake</w:t>
      </w:r>
      <w:proofErr w:type="spellEnd"/>
      <w:r w:rsidRPr="0012533B">
        <w:t xml:space="preserve"> et al., 2019, </w:t>
      </w:r>
      <w:proofErr w:type="spellStart"/>
      <w:r w:rsidRPr="0012533B">
        <w:t>Grilli</w:t>
      </w:r>
      <w:proofErr w:type="spellEnd"/>
      <w:r w:rsidRPr="0012533B">
        <w:t xml:space="preserve"> et al., 2019), located roughly at the </w:t>
      </w:r>
      <w:proofErr w:type="spellStart"/>
      <w:r w:rsidRPr="0012533B">
        <w:t>centre</w:t>
      </w:r>
      <w:proofErr w:type="spellEnd"/>
      <w:r w:rsidRPr="0012533B">
        <w:t xml:space="preserve"> of the </w:t>
      </w:r>
      <w:proofErr w:type="spellStart"/>
      <w:r w:rsidRPr="0012533B">
        <w:t>Sunda</w:t>
      </w:r>
      <w:proofErr w:type="spellEnd"/>
      <w:r w:rsidRPr="0012533B">
        <w:t xml:space="preserve"> Strait, which separates the Southern Sumatra and western Java islands. </w:t>
      </w:r>
      <w:bookmarkEnd w:id="4"/>
      <w:r w:rsidRPr="0012533B">
        <w:t xml:space="preserve">Satellite images by the Geospatial Information Authority of Japan (2018) show a comparison of </w:t>
      </w:r>
      <w:proofErr w:type="spellStart"/>
      <w:r w:rsidRPr="0012533B">
        <w:t>Anak</w:t>
      </w:r>
      <w:proofErr w:type="spellEnd"/>
      <w:r w:rsidRPr="0012533B">
        <w:t xml:space="preserve"> Krakatau before (2018/08/20) and after (2018/12/24) the </w:t>
      </w:r>
      <w:r w:rsidR="00000BD4" w:rsidRPr="0012533B">
        <w:t>event</w:t>
      </w:r>
      <w:r w:rsidRPr="0012533B">
        <w:t xml:space="preserve">, clearly identifying the collapse of the southwest side of the volcano. The volume of material that was displaced from it between the 24th and 27th of December was estimated to be 0.15-0.17 km3, though these rough calculations require a more detailed verification </w:t>
      </w:r>
      <w:bookmarkStart w:id="5" w:name="_Hlk42786418"/>
      <w:r w:rsidRPr="0012533B">
        <w:t xml:space="preserve">(Geospatial Information Authority of Japan, 2018). </w:t>
      </w:r>
      <w:bookmarkEnd w:id="5"/>
    </w:p>
    <w:p w14:paraId="6B1EBB1E" w14:textId="58906508" w:rsidR="00E13084" w:rsidRPr="0012533B" w:rsidRDefault="00E13084" w:rsidP="0012533B">
      <w:pPr>
        <w:pStyle w:val="JCHSMaintext"/>
      </w:pPr>
      <w:r w:rsidRPr="0012533B">
        <w:t xml:space="preserve">The explosion of Krakatau </w:t>
      </w:r>
      <w:proofErr w:type="gramStart"/>
      <w:r w:rsidRPr="0012533B">
        <w:t>island</w:t>
      </w:r>
      <w:proofErr w:type="gramEnd"/>
      <w:r w:rsidRPr="0012533B">
        <w:t xml:space="preserve"> in August 1883 is a famous event in volcanology and the history of tsunamis. As a result of it, most of the island was destroyed (</w:t>
      </w:r>
      <w:r w:rsidR="00E65C84" w:rsidRPr="0012533B">
        <w:t xml:space="preserve">Van </w:t>
      </w:r>
      <w:r w:rsidRPr="0012533B">
        <w:t xml:space="preserve">den Bergh et al. 2003), and a major tsunami was generated, causing widespread damage to the coastlines around the </w:t>
      </w:r>
      <w:proofErr w:type="spellStart"/>
      <w:r w:rsidRPr="0012533B">
        <w:t>Sunda</w:t>
      </w:r>
      <w:proofErr w:type="spellEnd"/>
      <w:r w:rsidRPr="0012533B">
        <w:t xml:space="preserve"> Strait. </w:t>
      </w:r>
      <w:proofErr w:type="spellStart"/>
      <w:r w:rsidRPr="0012533B">
        <w:t>Pararas-Carayannis</w:t>
      </w:r>
      <w:proofErr w:type="spellEnd"/>
      <w:r w:rsidRPr="0012533B">
        <w:t xml:space="preserve"> (2003) report that around 300 coastal towns and villages were destroyed by waves up to 37 m in height, resulting in over 36,000 casualties. The Krakatau volcano has continued to be active since then, and in 1927 </w:t>
      </w:r>
      <w:proofErr w:type="spellStart"/>
      <w:r w:rsidRPr="0012533B">
        <w:t>Anak</w:t>
      </w:r>
      <w:proofErr w:type="spellEnd"/>
      <w:r w:rsidRPr="0012533B">
        <w:t xml:space="preserve"> Krakatau (literally “the child of Krakatau” in Bahasa Indonesia) emerged above the sea from the remnants of the original volcano (Hoffmann-</w:t>
      </w:r>
      <w:proofErr w:type="spellStart"/>
      <w:r w:rsidRPr="0012533B">
        <w:t>Rothe</w:t>
      </w:r>
      <w:proofErr w:type="spellEnd"/>
      <w:r w:rsidRPr="0012533B">
        <w:t xml:space="preserve"> et al. 2006). </w:t>
      </w:r>
    </w:p>
    <w:p w14:paraId="553CDDD1" w14:textId="0340FDBF" w:rsidR="00E13084" w:rsidRPr="0012533B" w:rsidRDefault="00E13084" w:rsidP="0012533B">
      <w:pPr>
        <w:pStyle w:val="JCHSMaintext"/>
      </w:pPr>
      <w:r w:rsidRPr="0012533B">
        <w:t xml:space="preserve">The steep side of </w:t>
      </w:r>
      <w:proofErr w:type="spellStart"/>
      <w:r w:rsidRPr="0012533B">
        <w:t>Anak</w:t>
      </w:r>
      <w:proofErr w:type="spellEnd"/>
      <w:r w:rsidRPr="0012533B">
        <w:t xml:space="preserve"> Krakatau had been deemed unstable for some time (see </w:t>
      </w:r>
      <w:proofErr w:type="spellStart"/>
      <w:r w:rsidRPr="0012533B">
        <w:t>Giachetti</w:t>
      </w:r>
      <w:proofErr w:type="spellEnd"/>
      <w:r w:rsidRPr="0012533B">
        <w:t xml:space="preserve"> et al., 2012), and there was a known risk that it could collapse and cause a tsunami. Despite this, the 2018 tsunami event caught local residents and the authorities by surprise, even when the volcano had been active since June 2018. Essentially, the Indonesian tsunami warning system is based on ocean buoys that aim to detect the tsunamis that are generated by submarine earthquakes</w:t>
      </w:r>
      <w:r w:rsidR="00CA5321" w:rsidRPr="0012533B">
        <w:t xml:space="preserve"> </w:t>
      </w:r>
      <w:proofErr w:type="spellStart"/>
      <w:r w:rsidR="00CA5321" w:rsidRPr="0012533B">
        <w:t>Rudloff</w:t>
      </w:r>
      <w:proofErr w:type="spellEnd"/>
      <w:r w:rsidR="00CA5321" w:rsidRPr="0012533B">
        <w:t xml:space="preserve"> et al. (2009) and </w:t>
      </w:r>
      <w:proofErr w:type="spellStart"/>
      <w:r w:rsidR="00CA5321" w:rsidRPr="0012533B">
        <w:t>Lauterjung</w:t>
      </w:r>
      <w:proofErr w:type="spellEnd"/>
      <w:r w:rsidR="00CA5321" w:rsidRPr="0012533B">
        <w:t xml:space="preserve"> et al. (2010)</w:t>
      </w:r>
      <w:r w:rsidRPr="0012533B">
        <w:t xml:space="preserve">, and not those by submarine landslides or volcanic eruptions (which might have different characteristics, such as shorter wave periods, see Takagi et al., 2019, </w:t>
      </w:r>
      <w:proofErr w:type="spellStart"/>
      <w:r w:rsidRPr="0012533B">
        <w:t>Mikami</w:t>
      </w:r>
      <w:proofErr w:type="spellEnd"/>
      <w:r w:rsidRPr="0012533B">
        <w:t xml:space="preserve"> et al., 2019). Also, it would appear that many of the instruments that had been installed after the 2004 Indian Ocean Tsunami were not operating in 2018, and in any case they were mostly placed along the subduction zone of the Indonesian islands, and not close to </w:t>
      </w:r>
      <w:proofErr w:type="spellStart"/>
      <w:r w:rsidRPr="0012533B">
        <w:t>Anak</w:t>
      </w:r>
      <w:proofErr w:type="spellEnd"/>
      <w:r w:rsidRPr="0012533B">
        <w:t xml:space="preserve"> Krakatau (Robertson et al. 2018).</w:t>
      </w:r>
    </w:p>
    <w:p w14:paraId="08F08DA0" w14:textId="285893F6" w:rsidR="00E13084" w:rsidRPr="0012533B" w:rsidRDefault="00E13084" w:rsidP="0012533B">
      <w:pPr>
        <w:pStyle w:val="JCHSMaintext"/>
      </w:pPr>
      <w:r w:rsidRPr="0012533B">
        <w:t xml:space="preserve">A number of researchers have investigated the types of tsunamis that can be triggered by volcanic events (e.g., </w:t>
      </w:r>
      <w:proofErr w:type="spellStart"/>
      <w:r w:rsidRPr="0012533B">
        <w:t>Waythomas</w:t>
      </w:r>
      <w:proofErr w:type="spellEnd"/>
      <w:r w:rsidRPr="0012533B">
        <w:t xml:space="preserve"> and Watts 2003; Choi et al. 2003; </w:t>
      </w:r>
      <w:proofErr w:type="spellStart"/>
      <w:r w:rsidRPr="0012533B">
        <w:t>Maeno</w:t>
      </w:r>
      <w:proofErr w:type="spellEnd"/>
      <w:r w:rsidRPr="0012533B">
        <w:t xml:space="preserve"> et al. 2006; </w:t>
      </w:r>
      <w:proofErr w:type="spellStart"/>
      <w:r w:rsidRPr="0012533B">
        <w:t>Maeno</w:t>
      </w:r>
      <w:proofErr w:type="spellEnd"/>
      <w:r w:rsidRPr="0012533B">
        <w:t xml:space="preserve"> and Imamura 2011), even though they are less frequent than those generated by submarine earthquakes (Paris et al. 2014). </w:t>
      </w:r>
      <w:bookmarkStart w:id="6" w:name="_Hlk18856058"/>
      <w:proofErr w:type="spellStart"/>
      <w:r w:rsidRPr="0012533B">
        <w:t>Takabatake</w:t>
      </w:r>
      <w:proofErr w:type="spellEnd"/>
      <w:r w:rsidRPr="0012533B">
        <w:t xml:space="preserve"> et al. (2019) performed a field survey of the affected areas to clarify the hazard mechanism, evacuation patterns and run-up and inundation heights due to the 2018 </w:t>
      </w:r>
      <w:proofErr w:type="spellStart"/>
      <w:r w:rsidRPr="0012533B">
        <w:t>Sunda</w:t>
      </w:r>
      <w:proofErr w:type="spellEnd"/>
      <w:r w:rsidRPr="0012533B">
        <w:t xml:space="preserve"> Strait tsunami. The survey results showed that inundation heights were more than 4 m high along the coastline of Sumatra </w:t>
      </w:r>
      <w:proofErr w:type="gramStart"/>
      <w:r w:rsidRPr="0012533B">
        <w:t>island</w:t>
      </w:r>
      <w:proofErr w:type="gramEnd"/>
      <w:r w:rsidRPr="0012533B">
        <w:t xml:space="preserve"> (situated to the north-north-east of </w:t>
      </w:r>
      <w:proofErr w:type="spellStart"/>
      <w:r w:rsidRPr="0012533B">
        <w:t>Anak</w:t>
      </w:r>
      <w:proofErr w:type="spellEnd"/>
      <w:r w:rsidRPr="0012533B">
        <w:t xml:space="preserve"> Krakatau), while less than 4 m were measured along the north-western direction. In Java island inundation heights of over 10 m were measured at </w:t>
      </w:r>
      <w:proofErr w:type="spellStart"/>
      <w:r w:rsidRPr="0012533B">
        <w:t>Cipenyu</w:t>
      </w:r>
      <w:proofErr w:type="spellEnd"/>
      <w:r w:rsidRPr="0012533B">
        <w:t xml:space="preserve"> Beach (</w:t>
      </w:r>
      <w:bookmarkStart w:id="7" w:name="_Hlk34559323"/>
      <w:r w:rsidRPr="0012533B">
        <w:t xml:space="preserve">south-south-eastern direction from </w:t>
      </w:r>
      <w:proofErr w:type="spellStart"/>
      <w:r w:rsidRPr="0012533B">
        <w:t>Anak</w:t>
      </w:r>
      <w:proofErr w:type="spellEnd"/>
      <w:r w:rsidRPr="0012533B">
        <w:t xml:space="preserve"> Krakatau</w:t>
      </w:r>
      <w:bookmarkEnd w:id="7"/>
      <w:r w:rsidRPr="0012533B">
        <w:t xml:space="preserve">). </w:t>
      </w:r>
      <w:bookmarkEnd w:id="6"/>
      <w:r w:rsidRPr="0012533B">
        <w:t xml:space="preserve">Similar tsunami distributions in Sumatra and Java islands were also reported by </w:t>
      </w:r>
      <w:proofErr w:type="spellStart"/>
      <w:r w:rsidRPr="0012533B">
        <w:t>Muhari</w:t>
      </w:r>
      <w:proofErr w:type="spellEnd"/>
      <w:r w:rsidRPr="0012533B">
        <w:t xml:space="preserve"> et al. (2019) and </w:t>
      </w:r>
      <w:proofErr w:type="spellStart"/>
      <w:r w:rsidRPr="0012533B">
        <w:t>Syamsidik</w:t>
      </w:r>
      <w:proofErr w:type="spellEnd"/>
      <w:r w:rsidRPr="0012533B">
        <w:t xml:space="preserve"> et al. (2020). </w:t>
      </w:r>
      <w:proofErr w:type="spellStart"/>
      <w:r w:rsidRPr="0012533B">
        <w:t>Takabatake</w:t>
      </w:r>
      <w:proofErr w:type="spellEnd"/>
      <w:r w:rsidRPr="0012533B">
        <w:t xml:space="preserve"> et al. (2019) also conducted a questionnaire survey of those affected by the event, showing relatively high levels of tsunami awareness. However, the lack of warning and congestion along evacuation routes were identified as important problems in disaster risk management, and can explain the large number of casualties despite the relatively modest inundation heights.  </w:t>
      </w:r>
    </w:p>
    <w:p w14:paraId="3AC3009B" w14:textId="4A2A5793" w:rsidR="00E13084" w:rsidRPr="0012533B" w:rsidRDefault="00E13084" w:rsidP="0012533B">
      <w:pPr>
        <w:pStyle w:val="JCHSMaintext"/>
      </w:pPr>
      <w:proofErr w:type="spellStart"/>
      <w:r w:rsidRPr="0012533B">
        <w:t>Grilli</w:t>
      </w:r>
      <w:proofErr w:type="spellEnd"/>
      <w:r w:rsidRPr="0012533B">
        <w:t xml:space="preserve"> et al. (2019) performed simulations to attempt to clarify the tsunami generation and propagation mechanisms. However, such research was based on a number of assumptions, notably the absence of a reliable bathymetry or measurements of the size and extent of the volume of the landslide. </w:t>
      </w:r>
      <w:bookmarkStart w:id="8" w:name="_Hlk42866867"/>
      <w:r w:rsidRPr="0012533B">
        <w:t xml:space="preserve">The challenges of producing reliable simulations without having a reliable bathymetry are mentioned by </w:t>
      </w:r>
      <w:proofErr w:type="spellStart"/>
      <w:r w:rsidRPr="0012533B">
        <w:t>Heidarzadeh</w:t>
      </w:r>
      <w:proofErr w:type="spellEnd"/>
      <w:r w:rsidRPr="0012533B">
        <w:t xml:space="preserve"> et al. (2020), who approximated the tsunami wave by trial and error using twelve source models. This is a recurring problem </w:t>
      </w:r>
      <w:r w:rsidR="00000BD4" w:rsidRPr="0012533B">
        <w:t xml:space="preserve">for </w:t>
      </w:r>
      <w:r w:rsidRPr="0012533B">
        <w:t xml:space="preserve">other authors, who have </w:t>
      </w:r>
      <w:r w:rsidR="00000BD4" w:rsidRPr="0012533B">
        <w:t xml:space="preserve">had </w:t>
      </w:r>
      <w:r w:rsidRPr="0012533B">
        <w:t xml:space="preserve">to rely on </w:t>
      </w:r>
      <w:r w:rsidRPr="0012533B">
        <w:lastRenderedPageBreak/>
        <w:t xml:space="preserve">witness photography to estimate the possible run-ups (Paris et al., 2019), or on the parameters proposed by </w:t>
      </w:r>
      <w:proofErr w:type="spellStart"/>
      <w:r w:rsidRPr="0012533B">
        <w:t>Grilli</w:t>
      </w:r>
      <w:proofErr w:type="spellEnd"/>
      <w:r w:rsidRPr="0012533B">
        <w:t xml:space="preserve"> et al, 2019 (for example Ren et al., 2020)</w:t>
      </w:r>
    </w:p>
    <w:p w14:paraId="6D631A6A" w14:textId="556E8B60" w:rsidR="00E13084" w:rsidRPr="0012533B" w:rsidRDefault="00E13084" w:rsidP="0012533B">
      <w:pPr>
        <w:pStyle w:val="JCHSMaintext"/>
      </w:pPr>
      <w:r w:rsidRPr="0012533B">
        <w:t xml:space="preserve">A number of authors have attempted to find out more details about the volume of the flank collapse, for example through the use of synthetic aperture radar (SAT) satellites (Williams et al. 2019). However, to the authors’ knowledge, the only actual field surveys conducted up to date around </w:t>
      </w:r>
      <w:proofErr w:type="spellStart"/>
      <w:r w:rsidRPr="0012533B">
        <w:t>Anak</w:t>
      </w:r>
      <w:proofErr w:type="spellEnd"/>
      <w:r w:rsidRPr="0012533B">
        <w:t xml:space="preserve"> Krakatau itself </w:t>
      </w:r>
      <w:proofErr w:type="gramStart"/>
      <w:r w:rsidRPr="0012533B">
        <w:t>are</w:t>
      </w:r>
      <w:proofErr w:type="gramEnd"/>
      <w:r w:rsidRPr="0012533B">
        <w:t xml:space="preserve"> by </w:t>
      </w:r>
      <w:proofErr w:type="spellStart"/>
      <w:r w:rsidRPr="0012533B">
        <w:t>Borrero</w:t>
      </w:r>
      <w:proofErr w:type="spellEnd"/>
      <w:r w:rsidRPr="0012533B">
        <w:t xml:space="preserve"> et al. (2020) in February 2019. </w:t>
      </w:r>
      <w:r w:rsidR="00000BD4" w:rsidRPr="0012533B">
        <w:t>While</w:t>
      </w:r>
      <w:r w:rsidRPr="0012533B">
        <w:t xml:space="preserve"> these authors report run-up heights, they did not conduct bathymetry measurements, and for their computer simulations they used a landslide scenario from before the actual 2018 eruption (thus failing to take into account for the actual changes that took place in the mountain).</w:t>
      </w:r>
      <w:bookmarkEnd w:id="8"/>
    </w:p>
    <w:p w14:paraId="6F9B6A6A" w14:textId="01A8DB3D" w:rsidR="00012C22" w:rsidRPr="0012533B" w:rsidRDefault="00E13084" w:rsidP="0012533B">
      <w:pPr>
        <w:pStyle w:val="JCHSMaintext"/>
      </w:pPr>
      <w:r w:rsidRPr="0012533B">
        <w:t xml:space="preserve">In order to accurately simulate the 2018 tsunami it is thus </w:t>
      </w:r>
      <w:r w:rsidR="00000BD4" w:rsidRPr="0012533B">
        <w:t>necessary</w:t>
      </w:r>
      <w:r w:rsidRPr="0012533B">
        <w:t xml:space="preserve"> to estimate the collapsed volume, obtain a reliable bathymetry, and measure the run-ups generated due to the flank collapse of </w:t>
      </w:r>
      <w:proofErr w:type="spellStart"/>
      <w:r w:rsidRPr="0012533B">
        <w:t>Anak</w:t>
      </w:r>
      <w:proofErr w:type="spellEnd"/>
      <w:r w:rsidRPr="0012533B">
        <w:t xml:space="preserve"> Krakatau. To ascertain such parameters the authors conducted a field survey of the Krakatau islands, with the present paper </w:t>
      </w:r>
      <w:proofErr w:type="spellStart"/>
      <w:r w:rsidRPr="0012533B">
        <w:t>summarising</w:t>
      </w:r>
      <w:proofErr w:type="spellEnd"/>
      <w:r w:rsidRPr="0012533B">
        <w:t xml:space="preserve"> the main results and observations about the characteristics of the tsunami wave around this archipelago, together with their current bathymetry and geography. </w:t>
      </w:r>
      <w:bookmarkStart w:id="9" w:name="_Hlk54105764"/>
      <w:r w:rsidR="00770962" w:rsidRPr="0012533B">
        <w:t xml:space="preserve">The appropriate estimation of such parameters is of vital importance for coastal engineers and disaster risk managers to design appropriate coastal structures that can withstand tsunamis, helping to protect the lives and possessions of individuals in at-risk areas. </w:t>
      </w:r>
      <w:bookmarkEnd w:id="9"/>
      <w:r w:rsidR="00CC5017" w:rsidRPr="0012533B">
        <w:t xml:space="preserve"> </w:t>
      </w:r>
    </w:p>
    <w:p w14:paraId="73C9674D" w14:textId="5DA10861" w:rsidR="00012C22" w:rsidRPr="00C21243" w:rsidRDefault="00012C22" w:rsidP="00012C22">
      <w:pPr>
        <w:pStyle w:val="JCHSHeaderLevel1"/>
      </w:pPr>
      <w:r w:rsidRPr="00C21243">
        <w:t>Method</w:t>
      </w:r>
      <w:r>
        <w:t>ology</w:t>
      </w:r>
    </w:p>
    <w:p w14:paraId="16B7F5D5" w14:textId="07AC9BB4" w:rsidR="00012C22" w:rsidRPr="000F161F" w:rsidRDefault="00012C22" w:rsidP="00C20E6D">
      <w:pPr>
        <w:pStyle w:val="JCHSMaintext"/>
      </w:pPr>
      <w:bookmarkStart w:id="10" w:name="_Hlk18855465"/>
      <w:r w:rsidRPr="000F161F">
        <w:t xml:space="preserve">A field survey was conducted eight months after the volcanic eruption that generated the tsunami, between the </w:t>
      </w:r>
      <w:proofErr w:type="gramStart"/>
      <w:r w:rsidRPr="000F161F">
        <w:t>14</w:t>
      </w:r>
      <w:r w:rsidR="002D0567" w:rsidRPr="002D0567">
        <w:rPr>
          <w:vertAlign w:val="superscript"/>
        </w:rPr>
        <w:t>th</w:t>
      </w:r>
      <w:r w:rsidR="002D0567">
        <w:t xml:space="preserve"> </w:t>
      </w:r>
      <w:r w:rsidRPr="000F161F">
        <w:t xml:space="preserve"> and</w:t>
      </w:r>
      <w:proofErr w:type="gramEnd"/>
      <w:r w:rsidRPr="000F161F">
        <w:t xml:space="preserve"> 18</w:t>
      </w:r>
      <w:r w:rsidRPr="000F161F">
        <w:rPr>
          <w:vertAlign w:val="superscript"/>
        </w:rPr>
        <w:t>th</w:t>
      </w:r>
      <w:r w:rsidRPr="000F161F">
        <w:t xml:space="preserve"> August 2019, focusing on the four islands that form the Krakatau group (the three remnants of the original Krakatau island and a fourth island, </w:t>
      </w:r>
      <w:proofErr w:type="spellStart"/>
      <w:r w:rsidRPr="000F161F">
        <w:t>Anak</w:t>
      </w:r>
      <w:proofErr w:type="spellEnd"/>
      <w:r w:rsidRPr="000F161F">
        <w:t xml:space="preserve"> Krakatau</w:t>
      </w:r>
      <w:r w:rsidR="00000BD4">
        <w:t>,</w:t>
      </w:r>
      <w:r w:rsidRPr="000F161F">
        <w:t xml:space="preserve"> that </w:t>
      </w:r>
      <w:r w:rsidR="00000BD4">
        <w:t>started to form</w:t>
      </w:r>
      <w:r w:rsidR="00000BD4" w:rsidRPr="000F161F">
        <w:t xml:space="preserve"> </w:t>
      </w:r>
      <w:r w:rsidRPr="000F161F">
        <w:t>in the early 20</w:t>
      </w:r>
      <w:r w:rsidRPr="000F161F">
        <w:rPr>
          <w:vertAlign w:val="superscript"/>
        </w:rPr>
        <w:t>th</w:t>
      </w:r>
      <w:r w:rsidRPr="000F161F">
        <w:t xml:space="preserve"> century). The main objectives were to measure the run-up heights, establish how the tsunami propagated immediately after the flank collapse, estimate the volume of the material lost, and document the present state of the volcano to establish a benchmark to measure future geomorphological changes. For this purpose, a variety of complementary methods were employed, as </w:t>
      </w:r>
      <w:proofErr w:type="spellStart"/>
      <w:r w:rsidRPr="000F161F">
        <w:t>summarised</w:t>
      </w:r>
      <w:proofErr w:type="spellEnd"/>
      <w:r w:rsidRPr="000F161F">
        <w:t xml:space="preserve"> below. </w:t>
      </w:r>
    </w:p>
    <w:bookmarkEnd w:id="10"/>
    <w:p w14:paraId="63B0F0AF" w14:textId="0691FECD" w:rsidR="00012C22" w:rsidRPr="00C21243" w:rsidRDefault="00012C22" w:rsidP="001313AB">
      <w:pPr>
        <w:pStyle w:val="JCHSHeaderLevel2"/>
      </w:pPr>
      <w:r>
        <w:t>Survey of run-up heights</w:t>
      </w:r>
    </w:p>
    <w:p w14:paraId="3A52CE28" w14:textId="5D2C2C87" w:rsidR="00012C22" w:rsidRPr="000F161F" w:rsidRDefault="00012C22" w:rsidP="0012533B">
      <w:pPr>
        <w:pStyle w:val="JCHSMaintext"/>
      </w:pPr>
      <w:r w:rsidRPr="000F161F">
        <w:t xml:space="preserve">The tsunami run-up heights on the side of the mountains were measured using a laser ranging instrument (IMPULSE 200LR (minimum reading: 0.01 m), Laser Technology Inc.), a prism and staffs. All heights were established using the sea water level as a reference point, and were corrected to the heights above the estimated tidal level at the time of the tsunami’s arrival (estimated as 21:00 local time on the </w:t>
      </w:r>
      <w:r w:rsidR="002D0567" w:rsidRPr="000F161F">
        <w:t>22</w:t>
      </w:r>
      <w:r w:rsidR="002D0567" w:rsidRPr="002D0567">
        <w:rPr>
          <w:vertAlign w:val="superscript"/>
        </w:rPr>
        <w:t>nd</w:t>
      </w:r>
      <w:r w:rsidR="002D0567" w:rsidRPr="000F161F">
        <w:t xml:space="preserve"> </w:t>
      </w:r>
      <w:r w:rsidRPr="000F161F">
        <w:t xml:space="preserve">of December 2018) using a global tidal prediction software (WXtide32). The reference location for WXtide32 was </w:t>
      </w:r>
      <w:proofErr w:type="spellStart"/>
      <w:r w:rsidRPr="000F161F">
        <w:t>Labuhan</w:t>
      </w:r>
      <w:proofErr w:type="spellEnd"/>
      <w:r w:rsidRPr="000F161F">
        <w:t xml:space="preserve"> (the closest station among those included in the software, located at </w:t>
      </w:r>
      <w:r w:rsidRPr="000F161F">
        <w:rPr>
          <w:shd w:val="clear" w:color="auto" w:fill="FFFFFF"/>
        </w:rPr>
        <w:t xml:space="preserve">S6°22', E105°49', around 50 km away from </w:t>
      </w:r>
      <w:proofErr w:type="spellStart"/>
      <w:r w:rsidRPr="000F161F">
        <w:rPr>
          <w:shd w:val="clear" w:color="auto" w:fill="FFFFFF"/>
        </w:rPr>
        <w:t>Anak</w:t>
      </w:r>
      <w:proofErr w:type="spellEnd"/>
      <w:r w:rsidRPr="000F161F">
        <w:rPr>
          <w:shd w:val="clear" w:color="auto" w:fill="FFFFFF"/>
        </w:rPr>
        <w:t xml:space="preserve"> Krakatau</w:t>
      </w:r>
      <w:r w:rsidRPr="000F161F">
        <w:t>), which has a tidal range of around 1 m. All data used in this paper corresponds to this corrected dataset. The precise location of each survey point was then recorded using GPS instruments (GPSMAP 64sc J, Garmin Ltd.)</w:t>
      </w:r>
      <w:proofErr w:type="gramStart"/>
      <w:r w:rsidRPr="000F161F">
        <w:t>,</w:t>
      </w:r>
      <w:proofErr w:type="gramEnd"/>
      <w:r w:rsidRPr="000F161F">
        <w:t xml:space="preserve"> following established surveying techniques for these types of surveys (see Esteban et al. 2018).</w:t>
      </w:r>
    </w:p>
    <w:p w14:paraId="59B8FFBB" w14:textId="194D30CE" w:rsidR="00012C22" w:rsidRPr="000F161F" w:rsidRDefault="00012C22" w:rsidP="0012533B">
      <w:pPr>
        <w:pStyle w:val="JCHSMaintext"/>
      </w:pPr>
      <w:r w:rsidRPr="000F161F">
        <w:t>Given the considerable time that had passed since the tsunami and the survey, these run-up heights represent lower-bound values (and it is likely that the actual values would have been higher). The height of the run-up was ascertained using direct observations of remaining damage to the vegetation, videos taken by government officials (as will be described later) and key informant interviews.</w:t>
      </w:r>
    </w:p>
    <w:p w14:paraId="668ED02B" w14:textId="61E3C831" w:rsidR="00012C22" w:rsidRPr="00C21243" w:rsidRDefault="00012C22" w:rsidP="001313AB">
      <w:pPr>
        <w:pStyle w:val="JCHSHeaderLevel2"/>
      </w:pPr>
      <w:r>
        <w:t>Bathymetry survey</w:t>
      </w:r>
    </w:p>
    <w:p w14:paraId="1F7F8B2B" w14:textId="728C1F57" w:rsidR="00012C22" w:rsidRPr="000F161F" w:rsidRDefault="00012C22" w:rsidP="0012533B">
      <w:pPr>
        <w:pStyle w:val="JCHSMaintext"/>
      </w:pPr>
      <w:r w:rsidRPr="000F161F">
        <w:rPr>
          <w:highlight w:val="white"/>
        </w:rPr>
        <w:t xml:space="preserve">The bathymetric surveys were conducted using two Garmin GPSMAP 585 </w:t>
      </w:r>
      <w:proofErr w:type="spellStart"/>
      <w:r w:rsidRPr="000F161F">
        <w:rPr>
          <w:highlight w:val="white"/>
        </w:rPr>
        <w:t>echosounders</w:t>
      </w:r>
      <w:proofErr w:type="spellEnd"/>
      <w:r w:rsidRPr="000F161F">
        <w:rPr>
          <w:highlight w:val="white"/>
        </w:rPr>
        <w:t xml:space="preserve"> (with two different transducers, GT20-TM for shallow water, and GT21-TM for deeper water), which were mounted on the two boats used during the survey (care was taken to keep the speed of the boat below 8 knots/</w:t>
      </w:r>
      <w:proofErr w:type="spellStart"/>
      <w:r w:rsidRPr="000F161F">
        <w:rPr>
          <w:highlight w:val="white"/>
        </w:rPr>
        <w:t>hr</w:t>
      </w:r>
      <w:proofErr w:type="spellEnd"/>
      <w:r w:rsidRPr="000F161F">
        <w:rPr>
          <w:highlight w:val="white"/>
        </w:rPr>
        <w:t xml:space="preserve">, given the operational limitations of the instrumentation). </w:t>
      </w:r>
      <w:r w:rsidRPr="000F161F">
        <w:t xml:space="preserve">The bathymetry data was </w:t>
      </w:r>
      <w:proofErr w:type="spellStart"/>
      <w:r w:rsidRPr="000F161F">
        <w:t>analysed</w:t>
      </w:r>
      <w:proofErr w:type="spellEnd"/>
      <w:r w:rsidRPr="000F161F">
        <w:t xml:space="preserve"> using QGIS 3.2 software, with the interpolation to produce contour </w:t>
      </w:r>
      <w:r w:rsidRPr="000F161F">
        <w:lastRenderedPageBreak/>
        <w:t xml:space="preserve">maps being made using the Inverse Distance Weighting (IDW) method. The coastline was extracted from aerial images after the tsunami events obtained from Google Earth.  </w:t>
      </w:r>
    </w:p>
    <w:p w14:paraId="524E1109" w14:textId="2A21D3D2" w:rsidR="00012C22" w:rsidRPr="00C21243" w:rsidRDefault="00012C22" w:rsidP="001313AB">
      <w:pPr>
        <w:pStyle w:val="JCHSHeaderLevel2"/>
      </w:pPr>
      <w:r>
        <w:t>Aerial drone survey</w:t>
      </w:r>
    </w:p>
    <w:p w14:paraId="40D6AE3C" w14:textId="2A055A6A" w:rsidR="00012C22" w:rsidRPr="00012C22" w:rsidRDefault="00012C22" w:rsidP="0012533B">
      <w:pPr>
        <w:pStyle w:val="JCHSMaintext"/>
      </w:pPr>
      <w:r w:rsidRPr="000F161F">
        <w:t xml:space="preserve">An aerial drone survey of </w:t>
      </w:r>
      <w:proofErr w:type="spellStart"/>
      <w:r w:rsidRPr="000F161F">
        <w:t>Anak</w:t>
      </w:r>
      <w:proofErr w:type="spellEnd"/>
      <w:r w:rsidRPr="000F161F">
        <w:t xml:space="preserve"> Krakatau </w:t>
      </w:r>
      <w:proofErr w:type="gramStart"/>
      <w:r w:rsidRPr="000F161F">
        <w:t>island</w:t>
      </w:r>
      <w:proofErr w:type="gramEnd"/>
      <w:r w:rsidRPr="000F161F">
        <w:t xml:space="preserve"> (and part of the outer islands) was conducted using a Phantom 4 Pro+ unmanned aerial vehicle (UAV) (Da-Jiang Innovations Science and Technology Co. Ltd.). The aerial pictures were taken at vertical and diagonal angles to the ground level, covering almost 90% area of the volcanic island by flying at 150 m altitude. The overlap rate of the vertical pictures in the UAV forward moving direction ranged from 70% to 90%, to compensate the poor side lap rate between flight lines. </w:t>
      </w:r>
      <w:r w:rsidRPr="000F161F">
        <w:rPr>
          <w:lang w:eastAsia="ja-JP"/>
        </w:rPr>
        <w:t>D</w:t>
      </w:r>
      <w:r w:rsidRPr="000F161F">
        <w:t xml:space="preserve">iagonal angle views were additionally </w:t>
      </w:r>
      <w:r w:rsidRPr="000F161F">
        <w:rPr>
          <w:lang w:eastAsia="ja-JP"/>
        </w:rPr>
        <w:t xml:space="preserve">included </w:t>
      </w:r>
      <w:r w:rsidRPr="000F161F">
        <w:t>in</w:t>
      </w:r>
      <w:r w:rsidRPr="000F161F">
        <w:rPr>
          <w:lang w:eastAsia="ja-JP"/>
        </w:rPr>
        <w:t xml:space="preserve"> structure from motion (</w:t>
      </w:r>
      <w:proofErr w:type="spellStart"/>
      <w:r w:rsidRPr="000F161F">
        <w:rPr>
          <w:lang w:eastAsia="ja-JP"/>
        </w:rPr>
        <w:t>SfM</w:t>
      </w:r>
      <w:proofErr w:type="spellEnd"/>
      <w:r w:rsidRPr="000F161F">
        <w:rPr>
          <w:lang w:eastAsia="ja-JP"/>
        </w:rPr>
        <w:t>)</w:t>
      </w:r>
      <w:r w:rsidRPr="000F161F">
        <w:t xml:space="preserve"> process in order to increase the accuracy of constructed digital elevation map (DEM). T</w:t>
      </w:r>
      <w:r w:rsidRPr="000F161F">
        <w:rPr>
          <w:lang w:eastAsia="ja-JP"/>
        </w:rPr>
        <w:t>he photogrammetric processes</w:t>
      </w:r>
      <w:r w:rsidRPr="000F161F">
        <w:t xml:space="preserve">, including arrangement of the pictures and construction of the DEM, were conducted using </w:t>
      </w:r>
      <w:proofErr w:type="spellStart"/>
      <w:r w:rsidRPr="000F161F">
        <w:t>Metashape</w:t>
      </w:r>
      <w:proofErr w:type="spellEnd"/>
      <w:r w:rsidRPr="000F161F">
        <w:t xml:space="preserve"> 1.5.0 Professional Edition (</w:t>
      </w:r>
      <w:proofErr w:type="spellStart"/>
      <w:r w:rsidRPr="000F161F">
        <w:t>AgiSoft</w:t>
      </w:r>
      <w:proofErr w:type="spellEnd"/>
      <w:r w:rsidRPr="000F161F">
        <w:t xml:space="preserve">). In these processes, the ground height close to the coastline was corrected to 0 m after the sea surface area was eliminated from each picture. Then, the absolute value of 90 and 75 percentiles on sorted negative elevation heights were added to the overall ground heights (75- and 90-case, hereafter). </w:t>
      </w:r>
    </w:p>
    <w:p w14:paraId="6942350A" w14:textId="557F531C" w:rsidR="00012C22" w:rsidRDefault="00012C22" w:rsidP="0012533B">
      <w:pPr>
        <w:pStyle w:val="JCHSMaintext"/>
      </w:pPr>
      <w:r w:rsidRPr="000F161F">
        <w:t xml:space="preserve">The DEM of the island prior to the volcanic eruptions that caused the flank collapse were obtained from the three datasets mentioned hereafter. The ALOS World 3D (AW3D: </w:t>
      </w:r>
      <w:proofErr w:type="spellStart"/>
      <w:r w:rsidRPr="000F161F">
        <w:t>Takaku</w:t>
      </w:r>
      <w:proofErr w:type="spellEnd"/>
      <w:r w:rsidRPr="000F161F">
        <w:t xml:space="preserve"> and </w:t>
      </w:r>
      <w:proofErr w:type="spellStart"/>
      <w:r w:rsidRPr="000F161F">
        <w:t>Tadono</w:t>
      </w:r>
      <w:proofErr w:type="spellEnd"/>
      <w:r w:rsidRPr="000F161F">
        <w:t>, 2017) data bought from NTT has a 2.5</w:t>
      </w:r>
      <w:r w:rsidR="00DC6AB2">
        <w:t> </w:t>
      </w:r>
      <w:r w:rsidRPr="000F161F">
        <w:t xml:space="preserve">m resolution terrain height generated from the stereo images by ALOS (Advanced Land Observing Satellite) in the period of 2006-2011. Seamless DEM </w:t>
      </w:r>
      <w:proofErr w:type="spellStart"/>
      <w:r w:rsidRPr="000F161F">
        <w:t>dan</w:t>
      </w:r>
      <w:proofErr w:type="spellEnd"/>
      <w:r w:rsidRPr="000F161F">
        <w:t xml:space="preserve"> </w:t>
      </w:r>
      <w:proofErr w:type="spellStart"/>
      <w:r w:rsidRPr="000F161F">
        <w:t>Batimetri</w:t>
      </w:r>
      <w:proofErr w:type="spellEnd"/>
      <w:r w:rsidRPr="000F161F">
        <w:t xml:space="preserve"> Nasional (DEMNAS: </w:t>
      </w:r>
      <w:proofErr w:type="spellStart"/>
      <w:r w:rsidRPr="000F161F">
        <w:t>Badan</w:t>
      </w:r>
      <w:proofErr w:type="spellEnd"/>
      <w:r w:rsidRPr="000F161F">
        <w:t xml:space="preserve"> </w:t>
      </w:r>
      <w:proofErr w:type="spellStart"/>
      <w:r w:rsidRPr="000F161F">
        <w:t>Informasi</w:t>
      </w:r>
      <w:proofErr w:type="spellEnd"/>
      <w:r w:rsidRPr="000F161F">
        <w:t xml:space="preserve"> </w:t>
      </w:r>
      <w:proofErr w:type="spellStart"/>
      <w:r w:rsidRPr="000F161F">
        <w:t>Geospasial</w:t>
      </w:r>
      <w:proofErr w:type="spellEnd"/>
      <w:r w:rsidRPr="000F161F">
        <w:t xml:space="preserve"> 2018</w:t>
      </w:r>
      <w:r w:rsidR="00C464F8">
        <w:t>a</w:t>
      </w:r>
      <w:r w:rsidRPr="000F161F">
        <w:t>) provides 0.27 arc-second grid-space digital topographic and bathymetric heights around Indonesia. It is based on several different DEMs which are assimilated with real ground elevation. SRTM</w:t>
      </w:r>
      <w:r w:rsidRPr="000F161F">
        <w:rPr>
          <w:lang w:eastAsia="ja-JP"/>
        </w:rPr>
        <w:t xml:space="preserve"> (</w:t>
      </w:r>
      <w:r w:rsidRPr="000F161F">
        <w:t xml:space="preserve">Shuttle Radar Topography Mission: Farr et al. 2007) 1 arc second model is the result of interferometric radar measurement carried out in February 2000. These three DEM were subtracted from those generated by the data obtained through the UAV to obtain the volume of material that collapsed and generated the tsunami. </w:t>
      </w:r>
    </w:p>
    <w:p w14:paraId="0AE6F8A8" w14:textId="66D3E0F2" w:rsidR="00012C22" w:rsidRPr="00C21243" w:rsidRDefault="00012C22" w:rsidP="001313AB">
      <w:pPr>
        <w:pStyle w:val="JCHSHeaderLevel2"/>
      </w:pPr>
      <w:r>
        <w:t>Underwater and above water 360˚ perimeter video survey</w:t>
      </w:r>
    </w:p>
    <w:p w14:paraId="0BDA1510" w14:textId="0FB2A5BF" w:rsidR="00012C22" w:rsidRDefault="00012C22" w:rsidP="0012533B">
      <w:pPr>
        <w:pStyle w:val="JCHSMaintext"/>
      </w:pPr>
      <w:r w:rsidRPr="000F161F">
        <w:t xml:space="preserve">To document the changes to the perimeter of the island and the underwater characteristics of </w:t>
      </w:r>
      <w:proofErr w:type="spellStart"/>
      <w:r w:rsidRPr="000F161F">
        <w:t>Anak</w:t>
      </w:r>
      <w:proofErr w:type="spellEnd"/>
      <w:r w:rsidRPr="000F161F">
        <w:t xml:space="preserve"> Krakatau, </w:t>
      </w:r>
      <w:bookmarkStart w:id="11" w:name="_Hlk18855535"/>
      <w:r w:rsidRPr="000F161F">
        <w:t xml:space="preserve">360˚ degree panoramic videos </w:t>
      </w:r>
      <w:bookmarkEnd w:id="11"/>
      <w:r w:rsidRPr="000F161F">
        <w:t xml:space="preserve">were taken using two Nikon </w:t>
      </w:r>
      <w:proofErr w:type="spellStart"/>
      <w:r w:rsidRPr="000F161F">
        <w:t>KeyMission</w:t>
      </w:r>
      <w:proofErr w:type="spellEnd"/>
      <w:r w:rsidRPr="000F161F">
        <w:t xml:space="preserve"> 360˚ cameras (panoramic 360</w:t>
      </w:r>
      <w:bookmarkStart w:id="12" w:name="_Hlk54106207"/>
      <w:r w:rsidR="00770962">
        <w:t>, framerate 2160/24p</w:t>
      </w:r>
      <w:bookmarkEnd w:id="12"/>
      <w:r w:rsidRPr="000F161F">
        <w:t>). One of them was installed on top of one of the survey boats, and the other one under water, at a depth of 0.5 m. The boat sailed around the perimeter of the island, while simultaneously conducting the bathymetry survey of its perimeter.</w:t>
      </w:r>
    </w:p>
    <w:p w14:paraId="4866CEE5" w14:textId="3FF17F91" w:rsidR="00012C22" w:rsidRPr="00C21243" w:rsidRDefault="00012C22" w:rsidP="001313AB">
      <w:pPr>
        <w:pStyle w:val="JCHSHeaderLevel2"/>
      </w:pPr>
      <w:r>
        <w:t>Key informant interviews and collection of additional data</w:t>
      </w:r>
    </w:p>
    <w:p w14:paraId="461759E3" w14:textId="538D5685" w:rsidR="00012C22" w:rsidRDefault="00012C22" w:rsidP="0012533B">
      <w:pPr>
        <w:pStyle w:val="JCHSMaintext"/>
      </w:pPr>
      <w:bookmarkStart w:id="13" w:name="_Hlk54106410"/>
      <w:r w:rsidRPr="000F161F">
        <w:t>As part of the field survey the authors performed a number of informal</w:t>
      </w:r>
      <w:r w:rsidR="002D0567">
        <w:t xml:space="preserve"> non-structured</w:t>
      </w:r>
      <w:r w:rsidRPr="000F161F">
        <w:t xml:space="preserve"> key informant interviews with local government officers </w:t>
      </w:r>
      <w:bookmarkEnd w:id="13"/>
      <w:r w:rsidRPr="000F161F">
        <w:t xml:space="preserve">(tasked with guarding the area, as the islands are designed as national parks) and residents. The aim of this was to collect testimonies, photographic and video footage evidence of the extent of the run-up on the islands. </w:t>
      </w:r>
    </w:p>
    <w:p w14:paraId="312B5788" w14:textId="25A12996" w:rsidR="00012C22" w:rsidRPr="00DC6AB2" w:rsidRDefault="00012C22" w:rsidP="00DC6AB2">
      <w:pPr>
        <w:pStyle w:val="JCHSHeaderLevel1"/>
        <w:spacing w:after="60"/>
      </w:pPr>
      <w:r>
        <w:t>Results</w:t>
      </w:r>
    </w:p>
    <w:p w14:paraId="39C160E1" w14:textId="5300FBDA" w:rsidR="00012C22" w:rsidRPr="00C21243" w:rsidRDefault="00012C22" w:rsidP="001313AB">
      <w:pPr>
        <w:pStyle w:val="JCHSHeaderLevel2"/>
      </w:pPr>
      <w:r>
        <w:t>Run-up heights</w:t>
      </w:r>
    </w:p>
    <w:p w14:paraId="0AAEA361" w14:textId="02B53155" w:rsidR="00012C22" w:rsidRPr="000F161F" w:rsidRDefault="00012C22" w:rsidP="0012533B">
      <w:pPr>
        <w:pStyle w:val="JCHSMaintext"/>
        <w:rPr>
          <w:lang w:eastAsia="ja-JP"/>
        </w:rPr>
      </w:pPr>
      <w:r w:rsidRPr="000F161F">
        <w:rPr>
          <w:lang w:eastAsia="ja-JP"/>
        </w:rPr>
        <w:t>Table 1 shows the tsunami run-up heights measured in this survey, and Fig. 1 the locations of the points surveyed, together with the results of other surveys around the coastline of Java and Sumatra (</w:t>
      </w:r>
      <w:proofErr w:type="spellStart"/>
      <w:r w:rsidRPr="000F161F">
        <w:rPr>
          <w:lang w:eastAsia="ja-JP"/>
        </w:rPr>
        <w:t>Takabatake</w:t>
      </w:r>
      <w:proofErr w:type="spellEnd"/>
      <w:r w:rsidRPr="000F161F">
        <w:rPr>
          <w:lang w:eastAsia="ja-JP"/>
        </w:rPr>
        <w:t xml:space="preserve"> et al. 2019). </w:t>
      </w:r>
    </w:p>
    <w:p w14:paraId="7569C3B1" w14:textId="77777777" w:rsidR="003E3726" w:rsidRDefault="00012C22" w:rsidP="003E3726">
      <w:pPr>
        <w:pStyle w:val="JCHSMaintext"/>
      </w:pPr>
      <w:r w:rsidRPr="000F161F">
        <w:t>As shown in Fig. 1</w:t>
      </w:r>
      <w:r w:rsidR="002D0567">
        <w:t>,</w:t>
      </w:r>
      <w:r w:rsidRPr="000F161F">
        <w:t xml:space="preserve"> the maximum run-up heights in </w:t>
      </w:r>
      <w:proofErr w:type="spellStart"/>
      <w:r w:rsidRPr="000F161F">
        <w:t>Rakata</w:t>
      </w:r>
      <w:proofErr w:type="spellEnd"/>
      <w:r w:rsidRPr="000F161F">
        <w:t xml:space="preserve"> </w:t>
      </w:r>
      <w:proofErr w:type="gramStart"/>
      <w:r w:rsidRPr="000F161F">
        <w:t>island</w:t>
      </w:r>
      <w:proofErr w:type="gramEnd"/>
      <w:r w:rsidRPr="000F161F">
        <w:t xml:space="preserve"> were 46.8 and 49.4 m. As </w:t>
      </w:r>
      <w:r w:rsidR="005C3EB7">
        <w:t>this</w:t>
      </w:r>
      <w:r w:rsidR="005C3EB7" w:rsidRPr="000F161F">
        <w:t xml:space="preserve"> </w:t>
      </w:r>
      <w:r w:rsidRPr="000F161F">
        <w:t>island was much higher than the other</w:t>
      </w:r>
      <w:r w:rsidR="005C3EB7">
        <w:t>s</w:t>
      </w:r>
      <w:r w:rsidRPr="000F161F">
        <w:t xml:space="preserve"> surrounding it, with steep slopes facing </w:t>
      </w:r>
      <w:proofErr w:type="spellStart"/>
      <w:r w:rsidRPr="000F161F">
        <w:t>Anak</w:t>
      </w:r>
      <w:proofErr w:type="spellEnd"/>
      <w:r w:rsidRPr="000F161F">
        <w:t xml:space="preserve"> Krakatau, it was not overtopped (see Fig. 2a and b). Tsunami heights were measured </w:t>
      </w:r>
      <w:r w:rsidRPr="004E22F4">
        <w:t>according</w:t>
      </w:r>
      <w:r w:rsidRPr="000F161F">
        <w:t xml:space="preserve"> to the line of vegetation remaining along the slope. Many rocks (of various </w:t>
      </w:r>
      <w:r w:rsidRPr="000F161F">
        <w:lastRenderedPageBreak/>
        <w:t>sizes, some of them more than 1 m</w:t>
      </w:r>
      <w:r w:rsidR="005C3EB7">
        <w:t xml:space="preserve"> in diameter</w:t>
      </w:r>
      <w:r w:rsidRPr="000F161F">
        <w:t xml:space="preserve">) were found on the beach of this island, though it was not clear when and how they had arrived there. The maximum measured run-up in Kecil island (local name: </w:t>
      </w:r>
      <w:proofErr w:type="spellStart"/>
      <w:r w:rsidRPr="000F161F">
        <w:t>Panjang</w:t>
      </w:r>
      <w:proofErr w:type="spellEnd"/>
      <w:r w:rsidRPr="000F161F">
        <w:t xml:space="preserve"> island) was 82.5 m, and parts of the island were actually overtopped (according to key informant interviews, see also Fig. 2c and d). Many of the vegetation in the islands </w:t>
      </w:r>
      <w:proofErr w:type="gramStart"/>
      <w:r w:rsidRPr="000F161F">
        <w:t>was</w:t>
      </w:r>
      <w:proofErr w:type="gramEnd"/>
      <w:r w:rsidRPr="000F161F">
        <w:t xml:space="preserve"> dead, due to the seawater overtopping them and the consequences of volcanic ash fall. According to the key informant interviews, although the island had a small jetty used for tourists visiting </w:t>
      </w:r>
      <w:proofErr w:type="spellStart"/>
      <w:r w:rsidRPr="000F161F">
        <w:t>Anak</w:t>
      </w:r>
      <w:proofErr w:type="spellEnd"/>
      <w:r w:rsidRPr="000F161F">
        <w:t xml:space="preserve"> Krakatau, </w:t>
      </w:r>
      <w:r w:rsidR="002D0567">
        <w:t>this structure</w:t>
      </w:r>
      <w:r w:rsidR="002D0567" w:rsidRPr="000F161F">
        <w:t xml:space="preserve"> </w:t>
      </w:r>
      <w:r w:rsidRPr="000F161F">
        <w:t xml:space="preserve">was completely washed away as a result of the tsunami. In </w:t>
      </w:r>
      <w:proofErr w:type="spellStart"/>
      <w:r w:rsidRPr="000F161F">
        <w:t>Sertung</w:t>
      </w:r>
      <w:proofErr w:type="spellEnd"/>
      <w:r w:rsidRPr="000F161F">
        <w:t xml:space="preserve"> island the maximum run-up was 39.9 m (see Fig. 2e), which was measured according to the damage of the vegetation. At the time of the survey much of </w:t>
      </w:r>
      <w:proofErr w:type="spellStart"/>
      <w:r w:rsidRPr="000F161F">
        <w:t>Anak</w:t>
      </w:r>
      <w:proofErr w:type="spellEnd"/>
      <w:r w:rsidRPr="000F161F">
        <w:t xml:space="preserve"> Krakatau had disappeared (see Fig. 2f). </w:t>
      </w:r>
    </w:p>
    <w:p w14:paraId="54EE749D" w14:textId="640D830F" w:rsidR="00012C22" w:rsidRPr="00CC5017" w:rsidRDefault="00012C22" w:rsidP="0042565F">
      <w:pPr>
        <w:pStyle w:val="JCHSTableCaption"/>
      </w:pPr>
      <w:r w:rsidRPr="00CC5017">
        <w:t>Table 1</w:t>
      </w:r>
      <w:r w:rsidR="00CC5017">
        <w:t>:</w:t>
      </w:r>
      <w:r w:rsidR="00CC5017" w:rsidRPr="00CC5017">
        <w:t xml:space="preserve"> </w:t>
      </w:r>
      <w:r w:rsidRPr="00CC5017">
        <w:t>Measured tsunami run-up heights</w:t>
      </w:r>
      <w:r w:rsidR="00CC5017" w:rsidRPr="00CC5017">
        <w:t>.</w:t>
      </w:r>
      <w:r w:rsidRPr="00CC5017">
        <w:t xml:space="preserve"> </w:t>
      </w:r>
    </w:p>
    <w:tbl>
      <w:tblPr>
        <w:tblStyle w:val="aa"/>
        <w:tblW w:w="8447" w:type="dxa"/>
        <w:jc w:val="center"/>
        <w:tblBorders>
          <w:left w:val="none" w:sz="0" w:space="0" w:color="auto"/>
          <w:right w:val="none" w:sz="0" w:space="0" w:color="auto"/>
        </w:tblBorders>
        <w:tblLook w:val="04A0" w:firstRow="1" w:lastRow="0" w:firstColumn="1" w:lastColumn="0" w:noHBand="0" w:noVBand="1"/>
      </w:tblPr>
      <w:tblGrid>
        <w:gridCol w:w="567"/>
        <w:gridCol w:w="2211"/>
        <w:gridCol w:w="1984"/>
        <w:gridCol w:w="1984"/>
        <w:gridCol w:w="1701"/>
      </w:tblGrid>
      <w:tr w:rsidR="00012C22" w:rsidRPr="007303CD" w14:paraId="77C56120" w14:textId="77777777" w:rsidTr="007C12F5">
        <w:trPr>
          <w:trHeight w:val="340"/>
          <w:jc w:val="center"/>
        </w:trPr>
        <w:tc>
          <w:tcPr>
            <w:tcW w:w="567" w:type="dxa"/>
            <w:tcBorders>
              <w:top w:val="single" w:sz="4" w:space="0" w:color="auto"/>
              <w:bottom w:val="single" w:sz="4" w:space="0" w:color="auto"/>
              <w:right w:val="nil"/>
            </w:tcBorders>
            <w:vAlign w:val="center"/>
          </w:tcPr>
          <w:p w14:paraId="5AFC8446" w14:textId="77777777" w:rsidR="00012C22" w:rsidRPr="00333455" w:rsidRDefault="00012C22" w:rsidP="00333455">
            <w:pPr>
              <w:pStyle w:val="JCHSTableContents"/>
            </w:pPr>
            <w:r w:rsidRPr="00333455">
              <w:rPr>
                <w:rFonts w:hint="eastAsia"/>
              </w:rPr>
              <w:t>N</w:t>
            </w:r>
            <w:r w:rsidRPr="00333455">
              <w:t>o</w:t>
            </w:r>
          </w:p>
        </w:tc>
        <w:tc>
          <w:tcPr>
            <w:tcW w:w="2211" w:type="dxa"/>
            <w:tcBorders>
              <w:top w:val="single" w:sz="4" w:space="0" w:color="auto"/>
              <w:left w:val="nil"/>
              <w:bottom w:val="single" w:sz="4" w:space="0" w:color="auto"/>
              <w:right w:val="nil"/>
            </w:tcBorders>
            <w:vAlign w:val="center"/>
          </w:tcPr>
          <w:p w14:paraId="246B5815" w14:textId="77777777" w:rsidR="00012C22" w:rsidRPr="00333455" w:rsidRDefault="00012C22" w:rsidP="00333455">
            <w:pPr>
              <w:pStyle w:val="JCHSTableContents"/>
            </w:pPr>
            <w:r w:rsidRPr="00333455">
              <w:rPr>
                <w:rFonts w:hint="eastAsia"/>
              </w:rPr>
              <w:t>P</w:t>
            </w:r>
            <w:r w:rsidRPr="00333455">
              <w:t>lace</w:t>
            </w:r>
          </w:p>
        </w:tc>
        <w:tc>
          <w:tcPr>
            <w:tcW w:w="1984" w:type="dxa"/>
            <w:tcBorders>
              <w:top w:val="single" w:sz="4" w:space="0" w:color="auto"/>
              <w:left w:val="nil"/>
              <w:bottom w:val="single" w:sz="4" w:space="0" w:color="auto"/>
              <w:right w:val="nil"/>
            </w:tcBorders>
            <w:vAlign w:val="center"/>
          </w:tcPr>
          <w:p w14:paraId="451EF1A0" w14:textId="77777777" w:rsidR="00012C22" w:rsidRPr="00333455" w:rsidRDefault="00012C22" w:rsidP="00333455">
            <w:pPr>
              <w:pStyle w:val="JCHSTableContents"/>
            </w:pPr>
            <w:r w:rsidRPr="00333455">
              <w:rPr>
                <w:rFonts w:hint="eastAsia"/>
              </w:rPr>
              <w:t>L</w:t>
            </w:r>
            <w:r w:rsidRPr="00333455">
              <w:t>atitude (S)</w:t>
            </w:r>
          </w:p>
        </w:tc>
        <w:tc>
          <w:tcPr>
            <w:tcW w:w="1984" w:type="dxa"/>
            <w:tcBorders>
              <w:top w:val="single" w:sz="4" w:space="0" w:color="auto"/>
              <w:left w:val="nil"/>
              <w:bottom w:val="single" w:sz="4" w:space="0" w:color="auto"/>
              <w:right w:val="nil"/>
            </w:tcBorders>
            <w:vAlign w:val="center"/>
          </w:tcPr>
          <w:p w14:paraId="4F28525A" w14:textId="77777777" w:rsidR="00012C22" w:rsidRPr="00333455" w:rsidRDefault="00012C22" w:rsidP="00333455">
            <w:pPr>
              <w:pStyle w:val="JCHSTableContents"/>
            </w:pPr>
            <w:r w:rsidRPr="00333455">
              <w:rPr>
                <w:rFonts w:hint="eastAsia"/>
              </w:rPr>
              <w:t>L</w:t>
            </w:r>
            <w:r w:rsidRPr="00333455">
              <w:t>ongitude (E)</w:t>
            </w:r>
          </w:p>
        </w:tc>
        <w:tc>
          <w:tcPr>
            <w:tcW w:w="1701" w:type="dxa"/>
            <w:tcBorders>
              <w:top w:val="single" w:sz="4" w:space="0" w:color="auto"/>
              <w:left w:val="nil"/>
              <w:bottom w:val="single" w:sz="4" w:space="0" w:color="auto"/>
            </w:tcBorders>
            <w:vAlign w:val="center"/>
          </w:tcPr>
          <w:p w14:paraId="58EC2E9F" w14:textId="77777777" w:rsidR="00012C22" w:rsidRPr="00333455" w:rsidRDefault="00012C22" w:rsidP="00333455">
            <w:pPr>
              <w:pStyle w:val="JCHSTableContents"/>
            </w:pPr>
            <w:r w:rsidRPr="00333455">
              <w:rPr>
                <w:rFonts w:hint="eastAsia"/>
              </w:rPr>
              <w:t>H</w:t>
            </w:r>
            <w:r w:rsidRPr="00333455">
              <w:t>eight (m)</w:t>
            </w:r>
          </w:p>
        </w:tc>
      </w:tr>
      <w:tr w:rsidR="00012C22" w:rsidRPr="007303CD" w14:paraId="5EFCF48E" w14:textId="77777777" w:rsidTr="007C12F5">
        <w:trPr>
          <w:trHeight w:val="340"/>
          <w:jc w:val="center"/>
        </w:trPr>
        <w:tc>
          <w:tcPr>
            <w:tcW w:w="567" w:type="dxa"/>
            <w:tcBorders>
              <w:top w:val="single" w:sz="4" w:space="0" w:color="auto"/>
              <w:bottom w:val="nil"/>
              <w:right w:val="nil"/>
            </w:tcBorders>
            <w:vAlign w:val="center"/>
          </w:tcPr>
          <w:p w14:paraId="6A2C00E2" w14:textId="77777777" w:rsidR="00012C22" w:rsidRPr="00333455" w:rsidRDefault="00012C22" w:rsidP="00333455">
            <w:pPr>
              <w:pStyle w:val="JCHSTableContents"/>
            </w:pPr>
            <w:r w:rsidRPr="00333455">
              <w:rPr>
                <w:rFonts w:hint="eastAsia"/>
              </w:rPr>
              <w:t>1</w:t>
            </w:r>
          </w:p>
        </w:tc>
        <w:tc>
          <w:tcPr>
            <w:tcW w:w="2211" w:type="dxa"/>
            <w:tcBorders>
              <w:top w:val="single" w:sz="4" w:space="0" w:color="auto"/>
              <w:left w:val="nil"/>
              <w:bottom w:val="nil"/>
              <w:right w:val="nil"/>
            </w:tcBorders>
            <w:vAlign w:val="center"/>
          </w:tcPr>
          <w:p w14:paraId="352ACC79" w14:textId="77777777" w:rsidR="00012C22" w:rsidRPr="00333455" w:rsidRDefault="00012C22" w:rsidP="00333455">
            <w:pPr>
              <w:pStyle w:val="JCHSTableContents"/>
            </w:pPr>
            <w:proofErr w:type="spellStart"/>
            <w:r w:rsidRPr="00333455">
              <w:rPr>
                <w:rFonts w:hint="eastAsia"/>
              </w:rPr>
              <w:t>R</w:t>
            </w:r>
            <w:r w:rsidRPr="00333455">
              <w:t>akata</w:t>
            </w:r>
            <w:proofErr w:type="spellEnd"/>
            <w:r w:rsidRPr="00333455">
              <w:t xml:space="preserve"> island</w:t>
            </w:r>
          </w:p>
        </w:tc>
        <w:tc>
          <w:tcPr>
            <w:tcW w:w="1984" w:type="dxa"/>
            <w:tcBorders>
              <w:top w:val="single" w:sz="4" w:space="0" w:color="auto"/>
              <w:left w:val="nil"/>
              <w:bottom w:val="nil"/>
              <w:right w:val="nil"/>
            </w:tcBorders>
            <w:vAlign w:val="center"/>
          </w:tcPr>
          <w:p w14:paraId="45F306CA" w14:textId="77777777" w:rsidR="00012C22" w:rsidRPr="00333455" w:rsidRDefault="00012C22" w:rsidP="00333455">
            <w:pPr>
              <w:pStyle w:val="JCHSTableContents"/>
            </w:pPr>
            <w:r w:rsidRPr="00333455">
              <w:rPr>
                <w:rFonts w:hint="eastAsia"/>
              </w:rPr>
              <w:t>6</w:t>
            </w:r>
            <w:r w:rsidRPr="00333455">
              <w:t>° 0</w:t>
            </w:r>
            <w:r w:rsidRPr="00333455">
              <w:rPr>
                <w:rFonts w:hint="eastAsia"/>
              </w:rPr>
              <w:t>8</w:t>
            </w:r>
            <w:r w:rsidRPr="00333455">
              <w:t xml:space="preserve">’ </w:t>
            </w:r>
            <w:r w:rsidRPr="00333455">
              <w:rPr>
                <w:rFonts w:hint="eastAsia"/>
              </w:rPr>
              <w:t>45.49</w:t>
            </w:r>
            <w:r w:rsidRPr="00333455">
              <w:t>”</w:t>
            </w:r>
          </w:p>
        </w:tc>
        <w:tc>
          <w:tcPr>
            <w:tcW w:w="1984" w:type="dxa"/>
            <w:tcBorders>
              <w:top w:val="single" w:sz="4" w:space="0" w:color="auto"/>
              <w:left w:val="nil"/>
              <w:bottom w:val="nil"/>
              <w:right w:val="nil"/>
            </w:tcBorders>
            <w:vAlign w:val="center"/>
          </w:tcPr>
          <w:p w14:paraId="17583C24" w14:textId="77777777" w:rsidR="00012C22" w:rsidRPr="00333455" w:rsidRDefault="00012C22" w:rsidP="00333455">
            <w:pPr>
              <w:pStyle w:val="JCHSTableContents"/>
            </w:pPr>
            <w:r w:rsidRPr="00333455">
              <w:t>105° 25’ 40.53”</w:t>
            </w:r>
          </w:p>
        </w:tc>
        <w:tc>
          <w:tcPr>
            <w:tcW w:w="1701" w:type="dxa"/>
            <w:tcBorders>
              <w:top w:val="single" w:sz="4" w:space="0" w:color="auto"/>
              <w:left w:val="nil"/>
              <w:bottom w:val="nil"/>
            </w:tcBorders>
            <w:vAlign w:val="center"/>
          </w:tcPr>
          <w:p w14:paraId="2F07F2DE" w14:textId="77777777" w:rsidR="00012C22" w:rsidRPr="00333455" w:rsidRDefault="00012C22" w:rsidP="00333455">
            <w:pPr>
              <w:pStyle w:val="JCHSTableContents"/>
            </w:pPr>
            <w:r w:rsidRPr="00333455">
              <w:rPr>
                <w:rFonts w:hint="eastAsia"/>
              </w:rPr>
              <w:t>4</w:t>
            </w:r>
            <w:r w:rsidRPr="00333455">
              <w:t>6.8</w:t>
            </w:r>
          </w:p>
        </w:tc>
      </w:tr>
      <w:tr w:rsidR="00012C22" w:rsidRPr="007303CD" w14:paraId="075C9727" w14:textId="77777777" w:rsidTr="007C12F5">
        <w:trPr>
          <w:trHeight w:val="340"/>
          <w:jc w:val="center"/>
        </w:trPr>
        <w:tc>
          <w:tcPr>
            <w:tcW w:w="567" w:type="dxa"/>
            <w:tcBorders>
              <w:top w:val="nil"/>
              <w:bottom w:val="nil"/>
              <w:right w:val="nil"/>
            </w:tcBorders>
            <w:vAlign w:val="center"/>
          </w:tcPr>
          <w:p w14:paraId="293ED77C" w14:textId="77777777" w:rsidR="00012C22" w:rsidRPr="00333455" w:rsidRDefault="00012C22" w:rsidP="00333455">
            <w:pPr>
              <w:pStyle w:val="JCHSTableContents"/>
            </w:pPr>
            <w:r w:rsidRPr="00333455">
              <w:rPr>
                <w:rFonts w:hint="eastAsia"/>
              </w:rPr>
              <w:t>2</w:t>
            </w:r>
          </w:p>
        </w:tc>
        <w:tc>
          <w:tcPr>
            <w:tcW w:w="2211" w:type="dxa"/>
            <w:tcBorders>
              <w:top w:val="nil"/>
              <w:left w:val="nil"/>
              <w:bottom w:val="nil"/>
              <w:right w:val="nil"/>
            </w:tcBorders>
            <w:vAlign w:val="center"/>
          </w:tcPr>
          <w:p w14:paraId="6ADD791A" w14:textId="77777777" w:rsidR="00012C22" w:rsidRPr="00333455" w:rsidRDefault="00012C22" w:rsidP="00333455">
            <w:pPr>
              <w:pStyle w:val="JCHSTableContents"/>
            </w:pPr>
            <w:proofErr w:type="spellStart"/>
            <w:r w:rsidRPr="00333455">
              <w:rPr>
                <w:rFonts w:hint="eastAsia"/>
              </w:rPr>
              <w:t>R</w:t>
            </w:r>
            <w:r w:rsidRPr="00333455">
              <w:t>akata</w:t>
            </w:r>
            <w:proofErr w:type="spellEnd"/>
            <w:r w:rsidRPr="00333455">
              <w:t xml:space="preserve"> island</w:t>
            </w:r>
          </w:p>
        </w:tc>
        <w:tc>
          <w:tcPr>
            <w:tcW w:w="1984" w:type="dxa"/>
            <w:tcBorders>
              <w:top w:val="nil"/>
              <w:left w:val="nil"/>
              <w:bottom w:val="nil"/>
              <w:right w:val="nil"/>
            </w:tcBorders>
            <w:vAlign w:val="center"/>
          </w:tcPr>
          <w:p w14:paraId="4D7BB81B" w14:textId="77777777" w:rsidR="00012C22" w:rsidRPr="00333455" w:rsidRDefault="00012C22" w:rsidP="00333455">
            <w:pPr>
              <w:pStyle w:val="JCHSTableContents"/>
            </w:pPr>
            <w:r w:rsidRPr="00333455">
              <w:rPr>
                <w:rFonts w:hint="eastAsia"/>
              </w:rPr>
              <w:t>6</w:t>
            </w:r>
            <w:r w:rsidRPr="00333455">
              <w:t>° 0</w:t>
            </w:r>
            <w:r w:rsidRPr="00333455">
              <w:rPr>
                <w:rFonts w:hint="eastAsia"/>
              </w:rPr>
              <w:t>8</w:t>
            </w:r>
            <w:r w:rsidRPr="00333455">
              <w:t xml:space="preserve">’ </w:t>
            </w:r>
            <w:r w:rsidRPr="00333455">
              <w:rPr>
                <w:rFonts w:hint="eastAsia"/>
              </w:rPr>
              <w:t>45.</w:t>
            </w:r>
            <w:r w:rsidRPr="00333455">
              <w:t>64”</w:t>
            </w:r>
          </w:p>
        </w:tc>
        <w:tc>
          <w:tcPr>
            <w:tcW w:w="1984" w:type="dxa"/>
            <w:tcBorders>
              <w:top w:val="nil"/>
              <w:left w:val="nil"/>
              <w:bottom w:val="nil"/>
              <w:right w:val="nil"/>
            </w:tcBorders>
            <w:vAlign w:val="center"/>
          </w:tcPr>
          <w:p w14:paraId="1E52BFBF" w14:textId="77777777" w:rsidR="00012C22" w:rsidRPr="00333455" w:rsidRDefault="00012C22" w:rsidP="00333455">
            <w:pPr>
              <w:pStyle w:val="JCHSTableContents"/>
            </w:pPr>
            <w:r w:rsidRPr="00333455">
              <w:t>105° 25’ 39.92”</w:t>
            </w:r>
          </w:p>
        </w:tc>
        <w:tc>
          <w:tcPr>
            <w:tcW w:w="1701" w:type="dxa"/>
            <w:tcBorders>
              <w:top w:val="nil"/>
              <w:left w:val="nil"/>
              <w:bottom w:val="nil"/>
            </w:tcBorders>
            <w:vAlign w:val="center"/>
          </w:tcPr>
          <w:p w14:paraId="6792D75A" w14:textId="77777777" w:rsidR="00012C22" w:rsidRPr="00333455" w:rsidRDefault="00012C22" w:rsidP="00333455">
            <w:pPr>
              <w:pStyle w:val="JCHSTableContents"/>
            </w:pPr>
            <w:r w:rsidRPr="00333455">
              <w:rPr>
                <w:rFonts w:hint="eastAsia"/>
              </w:rPr>
              <w:t>49.4</w:t>
            </w:r>
          </w:p>
        </w:tc>
      </w:tr>
      <w:tr w:rsidR="00012C22" w:rsidRPr="007303CD" w14:paraId="5F840FF1" w14:textId="77777777" w:rsidTr="007C12F5">
        <w:trPr>
          <w:trHeight w:val="340"/>
          <w:jc w:val="center"/>
        </w:trPr>
        <w:tc>
          <w:tcPr>
            <w:tcW w:w="567" w:type="dxa"/>
            <w:tcBorders>
              <w:top w:val="nil"/>
              <w:bottom w:val="nil"/>
              <w:right w:val="nil"/>
            </w:tcBorders>
            <w:vAlign w:val="center"/>
          </w:tcPr>
          <w:p w14:paraId="061F6586" w14:textId="77777777" w:rsidR="00012C22" w:rsidRPr="00333455" w:rsidRDefault="00012C22" w:rsidP="00333455">
            <w:pPr>
              <w:pStyle w:val="JCHSTableContents"/>
            </w:pPr>
            <w:r w:rsidRPr="00333455">
              <w:rPr>
                <w:rFonts w:hint="eastAsia"/>
              </w:rPr>
              <w:t>3</w:t>
            </w:r>
          </w:p>
        </w:tc>
        <w:tc>
          <w:tcPr>
            <w:tcW w:w="2211" w:type="dxa"/>
            <w:tcBorders>
              <w:top w:val="nil"/>
              <w:left w:val="nil"/>
              <w:bottom w:val="nil"/>
              <w:right w:val="nil"/>
            </w:tcBorders>
            <w:vAlign w:val="center"/>
          </w:tcPr>
          <w:p w14:paraId="7D867B8D" w14:textId="77777777" w:rsidR="00012C22" w:rsidRPr="00333455" w:rsidRDefault="00012C22" w:rsidP="00333455">
            <w:pPr>
              <w:pStyle w:val="JCHSTableContents"/>
            </w:pPr>
            <w:proofErr w:type="spellStart"/>
            <w:r w:rsidRPr="00333455">
              <w:t>Panjang</w:t>
            </w:r>
            <w:proofErr w:type="spellEnd"/>
            <w:r w:rsidRPr="00333455">
              <w:t xml:space="preserve"> island</w:t>
            </w:r>
          </w:p>
        </w:tc>
        <w:tc>
          <w:tcPr>
            <w:tcW w:w="1984" w:type="dxa"/>
            <w:tcBorders>
              <w:top w:val="nil"/>
              <w:left w:val="nil"/>
              <w:bottom w:val="nil"/>
              <w:right w:val="nil"/>
            </w:tcBorders>
            <w:vAlign w:val="center"/>
          </w:tcPr>
          <w:p w14:paraId="2B3EC111" w14:textId="77777777" w:rsidR="00012C22" w:rsidRPr="00333455" w:rsidRDefault="00012C22" w:rsidP="00333455">
            <w:pPr>
              <w:pStyle w:val="JCHSTableContents"/>
            </w:pPr>
            <w:r w:rsidRPr="00333455">
              <w:rPr>
                <w:rFonts w:hint="eastAsia"/>
              </w:rPr>
              <w:t>6</w:t>
            </w:r>
            <w:r w:rsidRPr="00333455">
              <w:t>° 0</w:t>
            </w:r>
            <w:r w:rsidRPr="00333455">
              <w:rPr>
                <w:rFonts w:hint="eastAsia"/>
              </w:rPr>
              <w:t>5</w:t>
            </w:r>
            <w:r w:rsidRPr="00333455">
              <w:t>’ 58.93”</w:t>
            </w:r>
          </w:p>
        </w:tc>
        <w:tc>
          <w:tcPr>
            <w:tcW w:w="1984" w:type="dxa"/>
            <w:tcBorders>
              <w:top w:val="nil"/>
              <w:left w:val="nil"/>
              <w:bottom w:val="nil"/>
              <w:right w:val="nil"/>
            </w:tcBorders>
            <w:vAlign w:val="center"/>
          </w:tcPr>
          <w:p w14:paraId="218171EF" w14:textId="77777777" w:rsidR="00012C22" w:rsidRPr="00333455" w:rsidRDefault="00012C22" w:rsidP="00333455">
            <w:pPr>
              <w:pStyle w:val="JCHSTableContents"/>
            </w:pPr>
            <w:r w:rsidRPr="00333455">
              <w:t>105° 27’ 04.23”</w:t>
            </w:r>
          </w:p>
        </w:tc>
        <w:tc>
          <w:tcPr>
            <w:tcW w:w="1701" w:type="dxa"/>
            <w:tcBorders>
              <w:top w:val="nil"/>
              <w:left w:val="nil"/>
              <w:bottom w:val="nil"/>
            </w:tcBorders>
            <w:vAlign w:val="center"/>
          </w:tcPr>
          <w:p w14:paraId="7DFC9F9C" w14:textId="77777777" w:rsidR="00012C22" w:rsidRPr="00333455" w:rsidRDefault="00012C22" w:rsidP="00333455">
            <w:pPr>
              <w:pStyle w:val="JCHSTableContents"/>
            </w:pPr>
            <w:r w:rsidRPr="00333455">
              <w:rPr>
                <w:rFonts w:hint="eastAsia"/>
              </w:rPr>
              <w:t>8</w:t>
            </w:r>
            <w:r w:rsidRPr="00333455">
              <w:t>2.3</w:t>
            </w:r>
          </w:p>
        </w:tc>
      </w:tr>
      <w:tr w:rsidR="00012C22" w:rsidRPr="007303CD" w14:paraId="535DA3D6" w14:textId="77777777" w:rsidTr="007C12F5">
        <w:trPr>
          <w:trHeight w:val="340"/>
          <w:jc w:val="center"/>
        </w:trPr>
        <w:tc>
          <w:tcPr>
            <w:tcW w:w="567" w:type="dxa"/>
            <w:tcBorders>
              <w:top w:val="nil"/>
              <w:bottom w:val="nil"/>
              <w:right w:val="nil"/>
            </w:tcBorders>
            <w:vAlign w:val="center"/>
          </w:tcPr>
          <w:p w14:paraId="68647C85" w14:textId="77777777" w:rsidR="00012C22" w:rsidRPr="00333455" w:rsidRDefault="00012C22" w:rsidP="00333455">
            <w:pPr>
              <w:pStyle w:val="JCHSTableContents"/>
            </w:pPr>
            <w:r w:rsidRPr="00333455">
              <w:rPr>
                <w:rFonts w:hint="eastAsia"/>
              </w:rPr>
              <w:t>4</w:t>
            </w:r>
          </w:p>
        </w:tc>
        <w:tc>
          <w:tcPr>
            <w:tcW w:w="2211" w:type="dxa"/>
            <w:tcBorders>
              <w:top w:val="nil"/>
              <w:left w:val="nil"/>
              <w:bottom w:val="nil"/>
              <w:right w:val="nil"/>
            </w:tcBorders>
            <w:vAlign w:val="center"/>
          </w:tcPr>
          <w:p w14:paraId="7209F0B3" w14:textId="77777777" w:rsidR="00012C22" w:rsidRPr="00333455" w:rsidRDefault="00012C22" w:rsidP="00333455">
            <w:pPr>
              <w:pStyle w:val="JCHSTableContents"/>
            </w:pPr>
            <w:proofErr w:type="spellStart"/>
            <w:r w:rsidRPr="00333455">
              <w:t>Panjang</w:t>
            </w:r>
            <w:proofErr w:type="spellEnd"/>
            <w:r w:rsidRPr="00333455">
              <w:t xml:space="preserve"> island</w:t>
            </w:r>
          </w:p>
        </w:tc>
        <w:tc>
          <w:tcPr>
            <w:tcW w:w="1984" w:type="dxa"/>
            <w:tcBorders>
              <w:top w:val="nil"/>
              <w:left w:val="nil"/>
              <w:bottom w:val="nil"/>
              <w:right w:val="nil"/>
            </w:tcBorders>
            <w:vAlign w:val="center"/>
          </w:tcPr>
          <w:p w14:paraId="026402EF" w14:textId="77777777" w:rsidR="00012C22" w:rsidRPr="00333455" w:rsidRDefault="00012C22" w:rsidP="00333455">
            <w:pPr>
              <w:pStyle w:val="JCHSTableContents"/>
            </w:pPr>
            <w:r w:rsidRPr="00333455">
              <w:rPr>
                <w:rFonts w:hint="eastAsia"/>
              </w:rPr>
              <w:t>6</w:t>
            </w:r>
            <w:r w:rsidRPr="00333455">
              <w:t>° 05’ 14.64”</w:t>
            </w:r>
          </w:p>
        </w:tc>
        <w:tc>
          <w:tcPr>
            <w:tcW w:w="1984" w:type="dxa"/>
            <w:tcBorders>
              <w:top w:val="nil"/>
              <w:left w:val="nil"/>
              <w:bottom w:val="nil"/>
              <w:right w:val="nil"/>
            </w:tcBorders>
            <w:vAlign w:val="center"/>
          </w:tcPr>
          <w:p w14:paraId="51D140B2" w14:textId="77777777" w:rsidR="00012C22" w:rsidRPr="00333455" w:rsidRDefault="00012C22" w:rsidP="00333455">
            <w:pPr>
              <w:pStyle w:val="JCHSTableContents"/>
            </w:pPr>
            <w:r w:rsidRPr="00333455">
              <w:t>105° 27’ 07.20”</w:t>
            </w:r>
          </w:p>
        </w:tc>
        <w:tc>
          <w:tcPr>
            <w:tcW w:w="1701" w:type="dxa"/>
            <w:tcBorders>
              <w:top w:val="nil"/>
              <w:left w:val="nil"/>
              <w:bottom w:val="nil"/>
            </w:tcBorders>
            <w:vAlign w:val="center"/>
          </w:tcPr>
          <w:p w14:paraId="63ABDD82" w14:textId="77777777" w:rsidR="00012C22" w:rsidRPr="00333455" w:rsidRDefault="00012C22" w:rsidP="00333455">
            <w:pPr>
              <w:pStyle w:val="JCHSTableContents"/>
            </w:pPr>
            <w:r w:rsidRPr="00333455">
              <w:rPr>
                <w:rFonts w:hint="eastAsia"/>
              </w:rPr>
              <w:t>8</w:t>
            </w:r>
            <w:r w:rsidRPr="00333455">
              <w:t>2.5</w:t>
            </w:r>
          </w:p>
        </w:tc>
      </w:tr>
      <w:tr w:rsidR="00012C22" w:rsidRPr="007303CD" w14:paraId="107813CD" w14:textId="77777777" w:rsidTr="007C12F5">
        <w:trPr>
          <w:trHeight w:val="340"/>
          <w:jc w:val="center"/>
        </w:trPr>
        <w:tc>
          <w:tcPr>
            <w:tcW w:w="567" w:type="dxa"/>
            <w:tcBorders>
              <w:top w:val="nil"/>
              <w:bottom w:val="single" w:sz="4" w:space="0" w:color="auto"/>
              <w:right w:val="nil"/>
            </w:tcBorders>
            <w:vAlign w:val="center"/>
          </w:tcPr>
          <w:p w14:paraId="4A6319E4" w14:textId="77777777" w:rsidR="00012C22" w:rsidRPr="00333455" w:rsidRDefault="00012C22" w:rsidP="00333455">
            <w:pPr>
              <w:pStyle w:val="JCHSTableContents"/>
            </w:pPr>
            <w:r w:rsidRPr="00333455">
              <w:rPr>
                <w:rFonts w:hint="eastAsia"/>
              </w:rPr>
              <w:t>5</w:t>
            </w:r>
          </w:p>
        </w:tc>
        <w:tc>
          <w:tcPr>
            <w:tcW w:w="2211" w:type="dxa"/>
            <w:tcBorders>
              <w:top w:val="nil"/>
              <w:left w:val="nil"/>
              <w:bottom w:val="single" w:sz="4" w:space="0" w:color="auto"/>
              <w:right w:val="nil"/>
            </w:tcBorders>
            <w:vAlign w:val="center"/>
          </w:tcPr>
          <w:p w14:paraId="56E50ECD" w14:textId="77777777" w:rsidR="00012C22" w:rsidRPr="00333455" w:rsidRDefault="00012C22" w:rsidP="00333455">
            <w:pPr>
              <w:pStyle w:val="JCHSTableContents"/>
            </w:pPr>
            <w:proofErr w:type="spellStart"/>
            <w:r w:rsidRPr="00333455">
              <w:t>Sertung</w:t>
            </w:r>
            <w:proofErr w:type="spellEnd"/>
            <w:r w:rsidRPr="00333455">
              <w:t xml:space="preserve"> island</w:t>
            </w:r>
          </w:p>
        </w:tc>
        <w:tc>
          <w:tcPr>
            <w:tcW w:w="1984" w:type="dxa"/>
            <w:tcBorders>
              <w:top w:val="nil"/>
              <w:left w:val="nil"/>
              <w:bottom w:val="single" w:sz="4" w:space="0" w:color="auto"/>
              <w:right w:val="nil"/>
            </w:tcBorders>
            <w:vAlign w:val="center"/>
          </w:tcPr>
          <w:p w14:paraId="2C75B98C" w14:textId="77777777" w:rsidR="00012C22" w:rsidRPr="00333455" w:rsidRDefault="00012C22" w:rsidP="00333455">
            <w:pPr>
              <w:pStyle w:val="JCHSTableContents"/>
            </w:pPr>
            <w:r w:rsidRPr="00333455">
              <w:rPr>
                <w:rFonts w:hint="eastAsia"/>
              </w:rPr>
              <w:t>6</w:t>
            </w:r>
            <w:r w:rsidRPr="00333455">
              <w:t>° 06’ 30.96”</w:t>
            </w:r>
          </w:p>
        </w:tc>
        <w:tc>
          <w:tcPr>
            <w:tcW w:w="1984" w:type="dxa"/>
            <w:tcBorders>
              <w:top w:val="nil"/>
              <w:left w:val="nil"/>
              <w:bottom w:val="single" w:sz="4" w:space="0" w:color="auto"/>
              <w:right w:val="nil"/>
            </w:tcBorders>
            <w:vAlign w:val="center"/>
          </w:tcPr>
          <w:p w14:paraId="3B5BF8FD" w14:textId="77777777" w:rsidR="00012C22" w:rsidRPr="00333455" w:rsidRDefault="00012C22" w:rsidP="00333455">
            <w:pPr>
              <w:pStyle w:val="JCHSTableContents"/>
            </w:pPr>
            <w:r w:rsidRPr="00333455">
              <w:t>105° 22’ 07.61”</w:t>
            </w:r>
          </w:p>
        </w:tc>
        <w:tc>
          <w:tcPr>
            <w:tcW w:w="1701" w:type="dxa"/>
            <w:tcBorders>
              <w:top w:val="nil"/>
              <w:left w:val="nil"/>
              <w:bottom w:val="single" w:sz="4" w:space="0" w:color="auto"/>
            </w:tcBorders>
            <w:vAlign w:val="center"/>
          </w:tcPr>
          <w:p w14:paraId="526BE68A" w14:textId="77777777" w:rsidR="00012C22" w:rsidRPr="00333455" w:rsidRDefault="00012C22" w:rsidP="00333455">
            <w:pPr>
              <w:pStyle w:val="JCHSTableContents"/>
            </w:pPr>
            <w:r w:rsidRPr="00333455">
              <w:t>39.9</w:t>
            </w:r>
          </w:p>
        </w:tc>
      </w:tr>
    </w:tbl>
    <w:p w14:paraId="78EE2BC4" w14:textId="77777777" w:rsidR="00DC6AB2" w:rsidRDefault="00DC6AB2" w:rsidP="0012533B">
      <w:pPr>
        <w:pStyle w:val="JCHSMaintext"/>
      </w:pPr>
    </w:p>
    <w:p w14:paraId="583C0254" w14:textId="3C15984F" w:rsidR="00012C22" w:rsidRPr="001370EB" w:rsidRDefault="00012C22" w:rsidP="001370EB">
      <w:pPr>
        <w:pStyle w:val="JCHSFigureFormat"/>
      </w:pPr>
      <w:r w:rsidRPr="007303CD">
        <w:rPr>
          <w:lang w:eastAsia="ja-JP"/>
        </w:rPr>
        <w:drawing>
          <wp:inline distT="0" distB="0" distL="0" distR="0" wp14:anchorId="4E3083FA" wp14:editId="3643F778">
            <wp:extent cx="5396865" cy="3038352"/>
            <wp:effectExtent l="0" t="0" r="0"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96865" cy="3038352"/>
                    </a:xfrm>
                    <a:prstGeom prst="rect">
                      <a:avLst/>
                    </a:prstGeom>
                    <a:noFill/>
                    <a:ln>
                      <a:noFill/>
                    </a:ln>
                  </pic:spPr>
                </pic:pic>
              </a:graphicData>
            </a:graphic>
          </wp:inline>
        </w:drawing>
      </w:r>
    </w:p>
    <w:p w14:paraId="11323539" w14:textId="3C3DC290" w:rsidR="00783D3B" w:rsidRDefault="00012C22" w:rsidP="0012533B">
      <w:pPr>
        <w:pStyle w:val="JCHSFigureCaption"/>
      </w:pPr>
      <w:r w:rsidRPr="00012C22">
        <w:t>Figure 1</w:t>
      </w:r>
      <w:r w:rsidR="00CC5017">
        <w:t>:</w:t>
      </w:r>
      <w:r w:rsidR="00CC5017" w:rsidRPr="00012C22">
        <w:t xml:space="preserve"> </w:t>
      </w:r>
      <w:r w:rsidRPr="00012C22">
        <w:t xml:space="preserve">Maps of the area surveyed. Bathymetry and topography are based on BATNAS (resolution: 6-arcsecond) and DEMNAS (resolution: 0.27-arcsecond) data of </w:t>
      </w:r>
      <w:proofErr w:type="spellStart"/>
      <w:r w:rsidRPr="00012C22">
        <w:t>Badan</w:t>
      </w:r>
      <w:proofErr w:type="spellEnd"/>
      <w:r w:rsidRPr="00012C22">
        <w:t xml:space="preserve"> </w:t>
      </w:r>
      <w:proofErr w:type="spellStart"/>
      <w:r w:rsidRPr="00012C22">
        <w:t>Informasi</w:t>
      </w:r>
      <w:proofErr w:type="spellEnd"/>
      <w:r w:rsidRPr="00012C22">
        <w:t xml:space="preserve"> </w:t>
      </w:r>
      <w:proofErr w:type="spellStart"/>
      <w:r w:rsidRPr="00012C22">
        <w:t>Geospasial</w:t>
      </w:r>
      <w:proofErr w:type="spellEnd"/>
      <w:r w:rsidRPr="00012C22">
        <w:t xml:space="preserve"> (BIG, </w:t>
      </w:r>
      <w:r w:rsidR="00C464F8">
        <w:t xml:space="preserve">2018b </w:t>
      </w:r>
      <w:r w:rsidRPr="00012C22">
        <w:t xml:space="preserve">Geospatial </w:t>
      </w:r>
      <w:r w:rsidR="00664D5E">
        <w:t>Information Agency of Indonesia</w:t>
      </w:r>
      <w:r w:rsidRPr="00012C22">
        <w:t xml:space="preserve">), respectively. (a) </w:t>
      </w:r>
      <w:proofErr w:type="gramStart"/>
      <w:r w:rsidRPr="00012C22">
        <w:t>tsunami</w:t>
      </w:r>
      <w:proofErr w:type="gramEnd"/>
      <w:r w:rsidRPr="00012C22">
        <w:t xml:space="preserve"> inundation and run-up heights measured by </w:t>
      </w:r>
      <w:proofErr w:type="spellStart"/>
      <w:r w:rsidRPr="00012C22">
        <w:t>Takabatake</w:t>
      </w:r>
      <w:proofErr w:type="spellEnd"/>
      <w:r w:rsidRPr="00012C22">
        <w:t xml:space="preserve"> et al. (2019). (b) </w:t>
      </w:r>
      <w:proofErr w:type="gramStart"/>
      <w:r w:rsidRPr="00012C22">
        <w:t>tsunami</w:t>
      </w:r>
      <w:proofErr w:type="gramEnd"/>
      <w:r w:rsidRPr="00012C22">
        <w:t xml:space="preserve"> run-up heights measured by the authors on three surrounding islands around </w:t>
      </w:r>
      <w:proofErr w:type="spellStart"/>
      <w:r w:rsidRPr="00012C22">
        <w:t>Anak</w:t>
      </w:r>
      <w:proofErr w:type="spellEnd"/>
      <w:r w:rsidRPr="00012C22">
        <w:t xml:space="preserve"> Krakatau. </w:t>
      </w:r>
    </w:p>
    <w:p w14:paraId="285DD3C6" w14:textId="77777777" w:rsidR="00783D3B" w:rsidRDefault="00783D3B">
      <w:pPr>
        <w:rPr>
          <w:rFonts w:ascii="Times New Roman" w:hAnsi="Times New Roman" w:cs="Times New Roman"/>
          <w:iCs/>
          <w:color w:val="808080" w:themeColor="background1" w:themeShade="80"/>
          <w:sz w:val="20"/>
          <w:szCs w:val="20"/>
          <w:lang w:val="en-US"/>
        </w:rPr>
      </w:pPr>
      <w:r>
        <w:br w:type="page"/>
      </w:r>
    </w:p>
    <w:tbl>
      <w:tblPr>
        <w:tblStyle w:val="a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4"/>
        <w:gridCol w:w="4245"/>
      </w:tblGrid>
      <w:tr w:rsidR="00012C22" w:rsidRPr="007303CD" w14:paraId="728ECB79" w14:textId="77777777" w:rsidTr="00DC6AB2">
        <w:trPr>
          <w:jc w:val="center"/>
        </w:trPr>
        <w:tc>
          <w:tcPr>
            <w:tcW w:w="4244" w:type="dxa"/>
          </w:tcPr>
          <w:p w14:paraId="09A81A02" w14:textId="77777777" w:rsidR="00012C22" w:rsidRPr="007303CD" w:rsidRDefault="00012C22" w:rsidP="00012C22">
            <w:pPr>
              <w:jc w:val="both"/>
            </w:pPr>
            <w:r w:rsidRPr="007303CD">
              <w:rPr>
                <w:noProof/>
                <w:lang w:val="en-US" w:eastAsia="ja-JP"/>
              </w:rPr>
              <w:lastRenderedPageBreak/>
              <w:drawing>
                <wp:inline distT="0" distB="0" distL="0" distR="0" wp14:anchorId="1DE4A1F2" wp14:editId="67258B9E">
                  <wp:extent cx="2520000" cy="1678221"/>
                  <wp:effectExtent l="0" t="0" r="0" b="0"/>
                  <wp:docPr id="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20000" cy="1678221"/>
                          </a:xfrm>
                          <a:prstGeom prst="rect">
                            <a:avLst/>
                          </a:prstGeom>
                        </pic:spPr>
                      </pic:pic>
                    </a:graphicData>
                  </a:graphic>
                </wp:inline>
              </w:drawing>
            </w:r>
          </w:p>
        </w:tc>
        <w:tc>
          <w:tcPr>
            <w:tcW w:w="4245" w:type="dxa"/>
          </w:tcPr>
          <w:p w14:paraId="10FA6F5C" w14:textId="77777777" w:rsidR="00012C22" w:rsidRPr="007303CD" w:rsidRDefault="00012C22" w:rsidP="00012C22">
            <w:pPr>
              <w:jc w:val="both"/>
            </w:pPr>
            <w:r w:rsidRPr="007303CD" w:rsidDel="00050FC1">
              <w:t xml:space="preserve"> </w:t>
            </w:r>
            <w:r w:rsidRPr="007303CD">
              <w:rPr>
                <w:noProof/>
                <w:lang w:val="en-US" w:eastAsia="ja-JP"/>
              </w:rPr>
              <w:drawing>
                <wp:inline distT="0" distB="0" distL="0" distR="0" wp14:anchorId="266A09E9" wp14:editId="4D0AFD7F">
                  <wp:extent cx="2520000" cy="1678221"/>
                  <wp:effectExtent l="0" t="0" r="0" b="0"/>
                  <wp:docPr id="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1"/>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20000" cy="1678221"/>
                          </a:xfrm>
                          <a:prstGeom prst="rect">
                            <a:avLst/>
                          </a:prstGeom>
                        </pic:spPr>
                      </pic:pic>
                    </a:graphicData>
                  </a:graphic>
                </wp:inline>
              </w:drawing>
            </w:r>
          </w:p>
        </w:tc>
      </w:tr>
      <w:tr w:rsidR="00012C22" w:rsidRPr="007303CD" w14:paraId="05615F14" w14:textId="77777777" w:rsidTr="00DC6AB2">
        <w:trPr>
          <w:jc w:val="center"/>
        </w:trPr>
        <w:tc>
          <w:tcPr>
            <w:tcW w:w="4244" w:type="dxa"/>
          </w:tcPr>
          <w:p w14:paraId="6B20E3DB" w14:textId="77777777" w:rsidR="00012C22" w:rsidRPr="007303CD" w:rsidRDefault="00012C22" w:rsidP="00012C22">
            <w:pPr>
              <w:jc w:val="center"/>
            </w:pPr>
            <w:r w:rsidRPr="007303CD">
              <w:rPr>
                <w:rFonts w:hint="eastAsia"/>
              </w:rPr>
              <w:t>(</w:t>
            </w:r>
            <w:r w:rsidRPr="007303CD">
              <w:t>a)</w:t>
            </w:r>
          </w:p>
        </w:tc>
        <w:tc>
          <w:tcPr>
            <w:tcW w:w="4245" w:type="dxa"/>
          </w:tcPr>
          <w:p w14:paraId="67D22EFC" w14:textId="77777777" w:rsidR="00012C22" w:rsidRPr="007303CD" w:rsidRDefault="00012C22" w:rsidP="00012C22">
            <w:pPr>
              <w:jc w:val="center"/>
            </w:pPr>
            <w:r w:rsidRPr="007303CD">
              <w:rPr>
                <w:rFonts w:hint="eastAsia"/>
              </w:rPr>
              <w:t>(</w:t>
            </w:r>
            <w:r w:rsidRPr="007303CD">
              <w:t>b)</w:t>
            </w:r>
          </w:p>
        </w:tc>
      </w:tr>
      <w:tr w:rsidR="00012C22" w:rsidRPr="007303CD" w14:paraId="5B53142A" w14:textId="77777777" w:rsidTr="00DC6AB2">
        <w:trPr>
          <w:jc w:val="center"/>
        </w:trPr>
        <w:tc>
          <w:tcPr>
            <w:tcW w:w="4244" w:type="dxa"/>
          </w:tcPr>
          <w:p w14:paraId="03893A77" w14:textId="77777777" w:rsidR="00012C22" w:rsidRPr="007303CD" w:rsidRDefault="00012C22" w:rsidP="00012C22">
            <w:pPr>
              <w:jc w:val="both"/>
            </w:pPr>
            <w:r w:rsidRPr="007303CD">
              <w:rPr>
                <w:noProof/>
                <w:lang w:val="en-US" w:eastAsia="ja-JP"/>
              </w:rPr>
              <w:drawing>
                <wp:inline distT="0" distB="0" distL="0" distR="0" wp14:anchorId="39ABC069" wp14:editId="0D015CBB">
                  <wp:extent cx="2520000" cy="1678221"/>
                  <wp:effectExtent l="0" t="0" r="0" b="0"/>
                  <wp:docPr id="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1"/>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20000" cy="1678221"/>
                          </a:xfrm>
                          <a:prstGeom prst="rect">
                            <a:avLst/>
                          </a:prstGeom>
                        </pic:spPr>
                      </pic:pic>
                    </a:graphicData>
                  </a:graphic>
                </wp:inline>
              </w:drawing>
            </w:r>
          </w:p>
        </w:tc>
        <w:tc>
          <w:tcPr>
            <w:tcW w:w="4245" w:type="dxa"/>
          </w:tcPr>
          <w:p w14:paraId="4294A38C" w14:textId="77777777" w:rsidR="00012C22" w:rsidRPr="007303CD" w:rsidRDefault="00012C22" w:rsidP="00012C22">
            <w:pPr>
              <w:jc w:val="both"/>
            </w:pPr>
            <w:r w:rsidRPr="007303CD">
              <w:rPr>
                <w:noProof/>
                <w:lang w:val="en-US" w:eastAsia="ja-JP"/>
              </w:rPr>
              <w:drawing>
                <wp:inline distT="0" distB="0" distL="0" distR="0" wp14:anchorId="084F2A95" wp14:editId="602155E4">
                  <wp:extent cx="2519640" cy="1676520"/>
                  <wp:effectExtent l="0" t="0" r="0" b="0"/>
                  <wp:docPr id="9" name="図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図 4"/>
                          <pic:cNvPicPr>
                            <a:picLocks noChangeAspect="1"/>
                          </pic:cNvPicPr>
                        </pic:nvPicPr>
                        <pic:blipFill rotWithShape="1">
                          <a:blip r:embed="rId28" cstate="print">
                            <a:extLst>
                              <a:ext uri="{28A0092B-C50C-407E-A947-70E740481C1C}">
                                <a14:useLocalDpi xmlns:a14="http://schemas.microsoft.com/office/drawing/2010/main" val="0"/>
                              </a:ext>
                            </a:extLst>
                          </a:blip>
                          <a:srcRect r="2221"/>
                          <a:stretch/>
                        </pic:blipFill>
                        <pic:spPr>
                          <a:xfrm>
                            <a:off x="0" y="0"/>
                            <a:ext cx="2519640" cy="1676520"/>
                          </a:xfrm>
                          <a:prstGeom prst="rect">
                            <a:avLst/>
                          </a:prstGeom>
                        </pic:spPr>
                      </pic:pic>
                    </a:graphicData>
                  </a:graphic>
                </wp:inline>
              </w:drawing>
            </w:r>
          </w:p>
        </w:tc>
      </w:tr>
      <w:tr w:rsidR="00012C22" w:rsidRPr="007303CD" w14:paraId="7D28B501" w14:textId="77777777" w:rsidTr="00DC6AB2">
        <w:trPr>
          <w:jc w:val="center"/>
        </w:trPr>
        <w:tc>
          <w:tcPr>
            <w:tcW w:w="4244" w:type="dxa"/>
          </w:tcPr>
          <w:p w14:paraId="1D397516" w14:textId="77777777" w:rsidR="00012C22" w:rsidRPr="007303CD" w:rsidRDefault="00012C22" w:rsidP="00012C22">
            <w:pPr>
              <w:jc w:val="center"/>
            </w:pPr>
            <w:r w:rsidRPr="007303CD">
              <w:rPr>
                <w:rFonts w:hint="eastAsia"/>
              </w:rPr>
              <w:t>(</w:t>
            </w:r>
            <w:r w:rsidRPr="007303CD">
              <w:t>c)</w:t>
            </w:r>
          </w:p>
        </w:tc>
        <w:tc>
          <w:tcPr>
            <w:tcW w:w="4245" w:type="dxa"/>
          </w:tcPr>
          <w:p w14:paraId="404DA110" w14:textId="77777777" w:rsidR="00012C22" w:rsidRPr="007303CD" w:rsidRDefault="00012C22" w:rsidP="00012C22">
            <w:pPr>
              <w:jc w:val="center"/>
            </w:pPr>
            <w:r w:rsidRPr="007303CD">
              <w:rPr>
                <w:rFonts w:hint="eastAsia"/>
              </w:rPr>
              <w:t>(</w:t>
            </w:r>
            <w:r w:rsidRPr="007303CD">
              <w:t>d)</w:t>
            </w:r>
          </w:p>
        </w:tc>
      </w:tr>
      <w:tr w:rsidR="00012C22" w:rsidRPr="007303CD" w14:paraId="1C986E2F" w14:textId="77777777" w:rsidTr="00DC6AB2">
        <w:trPr>
          <w:jc w:val="center"/>
        </w:trPr>
        <w:tc>
          <w:tcPr>
            <w:tcW w:w="4244" w:type="dxa"/>
          </w:tcPr>
          <w:p w14:paraId="1DB4F189" w14:textId="77777777" w:rsidR="00012C22" w:rsidRPr="007303CD" w:rsidRDefault="00012C22" w:rsidP="00012C22">
            <w:pPr>
              <w:jc w:val="both"/>
            </w:pPr>
            <w:r w:rsidRPr="007303CD">
              <w:rPr>
                <w:noProof/>
                <w:lang w:val="en-US" w:eastAsia="ja-JP"/>
              </w:rPr>
              <w:drawing>
                <wp:inline distT="0" distB="0" distL="0" distR="0" wp14:anchorId="79E8FBC5" wp14:editId="7A0F9CA3">
                  <wp:extent cx="2520000" cy="1678221"/>
                  <wp:effectExtent l="0" t="0" r="0" b="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20000" cy="1678221"/>
                          </a:xfrm>
                          <a:prstGeom prst="rect">
                            <a:avLst/>
                          </a:prstGeom>
                        </pic:spPr>
                      </pic:pic>
                    </a:graphicData>
                  </a:graphic>
                </wp:inline>
              </w:drawing>
            </w:r>
          </w:p>
        </w:tc>
        <w:tc>
          <w:tcPr>
            <w:tcW w:w="4245" w:type="dxa"/>
          </w:tcPr>
          <w:p w14:paraId="41A2C626" w14:textId="77777777" w:rsidR="00012C22" w:rsidRPr="007303CD" w:rsidRDefault="00012C22" w:rsidP="00012C22">
            <w:pPr>
              <w:jc w:val="both"/>
            </w:pPr>
            <w:r w:rsidRPr="007303CD">
              <w:rPr>
                <w:noProof/>
                <w:lang w:val="en-US" w:eastAsia="ja-JP"/>
              </w:rPr>
              <w:drawing>
                <wp:inline distT="0" distB="0" distL="0" distR="0" wp14:anchorId="43F924F5" wp14:editId="480B9BB4">
                  <wp:extent cx="2520000" cy="1678005"/>
                  <wp:effectExtent l="0" t="0" r="0" b="0"/>
                  <wp:docPr id="11" name="図 11" descr="E:\mikami_tcu\03_災害調査\201812_スンダ海峡津波\201908_現地調査\Data\Photo\mikami\20190816\IMG_83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ikami_tcu\03_災害調査\201812_スンダ海峡津波\201908_現地調査\Data\Photo\mikami\20190816\IMG_830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20000" cy="1678005"/>
                          </a:xfrm>
                          <a:prstGeom prst="rect">
                            <a:avLst/>
                          </a:prstGeom>
                          <a:noFill/>
                          <a:ln>
                            <a:noFill/>
                          </a:ln>
                        </pic:spPr>
                      </pic:pic>
                    </a:graphicData>
                  </a:graphic>
                </wp:inline>
              </w:drawing>
            </w:r>
          </w:p>
        </w:tc>
      </w:tr>
      <w:tr w:rsidR="00012C22" w:rsidRPr="007303CD" w14:paraId="0A9394CE" w14:textId="77777777" w:rsidTr="00DC6AB2">
        <w:trPr>
          <w:jc w:val="center"/>
        </w:trPr>
        <w:tc>
          <w:tcPr>
            <w:tcW w:w="4244" w:type="dxa"/>
          </w:tcPr>
          <w:p w14:paraId="1EC7B467" w14:textId="77777777" w:rsidR="00012C22" w:rsidRPr="007303CD" w:rsidRDefault="00012C22" w:rsidP="00012C22">
            <w:pPr>
              <w:jc w:val="center"/>
            </w:pPr>
            <w:r w:rsidRPr="007303CD">
              <w:rPr>
                <w:rFonts w:hint="eastAsia"/>
              </w:rPr>
              <w:t>(</w:t>
            </w:r>
            <w:r w:rsidRPr="007303CD">
              <w:t>e)</w:t>
            </w:r>
          </w:p>
        </w:tc>
        <w:tc>
          <w:tcPr>
            <w:tcW w:w="4245" w:type="dxa"/>
          </w:tcPr>
          <w:p w14:paraId="6E609727" w14:textId="77777777" w:rsidR="00012C22" w:rsidRPr="007303CD" w:rsidRDefault="00012C22" w:rsidP="00012C22">
            <w:pPr>
              <w:jc w:val="center"/>
              <w:rPr>
                <w:noProof/>
              </w:rPr>
            </w:pPr>
            <w:r w:rsidRPr="007303CD">
              <w:rPr>
                <w:rFonts w:hint="eastAsia"/>
                <w:noProof/>
              </w:rPr>
              <w:t>(</w:t>
            </w:r>
            <w:r w:rsidRPr="007303CD">
              <w:rPr>
                <w:noProof/>
              </w:rPr>
              <w:t>f)</w:t>
            </w:r>
          </w:p>
        </w:tc>
      </w:tr>
    </w:tbl>
    <w:p w14:paraId="4789173B" w14:textId="58054795" w:rsidR="00012C22" w:rsidRPr="0012533B" w:rsidRDefault="00012C22" w:rsidP="0012533B">
      <w:pPr>
        <w:pStyle w:val="JCHSFigureCaption"/>
      </w:pPr>
      <w:r w:rsidRPr="0012533B">
        <w:t>Figure 2</w:t>
      </w:r>
      <w:r w:rsidR="00CC5017" w:rsidRPr="0012533B">
        <w:t xml:space="preserve">: </w:t>
      </w:r>
      <w:r w:rsidRPr="0012533B">
        <w:t xml:space="preserve">(a) Survey points. (a) Run-up survey point </w:t>
      </w:r>
      <w:r w:rsidRPr="0012533B">
        <w:rPr>
          <w:rFonts w:hint="eastAsia"/>
        </w:rPr>
        <w:t>i</w:t>
      </w:r>
      <w:r w:rsidRPr="0012533B">
        <w:t xml:space="preserve">n </w:t>
      </w:r>
      <w:proofErr w:type="spellStart"/>
      <w:r w:rsidRPr="0012533B">
        <w:t>Rakata</w:t>
      </w:r>
      <w:proofErr w:type="spellEnd"/>
      <w:r w:rsidRPr="0012533B">
        <w:t xml:space="preserve"> island (No. 1 in Table 1), (b) Run-up survey point in </w:t>
      </w:r>
      <w:proofErr w:type="spellStart"/>
      <w:r w:rsidRPr="0012533B">
        <w:t>Rakata</w:t>
      </w:r>
      <w:proofErr w:type="spellEnd"/>
      <w:r w:rsidRPr="0012533B">
        <w:t xml:space="preserve"> island (No. 2 in Table 1), (c) Run-up survey point in </w:t>
      </w:r>
      <w:proofErr w:type="spellStart"/>
      <w:r w:rsidRPr="0012533B">
        <w:t>Panjang</w:t>
      </w:r>
      <w:proofErr w:type="spellEnd"/>
      <w:r w:rsidRPr="0012533B">
        <w:t xml:space="preserve"> island (No. 3 in Table 1), (d) Run-up survey point in </w:t>
      </w:r>
      <w:proofErr w:type="spellStart"/>
      <w:r w:rsidRPr="0012533B">
        <w:t>Panjang</w:t>
      </w:r>
      <w:proofErr w:type="spellEnd"/>
      <w:r w:rsidRPr="0012533B">
        <w:t xml:space="preserve"> island (No. 4 in Table 1), (e) Run-up survey point in </w:t>
      </w:r>
      <w:proofErr w:type="spellStart"/>
      <w:r w:rsidRPr="0012533B">
        <w:t>Sertung</w:t>
      </w:r>
      <w:proofErr w:type="spellEnd"/>
      <w:r w:rsidRPr="0012533B">
        <w:t xml:space="preserve"> island (No. 5 in Table 1), (f) Collapsed area in </w:t>
      </w:r>
      <w:proofErr w:type="spellStart"/>
      <w:r w:rsidRPr="0012533B">
        <w:t>Anak</w:t>
      </w:r>
      <w:proofErr w:type="spellEnd"/>
      <w:r w:rsidRPr="0012533B">
        <w:t xml:space="preserve"> Krakatau.</w:t>
      </w:r>
    </w:p>
    <w:p w14:paraId="640024E5" w14:textId="0279C397" w:rsidR="00012C22" w:rsidRPr="00C21243" w:rsidRDefault="00012C22" w:rsidP="001313AB">
      <w:pPr>
        <w:pStyle w:val="JCHSHeaderLevel2"/>
      </w:pPr>
      <w:r>
        <w:t>Bathymetry</w:t>
      </w:r>
    </w:p>
    <w:p w14:paraId="33D9CB3B" w14:textId="36A5C84E" w:rsidR="00012C22" w:rsidRPr="001313AB" w:rsidRDefault="00012C22" w:rsidP="001313AB">
      <w:pPr>
        <w:pStyle w:val="JCHSMaintext"/>
      </w:pPr>
      <w:r w:rsidRPr="001313AB">
        <w:t>Fig</w:t>
      </w:r>
      <w:r w:rsidR="002D0567" w:rsidRPr="001313AB">
        <w:t>.</w:t>
      </w:r>
      <w:r w:rsidRPr="001313AB">
        <w:t xml:space="preserve"> 3 shows the interpolated contour lines obtained from the bathymetric surveys that were carried out. The bathymetry around the islands is rather complex, probably as a consequence of the dramatic disappearance of the former Krakatau island in the 19th century. Generally speaking, it is characterized by being fairly deep (with depths of around 200 m) to the southwest of </w:t>
      </w:r>
      <w:proofErr w:type="spellStart"/>
      <w:r w:rsidRPr="001313AB">
        <w:t>Anak</w:t>
      </w:r>
      <w:proofErr w:type="spellEnd"/>
      <w:r w:rsidRPr="001313AB">
        <w:t xml:space="preserve"> Krakatau. The channel between </w:t>
      </w:r>
      <w:proofErr w:type="spellStart"/>
      <w:r w:rsidRPr="001313AB">
        <w:t>Panjang</w:t>
      </w:r>
      <w:proofErr w:type="spellEnd"/>
      <w:r w:rsidRPr="001313AB">
        <w:t xml:space="preserve"> and </w:t>
      </w:r>
      <w:proofErr w:type="spellStart"/>
      <w:r w:rsidRPr="001313AB">
        <w:t>Rakata</w:t>
      </w:r>
      <w:proofErr w:type="spellEnd"/>
      <w:r w:rsidRPr="001313AB">
        <w:t xml:space="preserve"> towards the east is also deep</w:t>
      </w:r>
      <w:r w:rsidR="002D0567" w:rsidRPr="001313AB">
        <w:t xml:space="preserve"> (150-200 m)</w:t>
      </w:r>
      <w:r w:rsidRPr="001313AB">
        <w:t xml:space="preserve">, while the bathymetry to the north is only 25 to 50 </w:t>
      </w:r>
      <w:proofErr w:type="spellStart"/>
      <w:r w:rsidRPr="001313AB">
        <w:t>metres</w:t>
      </w:r>
      <w:proofErr w:type="spellEnd"/>
      <w:r w:rsidRPr="001313AB">
        <w:t xml:space="preserve"> in depth. </w:t>
      </w:r>
    </w:p>
    <w:p w14:paraId="33FD9692" w14:textId="22862001" w:rsidR="00C34005" w:rsidRPr="00C34005" w:rsidRDefault="00C34005" w:rsidP="001313AB">
      <w:pPr>
        <w:pStyle w:val="JCHSMaintext"/>
        <w:rPr>
          <w:lang w:val="en-GB" w:eastAsia="en-GB"/>
        </w:rPr>
      </w:pPr>
      <w:r>
        <w:rPr>
          <w:lang w:val="en-GB" w:eastAsia="en-GB"/>
        </w:rPr>
        <w:tab/>
      </w:r>
    </w:p>
    <w:p w14:paraId="20ADB8A3" w14:textId="0AAD87F3" w:rsidR="00012C22" w:rsidRPr="007303CD" w:rsidRDefault="00012C22" w:rsidP="001313AB">
      <w:pPr>
        <w:pStyle w:val="JCHSFigureFormat"/>
      </w:pPr>
      <w:r w:rsidRPr="007303CD">
        <w:rPr>
          <w:lang w:eastAsia="ja-JP"/>
        </w:rPr>
        <w:lastRenderedPageBreak/>
        <w:drawing>
          <wp:inline distT="0" distB="0" distL="0" distR="0" wp14:anchorId="7D068D98" wp14:editId="5E49199D">
            <wp:extent cx="4271750" cy="30189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15833" cy="3050123"/>
                    </a:xfrm>
                    <a:prstGeom prst="rect">
                      <a:avLst/>
                    </a:prstGeom>
                    <a:noFill/>
                    <a:ln>
                      <a:noFill/>
                    </a:ln>
                  </pic:spPr>
                </pic:pic>
              </a:graphicData>
            </a:graphic>
          </wp:inline>
        </w:drawing>
      </w:r>
    </w:p>
    <w:p w14:paraId="2F2DC71B" w14:textId="511D3D49" w:rsidR="00012C22" w:rsidRPr="0081098A" w:rsidRDefault="00012C22" w:rsidP="001313AB">
      <w:pPr>
        <w:pStyle w:val="JCHSFigureCaption"/>
      </w:pPr>
      <w:r w:rsidRPr="0081098A">
        <w:t>Figure 3</w:t>
      </w:r>
      <w:r w:rsidR="00CC5017" w:rsidRPr="0081098A">
        <w:t>:</w:t>
      </w:r>
      <w:r w:rsidRPr="0081098A">
        <w:t xml:space="preserve"> Bathymetric surveys conducted around the Krakatau islands. </w:t>
      </w:r>
      <w:bookmarkStart w:id="14" w:name="_Hlk42786859"/>
      <w:r w:rsidRPr="0081098A">
        <w:t xml:space="preserve">Continuous blue lines show the track of the two survey boats. </w:t>
      </w:r>
      <w:bookmarkEnd w:id="14"/>
    </w:p>
    <w:p w14:paraId="2B017AD1" w14:textId="3015FC76" w:rsidR="00012C22" w:rsidRPr="00C21243" w:rsidRDefault="00012C22" w:rsidP="001313AB">
      <w:pPr>
        <w:pStyle w:val="JCHSHeaderLevel2"/>
      </w:pPr>
      <w:r>
        <w:t>Volume of the collapsed slope</w:t>
      </w:r>
    </w:p>
    <w:p w14:paraId="52E866CE" w14:textId="1BD03B29" w:rsidR="00012C22" w:rsidRPr="00012C22" w:rsidRDefault="00012C22" w:rsidP="001313AB">
      <w:pPr>
        <w:pStyle w:val="JCHSMaintext"/>
      </w:pPr>
      <w:r w:rsidRPr="00012C22">
        <w:t xml:space="preserve">The aerial photographs obtained using the UAV were stitched together to form a map of the surface of the island at the time of the survey (see </w:t>
      </w:r>
      <w:r w:rsidR="002D0567" w:rsidRPr="00012C22">
        <w:t>Fig</w:t>
      </w:r>
      <w:r w:rsidR="002D0567">
        <w:t>.</w:t>
      </w:r>
      <w:r w:rsidR="002D0567" w:rsidRPr="00012C22">
        <w:t xml:space="preserve"> </w:t>
      </w:r>
      <w:r w:rsidRPr="00012C22">
        <w:t xml:space="preserve">4). From these images a Digital Elevation Model (DEM) was obtained, with </w:t>
      </w:r>
      <w:r w:rsidR="002D0567" w:rsidRPr="00012C22">
        <w:t>Fig</w:t>
      </w:r>
      <w:r w:rsidR="002D0567">
        <w:t>.</w:t>
      </w:r>
      <w:r w:rsidR="002D0567" w:rsidRPr="00012C22">
        <w:t xml:space="preserve"> </w:t>
      </w:r>
      <w:r w:rsidRPr="00012C22">
        <w:t>5 showing the elevation of the island before (Fig</w:t>
      </w:r>
      <w:r w:rsidR="002D0567">
        <w:t>.</w:t>
      </w:r>
      <w:r w:rsidRPr="00012C22">
        <w:t xml:space="preserve"> 5a-c) and after the survey (Fig</w:t>
      </w:r>
      <w:r w:rsidR="002D0567">
        <w:t>.</w:t>
      </w:r>
      <w:r w:rsidRPr="00012C22">
        <w:t xml:space="preserve"> 5d). Figure 6 shows the two transects indicated in Fig</w:t>
      </w:r>
      <w:r w:rsidR="002D0567">
        <w:t>.</w:t>
      </w:r>
      <w:r w:rsidRPr="00012C22">
        <w:t xml:space="preserve"> 5, </w:t>
      </w:r>
      <w:r w:rsidR="005C3EB7">
        <w:t xml:space="preserve">which highlights how almost the entire island collapsed into the sea. </w:t>
      </w:r>
      <w:r w:rsidRPr="00012C22">
        <w:t xml:space="preserve"> </w:t>
      </w:r>
    </w:p>
    <w:p w14:paraId="3C9D5257" w14:textId="41AD7B82" w:rsidR="00012C22" w:rsidRPr="00072C88" w:rsidRDefault="00012C22" w:rsidP="001313AB">
      <w:pPr>
        <w:pStyle w:val="JCHSMaintext"/>
      </w:pPr>
      <w:r w:rsidRPr="00012C22">
        <w:t>The difference between the former and present day DEMs allowed the authors to calculate the volume of the material that was displaced by the eruption (which formed the landslide that generated the tsunami), see Table 2. According to this, between 0.286 and 0.574 km</w:t>
      </w:r>
      <w:r w:rsidRPr="00012C22">
        <w:rPr>
          <w:vertAlign w:val="superscript"/>
        </w:rPr>
        <w:t>3</w:t>
      </w:r>
      <w:r w:rsidRPr="00012C22">
        <w:t xml:space="preserve"> of material was displaced by the flank collapse. </w:t>
      </w:r>
    </w:p>
    <w:p w14:paraId="7A6CA69F" w14:textId="77777777" w:rsidR="00012C22" w:rsidRPr="007303CD" w:rsidRDefault="00012C22" w:rsidP="001313AB">
      <w:pPr>
        <w:pStyle w:val="JCHSFigureFormat"/>
      </w:pPr>
      <w:r w:rsidRPr="007303CD">
        <w:rPr>
          <w:lang w:eastAsia="ja-JP"/>
        </w:rPr>
        <w:drawing>
          <wp:inline distT="0" distB="0" distL="0" distR="0" wp14:anchorId="7A205E30" wp14:editId="6DE6ED78">
            <wp:extent cx="5104159" cy="2747468"/>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20226" cy="2756116"/>
                    </a:xfrm>
                    <a:prstGeom prst="rect">
                      <a:avLst/>
                    </a:prstGeom>
                    <a:noFill/>
                    <a:ln>
                      <a:noFill/>
                    </a:ln>
                  </pic:spPr>
                </pic:pic>
              </a:graphicData>
            </a:graphic>
          </wp:inline>
        </w:drawing>
      </w:r>
    </w:p>
    <w:p w14:paraId="35412BDB" w14:textId="5E8609FB" w:rsidR="00012C22" w:rsidRPr="00012C22" w:rsidRDefault="00012C22" w:rsidP="001313AB">
      <w:pPr>
        <w:pStyle w:val="JCHSFigureCaption"/>
      </w:pPr>
      <w:r w:rsidRPr="00012C22">
        <w:t>Figure 4</w:t>
      </w:r>
      <w:r w:rsidR="00CC5017">
        <w:t>:</w:t>
      </w:r>
      <w:r w:rsidRPr="00012C22">
        <w:t xml:space="preserve"> Stitched map of island from drone photography.</w:t>
      </w:r>
    </w:p>
    <w:p w14:paraId="203C4169" w14:textId="77777777" w:rsidR="00012C22" w:rsidRPr="00012C22" w:rsidRDefault="00012C22" w:rsidP="001313AB">
      <w:pPr>
        <w:pStyle w:val="JCHSFigureFormat"/>
      </w:pPr>
      <w:r w:rsidRPr="00012C22">
        <w:rPr>
          <w:lang w:eastAsia="ja-JP"/>
        </w:rPr>
        <w:lastRenderedPageBreak/>
        <w:drawing>
          <wp:inline distT="0" distB="0" distL="0" distR="0" wp14:anchorId="5A0A11E9" wp14:editId="2AC49A80">
            <wp:extent cx="4278573" cy="3270512"/>
            <wp:effectExtent l="0" t="0" r="8255" b="0"/>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89129" cy="3278581"/>
                    </a:xfrm>
                    <a:prstGeom prst="rect">
                      <a:avLst/>
                    </a:prstGeom>
                    <a:noFill/>
                    <a:ln>
                      <a:noFill/>
                    </a:ln>
                  </pic:spPr>
                </pic:pic>
              </a:graphicData>
            </a:graphic>
          </wp:inline>
        </w:drawing>
      </w:r>
    </w:p>
    <w:p w14:paraId="42A60C3F" w14:textId="55602A5B" w:rsidR="00012C22" w:rsidRPr="00CC5017" w:rsidRDefault="00012C22" w:rsidP="001313AB">
      <w:pPr>
        <w:pStyle w:val="JCHSFigureCaption"/>
      </w:pPr>
      <w:r w:rsidRPr="00CC5017">
        <w:t>Figure 5</w:t>
      </w:r>
      <w:r w:rsidR="00CC5017" w:rsidRPr="00CC5017">
        <w:t xml:space="preserve">: </w:t>
      </w:r>
      <w:r w:rsidRPr="00CC5017">
        <w:t>Digital Elevation Model (DEM) of the islands</w:t>
      </w:r>
      <w:r w:rsidR="0082629B">
        <w:t xml:space="preserve">. </w:t>
      </w:r>
      <w:r w:rsidR="00664D5E">
        <w:t>(</w:t>
      </w:r>
      <w:r w:rsidRPr="00CC5017">
        <w:t>a) Top left</w:t>
      </w:r>
      <w:r w:rsidR="005C3EB7" w:rsidRPr="00CC5017">
        <w:t>:</w:t>
      </w:r>
      <w:r w:rsidRPr="00CC5017">
        <w:t xml:space="preserve"> AW3D data. </w:t>
      </w:r>
      <w:r w:rsidR="00664D5E">
        <w:t>(</w:t>
      </w:r>
      <w:r w:rsidRPr="00CC5017">
        <w:t>b) Top right</w:t>
      </w:r>
      <w:r w:rsidR="005C3EB7" w:rsidRPr="00CC5017">
        <w:t>:</w:t>
      </w:r>
      <w:r w:rsidRPr="00CC5017">
        <w:t xml:space="preserve"> DENMAS data. </w:t>
      </w:r>
      <w:r w:rsidR="00664D5E">
        <w:t>(</w:t>
      </w:r>
      <w:r w:rsidRPr="00CC5017">
        <w:t>c) Bottom left</w:t>
      </w:r>
      <w:r w:rsidR="005C3EB7" w:rsidRPr="00CC5017">
        <w:t>:</w:t>
      </w:r>
      <w:r w:rsidRPr="00CC5017">
        <w:t xml:space="preserve"> SRTM data. </w:t>
      </w:r>
      <w:r w:rsidR="00664D5E">
        <w:t>(</w:t>
      </w:r>
      <w:r w:rsidRPr="00CC5017">
        <w:t>d) Bottom right</w:t>
      </w:r>
      <w:r w:rsidR="005C3EB7" w:rsidRPr="00CC5017">
        <w:t>:</w:t>
      </w:r>
      <w:r w:rsidRPr="00CC5017">
        <w:t xml:space="preserve"> Present survey (</w:t>
      </w:r>
      <w:proofErr w:type="spellStart"/>
      <w:r w:rsidRPr="00CC5017">
        <w:t>Photoscan</w:t>
      </w:r>
      <w:proofErr w:type="spellEnd"/>
      <w:r w:rsidRPr="00CC5017">
        <w:t xml:space="preserve"> &amp; UAV data, 90-percentile case). The SW-NE and NW-SE vertical transect lines indicated are </w:t>
      </w:r>
      <w:r w:rsidR="005C3EB7" w:rsidRPr="00CC5017">
        <w:t xml:space="preserve">shown </w:t>
      </w:r>
      <w:r w:rsidRPr="00CC5017">
        <w:t>in Figure 6.</w:t>
      </w:r>
    </w:p>
    <w:p w14:paraId="7730A214" w14:textId="4394ACAB" w:rsidR="00012C22" w:rsidRPr="007303CD" w:rsidRDefault="00072C88" w:rsidP="00BE0D37">
      <w:pPr>
        <w:keepNext/>
        <w:keepLines/>
        <w:spacing w:after="120" w:line="276" w:lineRule="auto"/>
        <w:ind w:firstLine="284"/>
      </w:pPr>
      <w:r w:rsidRPr="007303CD">
        <w:rPr>
          <w:noProof/>
          <w:lang w:val="en-US" w:eastAsia="ja-JP"/>
        </w:rPr>
        <w:drawing>
          <wp:anchor distT="0" distB="0" distL="114300" distR="114300" simplePos="0" relativeHeight="251660288" behindDoc="0" locked="0" layoutInCell="1" allowOverlap="1" wp14:anchorId="44D0D3ED" wp14:editId="485E03F9">
            <wp:simplePos x="0" y="0"/>
            <wp:positionH relativeFrom="column">
              <wp:posOffset>3084497</wp:posOffset>
            </wp:positionH>
            <wp:positionV relativeFrom="paragraph">
              <wp:posOffset>1838</wp:posOffset>
            </wp:positionV>
            <wp:extent cx="2949664" cy="1851025"/>
            <wp:effectExtent l="0" t="0" r="3175" b="0"/>
            <wp:wrapNone/>
            <wp:docPr id="15"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69188" cy="1863277"/>
                    </a:xfrm>
                    <a:prstGeom prst="rect">
                      <a:avLst/>
                    </a:prstGeom>
                    <a:noFill/>
                    <a:ln>
                      <a:noFill/>
                    </a:ln>
                  </pic:spPr>
                </pic:pic>
              </a:graphicData>
            </a:graphic>
            <wp14:sizeRelH relativeFrom="page">
              <wp14:pctWidth>0</wp14:pctWidth>
            </wp14:sizeRelH>
            <wp14:sizeRelV relativeFrom="page">
              <wp14:pctHeight>0</wp14:pctHeight>
            </wp14:sizeRelV>
          </wp:anchor>
        </w:drawing>
      </w:r>
      <w:r w:rsidR="00012C22" w:rsidRPr="007303CD">
        <w:rPr>
          <w:noProof/>
          <w:lang w:val="en-US" w:eastAsia="ja-JP"/>
        </w:rPr>
        <w:drawing>
          <wp:inline distT="0" distB="0" distL="0" distR="0" wp14:anchorId="6680E01E" wp14:editId="33E14951">
            <wp:extent cx="2954741" cy="1851587"/>
            <wp:effectExtent l="0" t="0" r="0"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10599" cy="1886591"/>
                    </a:xfrm>
                    <a:prstGeom prst="rect">
                      <a:avLst/>
                    </a:prstGeom>
                    <a:noFill/>
                    <a:ln>
                      <a:noFill/>
                    </a:ln>
                  </pic:spPr>
                </pic:pic>
              </a:graphicData>
            </a:graphic>
          </wp:inline>
        </w:drawing>
      </w:r>
    </w:p>
    <w:p w14:paraId="5BD2EDE1" w14:textId="45FCA961" w:rsidR="00F65814" w:rsidRDefault="00012C22" w:rsidP="00F65814">
      <w:pPr>
        <w:pStyle w:val="JCHSFigureCaption"/>
      </w:pPr>
      <w:r w:rsidRPr="00012C22">
        <w:t>Figure 6</w:t>
      </w:r>
      <w:r w:rsidR="00CC5017">
        <w:t>:</w:t>
      </w:r>
      <w:r w:rsidRPr="00012C22">
        <w:t xml:space="preserve"> Transect</w:t>
      </w:r>
      <w:r w:rsidR="00072C88">
        <w:t>s</w:t>
      </w:r>
      <w:r w:rsidRPr="00012C22">
        <w:t xml:space="preserve"> of flank of </w:t>
      </w:r>
      <w:proofErr w:type="spellStart"/>
      <w:r w:rsidRPr="00012C22">
        <w:t>Anak</w:t>
      </w:r>
      <w:proofErr w:type="spellEnd"/>
      <w:r w:rsidRPr="00012C22">
        <w:t xml:space="preserve"> Krakatau, showing the historical evolution over time and the profile after the 2018 volcanic eruption (from DEM data). The location of </w:t>
      </w:r>
      <w:proofErr w:type="gramStart"/>
      <w:r w:rsidRPr="00012C22">
        <w:t>the transects</w:t>
      </w:r>
      <w:proofErr w:type="gramEnd"/>
      <w:r w:rsidRPr="00012C22">
        <w:t xml:space="preserve"> is given in </w:t>
      </w:r>
      <w:r w:rsidR="002D0567" w:rsidRPr="00012C22">
        <w:t>Fig</w:t>
      </w:r>
      <w:r w:rsidR="002D0567">
        <w:t>.</w:t>
      </w:r>
      <w:r w:rsidR="002D0567" w:rsidRPr="00012C22">
        <w:t xml:space="preserve"> </w:t>
      </w:r>
      <w:r w:rsidRPr="00012C22">
        <w:t xml:space="preserve">5. </w:t>
      </w:r>
      <w:bookmarkStart w:id="15" w:name="_Hlk42786964"/>
      <w:r w:rsidRPr="00012C22">
        <w:t xml:space="preserve">AW3D, DENMAS and SRTM represent the data available prior to the tsunami, with UAV data representing the authors’ own surveys. </w:t>
      </w:r>
      <w:bookmarkEnd w:id="15"/>
      <w:r w:rsidRPr="00012C22" w:rsidDel="00283D04">
        <w:t xml:space="preserve"> </w:t>
      </w:r>
      <w:r w:rsidR="00F65814">
        <w:br w:type="page"/>
      </w:r>
    </w:p>
    <w:p w14:paraId="0B6D19AD" w14:textId="7ABA6573" w:rsidR="00012C22" w:rsidRPr="00012C22" w:rsidRDefault="00012C22" w:rsidP="00F65814">
      <w:pPr>
        <w:pStyle w:val="JCHSTableCaption"/>
      </w:pPr>
      <w:proofErr w:type="gramStart"/>
      <w:r w:rsidRPr="00012C22">
        <w:lastRenderedPageBreak/>
        <w:t>Table 2</w:t>
      </w:r>
      <w:r w:rsidR="00CC5017">
        <w:t>:</w:t>
      </w:r>
      <w:r w:rsidRPr="00012C22">
        <w:t xml:space="preserve"> Calculated volume of the material displaced by the eruption</w:t>
      </w:r>
      <w:r w:rsidR="0082629B">
        <w:t>.</w:t>
      </w:r>
      <w:proofErr w:type="gramEnd"/>
      <w:r w:rsidRPr="00012C22">
        <w:t xml:space="preserve"> </w:t>
      </w:r>
    </w:p>
    <w:tbl>
      <w:tblPr>
        <w:tblW w:w="8779" w:type="dxa"/>
        <w:jc w:val="center"/>
        <w:tblCellMar>
          <w:left w:w="99" w:type="dxa"/>
          <w:right w:w="99" w:type="dxa"/>
        </w:tblCellMar>
        <w:tblLook w:val="04A0" w:firstRow="1" w:lastRow="0" w:firstColumn="1" w:lastColumn="0" w:noHBand="0" w:noVBand="1"/>
      </w:tblPr>
      <w:tblGrid>
        <w:gridCol w:w="1878"/>
        <w:gridCol w:w="1373"/>
        <w:gridCol w:w="1134"/>
        <w:gridCol w:w="1417"/>
        <w:gridCol w:w="2977"/>
      </w:tblGrid>
      <w:tr w:rsidR="00012C22" w:rsidRPr="00333455" w14:paraId="0B44DA70" w14:textId="77777777" w:rsidTr="00D77598">
        <w:trPr>
          <w:trHeight w:val="420"/>
          <w:jc w:val="center"/>
        </w:trPr>
        <w:tc>
          <w:tcPr>
            <w:tcW w:w="1878" w:type="dxa"/>
            <w:tcBorders>
              <w:top w:val="single" w:sz="4" w:space="0" w:color="auto"/>
              <w:bottom w:val="single" w:sz="4" w:space="0" w:color="auto"/>
            </w:tcBorders>
            <w:shd w:val="clear" w:color="auto" w:fill="auto"/>
            <w:noWrap/>
            <w:vAlign w:val="center"/>
            <w:hideMark/>
          </w:tcPr>
          <w:p w14:paraId="737EB300" w14:textId="77777777" w:rsidR="00012C22" w:rsidRPr="00333455" w:rsidRDefault="00012C22" w:rsidP="00333455">
            <w:pPr>
              <w:pStyle w:val="JCHSTableContents"/>
            </w:pPr>
            <w:r w:rsidRPr="00333455">
              <w:t>Data name</w:t>
            </w:r>
          </w:p>
        </w:tc>
        <w:tc>
          <w:tcPr>
            <w:tcW w:w="1373" w:type="dxa"/>
            <w:tcBorders>
              <w:top w:val="single" w:sz="4" w:space="0" w:color="auto"/>
              <w:bottom w:val="single" w:sz="4" w:space="0" w:color="auto"/>
            </w:tcBorders>
            <w:shd w:val="clear" w:color="auto" w:fill="auto"/>
            <w:noWrap/>
            <w:vAlign w:val="center"/>
            <w:hideMark/>
          </w:tcPr>
          <w:p w14:paraId="5EA5FDD3" w14:textId="77777777" w:rsidR="00012C22" w:rsidRPr="00333455" w:rsidRDefault="00012C22" w:rsidP="00333455">
            <w:pPr>
              <w:pStyle w:val="JCHSTableContents"/>
            </w:pPr>
            <w:r w:rsidRPr="00333455">
              <w:t>Horizontal resolution</w:t>
            </w:r>
          </w:p>
        </w:tc>
        <w:tc>
          <w:tcPr>
            <w:tcW w:w="1134" w:type="dxa"/>
            <w:tcBorders>
              <w:top w:val="single" w:sz="4" w:space="0" w:color="auto"/>
              <w:bottom w:val="single" w:sz="4" w:space="0" w:color="auto"/>
            </w:tcBorders>
            <w:shd w:val="clear" w:color="auto" w:fill="auto"/>
            <w:noWrap/>
            <w:vAlign w:val="center"/>
            <w:hideMark/>
          </w:tcPr>
          <w:p w14:paraId="21077BDE" w14:textId="77777777" w:rsidR="00012C22" w:rsidRPr="00333455" w:rsidRDefault="00012C22" w:rsidP="00333455">
            <w:pPr>
              <w:pStyle w:val="JCHSTableContents"/>
            </w:pPr>
            <w:r w:rsidRPr="00333455">
              <w:t>Volume (km3)</w:t>
            </w:r>
          </w:p>
        </w:tc>
        <w:tc>
          <w:tcPr>
            <w:tcW w:w="1417" w:type="dxa"/>
            <w:tcBorders>
              <w:top w:val="single" w:sz="4" w:space="0" w:color="auto"/>
              <w:bottom w:val="single" w:sz="4" w:space="0" w:color="auto"/>
            </w:tcBorders>
            <w:shd w:val="clear" w:color="auto" w:fill="auto"/>
            <w:noWrap/>
            <w:vAlign w:val="center"/>
            <w:hideMark/>
          </w:tcPr>
          <w:p w14:paraId="3727C2EC" w14:textId="77777777" w:rsidR="00012C22" w:rsidRPr="00333455" w:rsidRDefault="00012C22" w:rsidP="00333455">
            <w:pPr>
              <w:pStyle w:val="JCHSTableContents"/>
            </w:pPr>
            <w:r w:rsidRPr="00333455">
              <w:t>Top height (m)</w:t>
            </w:r>
          </w:p>
        </w:tc>
        <w:tc>
          <w:tcPr>
            <w:tcW w:w="2977" w:type="dxa"/>
            <w:tcBorders>
              <w:top w:val="single" w:sz="4" w:space="0" w:color="auto"/>
              <w:bottom w:val="single" w:sz="4" w:space="0" w:color="auto"/>
            </w:tcBorders>
            <w:shd w:val="clear" w:color="auto" w:fill="auto"/>
            <w:vAlign w:val="center"/>
            <w:hideMark/>
          </w:tcPr>
          <w:p w14:paraId="0B6DB852" w14:textId="77777777" w:rsidR="00012C22" w:rsidRPr="00333455" w:rsidRDefault="00012C22" w:rsidP="00333455">
            <w:pPr>
              <w:pStyle w:val="JCHSTableContents"/>
            </w:pPr>
            <w:r w:rsidRPr="00333455">
              <w:t>Acquisition period</w:t>
            </w:r>
          </w:p>
        </w:tc>
      </w:tr>
      <w:tr w:rsidR="00012C22" w:rsidRPr="00333455" w14:paraId="62578706" w14:textId="77777777" w:rsidTr="00D77598">
        <w:trPr>
          <w:trHeight w:val="375"/>
          <w:jc w:val="center"/>
        </w:trPr>
        <w:tc>
          <w:tcPr>
            <w:tcW w:w="1878" w:type="dxa"/>
            <w:tcBorders>
              <w:top w:val="single" w:sz="4" w:space="0" w:color="auto"/>
            </w:tcBorders>
            <w:shd w:val="clear" w:color="auto" w:fill="auto"/>
            <w:noWrap/>
            <w:vAlign w:val="center"/>
            <w:hideMark/>
          </w:tcPr>
          <w:p w14:paraId="6B7CBA73" w14:textId="77777777" w:rsidR="00012C22" w:rsidRPr="00333455" w:rsidRDefault="00012C22" w:rsidP="00333455">
            <w:pPr>
              <w:pStyle w:val="JCHSTableContents"/>
            </w:pPr>
            <w:r w:rsidRPr="00333455">
              <w:t>AW3D</w:t>
            </w:r>
          </w:p>
        </w:tc>
        <w:tc>
          <w:tcPr>
            <w:tcW w:w="1373" w:type="dxa"/>
            <w:tcBorders>
              <w:top w:val="single" w:sz="4" w:space="0" w:color="auto"/>
            </w:tcBorders>
            <w:shd w:val="clear" w:color="auto" w:fill="auto"/>
            <w:noWrap/>
            <w:vAlign w:val="center"/>
            <w:hideMark/>
          </w:tcPr>
          <w:p w14:paraId="2B09BDB9" w14:textId="77777777" w:rsidR="00012C22" w:rsidRPr="00333455" w:rsidRDefault="00012C22" w:rsidP="00333455">
            <w:pPr>
              <w:pStyle w:val="JCHSTableContents"/>
            </w:pPr>
            <w:r w:rsidRPr="00333455">
              <w:t>2.5 m</w:t>
            </w:r>
          </w:p>
        </w:tc>
        <w:tc>
          <w:tcPr>
            <w:tcW w:w="1134" w:type="dxa"/>
            <w:tcBorders>
              <w:top w:val="single" w:sz="4" w:space="0" w:color="auto"/>
            </w:tcBorders>
            <w:shd w:val="clear" w:color="auto" w:fill="auto"/>
            <w:noWrap/>
            <w:vAlign w:val="center"/>
            <w:hideMark/>
          </w:tcPr>
          <w:p w14:paraId="2FC02412" w14:textId="77777777" w:rsidR="00012C22" w:rsidRPr="00333455" w:rsidRDefault="00012C22" w:rsidP="00333455">
            <w:pPr>
              <w:pStyle w:val="JCHSTableContents"/>
            </w:pPr>
            <w:r w:rsidRPr="00333455">
              <w:t>0.18426</w:t>
            </w:r>
          </w:p>
        </w:tc>
        <w:tc>
          <w:tcPr>
            <w:tcW w:w="1417" w:type="dxa"/>
            <w:tcBorders>
              <w:top w:val="single" w:sz="4" w:space="0" w:color="auto"/>
            </w:tcBorders>
            <w:shd w:val="clear" w:color="auto" w:fill="auto"/>
            <w:noWrap/>
            <w:vAlign w:val="center"/>
            <w:hideMark/>
          </w:tcPr>
          <w:p w14:paraId="7934936A" w14:textId="77777777" w:rsidR="00012C22" w:rsidRPr="00333455" w:rsidRDefault="00012C22" w:rsidP="00333455">
            <w:pPr>
              <w:pStyle w:val="JCHSTableContents"/>
            </w:pPr>
            <w:r w:rsidRPr="00333455">
              <w:t>292</w:t>
            </w:r>
          </w:p>
        </w:tc>
        <w:tc>
          <w:tcPr>
            <w:tcW w:w="2977" w:type="dxa"/>
            <w:tcBorders>
              <w:top w:val="single" w:sz="4" w:space="0" w:color="auto"/>
            </w:tcBorders>
            <w:shd w:val="clear" w:color="auto" w:fill="auto"/>
            <w:noWrap/>
            <w:vAlign w:val="center"/>
            <w:hideMark/>
          </w:tcPr>
          <w:p w14:paraId="71083148" w14:textId="77777777" w:rsidR="00012C22" w:rsidRPr="00333455" w:rsidRDefault="00012C22" w:rsidP="00333455">
            <w:pPr>
              <w:pStyle w:val="JCHSTableContents"/>
            </w:pPr>
            <w:r w:rsidRPr="00333455">
              <w:t>During from 2006 to 2011</w:t>
            </w:r>
          </w:p>
        </w:tc>
      </w:tr>
      <w:tr w:rsidR="00012C22" w:rsidRPr="00333455" w14:paraId="5CE23177" w14:textId="77777777" w:rsidTr="00D77598">
        <w:trPr>
          <w:trHeight w:val="375"/>
          <w:jc w:val="center"/>
        </w:trPr>
        <w:tc>
          <w:tcPr>
            <w:tcW w:w="1878" w:type="dxa"/>
            <w:shd w:val="clear" w:color="auto" w:fill="auto"/>
            <w:noWrap/>
            <w:vAlign w:val="center"/>
            <w:hideMark/>
          </w:tcPr>
          <w:p w14:paraId="52E3D25C" w14:textId="77777777" w:rsidR="00012C22" w:rsidRPr="00333455" w:rsidRDefault="00012C22" w:rsidP="00333455">
            <w:pPr>
              <w:pStyle w:val="JCHSTableContents"/>
            </w:pPr>
            <w:r w:rsidRPr="00333455">
              <w:t>SRTM</w:t>
            </w:r>
          </w:p>
        </w:tc>
        <w:tc>
          <w:tcPr>
            <w:tcW w:w="1373" w:type="dxa"/>
            <w:shd w:val="clear" w:color="auto" w:fill="auto"/>
            <w:noWrap/>
            <w:vAlign w:val="center"/>
            <w:hideMark/>
          </w:tcPr>
          <w:p w14:paraId="090A03D1" w14:textId="77777777" w:rsidR="00012C22" w:rsidRPr="00333455" w:rsidRDefault="00012C22" w:rsidP="00333455">
            <w:pPr>
              <w:pStyle w:val="JCHSTableContents"/>
            </w:pPr>
            <w:r w:rsidRPr="00333455">
              <w:t>1 arc sec (≈30 m)</w:t>
            </w:r>
          </w:p>
        </w:tc>
        <w:tc>
          <w:tcPr>
            <w:tcW w:w="1134" w:type="dxa"/>
            <w:shd w:val="clear" w:color="auto" w:fill="auto"/>
            <w:noWrap/>
            <w:vAlign w:val="center"/>
            <w:hideMark/>
          </w:tcPr>
          <w:p w14:paraId="60412E15" w14:textId="77777777" w:rsidR="00012C22" w:rsidRPr="00333455" w:rsidRDefault="00012C22" w:rsidP="00333455">
            <w:pPr>
              <w:pStyle w:val="JCHSTableContents"/>
            </w:pPr>
            <w:r w:rsidRPr="00333455">
              <w:t>0.18184</w:t>
            </w:r>
          </w:p>
        </w:tc>
        <w:tc>
          <w:tcPr>
            <w:tcW w:w="1417" w:type="dxa"/>
            <w:shd w:val="clear" w:color="auto" w:fill="auto"/>
            <w:noWrap/>
            <w:vAlign w:val="center"/>
            <w:hideMark/>
          </w:tcPr>
          <w:p w14:paraId="3F91CE92" w14:textId="77777777" w:rsidR="00012C22" w:rsidRPr="00333455" w:rsidRDefault="00012C22" w:rsidP="00333455">
            <w:pPr>
              <w:pStyle w:val="JCHSTableContents"/>
            </w:pPr>
            <w:r w:rsidRPr="00333455">
              <w:t>277</w:t>
            </w:r>
          </w:p>
        </w:tc>
        <w:tc>
          <w:tcPr>
            <w:tcW w:w="2977" w:type="dxa"/>
            <w:shd w:val="clear" w:color="auto" w:fill="auto"/>
            <w:noWrap/>
            <w:vAlign w:val="center"/>
            <w:hideMark/>
          </w:tcPr>
          <w:p w14:paraId="57AE82F1" w14:textId="77777777" w:rsidR="00012C22" w:rsidRPr="00333455" w:rsidRDefault="00012C22" w:rsidP="00333455">
            <w:pPr>
              <w:pStyle w:val="JCHSTableContents"/>
            </w:pPr>
            <w:r w:rsidRPr="00333455">
              <w:t>February 2000</w:t>
            </w:r>
          </w:p>
        </w:tc>
      </w:tr>
      <w:tr w:rsidR="00012C22" w:rsidRPr="00333455" w14:paraId="4EF2E576" w14:textId="77777777" w:rsidTr="00D77598">
        <w:trPr>
          <w:trHeight w:val="375"/>
          <w:jc w:val="center"/>
        </w:trPr>
        <w:tc>
          <w:tcPr>
            <w:tcW w:w="1878" w:type="dxa"/>
            <w:shd w:val="clear" w:color="auto" w:fill="auto"/>
            <w:noWrap/>
            <w:vAlign w:val="center"/>
            <w:hideMark/>
          </w:tcPr>
          <w:p w14:paraId="6C907ADE" w14:textId="77777777" w:rsidR="00012C22" w:rsidRPr="00333455" w:rsidRDefault="00012C22" w:rsidP="00333455">
            <w:pPr>
              <w:pStyle w:val="JCHSTableContents"/>
            </w:pPr>
            <w:r w:rsidRPr="00333455">
              <w:t>DEMNAS</w:t>
            </w:r>
          </w:p>
        </w:tc>
        <w:tc>
          <w:tcPr>
            <w:tcW w:w="1373" w:type="dxa"/>
            <w:shd w:val="clear" w:color="auto" w:fill="auto"/>
            <w:noWrap/>
            <w:vAlign w:val="center"/>
            <w:hideMark/>
          </w:tcPr>
          <w:p w14:paraId="7DC69247" w14:textId="77777777" w:rsidR="00012C22" w:rsidRPr="00333455" w:rsidRDefault="00012C22" w:rsidP="00333455">
            <w:pPr>
              <w:pStyle w:val="JCHSTableContents"/>
            </w:pPr>
            <w:r w:rsidRPr="00333455">
              <w:t>0.27 arc sec (≈8 m)</w:t>
            </w:r>
          </w:p>
        </w:tc>
        <w:tc>
          <w:tcPr>
            <w:tcW w:w="1134" w:type="dxa"/>
            <w:shd w:val="clear" w:color="auto" w:fill="auto"/>
            <w:noWrap/>
            <w:vAlign w:val="center"/>
            <w:hideMark/>
          </w:tcPr>
          <w:p w14:paraId="45E6A2E8" w14:textId="77777777" w:rsidR="00012C22" w:rsidRPr="00333455" w:rsidRDefault="00012C22" w:rsidP="00333455">
            <w:pPr>
              <w:pStyle w:val="JCHSTableContents"/>
            </w:pPr>
            <w:r w:rsidRPr="00333455">
              <w:t>0.16327</w:t>
            </w:r>
          </w:p>
        </w:tc>
        <w:tc>
          <w:tcPr>
            <w:tcW w:w="1417" w:type="dxa"/>
            <w:shd w:val="clear" w:color="auto" w:fill="auto"/>
            <w:noWrap/>
            <w:vAlign w:val="center"/>
            <w:hideMark/>
          </w:tcPr>
          <w:p w14:paraId="3C047486" w14:textId="77777777" w:rsidR="00012C22" w:rsidRPr="00333455" w:rsidRDefault="00012C22" w:rsidP="00333455">
            <w:pPr>
              <w:pStyle w:val="JCHSTableContents"/>
            </w:pPr>
            <w:r w:rsidRPr="00333455">
              <w:t>260</w:t>
            </w:r>
          </w:p>
        </w:tc>
        <w:tc>
          <w:tcPr>
            <w:tcW w:w="2977" w:type="dxa"/>
            <w:shd w:val="clear" w:color="auto" w:fill="auto"/>
            <w:noWrap/>
            <w:vAlign w:val="center"/>
            <w:hideMark/>
          </w:tcPr>
          <w:p w14:paraId="11F71525" w14:textId="77777777" w:rsidR="00012C22" w:rsidRPr="00333455" w:rsidRDefault="00012C22" w:rsidP="00333455">
            <w:pPr>
              <w:pStyle w:val="JCHSTableContents"/>
            </w:pPr>
            <w:r w:rsidRPr="00333455">
              <w:t>After 2006</w:t>
            </w:r>
          </w:p>
        </w:tc>
      </w:tr>
      <w:tr w:rsidR="00012C22" w:rsidRPr="00333455" w14:paraId="6490619F" w14:textId="77777777" w:rsidTr="00D77598">
        <w:trPr>
          <w:trHeight w:val="375"/>
          <w:jc w:val="center"/>
        </w:trPr>
        <w:tc>
          <w:tcPr>
            <w:tcW w:w="1878" w:type="dxa"/>
            <w:shd w:val="clear" w:color="auto" w:fill="auto"/>
            <w:noWrap/>
            <w:vAlign w:val="center"/>
            <w:hideMark/>
          </w:tcPr>
          <w:p w14:paraId="5759C279" w14:textId="77777777" w:rsidR="00012C22" w:rsidRPr="00333455" w:rsidRDefault="00012C22" w:rsidP="00333455">
            <w:pPr>
              <w:pStyle w:val="JCHSTableContents"/>
            </w:pPr>
            <w:proofErr w:type="spellStart"/>
            <w:r w:rsidRPr="00333455">
              <w:t>UAV&amp;Photoscan</w:t>
            </w:r>
            <w:proofErr w:type="spellEnd"/>
            <w:r w:rsidRPr="00333455">
              <w:t xml:space="preserve"> (75%-case)</w:t>
            </w:r>
          </w:p>
        </w:tc>
        <w:tc>
          <w:tcPr>
            <w:tcW w:w="1373" w:type="dxa"/>
            <w:shd w:val="clear" w:color="auto" w:fill="auto"/>
            <w:noWrap/>
            <w:vAlign w:val="center"/>
            <w:hideMark/>
          </w:tcPr>
          <w:p w14:paraId="2986774C" w14:textId="77777777" w:rsidR="00012C22" w:rsidRPr="00333455" w:rsidRDefault="00012C22" w:rsidP="00333455">
            <w:pPr>
              <w:pStyle w:val="JCHSTableContents"/>
            </w:pPr>
            <w:r w:rsidRPr="00333455">
              <w:t>0.22 m</w:t>
            </w:r>
          </w:p>
        </w:tc>
        <w:tc>
          <w:tcPr>
            <w:tcW w:w="1134" w:type="dxa"/>
            <w:shd w:val="clear" w:color="auto" w:fill="auto"/>
            <w:noWrap/>
            <w:vAlign w:val="center"/>
            <w:hideMark/>
          </w:tcPr>
          <w:p w14:paraId="269B6232" w14:textId="77777777" w:rsidR="00012C22" w:rsidRPr="00333455" w:rsidRDefault="00012C22" w:rsidP="00333455">
            <w:pPr>
              <w:pStyle w:val="JCHSTableContents"/>
            </w:pPr>
            <w:r w:rsidRPr="00333455">
              <w:t>0.12690</w:t>
            </w:r>
          </w:p>
        </w:tc>
        <w:tc>
          <w:tcPr>
            <w:tcW w:w="1417" w:type="dxa"/>
            <w:shd w:val="clear" w:color="auto" w:fill="auto"/>
            <w:noWrap/>
            <w:vAlign w:val="center"/>
            <w:hideMark/>
          </w:tcPr>
          <w:p w14:paraId="3212EBDC" w14:textId="77777777" w:rsidR="00012C22" w:rsidRPr="00333455" w:rsidRDefault="00012C22" w:rsidP="00333455">
            <w:pPr>
              <w:pStyle w:val="JCHSTableContents"/>
            </w:pPr>
            <w:r w:rsidRPr="00333455">
              <w:t>165</w:t>
            </w:r>
          </w:p>
        </w:tc>
        <w:tc>
          <w:tcPr>
            <w:tcW w:w="2977" w:type="dxa"/>
            <w:shd w:val="clear" w:color="auto" w:fill="auto"/>
            <w:noWrap/>
            <w:vAlign w:val="center"/>
            <w:hideMark/>
          </w:tcPr>
          <w:p w14:paraId="1AEF2CA4" w14:textId="77777777" w:rsidR="00012C22" w:rsidRPr="00333455" w:rsidRDefault="00012C22" w:rsidP="00333455">
            <w:pPr>
              <w:pStyle w:val="JCHSTableContents"/>
            </w:pPr>
            <w:r w:rsidRPr="00333455">
              <w:t>17th August 2019</w:t>
            </w:r>
          </w:p>
        </w:tc>
      </w:tr>
      <w:tr w:rsidR="00012C22" w:rsidRPr="00333455" w14:paraId="5BBD33A1" w14:textId="77777777" w:rsidTr="00D77598">
        <w:trPr>
          <w:trHeight w:val="390"/>
          <w:jc w:val="center"/>
        </w:trPr>
        <w:tc>
          <w:tcPr>
            <w:tcW w:w="1878" w:type="dxa"/>
            <w:tcBorders>
              <w:bottom w:val="single" w:sz="4" w:space="0" w:color="auto"/>
            </w:tcBorders>
            <w:shd w:val="clear" w:color="auto" w:fill="auto"/>
            <w:noWrap/>
            <w:vAlign w:val="center"/>
            <w:hideMark/>
          </w:tcPr>
          <w:p w14:paraId="11FE0CFF" w14:textId="77777777" w:rsidR="00012C22" w:rsidRPr="00333455" w:rsidRDefault="00012C22" w:rsidP="00333455">
            <w:pPr>
              <w:pStyle w:val="JCHSTableContents"/>
            </w:pPr>
            <w:proofErr w:type="spellStart"/>
            <w:r w:rsidRPr="00333455">
              <w:t>UAV&amp;Photoscan</w:t>
            </w:r>
            <w:proofErr w:type="spellEnd"/>
            <w:r w:rsidRPr="00333455">
              <w:t xml:space="preserve"> (90%-case)</w:t>
            </w:r>
          </w:p>
        </w:tc>
        <w:tc>
          <w:tcPr>
            <w:tcW w:w="1373" w:type="dxa"/>
            <w:tcBorders>
              <w:bottom w:val="single" w:sz="4" w:space="0" w:color="auto"/>
            </w:tcBorders>
            <w:shd w:val="clear" w:color="auto" w:fill="auto"/>
            <w:noWrap/>
            <w:vAlign w:val="center"/>
            <w:hideMark/>
          </w:tcPr>
          <w:p w14:paraId="5A454C41" w14:textId="77777777" w:rsidR="00012C22" w:rsidRPr="00333455" w:rsidRDefault="00012C22" w:rsidP="00333455">
            <w:pPr>
              <w:pStyle w:val="JCHSTableContents"/>
            </w:pPr>
            <w:r w:rsidRPr="00333455">
              <w:t>0.22 m</w:t>
            </w:r>
          </w:p>
        </w:tc>
        <w:tc>
          <w:tcPr>
            <w:tcW w:w="1134" w:type="dxa"/>
            <w:tcBorders>
              <w:bottom w:val="single" w:sz="4" w:space="0" w:color="auto"/>
            </w:tcBorders>
            <w:shd w:val="clear" w:color="auto" w:fill="auto"/>
            <w:noWrap/>
            <w:vAlign w:val="center"/>
            <w:hideMark/>
          </w:tcPr>
          <w:p w14:paraId="2F8B4D9B" w14:textId="77777777" w:rsidR="00012C22" w:rsidRPr="00333455" w:rsidRDefault="00012C22" w:rsidP="00333455">
            <w:pPr>
              <w:pStyle w:val="JCHSTableContents"/>
            </w:pPr>
            <w:r w:rsidRPr="00333455">
              <w:t>0.13471</w:t>
            </w:r>
          </w:p>
        </w:tc>
        <w:tc>
          <w:tcPr>
            <w:tcW w:w="1417" w:type="dxa"/>
            <w:tcBorders>
              <w:bottom w:val="single" w:sz="4" w:space="0" w:color="auto"/>
            </w:tcBorders>
            <w:shd w:val="clear" w:color="auto" w:fill="auto"/>
            <w:noWrap/>
            <w:vAlign w:val="center"/>
            <w:hideMark/>
          </w:tcPr>
          <w:p w14:paraId="0E2CEDAE" w14:textId="77777777" w:rsidR="00012C22" w:rsidRPr="00333455" w:rsidRDefault="00012C22" w:rsidP="00333455">
            <w:pPr>
              <w:pStyle w:val="JCHSTableContents"/>
            </w:pPr>
            <w:r w:rsidRPr="00333455">
              <w:t>168</w:t>
            </w:r>
          </w:p>
        </w:tc>
        <w:tc>
          <w:tcPr>
            <w:tcW w:w="2977" w:type="dxa"/>
            <w:tcBorders>
              <w:bottom w:val="single" w:sz="4" w:space="0" w:color="auto"/>
            </w:tcBorders>
            <w:shd w:val="clear" w:color="auto" w:fill="auto"/>
            <w:noWrap/>
            <w:vAlign w:val="center"/>
            <w:hideMark/>
          </w:tcPr>
          <w:p w14:paraId="6CA6F2CA" w14:textId="77777777" w:rsidR="00012C22" w:rsidRPr="00333455" w:rsidRDefault="00012C22" w:rsidP="00333455">
            <w:pPr>
              <w:pStyle w:val="JCHSTableContents"/>
            </w:pPr>
            <w:r w:rsidRPr="00333455">
              <w:t>17th August 2019</w:t>
            </w:r>
          </w:p>
        </w:tc>
      </w:tr>
    </w:tbl>
    <w:p w14:paraId="2988E815" w14:textId="43BAC899" w:rsidR="00012C22" w:rsidRPr="00C21243" w:rsidRDefault="00012C22" w:rsidP="00F65814">
      <w:pPr>
        <w:pStyle w:val="JCHSHeaderLevel2"/>
      </w:pPr>
      <w:r>
        <w:t>Perimeter survey of the island</w:t>
      </w:r>
    </w:p>
    <w:p w14:paraId="57AB5924" w14:textId="28820CE2" w:rsidR="00012C22" w:rsidRPr="003861FA" w:rsidRDefault="00012C22" w:rsidP="00F65814">
      <w:pPr>
        <w:pStyle w:val="JCHSMaintext"/>
      </w:pPr>
      <w:r w:rsidRPr="003861FA">
        <w:t>The 360˚ degree panoramic videos produced as part of this survey can be found on Vimeo </w:t>
      </w:r>
      <w:proofErr w:type="gramStart"/>
      <w:r w:rsidRPr="003861FA">
        <w:t>( </w:t>
      </w:r>
      <w:bookmarkStart w:id="16" w:name="_Hlk54106328"/>
      <w:r w:rsidRPr="003861FA">
        <w:rPr>
          <w:rStyle w:val="ab"/>
          <w:color w:val="auto"/>
        </w:rPr>
        <w:t>https</w:t>
      </w:r>
      <w:proofErr w:type="gramEnd"/>
      <w:r w:rsidRPr="003861FA">
        <w:rPr>
          <w:rStyle w:val="ab"/>
          <w:color w:val="auto"/>
        </w:rPr>
        <w:t>://vimeo.com/showcase/6851365</w:t>
      </w:r>
      <w:bookmarkEnd w:id="16"/>
      <w:r w:rsidRPr="003861FA">
        <w:t> ) and Hatch research blog ( </w:t>
      </w:r>
      <w:hyperlink r:id="rId36" w:tgtFrame="_blank" w:history="1">
        <w:r w:rsidRPr="003861FA">
          <w:rPr>
            <w:rStyle w:val="ab"/>
            <w:color w:val="auto"/>
          </w:rPr>
          <w:t>http://www.thehatch.tv/anak-krakatau/</w:t>
        </w:r>
      </w:hyperlink>
      <w:r w:rsidRPr="003861FA">
        <w:t xml:space="preserve"> ). </w:t>
      </w:r>
    </w:p>
    <w:p w14:paraId="63FA67C4" w14:textId="653F95F1" w:rsidR="00012C22" w:rsidRPr="003861FA" w:rsidRDefault="00012C22" w:rsidP="00F65814">
      <w:pPr>
        <w:pStyle w:val="JCHSMaintext"/>
      </w:pPr>
      <w:r w:rsidRPr="003861FA">
        <w:t xml:space="preserve">The </w:t>
      </w:r>
      <w:proofErr w:type="spellStart"/>
      <w:r w:rsidRPr="00366678">
        <w:rPr>
          <w:i/>
          <w:iCs/>
        </w:rPr>
        <w:t>Anak</w:t>
      </w:r>
      <w:proofErr w:type="spellEnd"/>
      <w:r w:rsidRPr="00366678">
        <w:rPr>
          <w:i/>
          <w:iCs/>
        </w:rPr>
        <w:t xml:space="preserve"> Krakatau - Aerial 1 - 7</w:t>
      </w:r>
      <w:proofErr w:type="gramStart"/>
      <w:r w:rsidRPr="003861FA">
        <w:t>  360</w:t>
      </w:r>
      <w:proofErr w:type="gramEnd"/>
      <w:r w:rsidRPr="003861FA">
        <w:t xml:space="preserve"> Films were shot on a Nikon </w:t>
      </w:r>
      <w:proofErr w:type="spellStart"/>
      <w:r w:rsidRPr="003861FA">
        <w:t>KeyMission</w:t>
      </w:r>
      <w:proofErr w:type="spellEnd"/>
      <w:r w:rsidRPr="003861FA">
        <w:t xml:space="preserve"> 360 and allow the viewer to interact with the film and view the environment in 360 degrees. Unfortunately, the visibility of the underwater 360 film was less than one </w:t>
      </w:r>
      <w:proofErr w:type="spellStart"/>
      <w:r w:rsidRPr="003861FA">
        <w:t>metre</w:t>
      </w:r>
      <w:proofErr w:type="spellEnd"/>
      <w:r w:rsidRPr="003861FA">
        <w:t xml:space="preserve">, given the large amount of suspended particles in the water column. Hence, none of this footage rendered anything of interest and </w:t>
      </w:r>
      <w:proofErr w:type="gramStart"/>
      <w:r w:rsidRPr="003861FA">
        <w:t>are</w:t>
      </w:r>
      <w:proofErr w:type="gramEnd"/>
      <w:r w:rsidRPr="003861FA">
        <w:t xml:space="preserve"> not included in the links given above. </w:t>
      </w:r>
    </w:p>
    <w:p w14:paraId="7527C42A" w14:textId="4542DCA8" w:rsidR="00012C22" w:rsidRPr="003861FA" w:rsidRDefault="00012C22" w:rsidP="00F65814">
      <w:pPr>
        <w:pStyle w:val="JCHSMaintext"/>
      </w:pPr>
      <w:r w:rsidRPr="003861FA">
        <w:t xml:space="preserve">There are two </w:t>
      </w:r>
      <w:proofErr w:type="spellStart"/>
      <w:r w:rsidRPr="003861FA">
        <w:t>Anak</w:t>
      </w:r>
      <w:proofErr w:type="spellEnd"/>
      <w:r w:rsidRPr="003861FA">
        <w:t xml:space="preserve"> Krakatau aerial UAV (Drone shots) that give the viewer a sense of location of the overhead terrain. From the films </w:t>
      </w:r>
      <w:r w:rsidRPr="00366678">
        <w:rPr>
          <w:i/>
          <w:iCs/>
        </w:rPr>
        <w:t>001 - 012 Handheld</w:t>
      </w:r>
      <w:r w:rsidRPr="003861FA">
        <w:t xml:space="preserve"> it is possible to obtain a visual sense of the run-up heights and loss of vegetation in the surrounding islands.</w:t>
      </w:r>
    </w:p>
    <w:p w14:paraId="389A8712" w14:textId="71CD4714" w:rsidR="00012C22" w:rsidRPr="00DC6AB2" w:rsidRDefault="00012C22" w:rsidP="00F65814">
      <w:pPr>
        <w:pStyle w:val="JCHSMaintext"/>
      </w:pPr>
      <w:r w:rsidRPr="003861FA">
        <w:t xml:space="preserve">Additionally, the authors collected a number of videos of the event from some of the officers stationed in the islands. These </w:t>
      </w:r>
      <w:r w:rsidRPr="00366678">
        <w:rPr>
          <w:i/>
          <w:iCs/>
        </w:rPr>
        <w:t>001 to 011_Guard</w:t>
      </w:r>
      <w:r w:rsidRPr="003861FA">
        <w:t xml:space="preserve"> films are also included in this </w:t>
      </w:r>
      <w:proofErr w:type="spellStart"/>
      <w:r w:rsidRPr="003861FA">
        <w:t>vimeo</w:t>
      </w:r>
      <w:proofErr w:type="spellEnd"/>
      <w:r w:rsidRPr="003861FA">
        <w:t xml:space="preserve"> showcase, showing a range of eruptions from </w:t>
      </w:r>
      <w:proofErr w:type="spellStart"/>
      <w:r w:rsidRPr="003861FA">
        <w:t>Anak</w:t>
      </w:r>
      <w:proofErr w:type="spellEnd"/>
      <w:r w:rsidRPr="003861FA">
        <w:t xml:space="preserve"> Krakatau as the event was unfolding. There are a number of photographs also provided on the Hatch blog that were taken at the same time of filming, both from the guards and during the field survey. </w:t>
      </w:r>
    </w:p>
    <w:p w14:paraId="5952647D" w14:textId="053CCBBF" w:rsidR="00012C22" w:rsidRPr="007303CD" w:rsidRDefault="00012C22" w:rsidP="003861FA">
      <w:pPr>
        <w:pStyle w:val="JCHSHeaderLevel1"/>
      </w:pPr>
      <w:r>
        <w:t>Discussion</w:t>
      </w:r>
    </w:p>
    <w:p w14:paraId="6755D68E" w14:textId="558C58A0" w:rsidR="00012C22" w:rsidRPr="00F65814" w:rsidRDefault="00012C22" w:rsidP="00F65814">
      <w:pPr>
        <w:pStyle w:val="JCHSMaintext"/>
      </w:pPr>
      <w:r w:rsidRPr="00F65814">
        <w:t xml:space="preserve">The measured run-up heights shown in Fig. 1 correlate well with the results of </w:t>
      </w:r>
      <w:proofErr w:type="spellStart"/>
      <w:r w:rsidRPr="00F65814">
        <w:t>Grilli</w:t>
      </w:r>
      <w:proofErr w:type="spellEnd"/>
      <w:r w:rsidRPr="00F65814">
        <w:t xml:space="preserve"> et al. (2019), who correctly identified that high-run ups would take place along </w:t>
      </w:r>
      <w:proofErr w:type="spellStart"/>
      <w:r w:rsidRPr="00F65814">
        <w:t>Sertung</w:t>
      </w:r>
      <w:proofErr w:type="spellEnd"/>
      <w:r w:rsidRPr="00F65814">
        <w:t xml:space="preserve"> and </w:t>
      </w:r>
      <w:proofErr w:type="spellStart"/>
      <w:r w:rsidRPr="00F65814">
        <w:t>Rakata</w:t>
      </w:r>
      <w:proofErr w:type="spellEnd"/>
      <w:r w:rsidRPr="00F65814">
        <w:t xml:space="preserve"> (they identified that the </w:t>
      </w:r>
      <w:proofErr w:type="spellStart"/>
      <w:r w:rsidRPr="00F65814">
        <w:t>runup</w:t>
      </w:r>
      <w:proofErr w:type="spellEnd"/>
      <w:r w:rsidRPr="00F65814">
        <w:t xml:space="preserve"> would be at least 45 m on the directly exposed steep shores of those islands, with 39.9 m being measured in the present survey along </w:t>
      </w:r>
      <w:proofErr w:type="spellStart"/>
      <w:r w:rsidRPr="00F65814">
        <w:t>Sertung</w:t>
      </w:r>
      <w:proofErr w:type="spellEnd"/>
      <w:r w:rsidRPr="00F65814">
        <w:t xml:space="preserve">). However, </w:t>
      </w:r>
      <w:proofErr w:type="spellStart"/>
      <w:r w:rsidRPr="00F65814">
        <w:t>Grilli</w:t>
      </w:r>
      <w:proofErr w:type="spellEnd"/>
      <w:r w:rsidRPr="00F65814">
        <w:t xml:space="preserve"> et al. (2019) failed to reproduce the run-ups of Kecil (</w:t>
      </w:r>
      <w:proofErr w:type="spellStart"/>
      <w:r w:rsidRPr="00F65814">
        <w:t>Panjang</w:t>
      </w:r>
      <w:proofErr w:type="spellEnd"/>
      <w:r w:rsidRPr="00F65814">
        <w:t xml:space="preserve"> island), where the interviews with local officials and evidence on the ground (see Fig. 2a) indicate the island was overtopped. The authors measured run-up as high as 60-80 m, whereas </w:t>
      </w:r>
      <w:proofErr w:type="spellStart"/>
      <w:r w:rsidRPr="00F65814">
        <w:t>Grilli</w:t>
      </w:r>
      <w:proofErr w:type="spellEnd"/>
      <w:r w:rsidRPr="00F65814">
        <w:t xml:space="preserve"> et al. (2019) indicate that refraction around the volcano would result on run-ups of 15-25 m. </w:t>
      </w:r>
      <w:bookmarkStart w:id="17" w:name="_Hlk42866834"/>
      <w:r w:rsidRPr="00F65814">
        <w:t xml:space="preserve">At the southern side of Palau </w:t>
      </w:r>
      <w:proofErr w:type="spellStart"/>
      <w:r w:rsidRPr="00F65814">
        <w:t>Sertung</w:t>
      </w:r>
      <w:proofErr w:type="spellEnd"/>
      <w:r w:rsidRPr="00F65814">
        <w:t xml:space="preserve"> </w:t>
      </w:r>
      <w:proofErr w:type="spellStart"/>
      <w:r w:rsidRPr="00F65814">
        <w:t>Borrero</w:t>
      </w:r>
      <w:proofErr w:type="spellEnd"/>
      <w:r w:rsidRPr="00F65814">
        <w:t xml:space="preserve"> et al. (2020) report run-up heights of just around 50</w:t>
      </w:r>
      <w:r w:rsidR="004D66C3" w:rsidRPr="00F65814">
        <w:t xml:space="preserve"> </w:t>
      </w:r>
      <w:r w:rsidRPr="00F65814">
        <w:t xml:space="preserve">m, </w:t>
      </w:r>
      <w:proofErr w:type="gramStart"/>
      <w:r w:rsidRPr="00F65814">
        <w:t>raising</w:t>
      </w:r>
      <w:proofErr w:type="gramEnd"/>
      <w:r w:rsidRPr="00F65814">
        <w:t xml:space="preserve"> to over 80 m. The authors only surveyed one point </w:t>
      </w:r>
      <w:proofErr w:type="gramStart"/>
      <w:r w:rsidRPr="00F65814">
        <w:t>here,</w:t>
      </w:r>
      <w:proofErr w:type="gramEnd"/>
      <w:r w:rsidRPr="00F65814">
        <w:t xml:space="preserve"> given that further north those interviewed indicated that the wave went over the island (thus it is not clear whether actually reporting the run-up height would be a good measure of this value). In the area of </w:t>
      </w:r>
      <w:proofErr w:type="spellStart"/>
      <w:r w:rsidRPr="00F65814">
        <w:t>Rakata</w:t>
      </w:r>
      <w:proofErr w:type="spellEnd"/>
      <w:r w:rsidRPr="00F65814">
        <w:t xml:space="preserve"> surveyed by the authors </w:t>
      </w:r>
      <w:proofErr w:type="spellStart"/>
      <w:r w:rsidRPr="00F65814">
        <w:t>Borrero</w:t>
      </w:r>
      <w:proofErr w:type="spellEnd"/>
      <w:r w:rsidRPr="00F65814">
        <w:t xml:space="preserve"> et al. (2020) indicate run-ups of 60 m, though they reported difficulty in obtaining results from </w:t>
      </w:r>
      <w:proofErr w:type="spellStart"/>
      <w:r w:rsidRPr="00F65814">
        <w:t>Panjang</w:t>
      </w:r>
      <w:proofErr w:type="spellEnd"/>
      <w:r w:rsidRPr="00F65814">
        <w:t xml:space="preserve">. </w:t>
      </w:r>
      <w:bookmarkEnd w:id="17"/>
    </w:p>
    <w:p w14:paraId="34B1F46A" w14:textId="145951BF" w:rsidR="00012C22" w:rsidRPr="00F65814" w:rsidRDefault="00012C22" w:rsidP="00F65814">
      <w:pPr>
        <w:pStyle w:val="JCHSMaintext"/>
      </w:pPr>
      <w:r w:rsidRPr="00F65814">
        <w:t xml:space="preserve">Then, the authors </w:t>
      </w:r>
      <w:proofErr w:type="spellStart"/>
      <w:r w:rsidRPr="00F65814">
        <w:t>analysed</w:t>
      </w:r>
      <w:proofErr w:type="spellEnd"/>
      <w:r w:rsidRPr="00F65814">
        <w:t xml:space="preserve"> and try to estimate the volume of material that was lost during the eruption, which was estimated at 0.286-0.574 km3 (which compares to the range of 0.22-0.30 km3 estimated by </w:t>
      </w:r>
      <w:proofErr w:type="spellStart"/>
      <w:r w:rsidRPr="00F65814">
        <w:t>Grilli</w:t>
      </w:r>
      <w:proofErr w:type="spellEnd"/>
      <w:r w:rsidRPr="00F65814">
        <w:t xml:space="preserve"> et al.</w:t>
      </w:r>
      <w:r w:rsidR="004D66C3" w:rsidRPr="00F65814">
        <w:t xml:space="preserve"> (</w:t>
      </w:r>
      <w:r w:rsidRPr="00F65814">
        <w:t>2019</w:t>
      </w:r>
      <w:r w:rsidR="004D66C3" w:rsidRPr="00F65814">
        <w:t>)</w:t>
      </w:r>
      <w:r w:rsidRPr="00F65814">
        <w:t xml:space="preserve">, </w:t>
      </w:r>
      <w:bookmarkStart w:id="18" w:name="_Hlk42787103"/>
      <w:r w:rsidRPr="00F65814">
        <w:t>and could at least partly indicate the difference in run-up heights).</w:t>
      </w:r>
      <w:bookmarkEnd w:id="18"/>
    </w:p>
    <w:p w14:paraId="045AB300" w14:textId="3F055955" w:rsidR="00012C22" w:rsidRPr="00F65814" w:rsidRDefault="00012C22" w:rsidP="00F65814">
      <w:pPr>
        <w:pStyle w:val="JCHSMaintext"/>
      </w:pPr>
      <w:r w:rsidRPr="00F65814">
        <w:t xml:space="preserve">The field results have important implications for the simulation of tsunamis that could be caused by the future flank collapses of </w:t>
      </w:r>
      <w:proofErr w:type="spellStart"/>
      <w:r w:rsidRPr="00F65814">
        <w:t>Anak</w:t>
      </w:r>
      <w:proofErr w:type="spellEnd"/>
      <w:r w:rsidRPr="00F65814">
        <w:t xml:space="preserve"> Krakatau, and the importance of source directionality </w:t>
      </w:r>
      <w:bookmarkStart w:id="19" w:name="_Hlk42786243"/>
      <w:r w:rsidRPr="00F65814">
        <w:t xml:space="preserve">(i.e. the primary direction of the propagation of the tsunami as it propagates over the ocean). </w:t>
      </w:r>
      <w:bookmarkEnd w:id="19"/>
      <w:proofErr w:type="spellStart"/>
      <w:r w:rsidRPr="00F65814">
        <w:t>Takabatake</w:t>
      </w:r>
      <w:proofErr w:type="spellEnd"/>
      <w:r w:rsidRPr="00F65814">
        <w:t xml:space="preserve"> et al. (2019) and TDMRC (2019) reported how the 2018 event caused relatively higher inundation and run-up heights in the north-north-eastern direction from </w:t>
      </w:r>
      <w:proofErr w:type="spellStart"/>
      <w:r w:rsidRPr="00F65814">
        <w:t>Anak</w:t>
      </w:r>
      <w:proofErr w:type="spellEnd"/>
      <w:r w:rsidRPr="00F65814">
        <w:t xml:space="preserve"> Krakatau (i.e., </w:t>
      </w:r>
      <w:r w:rsidRPr="00F65814">
        <w:lastRenderedPageBreak/>
        <w:t xml:space="preserve">Central </w:t>
      </w:r>
      <w:proofErr w:type="spellStart"/>
      <w:r w:rsidRPr="00F65814">
        <w:t>Waymuli</w:t>
      </w:r>
      <w:proofErr w:type="spellEnd"/>
      <w:r w:rsidRPr="00F65814">
        <w:t>–</w:t>
      </w:r>
      <w:proofErr w:type="spellStart"/>
      <w:r w:rsidRPr="00F65814">
        <w:t>Kahai</w:t>
      </w:r>
      <w:proofErr w:type="spellEnd"/>
      <w:r w:rsidRPr="00F65814">
        <w:t xml:space="preserve"> Beach), with a maximum surveyed run-up height of 6.8 m. In Java </w:t>
      </w:r>
      <w:proofErr w:type="gramStart"/>
      <w:r w:rsidRPr="00F65814">
        <w:t>island</w:t>
      </w:r>
      <w:proofErr w:type="gramEnd"/>
      <w:r w:rsidRPr="00F65814">
        <w:t xml:space="preserve">, significantly higher inundation and run-up heights were measured at </w:t>
      </w:r>
      <w:proofErr w:type="spellStart"/>
      <w:r w:rsidRPr="00F65814">
        <w:t>Cipenyu</w:t>
      </w:r>
      <w:proofErr w:type="spellEnd"/>
      <w:r w:rsidRPr="00F65814">
        <w:t xml:space="preserve"> Beach (</w:t>
      </w:r>
      <w:proofErr w:type="spellStart"/>
      <w:r w:rsidRPr="00F65814">
        <w:t>Pandeglang</w:t>
      </w:r>
      <w:proofErr w:type="spellEnd"/>
      <w:r w:rsidRPr="00F65814">
        <w:t xml:space="preserve"> Regency), located to the south-south-eastern direction from </w:t>
      </w:r>
      <w:proofErr w:type="spellStart"/>
      <w:r w:rsidRPr="00F65814">
        <w:t>Anak</w:t>
      </w:r>
      <w:proofErr w:type="spellEnd"/>
      <w:r w:rsidRPr="00F65814">
        <w:t xml:space="preserve"> Krakatau, with over 10 m inundation and run-up heights being recorded. Essentially, the tsunami generated by the flank collapse of </w:t>
      </w:r>
      <w:proofErr w:type="spellStart"/>
      <w:r w:rsidRPr="00F65814">
        <w:t>Anak</w:t>
      </w:r>
      <w:proofErr w:type="spellEnd"/>
      <w:r w:rsidRPr="00F65814">
        <w:t xml:space="preserve"> Krakatau was partially blocked by the island around it (with, for example, </w:t>
      </w:r>
      <w:proofErr w:type="spellStart"/>
      <w:r w:rsidRPr="00F65814">
        <w:t>Sertung</w:t>
      </w:r>
      <w:proofErr w:type="spellEnd"/>
      <w:r w:rsidRPr="00F65814">
        <w:t xml:space="preserve"> island preventing the propagation of the tsunami towards </w:t>
      </w:r>
      <w:proofErr w:type="spellStart"/>
      <w:r w:rsidRPr="00F65814">
        <w:t>Sinar</w:t>
      </w:r>
      <w:proofErr w:type="spellEnd"/>
      <w:r w:rsidRPr="00F65814">
        <w:t xml:space="preserve"> </w:t>
      </w:r>
      <w:proofErr w:type="spellStart"/>
      <w:r w:rsidRPr="00F65814">
        <w:t>Agung</w:t>
      </w:r>
      <w:proofErr w:type="spellEnd"/>
      <w:r w:rsidRPr="00F65814">
        <w:t xml:space="preserve"> and Bandung Jaya). </w:t>
      </w:r>
    </w:p>
    <w:p w14:paraId="405B041B" w14:textId="483C3568" w:rsidR="00012C22" w:rsidRPr="00F65814" w:rsidRDefault="00012C22" w:rsidP="00F65814">
      <w:pPr>
        <w:pStyle w:val="JCHSMaintext"/>
      </w:pPr>
      <w:bookmarkStart w:id="20" w:name="_Hlk44090626"/>
      <w:r w:rsidRPr="00F65814">
        <w:t>This tsunami was generated in shallow water, and would have had a short wavelength</w:t>
      </w:r>
      <w:r w:rsidR="001A2403" w:rsidRPr="00F65814">
        <w:t xml:space="preserve"> than subduction fault tsunamis</w:t>
      </w:r>
      <w:r w:rsidRPr="00F65814">
        <w:t xml:space="preserve"> (</w:t>
      </w:r>
      <w:proofErr w:type="spellStart"/>
      <w:r w:rsidRPr="00F65814">
        <w:t>Takabatake</w:t>
      </w:r>
      <w:proofErr w:type="spellEnd"/>
      <w:r w:rsidRPr="00F65814">
        <w:t xml:space="preserve"> et al., 2020). The fact that the bathymetry was rather deep (over 200 m) in the southwest direction from </w:t>
      </w:r>
      <w:proofErr w:type="spellStart"/>
      <w:r w:rsidRPr="00F65814">
        <w:t>Anak</w:t>
      </w:r>
      <w:proofErr w:type="spellEnd"/>
      <w:r w:rsidRPr="00F65814">
        <w:t xml:space="preserve"> Krakatau would have helped the tsunami wave propagate in this direction  away from the islands of Sumatra and Java, which can explain why inundation heights in the populated coastline in these islands was limited, see Fig. 1). However, the opening is rather large in this direction, which would have helped the tsunami wave energy disperse into the wider ocean. </w:t>
      </w:r>
    </w:p>
    <w:p w14:paraId="7EB943FD" w14:textId="1A478EC1" w:rsidR="00012C22" w:rsidRPr="00F65814" w:rsidRDefault="00012C22" w:rsidP="00F65814">
      <w:pPr>
        <w:pStyle w:val="JCHSMaintext"/>
      </w:pPr>
      <w:r w:rsidRPr="00F65814">
        <w:t xml:space="preserve">While the main flank collapse appears to have been towards the south/south-west, the tsunami would have reflected off </w:t>
      </w:r>
      <w:proofErr w:type="spellStart"/>
      <w:r w:rsidRPr="00F65814">
        <w:t>Rakata</w:t>
      </w:r>
      <w:proofErr w:type="spellEnd"/>
      <w:r w:rsidRPr="00F65814">
        <w:t xml:space="preserve"> </w:t>
      </w:r>
      <w:proofErr w:type="gramStart"/>
      <w:r w:rsidRPr="00F65814">
        <w:t>island</w:t>
      </w:r>
      <w:proofErr w:type="gramEnd"/>
      <w:r w:rsidRPr="00F65814">
        <w:t xml:space="preserve"> towards the north. There is also the possibility that part of the volcanic collapse would have been towards the north (or other directions), explaining the considerable run-up in the other islands in the group. However, the bathymetry to the north of this group of islands is relatively shallow (around ~25</w:t>
      </w:r>
      <w:r w:rsidR="002D0567" w:rsidRPr="00F65814">
        <w:t xml:space="preserve"> </w:t>
      </w:r>
      <w:r w:rsidRPr="00F65814">
        <w:t xml:space="preserve">m in most area). This would have hindered propagation (due to a reduced flow rate due to the low </w:t>
      </w:r>
      <w:r w:rsidR="00366678" w:rsidRPr="00F65814">
        <w:t xml:space="preserve">celerity </w:t>
      </w:r>
      <w:r w:rsidRPr="00F65814">
        <w:t xml:space="preserve">of the tsunami). The high density of the tsunami wave would have resulted in the tsunami growing in height, possibly causing some localized wave-breaking (though this last effect would have been minor). The worst inundation heights recorded by </w:t>
      </w:r>
      <w:proofErr w:type="spellStart"/>
      <w:r w:rsidRPr="00F65814">
        <w:t>Takabatake</w:t>
      </w:r>
      <w:proofErr w:type="spellEnd"/>
      <w:r w:rsidRPr="00F65814">
        <w:t xml:space="preserve"> et al (2018) were in western Java, which would have been facilitated by the slightly deeper bathymetry between </w:t>
      </w:r>
      <w:proofErr w:type="spellStart"/>
      <w:r w:rsidRPr="00F65814">
        <w:t>Panjang</w:t>
      </w:r>
      <w:proofErr w:type="spellEnd"/>
      <w:r w:rsidRPr="00F65814">
        <w:t xml:space="preserve"> and </w:t>
      </w:r>
      <w:proofErr w:type="spellStart"/>
      <w:r w:rsidRPr="00F65814">
        <w:t>Rakata</w:t>
      </w:r>
      <w:proofErr w:type="spellEnd"/>
      <w:r w:rsidRPr="00F65814">
        <w:t xml:space="preserve">. However, far more important than the bathymetry is the effect of the shielding provided by the islands themselves, which would have reflected much of the wave energy and contained it within the inside of the archipelago. </w:t>
      </w:r>
      <w:bookmarkStart w:id="21" w:name="_Hlk54106795"/>
      <w:bookmarkEnd w:id="20"/>
      <w:r w:rsidR="00770962" w:rsidRPr="00F65814">
        <w:t xml:space="preserve">Also, the possibility that in such complex bathymetry the tsunami could have generated edge waves remains a (speculative) possibility, </w:t>
      </w:r>
      <w:r w:rsidR="004D66C3" w:rsidRPr="00F65814">
        <w:t>as has been indicated by research conducted on the characteristics of the 2011 Tohoku Earthquake and Tsunami in some areas (</w:t>
      </w:r>
      <w:proofErr w:type="spellStart"/>
      <w:r w:rsidR="004D66C3" w:rsidRPr="00F65814">
        <w:t>Koyano</w:t>
      </w:r>
      <w:proofErr w:type="spellEnd"/>
      <w:r w:rsidR="004D66C3" w:rsidRPr="00F65814">
        <w:t xml:space="preserve"> et al., 2020).</w:t>
      </w:r>
      <w:bookmarkEnd w:id="21"/>
    </w:p>
    <w:p w14:paraId="4FE7F3E2" w14:textId="56BB8432" w:rsidR="00012C22" w:rsidRPr="00F65814" w:rsidRDefault="00012C22" w:rsidP="00F65814">
      <w:pPr>
        <w:pStyle w:val="JCHSMaintext"/>
      </w:pPr>
      <w:r w:rsidRPr="00F65814">
        <w:t xml:space="preserve">There were considerable challenges and limitations involved in this field survey. First of all, it took place months after the actual the flank collapse, meaning that by then some vegetation had regrown, and the authors could only obtain a lower limit of the possible run-ups that took place. In some cases, these measurements were based on long distance estimates, given that it was physically impossible to climb the steep side of the mountains (which are uninhabited). </w:t>
      </w:r>
    </w:p>
    <w:p w14:paraId="332B9179" w14:textId="05B8C2A5" w:rsidR="00012C22" w:rsidRPr="00F65814" w:rsidRDefault="00012C22" w:rsidP="00F65814">
      <w:pPr>
        <w:pStyle w:val="JCHSMaintext"/>
      </w:pPr>
      <w:r w:rsidRPr="00F65814">
        <w:t xml:space="preserve">The bathymetry measurements that were carried out can provide a rough indication of the overall bathymetry in the area. However, there were very clear and abrupt changes in bathymetry in short distances, indicating the presence of very steep underwater cliffs and rough edges. To obtain a full picture it would probably be necessary to conduct multi-beam measurements and spend considerable time mapping the area. Nevertheless, the data obtained can provide </w:t>
      </w:r>
      <w:proofErr w:type="spellStart"/>
      <w:r w:rsidRPr="00F65814">
        <w:t>modellers</w:t>
      </w:r>
      <w:proofErr w:type="spellEnd"/>
      <w:r w:rsidRPr="00F65814">
        <w:t xml:space="preserve"> with a better estimation than previously existing maps. </w:t>
      </w:r>
    </w:p>
    <w:p w14:paraId="14359431" w14:textId="095D09D2" w:rsidR="00012C22" w:rsidRPr="00F65814" w:rsidRDefault="00012C22" w:rsidP="00F65814">
      <w:pPr>
        <w:pStyle w:val="JCHSMaintext"/>
      </w:pPr>
      <w:r w:rsidRPr="00F65814">
        <w:t xml:space="preserve">It should be noted that ground control points (GCPs) were not employed, and thus a precise validation of the ground elevation between the DEM and the actual topography were not carried out (it took the authors four hours to climb to the top of </w:t>
      </w:r>
      <w:proofErr w:type="spellStart"/>
      <w:r w:rsidRPr="00F65814">
        <w:t>Anak</w:t>
      </w:r>
      <w:proofErr w:type="spellEnd"/>
      <w:r w:rsidRPr="00F65814">
        <w:t xml:space="preserve"> Krakatau, and there was the risk of further volcanic eruptions). </w:t>
      </w:r>
      <w:r w:rsidR="001A2403" w:rsidRPr="00F65814">
        <w:t>This may lead to some error, and explain the range of collapse volumes reported previous studies. Nevertheless</w:t>
      </w:r>
      <w:r w:rsidRPr="00F65814">
        <w:t xml:space="preserve">, the maximum height for the 75- and 90-cases was </w:t>
      </w:r>
      <w:r w:rsidR="00E65C84" w:rsidRPr="00F65814">
        <w:t>165 </w:t>
      </w:r>
      <w:r w:rsidRPr="00F65814">
        <w:t>m and 168 m, which was in good agreement with a maximum heigh</w:t>
      </w:r>
      <w:r w:rsidR="00664D5E" w:rsidRPr="00F65814">
        <w:t>t of 157 m reported</w:t>
      </w:r>
      <w:r w:rsidRPr="00F65814">
        <w:t xml:space="preserve"> in LCDV (2015). It should also be noted that the estimated volume of frank collapse is the accumulated change from the start of the event to the survey date (i.e. around 8 months). Williams et al. (20</w:t>
      </w:r>
      <w:r w:rsidR="00664D5E" w:rsidRPr="00F65814">
        <w:t>19</w:t>
      </w:r>
      <w:r w:rsidRPr="00F65814">
        <w:t xml:space="preserve">) pointed out the possibility that the volume of the loss that initially occurred and the generated tsunamis could have been smaller. </w:t>
      </w:r>
    </w:p>
    <w:p w14:paraId="432B8A68" w14:textId="4C884E72" w:rsidR="00012C22" w:rsidRPr="00F65814" w:rsidRDefault="00012C22" w:rsidP="00F65814">
      <w:pPr>
        <w:pStyle w:val="JCHSMaintext"/>
      </w:pPr>
      <w:r w:rsidRPr="00F65814">
        <w:t xml:space="preserve">In light of the data presented here further numerical modelling is needed to fully clarify this event. </w:t>
      </w:r>
      <w:proofErr w:type="spellStart"/>
      <w:r w:rsidRPr="00F65814">
        <w:t>Takabatake</w:t>
      </w:r>
      <w:proofErr w:type="spellEnd"/>
      <w:r w:rsidRPr="00F65814">
        <w:t xml:space="preserve"> et al. (2019) indicated how local residents reported two waves (separated by between 2-5 min), with the second wave being higher than the first. This would indicate a short wavelength, which would make this similar to the 2015 </w:t>
      </w:r>
      <w:proofErr w:type="spellStart"/>
      <w:r w:rsidRPr="00F65814">
        <w:t>Taan</w:t>
      </w:r>
      <w:proofErr w:type="spellEnd"/>
      <w:r w:rsidRPr="00F65814">
        <w:t xml:space="preserve"> Fiord tsunami (</w:t>
      </w:r>
      <w:proofErr w:type="spellStart"/>
      <w:r w:rsidRPr="00F65814">
        <w:t>Higman</w:t>
      </w:r>
      <w:proofErr w:type="spellEnd"/>
      <w:r w:rsidRPr="00F65814">
        <w:t xml:space="preserve"> et al. 2018) and the 2018 </w:t>
      </w:r>
      <w:proofErr w:type="spellStart"/>
      <w:r w:rsidRPr="00F65814">
        <w:t>Palu</w:t>
      </w:r>
      <w:proofErr w:type="spellEnd"/>
      <w:r w:rsidRPr="00F65814">
        <w:t xml:space="preserve"> tsunami (Takagi et al. 2019; </w:t>
      </w:r>
      <w:proofErr w:type="spellStart"/>
      <w:r w:rsidRPr="00F65814">
        <w:t>Mikami</w:t>
      </w:r>
      <w:proofErr w:type="spellEnd"/>
      <w:r w:rsidRPr="00F65814">
        <w:t xml:space="preserve"> et al. 2019). The 2018 event was clearly smaller in scale than the 1883 eruption of Krakatau, where tsunami heights of 15-22 were recorded in Sumatra </w:t>
      </w:r>
      <w:proofErr w:type="gramStart"/>
      <w:r w:rsidRPr="00F65814">
        <w:t>island</w:t>
      </w:r>
      <w:proofErr w:type="gramEnd"/>
      <w:r w:rsidRPr="00F65814">
        <w:t xml:space="preserve"> and run-up heights of 35 m in western Java (Symons 1888; </w:t>
      </w:r>
      <w:proofErr w:type="spellStart"/>
      <w:r w:rsidRPr="00F65814">
        <w:t>Pararas-Carayannis</w:t>
      </w:r>
      <w:proofErr w:type="spellEnd"/>
      <w:r w:rsidRPr="00F65814">
        <w:t xml:space="preserve"> 2003). However, it is also interesting to note that the tsunami period and wavelength (estimated to be 5 minutes and 7 </w:t>
      </w:r>
      <w:proofErr w:type="spellStart"/>
      <w:r w:rsidRPr="00F65814">
        <w:t>kilometres</w:t>
      </w:r>
      <w:proofErr w:type="spellEnd"/>
      <w:r w:rsidRPr="00F65814">
        <w:t xml:space="preserve">, respectively), </w:t>
      </w:r>
      <w:r w:rsidR="001A2403" w:rsidRPr="00F65814">
        <w:t>were</w:t>
      </w:r>
      <w:r w:rsidRPr="00F65814">
        <w:t xml:space="preserve"> similar to those of the present event. This would indicate the need to make a clear distinction between earthquake and landslide generation mechanisms regarding </w:t>
      </w:r>
      <w:r w:rsidR="001A2403" w:rsidRPr="00F65814">
        <w:t xml:space="preserve">the resulting tsunami </w:t>
      </w:r>
      <w:r w:rsidRPr="00F65814">
        <w:t>wave period</w:t>
      </w:r>
      <w:r w:rsidR="001A2403" w:rsidRPr="00F65814">
        <w:t>s</w:t>
      </w:r>
      <w:r w:rsidRPr="00F65814">
        <w:t xml:space="preserve">.  </w:t>
      </w:r>
    </w:p>
    <w:p w14:paraId="2669123F" w14:textId="7405B63F" w:rsidR="00012C22" w:rsidRPr="00012C22" w:rsidRDefault="00012C22" w:rsidP="00012C22">
      <w:pPr>
        <w:pStyle w:val="JCHSHeaderLevel1"/>
      </w:pPr>
      <w:r>
        <w:lastRenderedPageBreak/>
        <w:t>Conclus</w:t>
      </w:r>
      <w:r w:rsidRPr="007C7FB2">
        <w:t>ion</w:t>
      </w:r>
      <w:r>
        <w:t>s</w:t>
      </w:r>
    </w:p>
    <w:p w14:paraId="43787A34" w14:textId="500B10E9" w:rsidR="00012C22" w:rsidRPr="003861FA" w:rsidRDefault="00012C22" w:rsidP="00F65814">
      <w:pPr>
        <w:pStyle w:val="JCHSMaintext"/>
      </w:pPr>
      <w:r w:rsidRPr="003861FA">
        <w:t xml:space="preserve">The authors surveyed the Krakatau group of islands with the intention of clarifying the run-up heights that took place after the 2018 </w:t>
      </w:r>
      <w:proofErr w:type="spellStart"/>
      <w:r w:rsidRPr="003861FA">
        <w:t>Sunda</w:t>
      </w:r>
      <w:proofErr w:type="spellEnd"/>
      <w:r w:rsidRPr="003861FA">
        <w:t xml:space="preserve"> Straight tsunami, and documented the current situation of the islands. Run-up heights of at least 82.</w:t>
      </w:r>
      <w:r w:rsidR="00E65C84" w:rsidRPr="003861FA">
        <w:t>5</w:t>
      </w:r>
      <w:r w:rsidR="00E65C84">
        <w:t> </w:t>
      </w:r>
      <w:r w:rsidRPr="003861FA">
        <w:t xml:space="preserve">m, 49.4 m and 39.9 m, were measured along </w:t>
      </w:r>
      <w:proofErr w:type="spellStart"/>
      <w:r w:rsidRPr="003861FA">
        <w:t>Panjang</w:t>
      </w:r>
      <w:proofErr w:type="spellEnd"/>
      <w:r w:rsidRPr="003861FA">
        <w:t xml:space="preserve">, </w:t>
      </w:r>
      <w:proofErr w:type="spellStart"/>
      <w:r w:rsidRPr="003861FA">
        <w:t>Rakata</w:t>
      </w:r>
      <w:proofErr w:type="spellEnd"/>
      <w:r w:rsidRPr="003861FA">
        <w:t xml:space="preserve"> and </w:t>
      </w:r>
      <w:proofErr w:type="spellStart"/>
      <w:r w:rsidRPr="003861FA">
        <w:t>Sertung</w:t>
      </w:r>
      <w:proofErr w:type="spellEnd"/>
      <w:r w:rsidRPr="003861FA">
        <w:t xml:space="preserve"> islands, respectively. The high run-ups measured along </w:t>
      </w:r>
      <w:proofErr w:type="spellStart"/>
      <w:r w:rsidRPr="003861FA">
        <w:t>Panjang</w:t>
      </w:r>
      <w:proofErr w:type="spellEnd"/>
      <w:r w:rsidRPr="003861FA">
        <w:t xml:space="preserve"> island were corroborated through visual observations of the erosion caused by the overtopping tsunami waves and key informant interviews, and were intriguing given the expected source directionality due to the flank collapse of </w:t>
      </w:r>
      <w:proofErr w:type="spellStart"/>
      <w:r w:rsidRPr="003861FA">
        <w:t>Anak</w:t>
      </w:r>
      <w:proofErr w:type="spellEnd"/>
      <w:r w:rsidRPr="003861FA">
        <w:t xml:space="preserve"> Krakatau (towards the SW). The shelter effect given by the islands helped to explain the variation in wave inundation and run-up patterns along Sumatra and Java </w:t>
      </w:r>
      <w:proofErr w:type="gramStart"/>
      <w:r w:rsidRPr="003861FA">
        <w:t>island</w:t>
      </w:r>
      <w:proofErr w:type="gramEnd"/>
      <w:r w:rsidRPr="003861FA">
        <w:t xml:space="preserve"> reported in other field surveys. </w:t>
      </w:r>
    </w:p>
    <w:p w14:paraId="5FCAD2F6" w14:textId="6B2CB32A" w:rsidR="00072C88" w:rsidRPr="003861FA" w:rsidRDefault="00012C22" w:rsidP="00F65814">
      <w:pPr>
        <w:pStyle w:val="JCHSMaintext"/>
      </w:pPr>
      <w:r w:rsidRPr="003861FA">
        <w:t xml:space="preserve">Using DEM of </w:t>
      </w:r>
      <w:proofErr w:type="spellStart"/>
      <w:r w:rsidRPr="003861FA">
        <w:t>Anak</w:t>
      </w:r>
      <w:proofErr w:type="spellEnd"/>
      <w:r w:rsidRPr="003861FA">
        <w:t xml:space="preserve"> Krakatau before and after the eruptions and tsunami, the authors could calculate the volume of flank collapse on December 2018, which was estimated to be 0.286-0.574 km</w:t>
      </w:r>
      <w:r w:rsidRPr="003861FA">
        <w:rPr>
          <w:vertAlign w:val="superscript"/>
        </w:rPr>
        <w:t>3</w:t>
      </w:r>
      <w:r w:rsidRPr="003861FA">
        <w:t xml:space="preserve">. Furthermore, the authors performed new bathymetric measurements around </w:t>
      </w:r>
      <w:proofErr w:type="spellStart"/>
      <w:r w:rsidRPr="003861FA">
        <w:t>Anak</w:t>
      </w:r>
      <w:proofErr w:type="spellEnd"/>
      <w:r w:rsidRPr="003861FA">
        <w:t xml:space="preserve"> Krakatau </w:t>
      </w:r>
      <w:proofErr w:type="gramStart"/>
      <w:r w:rsidRPr="003861FA">
        <w:t>island</w:t>
      </w:r>
      <w:proofErr w:type="gramEnd"/>
      <w:r w:rsidRPr="003861FA">
        <w:t xml:space="preserve">, which will provide valuable input for tsunami generation and propagation simulations. </w:t>
      </w:r>
      <w:bookmarkStart w:id="22" w:name="_Hlk54105884"/>
      <w:r w:rsidR="00770962">
        <w:t xml:space="preserve">Being able to obtain accurate results from such simulations is crucial for practicing engineers and disaster risk managers to be able to formulate adequate countermeasures and design infrastructure that can withstand the effects of tsunamis. </w:t>
      </w:r>
      <w:bookmarkEnd w:id="22"/>
    </w:p>
    <w:p w14:paraId="7A8FFBE8" w14:textId="77777777" w:rsidR="003861FA" w:rsidRPr="00C21243" w:rsidRDefault="003861FA" w:rsidP="003861FA">
      <w:pPr>
        <w:pStyle w:val="JCHSHeadingunnumbered"/>
      </w:pPr>
      <w:r w:rsidRPr="00FE41F0">
        <w:rPr>
          <w:highlight w:val="lightGray"/>
        </w:rPr>
        <w:t>Acknowledgements</w:t>
      </w:r>
      <w:r w:rsidRPr="00C21243">
        <w:tab/>
      </w:r>
    </w:p>
    <w:p w14:paraId="02209731" w14:textId="39927002" w:rsidR="00072C88" w:rsidRPr="008F7608" w:rsidRDefault="003861FA" w:rsidP="00F65814">
      <w:pPr>
        <w:pStyle w:val="JCHSMaintext"/>
        <w:rPr>
          <w:highlight w:val="lightGray"/>
        </w:rPr>
      </w:pPr>
      <w:r w:rsidRPr="008F7608">
        <w:rPr>
          <w:highlight w:val="lightGray"/>
        </w:rPr>
        <w:t>Th</w:t>
      </w:r>
      <w:r w:rsidR="00787DB8">
        <w:rPr>
          <w:highlight w:val="lightGray"/>
        </w:rPr>
        <w:t xml:space="preserve">is study was supported </w:t>
      </w:r>
      <w:proofErr w:type="gramStart"/>
      <w:r w:rsidR="00787DB8">
        <w:rPr>
          <w:highlight w:val="lightGray"/>
        </w:rPr>
        <w:t>by ..</w:t>
      </w:r>
      <w:r w:rsidR="009139C1" w:rsidRPr="008F7608">
        <w:rPr>
          <w:highlight w:val="lightGray"/>
        </w:rPr>
        <w:t>.</w:t>
      </w:r>
      <w:proofErr w:type="gramEnd"/>
      <w:r w:rsidR="009139C1" w:rsidRPr="008F7608">
        <w:rPr>
          <w:highlight w:val="lightGray"/>
        </w:rPr>
        <w:t xml:space="preserve"> </w:t>
      </w:r>
    </w:p>
    <w:p w14:paraId="60767C00" w14:textId="7A326F80" w:rsidR="003861FA" w:rsidRPr="009F79B4" w:rsidRDefault="009F79B4" w:rsidP="003861FA">
      <w:pPr>
        <w:pStyle w:val="JCHSHeadingunnumbered"/>
      </w:pPr>
      <w:r w:rsidRPr="009F79B4">
        <w:t>Author contributions (CRediT)</w:t>
      </w:r>
    </w:p>
    <w:p w14:paraId="390E5984" w14:textId="5394DB94" w:rsidR="009F79B4" w:rsidRPr="009F79B4" w:rsidRDefault="003D7430" w:rsidP="009F79B4">
      <w:pPr>
        <w:pStyle w:val="JCHSMaintext"/>
        <w:rPr>
          <w:lang w:val="es-US"/>
        </w:rPr>
      </w:pPr>
      <w:r w:rsidRPr="009F79B4">
        <w:t>Author</w:t>
      </w:r>
      <w:r w:rsidRPr="009F79B4">
        <w:rPr>
          <w:vertAlign w:val="superscript"/>
        </w:rPr>
        <w:t>1</w:t>
      </w:r>
      <w:r w:rsidR="003861FA" w:rsidRPr="009F79B4">
        <w:t xml:space="preserve">: </w:t>
      </w:r>
      <w:r w:rsidR="0095010D" w:rsidRPr="009F79B4">
        <w:t>Conceptualization, Data curation, Formal Analysis, Funding acquisition, Investigation, Methodology, Project administration, Resources, Software, Supervision, Validation, Visualization, Writing – original draft, Writing – review &amp; editing</w:t>
      </w:r>
      <w:r w:rsidR="00787DB8" w:rsidRPr="009F79B4">
        <w:t xml:space="preserve">. </w:t>
      </w:r>
      <w:r w:rsidRPr="009F79B4">
        <w:t>Author</w:t>
      </w:r>
      <w:r w:rsidRPr="009F79B4">
        <w:rPr>
          <w:vertAlign w:val="superscript"/>
        </w:rPr>
        <w:t>2</w:t>
      </w:r>
      <w:r w:rsidRPr="009F79B4">
        <w:t xml:space="preserve">: </w:t>
      </w:r>
      <w:r w:rsidR="00787DB8" w:rsidRPr="009F79B4">
        <w:t>..</w:t>
      </w:r>
      <w:r w:rsidRPr="009F79B4">
        <w:t>. Author</w:t>
      </w:r>
      <w:r w:rsidRPr="009F79B4">
        <w:rPr>
          <w:vertAlign w:val="superscript"/>
        </w:rPr>
        <w:t>3</w:t>
      </w:r>
      <w:r w:rsidRPr="009F79B4">
        <w:t xml:space="preserve">: </w:t>
      </w:r>
      <w:r w:rsidR="00787DB8" w:rsidRPr="009F79B4">
        <w:t>..</w:t>
      </w:r>
      <w:r w:rsidRPr="009F79B4">
        <w:t>. Author</w:t>
      </w:r>
      <w:r w:rsidRPr="009F79B4">
        <w:rPr>
          <w:vertAlign w:val="superscript"/>
        </w:rPr>
        <w:t>4</w:t>
      </w:r>
      <w:r w:rsidRPr="009F79B4">
        <w:t xml:space="preserve">: </w:t>
      </w:r>
      <w:r w:rsidR="00787DB8" w:rsidRPr="009F79B4">
        <w:t>..</w:t>
      </w:r>
      <w:r w:rsidRPr="009F79B4">
        <w:t>. Author</w:t>
      </w:r>
      <w:r w:rsidRPr="009F79B4">
        <w:rPr>
          <w:vertAlign w:val="superscript"/>
        </w:rPr>
        <w:t>5</w:t>
      </w:r>
      <w:r w:rsidRPr="009F79B4">
        <w:t xml:space="preserve">: </w:t>
      </w:r>
      <w:r w:rsidR="00787DB8" w:rsidRPr="009F79B4">
        <w:t>..</w:t>
      </w:r>
      <w:r w:rsidRPr="009F79B4">
        <w:t>. Author</w:t>
      </w:r>
      <w:r w:rsidRPr="009F79B4">
        <w:rPr>
          <w:vertAlign w:val="superscript"/>
        </w:rPr>
        <w:t>6</w:t>
      </w:r>
      <w:r w:rsidRPr="009F79B4">
        <w:t xml:space="preserve">: </w:t>
      </w:r>
      <w:r w:rsidR="00787DB8" w:rsidRPr="009F79B4">
        <w:t>..</w:t>
      </w:r>
      <w:r w:rsidRPr="009F79B4">
        <w:t>. Author</w:t>
      </w:r>
      <w:r w:rsidRPr="009F79B4">
        <w:rPr>
          <w:vertAlign w:val="superscript"/>
        </w:rPr>
        <w:t>7</w:t>
      </w:r>
      <w:r w:rsidRPr="009F79B4">
        <w:t xml:space="preserve">: </w:t>
      </w:r>
      <w:r w:rsidR="00787DB8" w:rsidRPr="009F79B4">
        <w:t>..</w:t>
      </w:r>
      <w:r w:rsidRPr="009F79B4">
        <w:t>. Author</w:t>
      </w:r>
      <w:r w:rsidRPr="009F79B4">
        <w:rPr>
          <w:vertAlign w:val="superscript"/>
        </w:rPr>
        <w:t>8</w:t>
      </w:r>
      <w:r w:rsidRPr="009F79B4">
        <w:t xml:space="preserve">: </w:t>
      </w:r>
      <w:r w:rsidR="00787DB8" w:rsidRPr="009F79B4">
        <w:t>..</w:t>
      </w:r>
      <w:r w:rsidRPr="009F79B4">
        <w:t>. Author</w:t>
      </w:r>
      <w:r w:rsidRPr="009F79B4">
        <w:rPr>
          <w:vertAlign w:val="superscript"/>
        </w:rPr>
        <w:t>9</w:t>
      </w:r>
      <w:r w:rsidRPr="009F79B4">
        <w:t xml:space="preserve">: </w:t>
      </w:r>
      <w:r w:rsidR="00787DB8" w:rsidRPr="009F79B4">
        <w:t>..</w:t>
      </w:r>
      <w:r w:rsidRPr="009F79B4">
        <w:t>. Author</w:t>
      </w:r>
      <w:r w:rsidRPr="009F79B4">
        <w:rPr>
          <w:vertAlign w:val="superscript"/>
        </w:rPr>
        <w:t>10</w:t>
      </w:r>
      <w:r w:rsidRPr="009F79B4">
        <w:t xml:space="preserve">: </w:t>
      </w:r>
      <w:r w:rsidR="00787DB8" w:rsidRPr="009F79B4">
        <w:t>..</w:t>
      </w:r>
      <w:r w:rsidRPr="009F79B4">
        <w:t>. Author</w:t>
      </w:r>
      <w:r w:rsidRPr="009F79B4">
        <w:rPr>
          <w:vertAlign w:val="superscript"/>
        </w:rPr>
        <w:t>11</w:t>
      </w:r>
      <w:r w:rsidRPr="009F79B4">
        <w:t xml:space="preserve">: </w:t>
      </w:r>
      <w:r w:rsidR="00787DB8" w:rsidRPr="009F79B4">
        <w:t>..</w:t>
      </w:r>
      <w:r w:rsidRPr="009F79B4">
        <w:t xml:space="preserve">. </w:t>
      </w:r>
      <w:r w:rsidRPr="009F79B4">
        <w:rPr>
          <w:lang w:val="es-US"/>
        </w:rPr>
        <w:t>Author</w:t>
      </w:r>
      <w:r w:rsidRPr="009F79B4">
        <w:rPr>
          <w:vertAlign w:val="superscript"/>
          <w:lang w:val="es-US"/>
        </w:rPr>
        <w:t>12</w:t>
      </w:r>
      <w:r w:rsidRPr="009F79B4">
        <w:rPr>
          <w:lang w:val="es-US"/>
        </w:rPr>
        <w:t xml:space="preserve">: </w:t>
      </w:r>
      <w:r w:rsidR="00787DB8" w:rsidRPr="009F79B4">
        <w:rPr>
          <w:lang w:val="es-US"/>
        </w:rPr>
        <w:t>..</w:t>
      </w:r>
      <w:r w:rsidRPr="009F79B4">
        <w:rPr>
          <w:lang w:val="es-US"/>
        </w:rPr>
        <w:t>.</w:t>
      </w:r>
    </w:p>
    <w:p w14:paraId="78CB40DE" w14:textId="77777777" w:rsidR="009F79B4" w:rsidRPr="009F79B4" w:rsidRDefault="009F79B4" w:rsidP="009F79B4">
      <w:pPr>
        <w:pStyle w:val="JCHSHeadingunnumbered"/>
      </w:pPr>
      <w:r w:rsidRPr="009F79B4">
        <w:t>Data access statement</w:t>
      </w:r>
    </w:p>
    <w:p w14:paraId="28849051" w14:textId="77777777" w:rsidR="009F79B4" w:rsidRPr="009F79B4" w:rsidRDefault="009F79B4" w:rsidP="009F79B4">
      <w:pPr>
        <w:pStyle w:val="JCHSMaintext"/>
      </w:pPr>
      <w:r w:rsidRPr="009F79B4">
        <w:t>The data acquired in the study and used/analyzed/reported in this paper can be found…</w:t>
      </w:r>
    </w:p>
    <w:p w14:paraId="00A13D16" w14:textId="77777777" w:rsidR="009F79B4" w:rsidRPr="009F79B4" w:rsidRDefault="009F79B4" w:rsidP="009F79B4">
      <w:pPr>
        <w:pStyle w:val="JCHSHeadingunnumbered"/>
      </w:pPr>
      <w:r w:rsidRPr="009F79B4">
        <w:t xml:space="preserve">Declaration of interests </w:t>
      </w:r>
    </w:p>
    <w:p w14:paraId="44B1174F" w14:textId="77777777" w:rsidR="009F79B4" w:rsidRPr="00F65814" w:rsidRDefault="009F79B4" w:rsidP="009F79B4">
      <w:pPr>
        <w:pStyle w:val="JCHSMaintext"/>
      </w:pPr>
      <w:r w:rsidRPr="009F79B4">
        <w:t>The author reports no conflict of interest.</w:t>
      </w:r>
    </w:p>
    <w:p w14:paraId="00B661CF" w14:textId="77777777" w:rsidR="009F79B4" w:rsidRPr="009F79B4" w:rsidRDefault="009F79B4" w:rsidP="009F79B4">
      <w:pPr>
        <w:pStyle w:val="JCHSMaintext"/>
        <w:ind w:firstLine="0"/>
      </w:pPr>
    </w:p>
    <w:p w14:paraId="0DDB18AF" w14:textId="083AA3EB" w:rsidR="003861FA" w:rsidRPr="00976960" w:rsidRDefault="003861FA" w:rsidP="009E2F64">
      <w:pPr>
        <w:pStyle w:val="JCHSHeadingunnumbered"/>
        <w:rPr>
          <w:lang w:val="es-US"/>
        </w:rPr>
      </w:pPr>
      <w:r w:rsidRPr="00976960">
        <w:rPr>
          <w:highlight w:val="lightGray"/>
          <w:lang w:val="es-US"/>
        </w:rPr>
        <w:t>References</w:t>
      </w:r>
    </w:p>
    <w:p w14:paraId="294EA7C0" w14:textId="56A478E6" w:rsidR="003861FA" w:rsidRDefault="003861FA" w:rsidP="009E2F64">
      <w:pPr>
        <w:pStyle w:val="JCHSReferences"/>
        <w:rPr>
          <w:noProof/>
        </w:rPr>
      </w:pPr>
      <w:r w:rsidRPr="00976960">
        <w:rPr>
          <w:noProof/>
          <w:lang w:val="es-US"/>
        </w:rPr>
        <w:t>Badan Informasi Geospasial</w:t>
      </w:r>
      <w:r w:rsidR="003336FC" w:rsidRPr="00976960">
        <w:rPr>
          <w:noProof/>
          <w:lang w:val="es-US"/>
        </w:rPr>
        <w:t xml:space="preserve"> (</w:t>
      </w:r>
      <w:r w:rsidRPr="00976960">
        <w:rPr>
          <w:noProof/>
          <w:lang w:val="es-US"/>
        </w:rPr>
        <w:t>2018</w:t>
      </w:r>
      <w:r w:rsidR="00C464F8" w:rsidRPr="00976960">
        <w:rPr>
          <w:noProof/>
          <w:lang w:val="es-US"/>
        </w:rPr>
        <w:t>a</w:t>
      </w:r>
      <w:r w:rsidR="003336FC" w:rsidRPr="00976960">
        <w:rPr>
          <w:noProof/>
          <w:lang w:val="es-US"/>
        </w:rPr>
        <w:t>):</w:t>
      </w:r>
      <w:r w:rsidRPr="00976960">
        <w:rPr>
          <w:noProof/>
          <w:lang w:val="es-US"/>
        </w:rPr>
        <w:t xml:space="preserve"> Seamless Digital Elevation Model (DEM) dan Batimetri Nasional</w:t>
      </w:r>
      <w:r w:rsidR="003336FC" w:rsidRPr="00976960">
        <w:rPr>
          <w:noProof/>
          <w:lang w:val="es-US"/>
        </w:rPr>
        <w:t>.</w:t>
      </w:r>
      <w:r w:rsidRPr="00976960">
        <w:rPr>
          <w:noProof/>
          <w:lang w:val="es-US"/>
        </w:rPr>
        <w:t xml:space="preserve"> </w:t>
      </w:r>
      <w:r w:rsidRPr="004D66C3">
        <w:rPr>
          <w:noProof/>
        </w:rPr>
        <w:t xml:space="preserve">Accessed on 11 November 2019. </w:t>
      </w:r>
      <w:hyperlink r:id="rId37" w:history="1">
        <w:r w:rsidR="00BE0D37" w:rsidRPr="00C96C9C">
          <w:rPr>
            <w:rStyle w:val="ab"/>
            <w:noProof/>
            <w:szCs w:val="20"/>
          </w:rPr>
          <w:t>http://tides.big.go.id/DEMNAS/</w:t>
        </w:r>
      </w:hyperlink>
    </w:p>
    <w:p w14:paraId="498630BD" w14:textId="5F0E88CD" w:rsidR="003861FA" w:rsidRPr="00DF30A8" w:rsidRDefault="009139C1" w:rsidP="009E2F64">
      <w:pPr>
        <w:pStyle w:val="JCHSReferences"/>
        <w:rPr>
          <w:noProof/>
        </w:rPr>
      </w:pPr>
      <w:r w:rsidRPr="004D66C3">
        <w:rPr>
          <w:noProof/>
        </w:rPr>
        <w:t>Badan Informasi Geospasial (Agency for Geospatial Information)</w:t>
      </w:r>
      <w:r w:rsidR="003861FA" w:rsidRPr="004D66C3">
        <w:rPr>
          <w:noProof/>
        </w:rPr>
        <w:t xml:space="preserve"> (Meteorology and Geophysics Agency of Republic of Indonesia) </w:t>
      </w:r>
      <w:r w:rsidR="003336FC" w:rsidRPr="004D66C3">
        <w:rPr>
          <w:noProof/>
        </w:rPr>
        <w:t>(</w:t>
      </w:r>
      <w:r w:rsidR="003861FA" w:rsidRPr="004D66C3">
        <w:rPr>
          <w:noProof/>
        </w:rPr>
        <w:t>2018</w:t>
      </w:r>
      <w:r w:rsidR="00C464F8">
        <w:rPr>
          <w:noProof/>
        </w:rPr>
        <w:t>b</w:t>
      </w:r>
      <w:r w:rsidR="003336FC" w:rsidRPr="004D66C3">
        <w:rPr>
          <w:noProof/>
        </w:rPr>
        <w:t>)</w:t>
      </w:r>
      <w:r w:rsidR="003861FA" w:rsidRPr="004D66C3">
        <w:rPr>
          <w:noProof/>
        </w:rPr>
        <w:t xml:space="preserve">. </w:t>
      </w:r>
      <w:hyperlink r:id="rId38" w:tgtFrame="_blank" w:history="1">
        <w:r w:rsidRPr="00D77598">
          <w:rPr>
            <w:rStyle w:val="ab"/>
            <w:color w:val="auto"/>
            <w:szCs w:val="20"/>
            <w:u w:val="none"/>
            <w:shd w:val="clear" w:color="auto" w:fill="FFFFFF"/>
          </w:rPr>
          <w:t>http://ina-sealevelmonitoring.big.go.id/</w:t>
        </w:r>
      </w:hyperlink>
      <w:r w:rsidR="003336FC" w:rsidRPr="004D66C3">
        <w:rPr>
          <w:noProof/>
        </w:rPr>
        <w:t xml:space="preserve"> Accessed on 10 February 2019.</w:t>
      </w:r>
    </w:p>
    <w:p w14:paraId="3C08A125" w14:textId="20F0F0DC" w:rsidR="003861FA" w:rsidRPr="004D66C3" w:rsidRDefault="003861FA" w:rsidP="009E2F64">
      <w:pPr>
        <w:pStyle w:val="JCHSReferences"/>
      </w:pPr>
      <w:proofErr w:type="spellStart"/>
      <w:r w:rsidRPr="004D66C3">
        <w:t>Borrero</w:t>
      </w:r>
      <w:proofErr w:type="spellEnd"/>
      <w:r w:rsidRPr="004D66C3">
        <w:t xml:space="preserve">, J, C., </w:t>
      </w:r>
      <w:proofErr w:type="spellStart"/>
      <w:r w:rsidRPr="004D66C3">
        <w:t>Solihuddin</w:t>
      </w:r>
      <w:proofErr w:type="spellEnd"/>
      <w:r w:rsidRPr="004D66C3">
        <w:t xml:space="preserve">, T., Fritz, H. M., </w:t>
      </w:r>
      <w:proofErr w:type="spellStart"/>
      <w:r w:rsidRPr="004D66C3">
        <w:t>Lynett</w:t>
      </w:r>
      <w:proofErr w:type="spellEnd"/>
      <w:r w:rsidRPr="004D66C3">
        <w:t xml:space="preserve">, P. J., </w:t>
      </w:r>
      <w:proofErr w:type="spellStart"/>
      <w:r w:rsidRPr="004D66C3">
        <w:t>Presetya</w:t>
      </w:r>
      <w:proofErr w:type="spellEnd"/>
      <w:r w:rsidRPr="004D66C3">
        <w:t xml:space="preserve">, G.S., </w:t>
      </w:r>
      <w:proofErr w:type="spellStart"/>
      <w:r w:rsidRPr="004D66C3">
        <w:t>Skanavis</w:t>
      </w:r>
      <w:proofErr w:type="spellEnd"/>
      <w:r w:rsidRPr="004D66C3">
        <w:t xml:space="preserve">, V., </w:t>
      </w:r>
      <w:proofErr w:type="spellStart"/>
      <w:r w:rsidRPr="004D66C3">
        <w:t>Husrin</w:t>
      </w:r>
      <w:proofErr w:type="spellEnd"/>
      <w:r w:rsidRPr="004D66C3">
        <w:t xml:space="preserve">, S., </w:t>
      </w:r>
      <w:proofErr w:type="spellStart"/>
      <w:r w:rsidRPr="004D66C3">
        <w:t>Kushendratno</w:t>
      </w:r>
      <w:proofErr w:type="spellEnd"/>
      <w:r w:rsidRPr="004D66C3">
        <w:t xml:space="preserve">, </w:t>
      </w:r>
      <w:proofErr w:type="spellStart"/>
      <w:r w:rsidRPr="004D66C3">
        <w:t>Kongko</w:t>
      </w:r>
      <w:proofErr w:type="spellEnd"/>
      <w:r w:rsidRPr="004D66C3">
        <w:t xml:space="preserve">, W., </w:t>
      </w:r>
      <w:proofErr w:type="spellStart"/>
      <w:r w:rsidRPr="004D66C3">
        <w:t>Istiyanto</w:t>
      </w:r>
      <w:proofErr w:type="spellEnd"/>
      <w:r w:rsidRPr="004D66C3">
        <w:t xml:space="preserve">, D. C., </w:t>
      </w:r>
      <w:proofErr w:type="spellStart"/>
      <w:r w:rsidRPr="004D66C3">
        <w:t>Daulat</w:t>
      </w:r>
      <w:proofErr w:type="spellEnd"/>
      <w:r w:rsidRPr="004D66C3">
        <w:t xml:space="preserve">, A., </w:t>
      </w:r>
      <w:proofErr w:type="spellStart"/>
      <w:r w:rsidRPr="004D66C3">
        <w:t>Purbani</w:t>
      </w:r>
      <w:proofErr w:type="spellEnd"/>
      <w:r w:rsidRPr="004D66C3">
        <w:t xml:space="preserve">, D., Salim, H. L., </w:t>
      </w:r>
      <w:proofErr w:type="spellStart"/>
      <w:r w:rsidRPr="004D66C3">
        <w:t>Hidayat</w:t>
      </w:r>
      <w:proofErr w:type="spellEnd"/>
      <w:r w:rsidRPr="004D66C3">
        <w:t xml:space="preserve">, R., </w:t>
      </w:r>
      <w:proofErr w:type="spellStart"/>
      <w:r w:rsidRPr="004D66C3">
        <w:t>Asvaliantina</w:t>
      </w:r>
      <w:proofErr w:type="spellEnd"/>
      <w:r w:rsidRPr="004D66C3">
        <w:t xml:space="preserve">, V., Usman, M., </w:t>
      </w:r>
      <w:proofErr w:type="spellStart"/>
      <w:r w:rsidRPr="004D66C3">
        <w:t>Kodijat</w:t>
      </w:r>
      <w:proofErr w:type="spellEnd"/>
      <w:r w:rsidRPr="004D66C3">
        <w:t xml:space="preserve">, A., Son, S., and </w:t>
      </w:r>
      <w:proofErr w:type="spellStart"/>
      <w:r w:rsidRPr="004D66C3">
        <w:t>Synolakis</w:t>
      </w:r>
      <w:proofErr w:type="spellEnd"/>
      <w:r w:rsidRPr="004D66C3">
        <w:t>, C. E. (2020)</w:t>
      </w:r>
      <w:r w:rsidR="003336FC" w:rsidRPr="004D66C3">
        <w:t>:</w:t>
      </w:r>
      <w:r w:rsidRPr="004D66C3">
        <w:t xml:space="preserve"> Field survey and numerical modelling of the December 22, 2018 </w:t>
      </w:r>
      <w:proofErr w:type="spellStart"/>
      <w:r w:rsidRPr="004D66C3">
        <w:t>Anak</w:t>
      </w:r>
      <w:proofErr w:type="spellEnd"/>
      <w:r w:rsidRPr="004D66C3">
        <w:t xml:space="preserve"> Krakatau Tsunami. Pure and Applied Geophysics</w:t>
      </w:r>
      <w:r w:rsidR="00BF2ACD">
        <w:t>, 177</w:t>
      </w:r>
      <w:r w:rsidRPr="004D66C3">
        <w:t xml:space="preserve">, </w:t>
      </w:r>
      <w:hyperlink r:id="rId39" w:history="1">
        <w:r w:rsidR="00BF2ACD" w:rsidRPr="002C7ED0">
          <w:rPr>
            <w:rStyle w:val="ab"/>
            <w:szCs w:val="20"/>
          </w:rPr>
          <w:t>https://doi.org/10.1007/s00024-020-02515-y</w:t>
        </w:r>
      </w:hyperlink>
      <w:r w:rsidR="00BF2ACD">
        <w:t xml:space="preserve"> </w:t>
      </w:r>
      <w:r w:rsidRPr="004D66C3">
        <w:t xml:space="preserve">  </w:t>
      </w:r>
    </w:p>
    <w:p w14:paraId="11F36F8A" w14:textId="131FF243" w:rsidR="003336FC" w:rsidRPr="004D66C3" w:rsidRDefault="003861FA" w:rsidP="009E2F64">
      <w:pPr>
        <w:pStyle w:val="JCHSReferences"/>
      </w:pPr>
      <w:proofErr w:type="spellStart"/>
      <w:r w:rsidRPr="004D66C3">
        <w:t>Brideau</w:t>
      </w:r>
      <w:proofErr w:type="spellEnd"/>
      <w:r w:rsidRPr="004D66C3">
        <w:t xml:space="preserve">, M. A., M. </w:t>
      </w:r>
      <w:proofErr w:type="spellStart"/>
      <w:r w:rsidRPr="004D66C3">
        <w:t>Sturzenegger</w:t>
      </w:r>
      <w:proofErr w:type="spellEnd"/>
      <w:r w:rsidRPr="004D66C3">
        <w:t xml:space="preserve">, D. Stead, M. </w:t>
      </w:r>
      <w:proofErr w:type="spellStart"/>
      <w:r w:rsidRPr="004D66C3">
        <w:t>Jaboyedoff</w:t>
      </w:r>
      <w:proofErr w:type="spellEnd"/>
      <w:r w:rsidRPr="004D66C3">
        <w:t xml:space="preserve">, M. Lawrence, N. J. Roberts, and </w:t>
      </w:r>
      <w:proofErr w:type="spellStart"/>
      <w:r w:rsidRPr="004D66C3">
        <w:t>Clague</w:t>
      </w:r>
      <w:proofErr w:type="spellEnd"/>
      <w:r w:rsidR="003336FC" w:rsidRPr="004D66C3">
        <w:t xml:space="preserve"> J. J.</w:t>
      </w:r>
      <w:r w:rsidRPr="004D66C3">
        <w:t xml:space="preserve"> </w:t>
      </w:r>
      <w:r w:rsidR="003336FC" w:rsidRPr="004D66C3">
        <w:t>(</w:t>
      </w:r>
      <w:r w:rsidRPr="004D66C3">
        <w:t>2012</w:t>
      </w:r>
      <w:r w:rsidR="003336FC" w:rsidRPr="004D66C3">
        <w:t>):</w:t>
      </w:r>
      <w:r w:rsidRPr="004D66C3">
        <w:t xml:space="preserve"> Stability analysis of the 2007 Chehalis lake landslide based on long-range terrestrial photogrammetry and airborne LiDAR data.</w:t>
      </w:r>
      <w:r w:rsidR="003336FC" w:rsidRPr="004D66C3">
        <w:t xml:space="preserve"> </w:t>
      </w:r>
      <w:r w:rsidRPr="004D66C3">
        <w:t xml:space="preserve">Landslides, 9(1), 75–91. </w:t>
      </w:r>
      <w:hyperlink r:id="rId40" w:history="1">
        <w:r w:rsidR="003336FC" w:rsidRPr="00BF2ACD">
          <w:rPr>
            <w:rStyle w:val="ab"/>
            <w:rFonts w:eastAsia="Times LT Std"/>
            <w:szCs w:val="20"/>
            <w:lang w:val="en-GB" w:eastAsia="en-GB"/>
          </w:rPr>
          <w:t>https://doi.org/10.1007/s10346-011-0286-4</w:t>
        </w:r>
      </w:hyperlink>
      <w:r w:rsidR="00BF2ACD">
        <w:rPr>
          <w:rStyle w:val="ab"/>
          <w:color w:val="auto"/>
          <w:szCs w:val="20"/>
          <w:u w:val="none"/>
        </w:rPr>
        <w:t xml:space="preserve">  </w:t>
      </w:r>
    </w:p>
    <w:p w14:paraId="321AE428" w14:textId="46DC55CA" w:rsidR="003861FA" w:rsidRPr="004D66C3" w:rsidRDefault="003861FA" w:rsidP="009E2F64">
      <w:pPr>
        <w:pStyle w:val="JCHSReferences"/>
        <w:rPr>
          <w:noProof/>
        </w:rPr>
      </w:pPr>
      <w:r w:rsidRPr="004D66C3">
        <w:rPr>
          <w:noProof/>
        </w:rPr>
        <w:t xml:space="preserve">Choi, B. H., Pelinovsky, E., Kim, K. O., and Lee, J. S. </w:t>
      </w:r>
      <w:r w:rsidR="003336FC" w:rsidRPr="004D66C3">
        <w:rPr>
          <w:noProof/>
        </w:rPr>
        <w:t>(</w:t>
      </w:r>
      <w:r w:rsidRPr="004D66C3">
        <w:rPr>
          <w:noProof/>
        </w:rPr>
        <w:t>2003</w:t>
      </w:r>
      <w:r w:rsidR="003336FC" w:rsidRPr="004D66C3">
        <w:rPr>
          <w:noProof/>
        </w:rPr>
        <w:t>):</w:t>
      </w:r>
      <w:r w:rsidRPr="004D66C3">
        <w:rPr>
          <w:noProof/>
        </w:rPr>
        <w:t xml:space="preserve"> Simulation of the trans-oceanic tsunami propagation due to the 1883 Krakatau volcanic eruption. Natural Hazards and Earth System Sciences, 3:321-332. </w:t>
      </w:r>
      <w:hyperlink r:id="rId41" w:history="1">
        <w:r w:rsidR="00BF2ACD" w:rsidRPr="002C7ED0">
          <w:rPr>
            <w:rStyle w:val="ab"/>
            <w:szCs w:val="20"/>
          </w:rPr>
          <w:t>https://doi.org/10.5194/nhess-3-321-2003</w:t>
        </w:r>
      </w:hyperlink>
      <w:r w:rsidR="00BF2ACD">
        <w:t xml:space="preserve"> </w:t>
      </w:r>
    </w:p>
    <w:p w14:paraId="4CAF9298" w14:textId="2259318E" w:rsidR="003861FA" w:rsidRPr="004D66C3" w:rsidRDefault="003861FA" w:rsidP="009E2F64">
      <w:pPr>
        <w:pStyle w:val="JCHSReferences"/>
        <w:rPr>
          <w:noProof/>
        </w:rPr>
      </w:pPr>
      <w:r w:rsidRPr="004D66C3">
        <w:rPr>
          <w:noProof/>
        </w:rPr>
        <w:lastRenderedPageBreak/>
        <w:t xml:space="preserve">Esteban, M., Takagi, H., Mikami, T., Bahbouh, L., Becker, A., Nurse, L., Shibayama, T., Nagdee, M. </w:t>
      </w:r>
      <w:r w:rsidR="003336FC" w:rsidRPr="004D66C3">
        <w:rPr>
          <w:noProof/>
        </w:rPr>
        <w:t>(</w:t>
      </w:r>
      <w:r w:rsidRPr="004D66C3">
        <w:rPr>
          <w:noProof/>
        </w:rPr>
        <w:t>2018</w:t>
      </w:r>
      <w:r w:rsidR="003336FC" w:rsidRPr="004D66C3">
        <w:rPr>
          <w:noProof/>
        </w:rPr>
        <w:t>)</w:t>
      </w:r>
      <w:r w:rsidRPr="004D66C3">
        <w:rPr>
          <w:noProof/>
        </w:rPr>
        <w:t xml:space="preserve"> How to Carry Out Bathymetric and Elevation Surveys on a Tight Budget: Basic Surveying Techniques for Sustainability Scientists. International Journal of Sustainable Future for Human Security, 5(2):86-91. </w:t>
      </w:r>
      <w:hyperlink r:id="rId42" w:history="1">
        <w:r w:rsidR="00BF2ACD" w:rsidRPr="002C7ED0">
          <w:rPr>
            <w:rStyle w:val="ab"/>
            <w:noProof/>
            <w:szCs w:val="20"/>
          </w:rPr>
          <w:t>http://doi.org/10.24910/jsustain/5.2/8691</w:t>
        </w:r>
      </w:hyperlink>
      <w:r w:rsidR="00BF2ACD">
        <w:rPr>
          <w:noProof/>
        </w:rPr>
        <w:t xml:space="preserve"> </w:t>
      </w:r>
    </w:p>
    <w:p w14:paraId="0697B6AD" w14:textId="7D3B11F9" w:rsidR="003861FA" w:rsidRPr="004D66C3" w:rsidRDefault="003861FA" w:rsidP="009E2F64">
      <w:pPr>
        <w:pStyle w:val="JCHSReferences"/>
        <w:rPr>
          <w:noProof/>
        </w:rPr>
      </w:pPr>
      <w:r w:rsidRPr="004D66C3">
        <w:rPr>
          <w:noProof/>
        </w:rPr>
        <w:t xml:space="preserve">Farr, T.G., Rosen, P.A., Caro, E., Crippen, R., Duren, R., Hensley, S., Kobrick M., Paller, M.,  Rodriguez, E., Roth, L., Seal, D., Shaffer, S., Shimada, J., Umland, J., Werner, M., Oskin M., Burbank, D., Alsdorf, D. </w:t>
      </w:r>
      <w:r w:rsidR="003336FC" w:rsidRPr="004D66C3">
        <w:rPr>
          <w:noProof/>
        </w:rPr>
        <w:t>(</w:t>
      </w:r>
      <w:r w:rsidRPr="004D66C3">
        <w:rPr>
          <w:noProof/>
        </w:rPr>
        <w:t>2007</w:t>
      </w:r>
      <w:r w:rsidR="003336FC" w:rsidRPr="004D66C3">
        <w:rPr>
          <w:noProof/>
        </w:rPr>
        <w:t>):</w:t>
      </w:r>
      <w:r w:rsidRPr="004D66C3">
        <w:rPr>
          <w:noProof/>
        </w:rPr>
        <w:t xml:space="preserve"> The shuttle radar topography mission.</w:t>
      </w:r>
      <w:r w:rsidRPr="004D66C3">
        <w:rPr>
          <w:noProof/>
          <w:lang w:eastAsia="ja-JP"/>
        </w:rPr>
        <w:t xml:space="preserve"> </w:t>
      </w:r>
      <w:r w:rsidRPr="004D66C3">
        <w:rPr>
          <w:noProof/>
        </w:rPr>
        <w:t xml:space="preserve">Reviews of Geophysics, 45:RG2004. </w:t>
      </w:r>
      <w:hyperlink r:id="rId43" w:history="1">
        <w:r w:rsidRPr="005C7649">
          <w:rPr>
            <w:rStyle w:val="ab"/>
            <w:noProof/>
            <w:szCs w:val="20"/>
          </w:rPr>
          <w:t>http://doi.org/10.1029/2005RG000183</w:t>
        </w:r>
      </w:hyperlink>
      <w:r w:rsidR="00BF2ACD" w:rsidRPr="00BE0D37">
        <w:rPr>
          <w:rStyle w:val="ab"/>
          <w:noProof/>
          <w:color w:val="00B0F0"/>
          <w:szCs w:val="20"/>
          <w:u w:val="none"/>
        </w:rPr>
        <w:t xml:space="preserve">  </w:t>
      </w:r>
    </w:p>
    <w:p w14:paraId="0547BC14" w14:textId="3947AE9F" w:rsidR="003861FA" w:rsidRPr="00BE0D37" w:rsidRDefault="003861FA" w:rsidP="009E2F64">
      <w:pPr>
        <w:pStyle w:val="JCHSReferences"/>
        <w:rPr>
          <w:noProof/>
        </w:rPr>
      </w:pPr>
      <w:r w:rsidRPr="004D66C3">
        <w:rPr>
          <w:noProof/>
        </w:rPr>
        <w:t xml:space="preserve">Fritz, H. M., Hillaire, J. V., Molière, E., Wei, Y. and Mohammed, F. </w:t>
      </w:r>
      <w:r w:rsidR="003336FC" w:rsidRPr="004D66C3">
        <w:rPr>
          <w:noProof/>
        </w:rPr>
        <w:t>(</w:t>
      </w:r>
      <w:r w:rsidRPr="004D66C3">
        <w:rPr>
          <w:noProof/>
        </w:rPr>
        <w:t>2013</w:t>
      </w:r>
      <w:r w:rsidR="003336FC" w:rsidRPr="004D66C3">
        <w:rPr>
          <w:noProof/>
        </w:rPr>
        <w:t>):</w:t>
      </w:r>
      <w:r w:rsidRPr="004D66C3">
        <w:rPr>
          <w:noProof/>
        </w:rPr>
        <w:t xml:space="preserve"> Twin Tsunamis Triggered by the 12 January 2010 Haiti Earthquake. Pure and Applied Geophysics, 170, 1463–1474. </w:t>
      </w:r>
      <w:hyperlink r:id="rId44" w:history="1">
        <w:r w:rsidR="00BE0D37" w:rsidRPr="005C7649">
          <w:rPr>
            <w:rStyle w:val="ab"/>
            <w:noProof/>
            <w:szCs w:val="20"/>
          </w:rPr>
          <w:t>https://doi.org/10.1007/s00024-012-0479-3</w:t>
        </w:r>
      </w:hyperlink>
    </w:p>
    <w:p w14:paraId="2C070BB5" w14:textId="419A26C5" w:rsidR="003861FA" w:rsidRPr="004D66C3" w:rsidRDefault="003861FA" w:rsidP="009E2F64">
      <w:pPr>
        <w:pStyle w:val="JCHSReferences"/>
        <w:rPr>
          <w:noProof/>
        </w:rPr>
      </w:pPr>
      <w:r w:rsidRPr="004D66C3">
        <w:rPr>
          <w:noProof/>
        </w:rPr>
        <w:t xml:space="preserve">Geospatial Information Authority of Japan. </w:t>
      </w:r>
      <w:r w:rsidR="003336FC" w:rsidRPr="004D66C3">
        <w:rPr>
          <w:noProof/>
        </w:rPr>
        <w:t>(</w:t>
      </w:r>
      <w:r w:rsidRPr="004D66C3">
        <w:rPr>
          <w:noProof/>
        </w:rPr>
        <w:t>2018</w:t>
      </w:r>
      <w:r w:rsidR="003336FC" w:rsidRPr="004D66C3">
        <w:rPr>
          <w:noProof/>
        </w:rPr>
        <w:t>):</w:t>
      </w:r>
      <w:r w:rsidRPr="004D66C3">
        <w:rPr>
          <w:noProof/>
        </w:rPr>
        <w:t xml:space="preserve"> Geomorphic change observed by Synthetic Aperture Radar (SAR).</w:t>
      </w:r>
      <w:r w:rsidR="00072C88" w:rsidRPr="004D66C3">
        <w:rPr>
          <w:noProof/>
        </w:rPr>
        <w:t xml:space="preserve"> </w:t>
      </w:r>
      <w:r w:rsidRPr="004D66C3">
        <w:rPr>
          <w:noProof/>
        </w:rPr>
        <w:t xml:space="preserve">December 25 2018. Accessed 10 February 2019. </w:t>
      </w:r>
      <w:hyperlink r:id="rId45" w:history="1">
        <w:r w:rsidR="00BF2ACD" w:rsidRPr="002C7ED0">
          <w:rPr>
            <w:rStyle w:val="ab"/>
            <w:noProof/>
            <w:szCs w:val="20"/>
          </w:rPr>
          <w:t>http://www.gsi.go.jp/cais/topic181225-index-e.html</w:t>
        </w:r>
      </w:hyperlink>
      <w:r w:rsidR="00BF2ACD">
        <w:rPr>
          <w:noProof/>
        </w:rPr>
        <w:t xml:space="preserve"> </w:t>
      </w:r>
    </w:p>
    <w:p w14:paraId="2558DA53" w14:textId="6EFB77F4" w:rsidR="003861FA" w:rsidRPr="004D66C3" w:rsidRDefault="003861FA" w:rsidP="009E2F64">
      <w:pPr>
        <w:pStyle w:val="JCHSReferences"/>
      </w:pPr>
      <w:r w:rsidRPr="004D66C3">
        <w:rPr>
          <w:noProof/>
        </w:rPr>
        <w:t xml:space="preserve">Giachetti, T., Paris, R., Kelfoun, K., Ontowirjo, B. </w:t>
      </w:r>
      <w:r w:rsidR="003336FC" w:rsidRPr="004D66C3">
        <w:rPr>
          <w:noProof/>
        </w:rPr>
        <w:t>(</w:t>
      </w:r>
      <w:r w:rsidRPr="004D66C3">
        <w:rPr>
          <w:noProof/>
        </w:rPr>
        <w:t>2012</w:t>
      </w:r>
      <w:r w:rsidR="003336FC" w:rsidRPr="004D66C3">
        <w:rPr>
          <w:noProof/>
        </w:rPr>
        <w:t>):</w:t>
      </w:r>
      <w:r w:rsidRPr="004D66C3">
        <w:rPr>
          <w:noProof/>
        </w:rPr>
        <w:t xml:space="preserve"> Tsunami hazard related to a flank collapse of Anak Krakatau Volcano, Sunda Strait, Indonesia. Geological Society, London, Special Publications, 361:79-90. </w:t>
      </w:r>
      <w:hyperlink r:id="rId46" w:history="1">
        <w:r w:rsidRPr="00BF2ACD">
          <w:rPr>
            <w:rStyle w:val="ab"/>
            <w:noProof/>
            <w:szCs w:val="20"/>
          </w:rPr>
          <w:t>https://doi.org/10.1144/SP361.7</w:t>
        </w:r>
      </w:hyperlink>
      <w:r w:rsidR="00BF2ACD">
        <w:rPr>
          <w:rStyle w:val="ab"/>
          <w:color w:val="auto"/>
          <w:szCs w:val="20"/>
          <w:u w:val="none"/>
        </w:rPr>
        <w:t xml:space="preserve"> </w:t>
      </w:r>
    </w:p>
    <w:p w14:paraId="5CBC6523" w14:textId="2C015304" w:rsidR="003861FA" w:rsidRPr="004D66C3" w:rsidRDefault="003861FA" w:rsidP="009E2F64">
      <w:pPr>
        <w:pStyle w:val="JCHSReferences"/>
        <w:rPr>
          <w:noProof/>
        </w:rPr>
      </w:pPr>
      <w:r w:rsidRPr="004D66C3">
        <w:rPr>
          <w:noProof/>
        </w:rPr>
        <w:t>Genevois, R. and Ghirotti, M. (2005)</w:t>
      </w:r>
      <w:r w:rsidR="003336FC" w:rsidRPr="00DF30A8">
        <w:rPr>
          <w:noProof/>
        </w:rPr>
        <w:t>:</w:t>
      </w:r>
      <w:r w:rsidRPr="00DF30A8">
        <w:rPr>
          <w:noProof/>
        </w:rPr>
        <w:t xml:space="preserve"> The 1963 Vaiont landslide. Giornale di Geologia Applicata, 1, 41–52. doi: </w:t>
      </w:r>
      <w:hyperlink r:id="rId47" w:history="1">
        <w:r w:rsidRPr="00BE0D37">
          <w:rPr>
            <w:rStyle w:val="ab"/>
            <w:noProof/>
            <w:szCs w:val="20"/>
          </w:rPr>
          <w:t>10.1474/GGA.2005-01.0-05.0005</w:t>
        </w:r>
      </w:hyperlink>
      <w:r w:rsidR="00BF2ACD">
        <w:rPr>
          <w:noProof/>
        </w:rPr>
        <w:t xml:space="preserve">  </w:t>
      </w:r>
    </w:p>
    <w:p w14:paraId="4280D864" w14:textId="029811BB" w:rsidR="003861FA" w:rsidRPr="004D66C3" w:rsidRDefault="003861FA" w:rsidP="009E2F64">
      <w:pPr>
        <w:pStyle w:val="JCHSReferences"/>
        <w:rPr>
          <w:noProof/>
        </w:rPr>
      </w:pPr>
      <w:r w:rsidRPr="004D66C3">
        <w:rPr>
          <w:noProof/>
        </w:rPr>
        <w:t xml:space="preserve">Grilli, S. T., Tappin, D. R., Carey, S., Watt, S. F. L., Ward, S. N. Grilli, A R. Engwell, S. L., Zhang, C., Kirby, J. T., Schambach, L. and Muin, M. </w:t>
      </w:r>
      <w:r w:rsidR="003336FC" w:rsidRPr="004D66C3">
        <w:rPr>
          <w:noProof/>
        </w:rPr>
        <w:t>(</w:t>
      </w:r>
      <w:r w:rsidRPr="004D66C3">
        <w:rPr>
          <w:noProof/>
        </w:rPr>
        <w:t>2019</w:t>
      </w:r>
      <w:r w:rsidR="003336FC" w:rsidRPr="004D66C3">
        <w:rPr>
          <w:noProof/>
        </w:rPr>
        <w:t>):</w:t>
      </w:r>
      <w:r w:rsidRPr="004D66C3">
        <w:rPr>
          <w:noProof/>
        </w:rPr>
        <w:t xml:space="preserve"> Modelling of the tsunami from the December 22, 2018 lateral collapse of Anak Krakatau volcano in the Sunda Straits, Indonesia. Scientific Reports, 9:11946. </w:t>
      </w:r>
      <w:hyperlink r:id="rId48" w:history="1">
        <w:r w:rsidRPr="00BF2ACD">
          <w:rPr>
            <w:rStyle w:val="ab"/>
            <w:noProof/>
            <w:szCs w:val="20"/>
          </w:rPr>
          <w:t>https://doi.org/10.1038/s41598-019-48327-6</w:t>
        </w:r>
      </w:hyperlink>
      <w:r w:rsidR="00BF2ACD">
        <w:rPr>
          <w:rStyle w:val="ab"/>
          <w:noProof/>
          <w:color w:val="auto"/>
          <w:szCs w:val="20"/>
          <w:u w:val="none"/>
        </w:rPr>
        <w:t xml:space="preserve"> </w:t>
      </w:r>
    </w:p>
    <w:p w14:paraId="63FA44A6" w14:textId="738FB30C" w:rsidR="003861FA" w:rsidRPr="004D66C3" w:rsidRDefault="003861FA" w:rsidP="009E2F64">
      <w:pPr>
        <w:pStyle w:val="JCHSReferences"/>
        <w:rPr>
          <w:noProof/>
        </w:rPr>
      </w:pPr>
      <w:r w:rsidRPr="004D66C3">
        <w:rPr>
          <w:noProof/>
        </w:rPr>
        <w:t xml:space="preserve">Harnantyari, A., Takabatake, T., Esteban, M., Valenzuela, P., Nishida, Y., Shibayama, T., Achiari, H., Rusli, Marzuki, A., Marzuki, M., Aránguiz, R. and Thit Oo Kyaw. </w:t>
      </w:r>
      <w:r w:rsidR="00003C97" w:rsidRPr="004D66C3">
        <w:rPr>
          <w:noProof/>
        </w:rPr>
        <w:t>(</w:t>
      </w:r>
      <w:r w:rsidRPr="004D66C3">
        <w:rPr>
          <w:noProof/>
        </w:rPr>
        <w:t>2020</w:t>
      </w:r>
      <w:r w:rsidR="00003C97" w:rsidRPr="004D66C3">
        <w:rPr>
          <w:noProof/>
        </w:rPr>
        <w:t>):</w:t>
      </w:r>
      <w:r w:rsidRPr="004D66C3">
        <w:rPr>
          <w:noProof/>
        </w:rPr>
        <w:t xml:space="preserve"> Tsunami awareness and evacuation behaviour during the 2018 Sulawesi Earthquake tsunami. International Journal of Disaster Risk Reduction, 43, 101389. </w:t>
      </w:r>
      <w:hyperlink r:id="rId49" w:history="1">
        <w:r w:rsidRPr="00BE0D37">
          <w:rPr>
            <w:rStyle w:val="ab"/>
            <w:noProof/>
            <w:szCs w:val="20"/>
          </w:rPr>
          <w:t>doi:10.1016/j.ijdrr.2019.101389</w:t>
        </w:r>
      </w:hyperlink>
      <w:r w:rsidR="00BF2ACD">
        <w:rPr>
          <w:noProof/>
        </w:rPr>
        <w:t xml:space="preserve"> </w:t>
      </w:r>
    </w:p>
    <w:p w14:paraId="132889B8" w14:textId="5FE51748" w:rsidR="003861FA" w:rsidRPr="004D66C3" w:rsidRDefault="003861FA" w:rsidP="009E2F64">
      <w:pPr>
        <w:pStyle w:val="JCHSReferences"/>
      </w:pPr>
      <w:proofErr w:type="spellStart"/>
      <w:r w:rsidRPr="004D66C3">
        <w:t>Heidarzadeh</w:t>
      </w:r>
      <w:proofErr w:type="spellEnd"/>
      <w:r w:rsidRPr="004D66C3">
        <w:t xml:space="preserve">, M., </w:t>
      </w:r>
      <w:proofErr w:type="spellStart"/>
      <w:r w:rsidRPr="004D66C3">
        <w:t>Ishibe</w:t>
      </w:r>
      <w:proofErr w:type="spellEnd"/>
      <w:r w:rsidRPr="004D66C3">
        <w:t xml:space="preserve">, T., </w:t>
      </w:r>
      <w:proofErr w:type="spellStart"/>
      <w:r w:rsidRPr="004D66C3">
        <w:t>Sandanbata</w:t>
      </w:r>
      <w:proofErr w:type="spellEnd"/>
      <w:r w:rsidRPr="004D66C3">
        <w:t xml:space="preserve">, O., </w:t>
      </w:r>
      <w:proofErr w:type="spellStart"/>
      <w:r w:rsidRPr="004D66C3">
        <w:t>Muhari</w:t>
      </w:r>
      <w:proofErr w:type="spellEnd"/>
      <w:r w:rsidRPr="004D66C3">
        <w:t xml:space="preserve">, A., </w:t>
      </w:r>
      <w:proofErr w:type="spellStart"/>
      <w:r w:rsidRPr="004D66C3">
        <w:t>Wijanarto</w:t>
      </w:r>
      <w:proofErr w:type="spellEnd"/>
      <w:r w:rsidRPr="004D66C3">
        <w:t>, A. B. (2020)</w:t>
      </w:r>
      <w:r w:rsidR="00003C97" w:rsidRPr="004D66C3">
        <w:t>:</w:t>
      </w:r>
      <w:r w:rsidRPr="004D66C3">
        <w:t xml:space="preserve"> Numerical modeling of the subaerial landslide source of the 22 December 2018 </w:t>
      </w:r>
      <w:proofErr w:type="spellStart"/>
      <w:r w:rsidRPr="004D66C3">
        <w:t>Anak</w:t>
      </w:r>
      <w:proofErr w:type="spellEnd"/>
      <w:r w:rsidRPr="004D66C3">
        <w:t xml:space="preserve"> Krakatoa volcanic tsunami, Indonesia. </w:t>
      </w:r>
      <w:proofErr w:type="gramStart"/>
      <w:r w:rsidRPr="004D66C3">
        <w:t>Ocean Engineering, 195, 106733.</w:t>
      </w:r>
      <w:proofErr w:type="gramEnd"/>
    </w:p>
    <w:p w14:paraId="15382386" w14:textId="37A24FF7" w:rsidR="003861FA" w:rsidRPr="004D66C3" w:rsidRDefault="003861FA" w:rsidP="009E2F64">
      <w:pPr>
        <w:pStyle w:val="JCHSReferences"/>
        <w:rPr>
          <w:noProof/>
        </w:rPr>
      </w:pPr>
      <w:r w:rsidRPr="004D66C3">
        <w:rPr>
          <w:noProof/>
        </w:rPr>
        <w:t xml:space="preserve">Higman, B., Shugar, D.H., Stark, C.P., Ekström, G., Koppes, M.N., Lynett, P., Dufresne, A., et al. </w:t>
      </w:r>
      <w:r w:rsidR="00003C97" w:rsidRPr="004D66C3">
        <w:rPr>
          <w:noProof/>
        </w:rPr>
        <w:t>(</w:t>
      </w:r>
      <w:r w:rsidRPr="004D66C3">
        <w:rPr>
          <w:noProof/>
        </w:rPr>
        <w:t>2018</w:t>
      </w:r>
      <w:r w:rsidR="00003C97" w:rsidRPr="004D66C3">
        <w:rPr>
          <w:noProof/>
        </w:rPr>
        <w:t>):</w:t>
      </w:r>
      <w:r w:rsidRPr="004D66C3">
        <w:rPr>
          <w:noProof/>
        </w:rPr>
        <w:t xml:space="preserve"> The 2015 landslide and tsunami in Taan Fiord, Alaska. Scientific Reports, 8:12993. </w:t>
      </w:r>
      <w:hyperlink r:id="rId50" w:history="1">
        <w:r w:rsidR="00BF2ACD" w:rsidRPr="002C7ED0">
          <w:rPr>
            <w:rStyle w:val="ab"/>
            <w:noProof/>
            <w:szCs w:val="20"/>
          </w:rPr>
          <w:t>https://doi.org/10.1038/s41598-018-30475-w</w:t>
        </w:r>
      </w:hyperlink>
      <w:r w:rsidR="00BF2ACD">
        <w:rPr>
          <w:noProof/>
        </w:rPr>
        <w:t xml:space="preserve"> </w:t>
      </w:r>
    </w:p>
    <w:p w14:paraId="25B790B1" w14:textId="05B648AC" w:rsidR="003861FA" w:rsidRPr="004D66C3" w:rsidRDefault="003861FA" w:rsidP="009E2F64">
      <w:pPr>
        <w:pStyle w:val="JCHSReferences"/>
        <w:rPr>
          <w:noProof/>
        </w:rPr>
      </w:pPr>
      <w:r w:rsidRPr="004D66C3">
        <w:rPr>
          <w:noProof/>
        </w:rPr>
        <w:t xml:space="preserve">Hoffman‐Rothe, A., Ibs‐von Seht, M.,Knieβ, R., Faber, E., Klinge, K., Reichert, C., Purbawinata, M.A., and Patria, C.  </w:t>
      </w:r>
      <w:r w:rsidR="00003C97" w:rsidRPr="004D66C3">
        <w:rPr>
          <w:noProof/>
        </w:rPr>
        <w:t>(</w:t>
      </w:r>
      <w:r w:rsidRPr="004D66C3">
        <w:rPr>
          <w:noProof/>
        </w:rPr>
        <w:t>2006</w:t>
      </w:r>
      <w:r w:rsidR="00003C97" w:rsidRPr="004D66C3">
        <w:rPr>
          <w:noProof/>
        </w:rPr>
        <w:t>):</w:t>
      </w:r>
      <w:r w:rsidRPr="004D66C3">
        <w:rPr>
          <w:noProof/>
        </w:rPr>
        <w:t xml:space="preserve"> Monitoring Anak Krakatau Volcano in Indonesia. Eos, Transactions American Geophysical Union, 87(51):581-586. </w:t>
      </w:r>
      <w:hyperlink r:id="rId51" w:history="1">
        <w:r w:rsidR="00770962" w:rsidRPr="00BF2ACD">
          <w:rPr>
            <w:rStyle w:val="ab"/>
            <w:noProof/>
            <w:szCs w:val="20"/>
          </w:rPr>
          <w:t>https://doi.org/10.1029/2006EO510002</w:t>
        </w:r>
      </w:hyperlink>
      <w:r w:rsidR="00BF2ACD">
        <w:rPr>
          <w:rStyle w:val="ab"/>
          <w:noProof/>
          <w:color w:val="auto"/>
          <w:szCs w:val="20"/>
          <w:u w:val="none"/>
        </w:rPr>
        <w:t xml:space="preserve"> </w:t>
      </w:r>
    </w:p>
    <w:p w14:paraId="26993F9D" w14:textId="6C92EA26" w:rsidR="00770962" w:rsidRPr="004D66C3" w:rsidRDefault="00770962" w:rsidP="009E2F64">
      <w:pPr>
        <w:pStyle w:val="JCHSReferences"/>
        <w:rPr>
          <w:noProof/>
        </w:rPr>
      </w:pPr>
      <w:proofErr w:type="spellStart"/>
      <w:r w:rsidRPr="00D77598">
        <w:rPr>
          <w:lang w:eastAsia="ja-JP"/>
        </w:rPr>
        <w:t>Koyano</w:t>
      </w:r>
      <w:proofErr w:type="spellEnd"/>
      <w:r w:rsidRPr="00D77598">
        <w:rPr>
          <w:lang w:eastAsia="ja-JP"/>
        </w:rPr>
        <w:t xml:space="preserve">, K., </w:t>
      </w:r>
      <w:proofErr w:type="spellStart"/>
      <w:r w:rsidRPr="00D77598">
        <w:rPr>
          <w:lang w:eastAsia="ja-JP"/>
        </w:rPr>
        <w:t>Takabatake</w:t>
      </w:r>
      <w:proofErr w:type="spellEnd"/>
      <w:r w:rsidRPr="00D77598">
        <w:rPr>
          <w:lang w:eastAsia="ja-JP"/>
        </w:rPr>
        <w:t xml:space="preserve">, T., Esteban, M. and </w:t>
      </w:r>
      <w:proofErr w:type="spellStart"/>
      <w:r w:rsidRPr="00D77598">
        <w:rPr>
          <w:lang w:eastAsia="ja-JP"/>
        </w:rPr>
        <w:t>Shibayama</w:t>
      </w:r>
      <w:proofErr w:type="spellEnd"/>
      <w:r w:rsidRPr="00D77598">
        <w:rPr>
          <w:lang w:eastAsia="ja-JP"/>
        </w:rPr>
        <w:t xml:space="preserve">, T. (2020) Influence of edge waves on tsunami characteristics along </w:t>
      </w:r>
      <w:proofErr w:type="spellStart"/>
      <w:r w:rsidRPr="00D77598">
        <w:rPr>
          <w:lang w:eastAsia="ja-JP"/>
        </w:rPr>
        <w:t>Kujukuri</w:t>
      </w:r>
      <w:proofErr w:type="spellEnd"/>
      <w:r w:rsidRPr="00D77598">
        <w:rPr>
          <w:lang w:eastAsia="ja-JP"/>
        </w:rPr>
        <w:t xml:space="preserve"> beach, Japan, Journal of Waterway, Port, Coastal and Ocean Engineering </w:t>
      </w:r>
      <w:r w:rsidR="00BE0D37">
        <w:rPr>
          <w:lang w:eastAsia="ja-JP"/>
        </w:rPr>
        <w:t xml:space="preserve">147 (1) </w:t>
      </w:r>
      <w:hyperlink r:id="rId52" w:history="1">
        <w:r w:rsidR="00BE0D37" w:rsidRPr="00BE0D37">
          <w:rPr>
            <w:rStyle w:val="ab"/>
            <w:szCs w:val="20"/>
            <w:lang w:eastAsia="ja-JP"/>
          </w:rPr>
          <w:t>https://ascelibrary.org/doi/10.1061/%28ASCE%29WW.1943-5460.0000617</w:t>
        </w:r>
      </w:hyperlink>
    </w:p>
    <w:p w14:paraId="17ECFF5D" w14:textId="52723DB5" w:rsidR="00CA5321" w:rsidRPr="00DF30A8" w:rsidRDefault="00CA5321" w:rsidP="009E2F64">
      <w:pPr>
        <w:pStyle w:val="JCHSReferences"/>
        <w:rPr>
          <w:shd w:val="clear" w:color="auto" w:fill="FFFFFF"/>
        </w:rPr>
      </w:pPr>
      <w:proofErr w:type="spellStart"/>
      <w:r w:rsidRPr="004D66C3">
        <w:rPr>
          <w:shd w:val="clear" w:color="auto" w:fill="FFFFFF"/>
        </w:rPr>
        <w:t>Lauterjung</w:t>
      </w:r>
      <w:proofErr w:type="spellEnd"/>
      <w:r w:rsidRPr="004D66C3">
        <w:rPr>
          <w:shd w:val="clear" w:color="auto" w:fill="FFFFFF"/>
        </w:rPr>
        <w:t xml:space="preserve">, J., </w:t>
      </w:r>
      <w:proofErr w:type="spellStart"/>
      <w:r w:rsidRPr="004D66C3">
        <w:rPr>
          <w:shd w:val="clear" w:color="auto" w:fill="FFFFFF"/>
        </w:rPr>
        <w:t>Münch</w:t>
      </w:r>
      <w:proofErr w:type="spellEnd"/>
      <w:r w:rsidRPr="004D66C3">
        <w:rPr>
          <w:shd w:val="clear" w:color="auto" w:fill="FFFFFF"/>
        </w:rPr>
        <w:t xml:space="preserve">, U., and </w:t>
      </w:r>
      <w:proofErr w:type="spellStart"/>
      <w:r w:rsidRPr="004D66C3">
        <w:rPr>
          <w:shd w:val="clear" w:color="auto" w:fill="FFFFFF"/>
        </w:rPr>
        <w:t>Rudloff</w:t>
      </w:r>
      <w:proofErr w:type="spellEnd"/>
      <w:r w:rsidRPr="004D66C3">
        <w:rPr>
          <w:shd w:val="clear" w:color="auto" w:fill="FFFFFF"/>
        </w:rPr>
        <w:t xml:space="preserve">, A. (2010): The challenge of installing a tsunami early warning system in the vicinity of the </w:t>
      </w:r>
      <w:proofErr w:type="spellStart"/>
      <w:r w:rsidRPr="004D66C3">
        <w:rPr>
          <w:shd w:val="clear" w:color="auto" w:fill="FFFFFF"/>
        </w:rPr>
        <w:t>Sunda</w:t>
      </w:r>
      <w:proofErr w:type="spellEnd"/>
      <w:r w:rsidRPr="004D66C3">
        <w:rPr>
          <w:shd w:val="clear" w:color="auto" w:fill="FFFFFF"/>
        </w:rPr>
        <w:t xml:space="preserve"> Arc, Indonesia, Nat. Hazards Earth Syst. Sci., 10, 641–646, </w:t>
      </w:r>
      <w:hyperlink r:id="rId53" w:history="1">
        <w:r w:rsidRPr="0082629B">
          <w:rPr>
            <w:rStyle w:val="ab"/>
            <w:noProof/>
            <w:lang w:val="de-DE"/>
          </w:rPr>
          <w:t>https://doi.org/10.5194/nhess-10-641-2010</w:t>
        </w:r>
      </w:hyperlink>
      <w:r w:rsidRPr="004D66C3">
        <w:rPr>
          <w:shd w:val="clear" w:color="auto" w:fill="FFFFFF"/>
        </w:rPr>
        <w:t>.</w:t>
      </w:r>
    </w:p>
    <w:p w14:paraId="5EFCB5B2" w14:textId="50EE9CAD" w:rsidR="003861FA" w:rsidRPr="00DF30A8" w:rsidRDefault="003861FA" w:rsidP="009E2F64">
      <w:pPr>
        <w:pStyle w:val="JCHSReferences"/>
        <w:rPr>
          <w:noProof/>
          <w:lang w:eastAsia="ja-JP"/>
        </w:rPr>
      </w:pPr>
      <w:r w:rsidRPr="00DF30A8">
        <w:rPr>
          <w:noProof/>
        </w:rPr>
        <w:t xml:space="preserve">LCDV </w:t>
      </w:r>
      <w:r w:rsidR="00003C97" w:rsidRPr="00DF30A8">
        <w:rPr>
          <w:noProof/>
        </w:rPr>
        <w:t>(</w:t>
      </w:r>
      <w:r w:rsidRPr="00DF30A8">
        <w:rPr>
          <w:noProof/>
          <w:lang w:eastAsia="ja-JP"/>
        </w:rPr>
        <w:t>2015</w:t>
      </w:r>
      <w:r w:rsidR="00003C97" w:rsidRPr="008C54F3">
        <w:rPr>
          <w:noProof/>
          <w:lang w:eastAsia="ja-JP"/>
        </w:rPr>
        <w:t>):</w:t>
      </w:r>
      <w:r w:rsidRPr="004D66C3">
        <w:rPr>
          <w:noProof/>
          <w:lang w:eastAsia="ja-JP"/>
        </w:rPr>
        <w:t xml:space="preserve"> </w:t>
      </w:r>
      <w:r w:rsidR="00E05B39" w:rsidRPr="004D66C3">
        <w:rPr>
          <w:noProof/>
          <w:lang w:eastAsia="ja-JP"/>
        </w:rPr>
        <w:t>I</w:t>
      </w:r>
      <w:r w:rsidRPr="004D66C3">
        <w:rPr>
          <w:noProof/>
          <w:lang w:eastAsia="ja-JP"/>
        </w:rPr>
        <w:t>ndonesie, Anak Krakatau</w:t>
      </w:r>
      <w:r w:rsidR="00E05B39" w:rsidRPr="004D66C3">
        <w:rPr>
          <w:noProof/>
          <w:lang w:eastAsia="ja-JP"/>
        </w:rPr>
        <w:t xml:space="preserve">. </w:t>
      </w:r>
      <w:hyperlink r:id="rId54" w:history="1">
        <w:r w:rsidR="00072C88" w:rsidRPr="004D66C3">
          <w:rPr>
            <w:rStyle w:val="ab"/>
            <w:noProof/>
            <w:color w:val="auto"/>
            <w:szCs w:val="20"/>
            <w:u w:val="none"/>
          </w:rPr>
          <w:t>https://lechaudrondevulcain.com/blog/2019/10/21/october-21-2019-en-kamchatka-</w:t>
        </w:r>
      </w:hyperlink>
      <w:r w:rsidRPr="004D66C3">
        <w:rPr>
          <w:noProof/>
        </w:rPr>
        <w:t>ebeko-indonesia-anak-krakatau-guatemala-pacaya-costa-rica-turrialba-poas-rincon-de-la-vieja/</w:t>
      </w:r>
    </w:p>
    <w:p w14:paraId="207E0F5C" w14:textId="5895F97F" w:rsidR="00C464F8" w:rsidRPr="004D66C3" w:rsidRDefault="00C464F8" w:rsidP="009E2F64">
      <w:pPr>
        <w:pStyle w:val="JCHSReferences"/>
        <w:rPr>
          <w:noProof/>
        </w:rPr>
      </w:pPr>
      <w:r w:rsidRPr="004D66C3">
        <w:rPr>
          <w:noProof/>
        </w:rPr>
        <w:t xml:space="preserve">Maeno, F., Imamura, F. and Taniguchi, H. (2006): Numerical simulation of tsunamis generated by caldera collapse during the 7.3 ka Kikai eruption, Kyushu, Japan. Earth Planets Space, 58(8):1013-1024. </w:t>
      </w:r>
      <w:hyperlink r:id="rId55" w:history="1">
        <w:r w:rsidR="009D45BC" w:rsidRPr="002C7ED0">
          <w:rPr>
            <w:rStyle w:val="ab"/>
            <w:szCs w:val="20"/>
          </w:rPr>
          <w:t>https://doi.org/10.1186/BF03352606</w:t>
        </w:r>
      </w:hyperlink>
      <w:r w:rsidR="009D45BC">
        <w:t xml:space="preserve"> </w:t>
      </w:r>
    </w:p>
    <w:p w14:paraId="1FD346D5" w14:textId="481CDCFA" w:rsidR="003861FA" w:rsidRPr="004D66C3" w:rsidRDefault="003861FA" w:rsidP="009E2F64">
      <w:pPr>
        <w:pStyle w:val="JCHSReferences"/>
        <w:rPr>
          <w:noProof/>
        </w:rPr>
      </w:pPr>
      <w:r w:rsidRPr="004D66C3">
        <w:rPr>
          <w:noProof/>
        </w:rPr>
        <w:t xml:space="preserve">Maeno, F., and Imamura, F. </w:t>
      </w:r>
      <w:r w:rsidR="00003C97" w:rsidRPr="004D66C3">
        <w:rPr>
          <w:noProof/>
        </w:rPr>
        <w:t>(</w:t>
      </w:r>
      <w:r w:rsidRPr="004D66C3">
        <w:rPr>
          <w:noProof/>
        </w:rPr>
        <w:t>2011</w:t>
      </w:r>
      <w:r w:rsidR="00003C97" w:rsidRPr="004D66C3">
        <w:rPr>
          <w:noProof/>
        </w:rPr>
        <w:t>):</w:t>
      </w:r>
      <w:r w:rsidRPr="004D66C3">
        <w:rPr>
          <w:noProof/>
        </w:rPr>
        <w:t xml:space="preserve"> Tsunami generation by a rapid entrance of pyroclastic flow into the sea during the 1883 Krakatau eruption, Indonesia. Journal of Geophysical Research, 116:B09205. </w:t>
      </w:r>
      <w:hyperlink r:id="rId56" w:history="1">
        <w:r w:rsidR="009D45BC" w:rsidRPr="002C7ED0">
          <w:rPr>
            <w:rStyle w:val="ab"/>
            <w:noProof/>
            <w:szCs w:val="20"/>
          </w:rPr>
          <w:t>https://doi.org/10.1029/2011JB008253</w:t>
        </w:r>
      </w:hyperlink>
      <w:r w:rsidR="009D45BC">
        <w:rPr>
          <w:noProof/>
        </w:rPr>
        <w:t xml:space="preserve"> </w:t>
      </w:r>
    </w:p>
    <w:p w14:paraId="4C473525" w14:textId="63FBD762" w:rsidR="003861FA" w:rsidRPr="004D66C3" w:rsidRDefault="003861FA" w:rsidP="009E2F64">
      <w:pPr>
        <w:pStyle w:val="JCHSReferences"/>
      </w:pPr>
      <w:proofErr w:type="spellStart"/>
      <w:r w:rsidRPr="004D66C3">
        <w:t>Mikami</w:t>
      </w:r>
      <w:proofErr w:type="spellEnd"/>
      <w:r w:rsidRPr="004D66C3">
        <w:t xml:space="preserve">, T., </w:t>
      </w:r>
      <w:proofErr w:type="spellStart"/>
      <w:r w:rsidRPr="004D66C3">
        <w:t>Shibayama</w:t>
      </w:r>
      <w:proofErr w:type="spellEnd"/>
      <w:r w:rsidRPr="004D66C3">
        <w:t xml:space="preserve">, T., Esteban, M., </w:t>
      </w:r>
      <w:proofErr w:type="spellStart"/>
      <w:r w:rsidRPr="004D66C3">
        <w:t>Takabatake</w:t>
      </w:r>
      <w:proofErr w:type="spellEnd"/>
      <w:r w:rsidRPr="004D66C3">
        <w:t xml:space="preserve">, T., Nakamura, R., Nishida, Y., </w:t>
      </w:r>
      <w:proofErr w:type="spellStart"/>
      <w:r w:rsidRPr="004D66C3">
        <w:t>Achiari</w:t>
      </w:r>
      <w:proofErr w:type="spellEnd"/>
      <w:r w:rsidRPr="004D66C3">
        <w:t xml:space="preserve">, H., </w:t>
      </w:r>
      <w:proofErr w:type="spellStart"/>
      <w:r w:rsidRPr="004D66C3">
        <w:t>Rusli</w:t>
      </w:r>
      <w:proofErr w:type="spellEnd"/>
      <w:r w:rsidRPr="004D66C3">
        <w:t xml:space="preserve">, </w:t>
      </w:r>
      <w:proofErr w:type="spellStart"/>
      <w:r w:rsidRPr="004D66C3">
        <w:t>Marzuki</w:t>
      </w:r>
      <w:proofErr w:type="spellEnd"/>
      <w:r w:rsidRPr="004D66C3">
        <w:t xml:space="preserve">, A. G., M, </w:t>
      </w:r>
      <w:proofErr w:type="spellStart"/>
      <w:r w:rsidRPr="004D66C3">
        <w:t>Marzuki</w:t>
      </w:r>
      <w:proofErr w:type="spellEnd"/>
      <w:r w:rsidRPr="004D66C3">
        <w:t xml:space="preserve">, M. F. H., </w:t>
      </w:r>
      <w:proofErr w:type="spellStart"/>
      <w:r w:rsidRPr="004D66C3">
        <w:t>Stolle</w:t>
      </w:r>
      <w:proofErr w:type="spellEnd"/>
      <w:r w:rsidRPr="004D66C3">
        <w:t xml:space="preserve">, J., </w:t>
      </w:r>
      <w:proofErr w:type="spellStart"/>
      <w:r w:rsidRPr="004D66C3">
        <w:t>Krautwald</w:t>
      </w:r>
      <w:proofErr w:type="spellEnd"/>
      <w:r w:rsidRPr="004D66C3">
        <w:t xml:space="preserve">, C., </w:t>
      </w:r>
      <w:proofErr w:type="spellStart"/>
      <w:r w:rsidRPr="004D66C3">
        <w:t>Roberton</w:t>
      </w:r>
      <w:proofErr w:type="spellEnd"/>
      <w:r w:rsidRPr="004D66C3">
        <w:t xml:space="preserve">, I., </w:t>
      </w:r>
      <w:proofErr w:type="spellStart"/>
      <w:r w:rsidRPr="004D66C3">
        <w:t>Aranguiz</w:t>
      </w:r>
      <w:proofErr w:type="spellEnd"/>
      <w:r w:rsidRPr="004D66C3">
        <w:t xml:space="preserve">, R. and </w:t>
      </w:r>
      <w:proofErr w:type="spellStart"/>
      <w:r w:rsidRPr="004D66C3">
        <w:t>Ohira</w:t>
      </w:r>
      <w:proofErr w:type="spellEnd"/>
      <w:r w:rsidRPr="004D66C3">
        <w:t xml:space="preserve">, K. </w:t>
      </w:r>
      <w:r w:rsidR="00003C97" w:rsidRPr="004D66C3">
        <w:t>(</w:t>
      </w:r>
      <w:r w:rsidRPr="004D66C3">
        <w:t>2019</w:t>
      </w:r>
      <w:r w:rsidR="00003C97" w:rsidRPr="004D66C3">
        <w:t>):</w:t>
      </w:r>
      <w:r w:rsidRPr="004D66C3">
        <w:t xml:space="preserve"> </w:t>
      </w:r>
      <w:r w:rsidRPr="004D66C3">
        <w:rPr>
          <w:shd w:val="clear" w:color="auto" w:fill="FFFFFF"/>
        </w:rPr>
        <w:t xml:space="preserve">Field Survey of the 2018 Sulawesi Tsunami: Inundation and Run-up Heights, and Damage to Coastal Communities. Pure and Applied Geophysics, 176:3291-3304. </w:t>
      </w:r>
      <w:hyperlink r:id="rId57" w:history="1">
        <w:r w:rsidR="009D45BC" w:rsidRPr="002C7ED0">
          <w:rPr>
            <w:rStyle w:val="ab"/>
            <w:szCs w:val="20"/>
            <w:shd w:val="clear" w:color="auto" w:fill="FFFFFF"/>
          </w:rPr>
          <w:t>https://doi.org/10.1007/s00024-019-02258-5</w:t>
        </w:r>
      </w:hyperlink>
      <w:r w:rsidR="009D45BC">
        <w:rPr>
          <w:shd w:val="clear" w:color="auto" w:fill="FFFFFF"/>
        </w:rPr>
        <w:t xml:space="preserve"> </w:t>
      </w:r>
      <w:r w:rsidRPr="004D66C3" w:rsidDel="00A10F85">
        <w:rPr>
          <w:shd w:val="clear" w:color="auto" w:fill="FFFFFF"/>
        </w:rPr>
        <w:t xml:space="preserve"> </w:t>
      </w:r>
      <w:r w:rsidRPr="004D66C3">
        <w:t xml:space="preserve"> </w:t>
      </w:r>
    </w:p>
    <w:p w14:paraId="62CE974B" w14:textId="6A7F03E8" w:rsidR="003861FA" w:rsidRPr="004D66C3" w:rsidRDefault="003861FA" w:rsidP="009E2F64">
      <w:pPr>
        <w:pStyle w:val="JCHSReferences"/>
        <w:rPr>
          <w:noProof/>
        </w:rPr>
      </w:pPr>
      <w:proofErr w:type="spellStart"/>
      <w:r w:rsidRPr="004D66C3">
        <w:rPr>
          <w:shd w:val="clear" w:color="auto" w:fill="FFFFFF"/>
        </w:rPr>
        <w:lastRenderedPageBreak/>
        <w:t>Muhari</w:t>
      </w:r>
      <w:proofErr w:type="spellEnd"/>
      <w:r w:rsidRPr="004D66C3">
        <w:rPr>
          <w:shd w:val="clear" w:color="auto" w:fill="FFFFFF"/>
        </w:rPr>
        <w:t xml:space="preserve">, A., </w:t>
      </w:r>
      <w:proofErr w:type="spellStart"/>
      <w:r w:rsidRPr="004D66C3">
        <w:rPr>
          <w:shd w:val="clear" w:color="auto" w:fill="FFFFFF"/>
        </w:rPr>
        <w:t>Heidarzadeh</w:t>
      </w:r>
      <w:proofErr w:type="spellEnd"/>
      <w:r w:rsidRPr="004D66C3">
        <w:rPr>
          <w:shd w:val="clear" w:color="auto" w:fill="FFFFFF"/>
        </w:rPr>
        <w:t xml:space="preserve">, M., </w:t>
      </w:r>
      <w:proofErr w:type="spellStart"/>
      <w:r w:rsidRPr="004D66C3">
        <w:rPr>
          <w:shd w:val="clear" w:color="auto" w:fill="FFFFFF"/>
        </w:rPr>
        <w:t>Susmoro</w:t>
      </w:r>
      <w:proofErr w:type="spellEnd"/>
      <w:r w:rsidRPr="004D66C3">
        <w:rPr>
          <w:shd w:val="clear" w:color="auto" w:fill="FFFFFF"/>
        </w:rPr>
        <w:t xml:space="preserve">, H. </w:t>
      </w:r>
      <w:proofErr w:type="spellStart"/>
      <w:r w:rsidRPr="004D66C3">
        <w:rPr>
          <w:shd w:val="clear" w:color="auto" w:fill="FFFFFF"/>
        </w:rPr>
        <w:t>Nugroho</w:t>
      </w:r>
      <w:proofErr w:type="spellEnd"/>
      <w:r w:rsidRPr="004D66C3">
        <w:rPr>
          <w:shd w:val="clear" w:color="auto" w:fill="FFFFFF"/>
        </w:rPr>
        <w:t xml:space="preserve">, H. D., </w:t>
      </w:r>
      <w:proofErr w:type="spellStart"/>
      <w:r w:rsidRPr="004D66C3">
        <w:rPr>
          <w:shd w:val="clear" w:color="auto" w:fill="FFFFFF"/>
        </w:rPr>
        <w:t>Kriswati</w:t>
      </w:r>
      <w:proofErr w:type="spellEnd"/>
      <w:r w:rsidRPr="004D66C3">
        <w:rPr>
          <w:shd w:val="clear" w:color="auto" w:fill="FFFFFF"/>
        </w:rPr>
        <w:t xml:space="preserve">, E., </w:t>
      </w:r>
      <w:proofErr w:type="spellStart"/>
      <w:r w:rsidRPr="004D66C3">
        <w:rPr>
          <w:shd w:val="clear" w:color="auto" w:fill="FFFFFF"/>
        </w:rPr>
        <w:t>Supartoyo</w:t>
      </w:r>
      <w:proofErr w:type="spellEnd"/>
      <w:r w:rsidRPr="004D66C3">
        <w:rPr>
          <w:shd w:val="clear" w:color="auto" w:fill="FFFFFF"/>
        </w:rPr>
        <w:t xml:space="preserve">, </w:t>
      </w:r>
      <w:proofErr w:type="spellStart"/>
      <w:r w:rsidRPr="004D66C3">
        <w:rPr>
          <w:shd w:val="clear" w:color="auto" w:fill="FFFFFF"/>
        </w:rPr>
        <w:t>Wijanarto</w:t>
      </w:r>
      <w:proofErr w:type="spellEnd"/>
      <w:r w:rsidRPr="004D66C3">
        <w:rPr>
          <w:shd w:val="clear" w:color="auto" w:fill="FFFFFF"/>
        </w:rPr>
        <w:t xml:space="preserve">, A. B., Imamura, F. and </w:t>
      </w:r>
      <w:proofErr w:type="spellStart"/>
      <w:r w:rsidRPr="004D66C3">
        <w:rPr>
          <w:shd w:val="clear" w:color="auto" w:fill="FFFFFF"/>
        </w:rPr>
        <w:t>Arikawa</w:t>
      </w:r>
      <w:proofErr w:type="spellEnd"/>
      <w:r w:rsidRPr="004D66C3">
        <w:rPr>
          <w:shd w:val="clear" w:color="auto" w:fill="FFFFFF"/>
        </w:rPr>
        <w:t xml:space="preserve">, T. </w:t>
      </w:r>
      <w:r w:rsidR="00003C97" w:rsidRPr="004D66C3">
        <w:rPr>
          <w:shd w:val="clear" w:color="auto" w:fill="FFFFFF"/>
        </w:rPr>
        <w:t>(</w:t>
      </w:r>
      <w:r w:rsidRPr="004D66C3">
        <w:rPr>
          <w:shd w:val="clear" w:color="auto" w:fill="FFFFFF"/>
        </w:rPr>
        <w:t>2019</w:t>
      </w:r>
      <w:r w:rsidR="00003C97" w:rsidRPr="004D66C3">
        <w:rPr>
          <w:shd w:val="clear" w:color="auto" w:fill="FFFFFF"/>
        </w:rPr>
        <w:t>):</w:t>
      </w:r>
      <w:r w:rsidRPr="004D66C3">
        <w:rPr>
          <w:shd w:val="clear" w:color="auto" w:fill="FFFFFF"/>
        </w:rPr>
        <w:t xml:space="preserve"> The December 2018 </w:t>
      </w:r>
      <w:proofErr w:type="spellStart"/>
      <w:r w:rsidRPr="004D66C3">
        <w:rPr>
          <w:shd w:val="clear" w:color="auto" w:fill="FFFFFF"/>
        </w:rPr>
        <w:t>Anak</w:t>
      </w:r>
      <w:proofErr w:type="spellEnd"/>
      <w:r w:rsidRPr="004D66C3">
        <w:rPr>
          <w:shd w:val="clear" w:color="auto" w:fill="FFFFFF"/>
        </w:rPr>
        <w:t xml:space="preserve"> Krakatau Volcano Tsunami as Inferred from Post-Tsunami Field Surveys and Spectral Analysis. Pure Appl. </w:t>
      </w:r>
      <w:proofErr w:type="spellStart"/>
      <w:r w:rsidRPr="004D66C3">
        <w:rPr>
          <w:shd w:val="clear" w:color="auto" w:fill="FFFFFF"/>
        </w:rPr>
        <w:t>Geophys</w:t>
      </w:r>
      <w:proofErr w:type="spellEnd"/>
      <w:r w:rsidRPr="004D66C3">
        <w:rPr>
          <w:shd w:val="clear" w:color="auto" w:fill="FFFFFF"/>
        </w:rPr>
        <w:t xml:space="preserve">., 176, 5219–5233. </w:t>
      </w:r>
      <w:hyperlink r:id="rId58" w:history="1">
        <w:r w:rsidR="009D45BC" w:rsidRPr="002C7ED0">
          <w:rPr>
            <w:rStyle w:val="ab"/>
            <w:szCs w:val="20"/>
            <w:shd w:val="clear" w:color="auto" w:fill="FFFFFF"/>
          </w:rPr>
          <w:t>https://doi.org/10.1007/s00024-019-02358-2</w:t>
        </w:r>
      </w:hyperlink>
      <w:r w:rsidR="009D45BC">
        <w:rPr>
          <w:shd w:val="clear" w:color="auto" w:fill="FFFFFF"/>
        </w:rPr>
        <w:t xml:space="preserve"> </w:t>
      </w:r>
    </w:p>
    <w:p w14:paraId="2A8F03B2" w14:textId="287AD707" w:rsidR="003861FA" w:rsidRPr="004D66C3" w:rsidRDefault="003861FA" w:rsidP="009E2F64">
      <w:pPr>
        <w:pStyle w:val="JCHSReferences"/>
        <w:rPr>
          <w:noProof/>
        </w:rPr>
      </w:pPr>
      <w:r w:rsidRPr="004D66C3">
        <w:rPr>
          <w:noProof/>
        </w:rPr>
        <w:t xml:space="preserve">National Disaster Management Agency (BNBP). </w:t>
      </w:r>
      <w:r w:rsidR="00003C97" w:rsidRPr="004D66C3">
        <w:rPr>
          <w:noProof/>
        </w:rPr>
        <w:t>(</w:t>
      </w:r>
      <w:r w:rsidRPr="004D66C3">
        <w:rPr>
          <w:noProof/>
        </w:rPr>
        <w:t>201</w:t>
      </w:r>
      <w:r w:rsidR="00003C97" w:rsidRPr="004D66C3">
        <w:rPr>
          <w:noProof/>
        </w:rPr>
        <w:t>9):</w:t>
      </w:r>
      <w:r w:rsidRPr="004D66C3">
        <w:rPr>
          <w:noProof/>
        </w:rPr>
        <w:t xml:space="preserve"> Tsunami Sunda Strait (Update 14 January 2019)., Accessed 06 May 2019. </w:t>
      </w:r>
      <w:r w:rsidR="00940424">
        <w:rPr>
          <w:noProof/>
        </w:rPr>
        <w:t xml:space="preserve">Dataset no longer available online. </w:t>
      </w:r>
    </w:p>
    <w:p w14:paraId="4B8D8946" w14:textId="5020D19D" w:rsidR="003861FA" w:rsidRPr="004D66C3" w:rsidRDefault="003861FA" w:rsidP="009E2F64">
      <w:pPr>
        <w:pStyle w:val="JCHSReferences"/>
        <w:rPr>
          <w:noProof/>
        </w:rPr>
      </w:pPr>
      <w:r w:rsidRPr="004D66C3">
        <w:rPr>
          <w:noProof/>
        </w:rPr>
        <w:t xml:space="preserve">Panizzo, A., De Girolamo, P., Di Risio, M., Maistri, A. and Petaccia, A. </w:t>
      </w:r>
      <w:r w:rsidR="00003C97" w:rsidRPr="004D66C3">
        <w:rPr>
          <w:noProof/>
        </w:rPr>
        <w:t>(</w:t>
      </w:r>
      <w:r w:rsidRPr="004D66C3">
        <w:rPr>
          <w:noProof/>
        </w:rPr>
        <w:t>2005</w:t>
      </w:r>
      <w:r w:rsidR="00003C97" w:rsidRPr="004D66C3">
        <w:rPr>
          <w:noProof/>
        </w:rPr>
        <w:t>):</w:t>
      </w:r>
      <w:r w:rsidRPr="004D66C3">
        <w:rPr>
          <w:noProof/>
        </w:rPr>
        <w:t xml:space="preserve"> Great landslide events in Italian artificial reservoirs. Natural Hazards Earth and System Sciences, 5, 733–740. </w:t>
      </w:r>
      <w:hyperlink r:id="rId59" w:history="1">
        <w:r w:rsidRPr="00664D5E">
          <w:rPr>
            <w:rStyle w:val="ab"/>
            <w:noProof/>
            <w:szCs w:val="20"/>
          </w:rPr>
          <w:t>doi:10.5194/nhess-5-733-2005</w:t>
        </w:r>
      </w:hyperlink>
      <w:r w:rsidR="009D45BC">
        <w:rPr>
          <w:noProof/>
        </w:rPr>
        <w:t xml:space="preserve"> </w:t>
      </w:r>
    </w:p>
    <w:p w14:paraId="0FD81275" w14:textId="30AFE831" w:rsidR="003861FA" w:rsidRPr="004D66C3" w:rsidRDefault="003861FA" w:rsidP="009E2F64">
      <w:pPr>
        <w:pStyle w:val="JCHSReferences"/>
        <w:rPr>
          <w:noProof/>
        </w:rPr>
      </w:pPr>
      <w:r w:rsidRPr="004D66C3">
        <w:rPr>
          <w:noProof/>
        </w:rPr>
        <w:t xml:space="preserve">Pararas-Carayannis, G. </w:t>
      </w:r>
      <w:r w:rsidR="00003C97" w:rsidRPr="004D66C3">
        <w:rPr>
          <w:noProof/>
        </w:rPr>
        <w:t>(</w:t>
      </w:r>
      <w:r w:rsidRPr="004D66C3">
        <w:rPr>
          <w:noProof/>
        </w:rPr>
        <w:t>2003</w:t>
      </w:r>
      <w:r w:rsidR="00003C97" w:rsidRPr="004D66C3">
        <w:rPr>
          <w:noProof/>
        </w:rPr>
        <w:t>):</w:t>
      </w:r>
      <w:r w:rsidRPr="004D66C3">
        <w:rPr>
          <w:noProof/>
        </w:rPr>
        <w:t xml:space="preserve"> Near and far-field effects of tsunamis generated by the paroxysmal eruptions, explosions, caldera collapses and massive slope failures of the Krakatau volcano in Indonesia on August 26–27, 1883. Science of Tsunami Hazards, 21(4):191-201.</w:t>
      </w:r>
    </w:p>
    <w:p w14:paraId="6F48C5AD" w14:textId="2DE719F1" w:rsidR="003861FA" w:rsidRPr="004D66C3" w:rsidRDefault="003861FA" w:rsidP="009E2F64">
      <w:pPr>
        <w:pStyle w:val="JCHSReferences"/>
      </w:pPr>
      <w:r w:rsidRPr="004D66C3">
        <w:t xml:space="preserve">Paris, A., Heinrich, P., Paris, R. and </w:t>
      </w:r>
      <w:proofErr w:type="spellStart"/>
      <w:r w:rsidRPr="004D66C3">
        <w:t>Abadie</w:t>
      </w:r>
      <w:proofErr w:type="spellEnd"/>
      <w:r w:rsidRPr="004D66C3">
        <w:t>, S. (2019)</w:t>
      </w:r>
      <w:r w:rsidR="00003C97" w:rsidRPr="004D66C3">
        <w:t>:</w:t>
      </w:r>
      <w:r w:rsidRPr="004D66C3">
        <w:t xml:space="preserve"> The December 22, 2018 </w:t>
      </w:r>
      <w:proofErr w:type="spellStart"/>
      <w:r w:rsidRPr="004D66C3">
        <w:t>Anak</w:t>
      </w:r>
      <w:proofErr w:type="spellEnd"/>
      <w:r w:rsidRPr="004D66C3">
        <w:t xml:space="preserve"> Krakatau, Indonesia, Landslide and Tsunami: Preliminary Modeling Results, Oure and Applied Geophysics, </w:t>
      </w:r>
      <w:proofErr w:type="gramStart"/>
      <w:r w:rsidRPr="004D66C3">
        <w:t>177 ,</w:t>
      </w:r>
      <w:proofErr w:type="gramEnd"/>
      <w:r w:rsidRPr="004D66C3">
        <w:t xml:space="preserve"> 571-590. </w:t>
      </w:r>
    </w:p>
    <w:p w14:paraId="4C98D283" w14:textId="2BFD049C" w:rsidR="00E05B39" w:rsidRPr="004D66C3" w:rsidRDefault="003861FA" w:rsidP="009E2F64">
      <w:pPr>
        <w:pStyle w:val="JCHSReferences"/>
        <w:rPr>
          <w:noProof/>
        </w:rPr>
      </w:pPr>
      <w:r w:rsidRPr="004D66C3">
        <w:rPr>
          <w:noProof/>
        </w:rPr>
        <w:t xml:space="preserve">Paris, R., Switzer, A. D., Belousova, M., Belousova, A., Ontowirjo, B., Whelley, P. L., Ulvrova, M. </w:t>
      </w:r>
      <w:r w:rsidR="00003C97" w:rsidRPr="004D66C3">
        <w:rPr>
          <w:noProof/>
        </w:rPr>
        <w:t>(</w:t>
      </w:r>
      <w:r w:rsidRPr="004D66C3">
        <w:rPr>
          <w:noProof/>
        </w:rPr>
        <w:t>2014</w:t>
      </w:r>
      <w:r w:rsidR="00003C97" w:rsidRPr="004D66C3">
        <w:rPr>
          <w:noProof/>
        </w:rPr>
        <w:t>):</w:t>
      </w:r>
      <w:r w:rsidRPr="004D66C3">
        <w:rPr>
          <w:noProof/>
        </w:rPr>
        <w:t xml:space="preserve"> Volcanic tsunami: A review of source mechanisms, past events and hazards in Southeast Asia (Indonesia, Philippines, Papua New Guinea). Natural Hazards, 70(1):447-470. </w:t>
      </w:r>
      <w:hyperlink r:id="rId60" w:history="1">
        <w:r w:rsidRPr="009D45BC">
          <w:rPr>
            <w:rStyle w:val="ab"/>
            <w:noProof/>
            <w:szCs w:val="20"/>
          </w:rPr>
          <w:t>https://doi.org/10.1007/s11069-013-0822-8</w:t>
        </w:r>
      </w:hyperlink>
      <w:r w:rsidR="009D45BC">
        <w:rPr>
          <w:rStyle w:val="ab"/>
          <w:noProof/>
          <w:color w:val="auto"/>
          <w:szCs w:val="20"/>
          <w:u w:val="none"/>
        </w:rPr>
        <w:t xml:space="preserve"> </w:t>
      </w:r>
    </w:p>
    <w:p w14:paraId="55D4805F" w14:textId="2B7BEF51" w:rsidR="003861FA" w:rsidRPr="004D66C3" w:rsidRDefault="003861FA" w:rsidP="009E2F64">
      <w:pPr>
        <w:pStyle w:val="JCHSReferences"/>
        <w:rPr>
          <w:noProof/>
        </w:rPr>
      </w:pPr>
      <w:r w:rsidRPr="004D66C3">
        <w:t xml:space="preserve">Ren, Z., Wang, Y., Wang, P., </w:t>
      </w:r>
      <w:proofErr w:type="spellStart"/>
      <w:r w:rsidRPr="004D66C3">
        <w:t>Hou</w:t>
      </w:r>
      <w:proofErr w:type="spellEnd"/>
      <w:r w:rsidRPr="004D66C3">
        <w:t xml:space="preserve">, J., </w:t>
      </w:r>
      <w:proofErr w:type="gramStart"/>
      <w:r w:rsidRPr="004D66C3">
        <w:t>Gao</w:t>
      </w:r>
      <w:proofErr w:type="gramEnd"/>
      <w:r w:rsidRPr="004D66C3">
        <w:t xml:space="preserve">, Y. and Zhao, L. (2020) Numerical study of the triggering mechanism of the 2018 </w:t>
      </w:r>
      <w:proofErr w:type="spellStart"/>
      <w:r w:rsidRPr="004D66C3">
        <w:t>Anak</w:t>
      </w:r>
      <w:proofErr w:type="spellEnd"/>
      <w:r w:rsidRPr="004D66C3">
        <w:t xml:space="preserve"> Krakatau tsunami: eruption or collapsed landslide? Natural Hazards 102, 1-13.</w:t>
      </w:r>
    </w:p>
    <w:p w14:paraId="544DA689" w14:textId="01BB99C1" w:rsidR="003861FA" w:rsidRPr="004D66C3" w:rsidRDefault="003861FA" w:rsidP="009E2F64">
      <w:pPr>
        <w:pStyle w:val="JCHSReferences"/>
        <w:rPr>
          <w:noProof/>
        </w:rPr>
      </w:pPr>
      <w:bookmarkStart w:id="23" w:name="_Hlk18855873"/>
      <w:r w:rsidRPr="004D66C3">
        <w:rPr>
          <w:noProof/>
        </w:rPr>
        <w:t xml:space="preserve">Robertson, I., Head, M., Roueche, D., Wibowo, H., Kijewski-Correa, T., Mosalam, K., Prevatt, D. </w:t>
      </w:r>
      <w:r w:rsidR="00003C97" w:rsidRPr="004D66C3">
        <w:rPr>
          <w:noProof/>
        </w:rPr>
        <w:t>(</w:t>
      </w:r>
      <w:r w:rsidRPr="004D66C3">
        <w:rPr>
          <w:noProof/>
        </w:rPr>
        <w:t>2018</w:t>
      </w:r>
      <w:r w:rsidR="00003C97" w:rsidRPr="004D66C3">
        <w:rPr>
          <w:noProof/>
        </w:rPr>
        <w:t>):</w:t>
      </w:r>
      <w:r w:rsidRPr="004D66C3">
        <w:rPr>
          <w:noProof/>
        </w:rPr>
        <w:t xml:space="preserve"> STEER – Sunda Strait Tsunami (Indonesia): Preliminary Virtual Assessment Team (P-VAT) Report, DesignSafe-CI [publisher], Dataset. </w:t>
      </w:r>
      <w:hyperlink r:id="rId61" w:history="1">
        <w:r w:rsidRPr="00664D5E">
          <w:rPr>
            <w:rStyle w:val="ab"/>
            <w:noProof/>
            <w:szCs w:val="20"/>
          </w:rPr>
          <w:t>doi:10.17603/DS2Q98T</w:t>
        </w:r>
      </w:hyperlink>
      <w:r w:rsidR="009D45BC">
        <w:rPr>
          <w:noProof/>
        </w:rPr>
        <w:t xml:space="preserve"> </w:t>
      </w:r>
    </w:p>
    <w:p w14:paraId="1C8C1B04" w14:textId="34707CB5" w:rsidR="00CA5321" w:rsidRPr="004D66C3" w:rsidRDefault="00CA5321" w:rsidP="009E2F64">
      <w:pPr>
        <w:pStyle w:val="JCHSReferences"/>
        <w:rPr>
          <w:shd w:val="clear" w:color="auto" w:fill="FFFFFF"/>
        </w:rPr>
      </w:pPr>
      <w:proofErr w:type="spellStart"/>
      <w:r w:rsidRPr="004D66C3">
        <w:rPr>
          <w:shd w:val="clear" w:color="auto" w:fill="FFFFFF"/>
        </w:rPr>
        <w:t>Rudloff</w:t>
      </w:r>
      <w:proofErr w:type="spellEnd"/>
      <w:r w:rsidRPr="004D66C3">
        <w:rPr>
          <w:shd w:val="clear" w:color="auto" w:fill="FFFFFF"/>
        </w:rPr>
        <w:t xml:space="preserve">, A., </w:t>
      </w:r>
      <w:proofErr w:type="spellStart"/>
      <w:r w:rsidRPr="004D66C3">
        <w:rPr>
          <w:shd w:val="clear" w:color="auto" w:fill="FFFFFF"/>
        </w:rPr>
        <w:t>Lauterjung</w:t>
      </w:r>
      <w:proofErr w:type="spellEnd"/>
      <w:r w:rsidRPr="004D66C3">
        <w:rPr>
          <w:shd w:val="clear" w:color="auto" w:fill="FFFFFF"/>
        </w:rPr>
        <w:t xml:space="preserve">, J., </w:t>
      </w:r>
      <w:proofErr w:type="spellStart"/>
      <w:r w:rsidRPr="004D66C3">
        <w:rPr>
          <w:shd w:val="clear" w:color="auto" w:fill="FFFFFF"/>
        </w:rPr>
        <w:t>Münch</w:t>
      </w:r>
      <w:proofErr w:type="spellEnd"/>
      <w:r w:rsidRPr="004D66C3">
        <w:rPr>
          <w:shd w:val="clear" w:color="auto" w:fill="FFFFFF"/>
        </w:rPr>
        <w:t xml:space="preserve">, U., and </w:t>
      </w:r>
      <w:proofErr w:type="spellStart"/>
      <w:r w:rsidRPr="004D66C3">
        <w:rPr>
          <w:shd w:val="clear" w:color="auto" w:fill="FFFFFF"/>
        </w:rPr>
        <w:t>Tinti</w:t>
      </w:r>
      <w:proofErr w:type="spellEnd"/>
      <w:r w:rsidRPr="004D66C3">
        <w:rPr>
          <w:shd w:val="clear" w:color="auto" w:fill="FFFFFF"/>
        </w:rPr>
        <w:t>, S</w:t>
      </w:r>
      <w:proofErr w:type="gramStart"/>
      <w:r w:rsidRPr="004D66C3">
        <w:rPr>
          <w:shd w:val="clear" w:color="auto" w:fill="FFFFFF"/>
        </w:rPr>
        <w:t>.(</w:t>
      </w:r>
      <w:proofErr w:type="gramEnd"/>
      <w:r w:rsidRPr="004D66C3">
        <w:rPr>
          <w:shd w:val="clear" w:color="auto" w:fill="FFFFFF"/>
        </w:rPr>
        <w:t xml:space="preserve">2009): Preface "The GITEWS Project (German-Indonesian Tsunami Early Warning System)", Nat. Hazards Earth Syst. Sci., 9, 1381–1382, </w:t>
      </w:r>
      <w:hyperlink r:id="rId62" w:history="1">
        <w:r w:rsidR="009D45BC" w:rsidRPr="002C7ED0">
          <w:rPr>
            <w:rStyle w:val="ab"/>
            <w:shd w:val="clear" w:color="auto" w:fill="FFFFFF"/>
          </w:rPr>
          <w:t>https://doi.org/10.5194/nhess-9-1381-2009</w:t>
        </w:r>
      </w:hyperlink>
      <w:r w:rsidRPr="004D66C3">
        <w:rPr>
          <w:shd w:val="clear" w:color="auto" w:fill="FFFFFF"/>
        </w:rPr>
        <w:t>.</w:t>
      </w:r>
    </w:p>
    <w:p w14:paraId="41FAB06F" w14:textId="59881084" w:rsidR="003861FA" w:rsidRPr="004D66C3" w:rsidRDefault="003861FA" w:rsidP="009E2F64">
      <w:pPr>
        <w:pStyle w:val="JCHSReferences"/>
        <w:rPr>
          <w:noProof/>
        </w:rPr>
      </w:pPr>
      <w:r w:rsidRPr="004D66C3">
        <w:rPr>
          <w:noProof/>
        </w:rPr>
        <w:t xml:space="preserve">Sassa, S. and Takagawa, T. </w:t>
      </w:r>
      <w:r w:rsidR="00003C97" w:rsidRPr="004D66C3">
        <w:rPr>
          <w:noProof/>
        </w:rPr>
        <w:t>(</w:t>
      </w:r>
      <w:r w:rsidRPr="004D66C3">
        <w:rPr>
          <w:noProof/>
        </w:rPr>
        <w:t>2019</w:t>
      </w:r>
      <w:r w:rsidR="00003C97" w:rsidRPr="004D66C3">
        <w:rPr>
          <w:noProof/>
        </w:rPr>
        <w:t>):</w:t>
      </w:r>
      <w:r w:rsidRPr="004D66C3">
        <w:rPr>
          <w:noProof/>
        </w:rPr>
        <w:t xml:space="preserve"> Liquefied gravity flow-induced tsunami: first evidence and comparison from the 2018 Indonesia Sulawesi earthquake and tsunami disasters. Landslides, 16(1), 195–200. </w:t>
      </w:r>
      <w:hyperlink r:id="rId63" w:history="1">
        <w:r w:rsidRPr="00BE0D37">
          <w:rPr>
            <w:rStyle w:val="ab"/>
            <w:noProof/>
            <w:szCs w:val="20"/>
          </w:rPr>
          <w:t>doi:10.1007/s1034 6-018-1114-x</w:t>
        </w:r>
      </w:hyperlink>
    </w:p>
    <w:p w14:paraId="494F63EC" w14:textId="2178FD6C" w:rsidR="003861FA" w:rsidRPr="004D66C3" w:rsidRDefault="003861FA" w:rsidP="009E2F64">
      <w:pPr>
        <w:pStyle w:val="JCHSReferences"/>
        <w:rPr>
          <w:noProof/>
        </w:rPr>
      </w:pPr>
      <w:r w:rsidRPr="004D66C3">
        <w:rPr>
          <w:noProof/>
        </w:rPr>
        <w:t xml:space="preserve">Stolle, J., Krautwald, C., Robertson, I., Achiari, H., Mikami, T., Nakamura, R., Takabatake, T., Nishida, Y., Shibayama, T., Esteban, M., Nistor, I. and Goseberg, N. </w:t>
      </w:r>
      <w:r w:rsidR="00003C97" w:rsidRPr="004D66C3">
        <w:rPr>
          <w:noProof/>
        </w:rPr>
        <w:t>(</w:t>
      </w:r>
      <w:r w:rsidRPr="004D66C3">
        <w:rPr>
          <w:noProof/>
        </w:rPr>
        <w:t>2020</w:t>
      </w:r>
      <w:r w:rsidR="00003C97" w:rsidRPr="004D66C3">
        <w:rPr>
          <w:noProof/>
        </w:rPr>
        <w:t>):</w:t>
      </w:r>
      <w:r w:rsidRPr="004D66C3">
        <w:rPr>
          <w:noProof/>
        </w:rPr>
        <w:t xml:space="preserve"> Engineering Lessons from the 28 September 2018 Indonesian Tsunami: Debris Loading. Canadian Journal of Civil Engineering, 47(1), 1–12. </w:t>
      </w:r>
      <w:hyperlink r:id="rId64" w:history="1">
        <w:r w:rsidRPr="00664D5E">
          <w:rPr>
            <w:rStyle w:val="ab"/>
            <w:noProof/>
            <w:szCs w:val="20"/>
          </w:rPr>
          <w:t>doi:10.1139/cjce-2019-0049</w:t>
        </w:r>
      </w:hyperlink>
    </w:p>
    <w:p w14:paraId="05B92729" w14:textId="4C438A5F" w:rsidR="003861FA" w:rsidRPr="004D66C3" w:rsidRDefault="003861FA" w:rsidP="009E2F64">
      <w:pPr>
        <w:pStyle w:val="JCHSReferences"/>
        <w:rPr>
          <w:noProof/>
          <w:lang w:eastAsia="ja-JP"/>
        </w:rPr>
      </w:pPr>
      <w:r w:rsidRPr="004D66C3">
        <w:rPr>
          <w:noProof/>
          <w:lang w:eastAsia="ja-JP"/>
        </w:rPr>
        <w:t xml:space="preserve">Syamsidik, Benazir, Luthfi, M., Suppasri, A., and Comfort, L.K. </w:t>
      </w:r>
      <w:r w:rsidR="00003C97" w:rsidRPr="004D66C3">
        <w:rPr>
          <w:noProof/>
          <w:lang w:eastAsia="ja-JP"/>
        </w:rPr>
        <w:t>(</w:t>
      </w:r>
      <w:r w:rsidRPr="004D66C3">
        <w:rPr>
          <w:noProof/>
          <w:lang w:eastAsia="ja-JP"/>
        </w:rPr>
        <w:t>2020</w:t>
      </w:r>
      <w:r w:rsidR="00003C97" w:rsidRPr="004D66C3">
        <w:rPr>
          <w:noProof/>
          <w:lang w:eastAsia="ja-JP"/>
        </w:rPr>
        <w:t>):</w:t>
      </w:r>
      <w:r w:rsidRPr="004D66C3">
        <w:rPr>
          <w:noProof/>
          <w:lang w:eastAsia="ja-JP"/>
        </w:rPr>
        <w:t xml:space="preserve"> The 22 December 2018 Mount Anak Krakatau volcanogenictsunami on Sunda Strait coasts, Indonesia: tsunami anddamage characteristics. Nat. Hazards Earth Syst. Sci., 20(2):549-565. </w:t>
      </w:r>
      <w:hyperlink r:id="rId65" w:history="1">
        <w:r w:rsidR="009D45BC" w:rsidRPr="002C7ED0">
          <w:rPr>
            <w:rStyle w:val="ab"/>
            <w:noProof/>
            <w:szCs w:val="20"/>
            <w:lang w:eastAsia="ja-JP"/>
          </w:rPr>
          <w:t>https://doi.org/10.5194/nhess-20-549-2020</w:t>
        </w:r>
      </w:hyperlink>
      <w:r w:rsidR="009D45BC">
        <w:rPr>
          <w:noProof/>
          <w:lang w:eastAsia="ja-JP"/>
        </w:rPr>
        <w:t xml:space="preserve"> </w:t>
      </w:r>
    </w:p>
    <w:bookmarkEnd w:id="23"/>
    <w:p w14:paraId="2B1FFBE1" w14:textId="17C81337" w:rsidR="003861FA" w:rsidRPr="004D66C3" w:rsidRDefault="003861FA" w:rsidP="009E2F64">
      <w:pPr>
        <w:pStyle w:val="JCHSReferences"/>
        <w:rPr>
          <w:noProof/>
        </w:rPr>
      </w:pPr>
      <w:r w:rsidRPr="004D66C3">
        <w:rPr>
          <w:noProof/>
        </w:rPr>
        <w:t xml:space="preserve">Symons, G.J., ed. </w:t>
      </w:r>
      <w:r w:rsidR="00003C97" w:rsidRPr="004D66C3">
        <w:rPr>
          <w:noProof/>
        </w:rPr>
        <w:t>(</w:t>
      </w:r>
      <w:r w:rsidRPr="004D66C3">
        <w:rPr>
          <w:noProof/>
        </w:rPr>
        <w:t>1888</w:t>
      </w:r>
      <w:r w:rsidR="00003C97" w:rsidRPr="004D66C3">
        <w:rPr>
          <w:noProof/>
        </w:rPr>
        <w:t>):</w:t>
      </w:r>
      <w:r w:rsidRPr="004D66C3">
        <w:rPr>
          <w:noProof/>
        </w:rPr>
        <w:t xml:space="preserve"> The Eruption of Krakatoa ans Subsequent Phenomena. Report of the Krakatoa Committee of the Royal Society. London: Trubner and Co.</w:t>
      </w:r>
    </w:p>
    <w:p w14:paraId="050EB21F" w14:textId="5AF193E7" w:rsidR="003861FA" w:rsidRPr="004D66C3" w:rsidRDefault="003861FA" w:rsidP="009E2F64">
      <w:pPr>
        <w:pStyle w:val="JCHSReferences"/>
        <w:rPr>
          <w:noProof/>
        </w:rPr>
      </w:pPr>
      <w:r w:rsidRPr="004D66C3">
        <w:rPr>
          <w:noProof/>
        </w:rPr>
        <w:t xml:space="preserve">Takabatake, T, Mäll, M., Esteban, M., Nakamura, R., Kyaw, T.O., Ishii, H., Valdez, J.J., Nishida, Y., Noya, F., and Shibayama, T. </w:t>
      </w:r>
      <w:r w:rsidR="00003C97" w:rsidRPr="004D66C3">
        <w:rPr>
          <w:noProof/>
        </w:rPr>
        <w:t>(</w:t>
      </w:r>
      <w:r w:rsidRPr="004D66C3">
        <w:rPr>
          <w:noProof/>
        </w:rPr>
        <w:t>2018</w:t>
      </w:r>
      <w:r w:rsidR="00003C97" w:rsidRPr="004D66C3">
        <w:rPr>
          <w:noProof/>
        </w:rPr>
        <w:t>):</w:t>
      </w:r>
      <w:r w:rsidRPr="004D66C3">
        <w:rPr>
          <w:noProof/>
        </w:rPr>
        <w:t xml:space="preserve"> Field Survey of 2018 Typhoon Jebi in Japan: Lessons for Disaster Risk Management. Geosciences, 8(11):412. </w:t>
      </w:r>
      <w:hyperlink r:id="rId66" w:history="1">
        <w:r w:rsidR="009D45BC" w:rsidRPr="002C7ED0">
          <w:rPr>
            <w:rStyle w:val="ab"/>
            <w:szCs w:val="20"/>
          </w:rPr>
          <w:t>https://doi.org/10.3390/geosciences8110412</w:t>
        </w:r>
      </w:hyperlink>
      <w:r w:rsidR="009D45BC">
        <w:t xml:space="preserve"> </w:t>
      </w:r>
    </w:p>
    <w:p w14:paraId="1FD3F866" w14:textId="096F9D8A" w:rsidR="003861FA" w:rsidRPr="004D66C3" w:rsidRDefault="003861FA" w:rsidP="009E2F64">
      <w:pPr>
        <w:pStyle w:val="JCHSReferences"/>
        <w:rPr>
          <w:lang w:eastAsia="ja-JP"/>
        </w:rPr>
      </w:pPr>
      <w:proofErr w:type="spellStart"/>
      <w:r w:rsidRPr="004D66C3">
        <w:rPr>
          <w:lang w:eastAsia="ja-JP"/>
        </w:rPr>
        <w:t>Takabatake</w:t>
      </w:r>
      <w:proofErr w:type="spellEnd"/>
      <w:r w:rsidRPr="004D66C3">
        <w:rPr>
          <w:lang w:eastAsia="ja-JP"/>
        </w:rPr>
        <w:t xml:space="preserve">, T., </w:t>
      </w:r>
      <w:proofErr w:type="spellStart"/>
      <w:r w:rsidRPr="004D66C3">
        <w:rPr>
          <w:lang w:eastAsia="ja-JP"/>
        </w:rPr>
        <w:t>Shibayama</w:t>
      </w:r>
      <w:proofErr w:type="spellEnd"/>
      <w:r w:rsidRPr="004D66C3">
        <w:rPr>
          <w:lang w:eastAsia="ja-JP"/>
        </w:rPr>
        <w:t xml:space="preserve">, T., Esteban, M., </w:t>
      </w:r>
      <w:proofErr w:type="spellStart"/>
      <w:r w:rsidRPr="004D66C3">
        <w:rPr>
          <w:lang w:eastAsia="ja-JP"/>
        </w:rPr>
        <w:t>Achiari</w:t>
      </w:r>
      <w:proofErr w:type="spellEnd"/>
      <w:r w:rsidRPr="004D66C3">
        <w:rPr>
          <w:lang w:eastAsia="ja-JP"/>
        </w:rPr>
        <w:t xml:space="preserve">, H., </w:t>
      </w:r>
      <w:proofErr w:type="spellStart"/>
      <w:r w:rsidRPr="004D66C3">
        <w:rPr>
          <w:lang w:eastAsia="ja-JP"/>
        </w:rPr>
        <w:t>Nurisman</w:t>
      </w:r>
      <w:proofErr w:type="spellEnd"/>
      <w:r w:rsidRPr="004D66C3">
        <w:rPr>
          <w:lang w:eastAsia="ja-JP"/>
        </w:rPr>
        <w:t xml:space="preserve">, N., </w:t>
      </w:r>
      <w:proofErr w:type="spellStart"/>
      <w:r w:rsidRPr="004D66C3">
        <w:rPr>
          <w:lang w:eastAsia="ja-JP"/>
        </w:rPr>
        <w:t>Gelfi</w:t>
      </w:r>
      <w:proofErr w:type="spellEnd"/>
      <w:r w:rsidRPr="004D66C3">
        <w:rPr>
          <w:lang w:eastAsia="ja-JP"/>
        </w:rPr>
        <w:t xml:space="preserve">, M., </w:t>
      </w:r>
      <w:proofErr w:type="spellStart"/>
      <w:r w:rsidRPr="004D66C3">
        <w:rPr>
          <w:lang w:eastAsia="ja-JP"/>
        </w:rPr>
        <w:t>Tarigan</w:t>
      </w:r>
      <w:proofErr w:type="spellEnd"/>
      <w:r w:rsidRPr="004D66C3">
        <w:rPr>
          <w:lang w:eastAsia="ja-JP"/>
        </w:rPr>
        <w:t xml:space="preserve">, T. A., </w:t>
      </w:r>
      <w:proofErr w:type="spellStart"/>
      <w:r w:rsidRPr="004D66C3">
        <w:rPr>
          <w:lang w:eastAsia="ja-JP"/>
        </w:rPr>
        <w:t>Kencana</w:t>
      </w:r>
      <w:proofErr w:type="spellEnd"/>
      <w:r w:rsidRPr="004D66C3">
        <w:rPr>
          <w:lang w:eastAsia="ja-JP"/>
        </w:rPr>
        <w:t xml:space="preserve">, E. R., </w:t>
      </w:r>
      <w:proofErr w:type="spellStart"/>
      <w:r w:rsidRPr="004D66C3">
        <w:rPr>
          <w:lang w:eastAsia="ja-JP"/>
        </w:rPr>
        <w:t>Fauzi</w:t>
      </w:r>
      <w:proofErr w:type="spellEnd"/>
      <w:r w:rsidRPr="004D66C3">
        <w:rPr>
          <w:lang w:eastAsia="ja-JP"/>
        </w:rPr>
        <w:t xml:space="preserve">, M. A. R., </w:t>
      </w:r>
      <w:proofErr w:type="spellStart"/>
      <w:r w:rsidRPr="004D66C3">
        <w:rPr>
          <w:lang w:eastAsia="ja-JP"/>
        </w:rPr>
        <w:t>Panalaran</w:t>
      </w:r>
      <w:proofErr w:type="spellEnd"/>
      <w:r w:rsidRPr="004D66C3">
        <w:rPr>
          <w:lang w:eastAsia="ja-JP"/>
        </w:rPr>
        <w:t xml:space="preserve">, S., </w:t>
      </w:r>
      <w:proofErr w:type="spellStart"/>
      <w:r w:rsidRPr="004D66C3">
        <w:rPr>
          <w:lang w:eastAsia="ja-JP"/>
        </w:rPr>
        <w:t>Harnantyari</w:t>
      </w:r>
      <w:proofErr w:type="spellEnd"/>
      <w:r w:rsidRPr="004D66C3">
        <w:rPr>
          <w:lang w:eastAsia="ja-JP"/>
        </w:rPr>
        <w:t xml:space="preserve">, A S. and </w:t>
      </w:r>
      <w:proofErr w:type="spellStart"/>
      <w:r w:rsidRPr="004D66C3">
        <w:rPr>
          <w:lang w:eastAsia="ja-JP"/>
        </w:rPr>
        <w:t>Kyaw</w:t>
      </w:r>
      <w:proofErr w:type="spellEnd"/>
      <w:r w:rsidRPr="004D66C3">
        <w:rPr>
          <w:lang w:eastAsia="ja-JP"/>
        </w:rPr>
        <w:t xml:space="preserve">, T. O. </w:t>
      </w:r>
      <w:r w:rsidR="00003C97" w:rsidRPr="004D66C3">
        <w:rPr>
          <w:lang w:eastAsia="ja-JP"/>
        </w:rPr>
        <w:t>(</w:t>
      </w:r>
      <w:r w:rsidRPr="004D66C3">
        <w:rPr>
          <w:lang w:eastAsia="ja-JP"/>
        </w:rPr>
        <w:t>2019</w:t>
      </w:r>
      <w:r w:rsidR="00003C97" w:rsidRPr="004D66C3">
        <w:rPr>
          <w:lang w:eastAsia="ja-JP"/>
        </w:rPr>
        <w:t>):</w:t>
      </w:r>
      <w:r w:rsidRPr="004D66C3">
        <w:rPr>
          <w:lang w:eastAsia="ja-JP"/>
        </w:rPr>
        <w:t xml:space="preserve"> Field survey and evacuation </w:t>
      </w:r>
      <w:proofErr w:type="spellStart"/>
      <w:r w:rsidRPr="004D66C3">
        <w:rPr>
          <w:lang w:eastAsia="ja-JP"/>
        </w:rPr>
        <w:t>behaviour</w:t>
      </w:r>
      <w:proofErr w:type="spellEnd"/>
      <w:r w:rsidRPr="004D66C3">
        <w:rPr>
          <w:lang w:eastAsia="ja-JP"/>
        </w:rPr>
        <w:t xml:space="preserve"> during the 2018 </w:t>
      </w:r>
      <w:proofErr w:type="spellStart"/>
      <w:r w:rsidRPr="004D66C3">
        <w:rPr>
          <w:lang w:eastAsia="ja-JP"/>
        </w:rPr>
        <w:t>Sunda</w:t>
      </w:r>
      <w:proofErr w:type="spellEnd"/>
      <w:r w:rsidRPr="004D66C3">
        <w:rPr>
          <w:lang w:eastAsia="ja-JP"/>
        </w:rPr>
        <w:t xml:space="preserve"> Strait Tsunami. Coastal Engineering Journal, 61(4):423-443. </w:t>
      </w:r>
      <w:r w:rsidRPr="004D66C3">
        <w:t xml:space="preserve"> </w:t>
      </w:r>
      <w:hyperlink r:id="rId67" w:history="1">
        <w:r w:rsidRPr="009D45BC">
          <w:rPr>
            <w:rStyle w:val="ab"/>
            <w:szCs w:val="20"/>
          </w:rPr>
          <w:t>https://doi.org/10.1080/21664250.2019.1647963</w:t>
        </w:r>
      </w:hyperlink>
      <w:r w:rsidR="009D45BC">
        <w:rPr>
          <w:rStyle w:val="ab"/>
          <w:color w:val="auto"/>
          <w:szCs w:val="20"/>
          <w:u w:val="none"/>
          <w:lang w:eastAsia="ja-JP"/>
        </w:rPr>
        <w:t xml:space="preserve"> </w:t>
      </w:r>
    </w:p>
    <w:p w14:paraId="21ED302E" w14:textId="690AE946" w:rsidR="003861FA" w:rsidRPr="004D66C3" w:rsidRDefault="003861FA" w:rsidP="009E2F64">
      <w:pPr>
        <w:pStyle w:val="JCHSReferences"/>
        <w:rPr>
          <w:lang w:eastAsia="ja-JP"/>
        </w:rPr>
      </w:pPr>
      <w:proofErr w:type="spellStart"/>
      <w:r w:rsidRPr="004D66C3">
        <w:rPr>
          <w:rFonts w:eastAsia="Times New Roman"/>
          <w:lang w:eastAsia="ja-JP"/>
        </w:rPr>
        <w:t>Takabatake</w:t>
      </w:r>
      <w:proofErr w:type="spellEnd"/>
      <w:r w:rsidRPr="004D66C3">
        <w:rPr>
          <w:rFonts w:eastAsia="Times New Roman"/>
          <w:lang w:eastAsia="ja-JP"/>
        </w:rPr>
        <w:t>, T., </w:t>
      </w:r>
      <w:proofErr w:type="spellStart"/>
      <w:r w:rsidRPr="004D66C3">
        <w:rPr>
          <w:rFonts w:eastAsia="Times New Roman"/>
          <w:lang w:eastAsia="ja-JP"/>
        </w:rPr>
        <w:t>Mäll</w:t>
      </w:r>
      <w:proofErr w:type="spellEnd"/>
      <w:r w:rsidRPr="004D66C3">
        <w:rPr>
          <w:rFonts w:eastAsia="Times New Roman"/>
          <w:lang w:eastAsia="ja-JP"/>
        </w:rPr>
        <w:t xml:space="preserve">, M., Han, D. C., </w:t>
      </w:r>
      <w:proofErr w:type="spellStart"/>
      <w:r w:rsidRPr="004D66C3">
        <w:rPr>
          <w:rFonts w:eastAsia="Times New Roman"/>
          <w:lang w:eastAsia="ja-JP"/>
        </w:rPr>
        <w:t>Inagak</w:t>
      </w:r>
      <w:proofErr w:type="spellEnd"/>
      <w:r w:rsidRPr="004D66C3">
        <w:rPr>
          <w:rFonts w:eastAsia="Times New Roman"/>
          <w:lang w:eastAsia="ja-JP"/>
        </w:rPr>
        <w:t>, N.,</w:t>
      </w:r>
      <w:proofErr w:type="gramStart"/>
      <w:r w:rsidRPr="004D66C3">
        <w:rPr>
          <w:rFonts w:eastAsia="Times New Roman"/>
          <w:lang w:eastAsia="ja-JP"/>
        </w:rPr>
        <w:t xml:space="preserve">  </w:t>
      </w:r>
      <w:proofErr w:type="spellStart"/>
      <w:r w:rsidRPr="004D66C3">
        <w:rPr>
          <w:rFonts w:eastAsia="Times New Roman"/>
          <w:lang w:eastAsia="ja-JP"/>
        </w:rPr>
        <w:t>Kishizaki</w:t>
      </w:r>
      <w:proofErr w:type="spellEnd"/>
      <w:proofErr w:type="gramEnd"/>
      <w:r w:rsidRPr="004D66C3">
        <w:rPr>
          <w:rFonts w:eastAsia="Times New Roman"/>
          <w:lang w:eastAsia="ja-JP"/>
        </w:rPr>
        <w:t xml:space="preserve">, D., Esteban, M., &amp; </w:t>
      </w:r>
      <w:proofErr w:type="spellStart"/>
      <w:r w:rsidRPr="004D66C3">
        <w:rPr>
          <w:rFonts w:eastAsia="Times New Roman"/>
          <w:lang w:eastAsia="ja-JP"/>
        </w:rPr>
        <w:t>Shibayama</w:t>
      </w:r>
      <w:proofErr w:type="spellEnd"/>
      <w:r w:rsidRPr="004D66C3">
        <w:rPr>
          <w:rFonts w:eastAsia="Times New Roman"/>
          <w:lang w:eastAsia="ja-JP"/>
        </w:rPr>
        <w:t>, T.</w:t>
      </w:r>
      <w:r w:rsidR="00003C97" w:rsidRPr="004D66C3">
        <w:rPr>
          <w:rFonts w:eastAsia="Times New Roman"/>
          <w:lang w:eastAsia="ja-JP"/>
        </w:rPr>
        <w:t xml:space="preserve"> (2020):</w:t>
      </w:r>
      <w:r w:rsidRPr="004D66C3">
        <w:rPr>
          <w:rFonts w:eastAsia="Times New Roman"/>
          <w:lang w:eastAsia="ja-JP"/>
        </w:rPr>
        <w:t> Physical Modelling of Tsunamis Generated by Subaerial, Partially Submerged and Submarine Landslides</w:t>
      </w:r>
      <w:r w:rsidR="00E05B39" w:rsidRPr="004D66C3">
        <w:rPr>
          <w:rFonts w:eastAsia="Times New Roman"/>
          <w:lang w:eastAsia="ja-JP"/>
        </w:rPr>
        <w:t>.</w:t>
      </w:r>
      <w:r w:rsidRPr="004D66C3">
        <w:rPr>
          <w:rFonts w:eastAsia="Times New Roman"/>
          <w:lang w:eastAsia="ja-JP"/>
        </w:rPr>
        <w:t xml:space="preserve"> Coastal Engineering Journal (</w:t>
      </w:r>
      <w:r w:rsidR="00003C97" w:rsidRPr="004D66C3">
        <w:rPr>
          <w:rFonts w:eastAsia="Times New Roman"/>
          <w:lang w:eastAsia="ja-JP"/>
        </w:rPr>
        <w:t>accepted</w:t>
      </w:r>
      <w:r w:rsidRPr="004D66C3">
        <w:rPr>
          <w:rFonts w:eastAsia="Times New Roman"/>
          <w:lang w:eastAsia="ja-JP"/>
        </w:rPr>
        <w:t>).</w:t>
      </w:r>
    </w:p>
    <w:p w14:paraId="235E275C" w14:textId="69C16174" w:rsidR="003861FA" w:rsidRPr="004D66C3" w:rsidRDefault="003861FA" w:rsidP="009E2F64">
      <w:pPr>
        <w:pStyle w:val="JCHSReferences"/>
        <w:rPr>
          <w:noProof/>
        </w:rPr>
      </w:pPr>
      <w:r w:rsidRPr="004D66C3">
        <w:rPr>
          <w:noProof/>
        </w:rPr>
        <w:t xml:space="preserve">Takagi, H., Bintang, M., Shota, K., Esteban, M., Aranguiz, R., and Ke., B. </w:t>
      </w:r>
      <w:r w:rsidR="00003C97" w:rsidRPr="004D66C3">
        <w:rPr>
          <w:noProof/>
        </w:rPr>
        <w:t>(</w:t>
      </w:r>
      <w:r w:rsidRPr="004D66C3">
        <w:rPr>
          <w:noProof/>
        </w:rPr>
        <w:t>2019</w:t>
      </w:r>
      <w:r w:rsidR="00003C97" w:rsidRPr="004D66C3">
        <w:rPr>
          <w:noProof/>
        </w:rPr>
        <w:t>):</w:t>
      </w:r>
      <w:r w:rsidRPr="004D66C3">
        <w:rPr>
          <w:noProof/>
        </w:rPr>
        <w:t xml:space="preserve"> Analysis of generation and arrival time of landslide tsunami to Palu City due to the 2018 Sulawesi earthquake., Landslides, 16:983-991. </w:t>
      </w:r>
      <w:r w:rsidRPr="004D66C3">
        <w:t xml:space="preserve"> </w:t>
      </w:r>
      <w:hyperlink r:id="rId68" w:history="1">
        <w:r w:rsidR="009D45BC" w:rsidRPr="002C7ED0">
          <w:rPr>
            <w:rStyle w:val="ab"/>
            <w:noProof/>
            <w:szCs w:val="20"/>
          </w:rPr>
          <w:t>https://doi.org/10.1007/s10346-019-01166-y</w:t>
        </w:r>
      </w:hyperlink>
      <w:r w:rsidR="009D45BC">
        <w:rPr>
          <w:noProof/>
        </w:rPr>
        <w:t xml:space="preserve"> </w:t>
      </w:r>
    </w:p>
    <w:p w14:paraId="6E18B54F" w14:textId="74F1FCCD" w:rsidR="003861FA" w:rsidRPr="004D66C3" w:rsidRDefault="003861FA" w:rsidP="009E2F64">
      <w:pPr>
        <w:pStyle w:val="JCHSReferences"/>
        <w:rPr>
          <w:noProof/>
        </w:rPr>
      </w:pPr>
      <w:r w:rsidRPr="004D66C3">
        <w:rPr>
          <w:noProof/>
        </w:rPr>
        <w:t>Takaku</w:t>
      </w:r>
      <w:r w:rsidRPr="004D66C3">
        <w:rPr>
          <w:noProof/>
          <w:lang w:eastAsia="ja-JP"/>
        </w:rPr>
        <w:t xml:space="preserve">, J. </w:t>
      </w:r>
      <w:r w:rsidRPr="004D66C3">
        <w:rPr>
          <w:noProof/>
        </w:rPr>
        <w:t>and Tadono, T.</w:t>
      </w:r>
      <w:r w:rsidR="00003C97" w:rsidRPr="004D66C3">
        <w:rPr>
          <w:noProof/>
        </w:rPr>
        <w:t xml:space="preserve"> (</w:t>
      </w:r>
      <w:r w:rsidRPr="004D66C3">
        <w:rPr>
          <w:noProof/>
        </w:rPr>
        <w:t>2017</w:t>
      </w:r>
      <w:r w:rsidR="00003C97" w:rsidRPr="004D66C3">
        <w:rPr>
          <w:noProof/>
        </w:rPr>
        <w:t>):</w:t>
      </w:r>
      <w:r w:rsidRPr="004D66C3">
        <w:rPr>
          <w:noProof/>
        </w:rPr>
        <w:t xml:space="preserve"> Quality updates of ‘AW3D’ global DSM generated from ALOS PRISM. Proceeding of IGARSS 2017, IEEE, Fort Worth, TX, USA, 5666-5669. </w:t>
      </w:r>
      <w:hyperlink r:id="rId69" w:history="1">
        <w:r w:rsidRPr="009D45BC">
          <w:rPr>
            <w:rStyle w:val="ab"/>
            <w:noProof/>
            <w:szCs w:val="20"/>
          </w:rPr>
          <w:t>https://ieeexplore.ieee.org/document/8128293/</w:t>
        </w:r>
      </w:hyperlink>
      <w:r w:rsidR="009D45BC">
        <w:rPr>
          <w:rStyle w:val="ab"/>
          <w:noProof/>
          <w:color w:val="auto"/>
          <w:szCs w:val="20"/>
          <w:u w:val="none"/>
        </w:rPr>
        <w:t xml:space="preserve"> </w:t>
      </w:r>
    </w:p>
    <w:p w14:paraId="44F07D14" w14:textId="0EE5744C" w:rsidR="003861FA" w:rsidRPr="004D66C3" w:rsidRDefault="003861FA" w:rsidP="009E2F64">
      <w:pPr>
        <w:pStyle w:val="JCHSReferences"/>
        <w:rPr>
          <w:noProof/>
        </w:rPr>
      </w:pPr>
      <w:r w:rsidRPr="004D66C3">
        <w:rPr>
          <w:noProof/>
        </w:rPr>
        <w:lastRenderedPageBreak/>
        <w:t xml:space="preserve">Tappin D. R., Watts, P., McMurtry, G. M., Lafoy, Y. and Matsumoto, T. </w:t>
      </w:r>
      <w:r w:rsidR="00E05B39" w:rsidRPr="004D66C3">
        <w:rPr>
          <w:noProof/>
        </w:rPr>
        <w:t>(</w:t>
      </w:r>
      <w:r w:rsidRPr="004D66C3">
        <w:rPr>
          <w:noProof/>
        </w:rPr>
        <w:t>2001</w:t>
      </w:r>
      <w:r w:rsidR="00E05B39" w:rsidRPr="004D66C3">
        <w:rPr>
          <w:noProof/>
        </w:rPr>
        <w:t>):</w:t>
      </w:r>
      <w:r w:rsidRPr="004D66C3">
        <w:rPr>
          <w:noProof/>
        </w:rPr>
        <w:t xml:space="preserve"> The Sissano, Papua New Guinea tsunami of July 1998-offshore evidence on the source mechanism. Marine Geology, 175:1–23. </w:t>
      </w:r>
      <w:hyperlink r:id="rId70" w:history="1">
        <w:r w:rsidRPr="00664D5E">
          <w:rPr>
            <w:rStyle w:val="ab"/>
            <w:noProof/>
            <w:szCs w:val="20"/>
          </w:rPr>
          <w:t>doi:10.1016/S0025-3227(01)00131-1</w:t>
        </w:r>
      </w:hyperlink>
      <w:r w:rsidR="009D45BC">
        <w:rPr>
          <w:noProof/>
        </w:rPr>
        <w:t xml:space="preserve"> </w:t>
      </w:r>
    </w:p>
    <w:p w14:paraId="58FB38F6" w14:textId="32F11F07" w:rsidR="003861FA" w:rsidRPr="004D66C3" w:rsidRDefault="003861FA" w:rsidP="009E2F64">
      <w:pPr>
        <w:pStyle w:val="JCHSReferences"/>
        <w:rPr>
          <w:noProof/>
        </w:rPr>
      </w:pPr>
      <w:r w:rsidRPr="004D66C3">
        <w:rPr>
          <w:noProof/>
        </w:rPr>
        <w:t xml:space="preserve">Tappin, D. R., Watts, P. and Grilli, S. T. </w:t>
      </w:r>
      <w:r w:rsidR="00E05B39" w:rsidRPr="004D66C3">
        <w:rPr>
          <w:noProof/>
        </w:rPr>
        <w:t>(</w:t>
      </w:r>
      <w:r w:rsidRPr="004D66C3">
        <w:rPr>
          <w:noProof/>
        </w:rPr>
        <w:t>2008</w:t>
      </w:r>
      <w:r w:rsidR="00E05B39" w:rsidRPr="004D66C3">
        <w:rPr>
          <w:noProof/>
        </w:rPr>
        <w:t>):</w:t>
      </w:r>
      <w:r w:rsidRPr="004D66C3">
        <w:rPr>
          <w:noProof/>
        </w:rPr>
        <w:t xml:space="preserve"> The Papua New Guinea tsunami of 1998: anatomy of a catastrophic event. Nat. Hazards Earth Syst. Sci., 8, 243–266. </w:t>
      </w:r>
      <w:hyperlink r:id="rId71" w:history="1">
        <w:r w:rsidRPr="00940424">
          <w:rPr>
            <w:rStyle w:val="ab"/>
            <w:noProof/>
            <w:szCs w:val="20"/>
          </w:rPr>
          <w:t>doi:10.5194/nhess-8-243-2008</w:t>
        </w:r>
      </w:hyperlink>
      <w:r w:rsidR="009D45BC">
        <w:rPr>
          <w:noProof/>
        </w:rPr>
        <w:t xml:space="preserve"> </w:t>
      </w:r>
    </w:p>
    <w:p w14:paraId="38C52742" w14:textId="627B01A4" w:rsidR="003861FA" w:rsidRPr="004D66C3" w:rsidRDefault="003861FA" w:rsidP="009E2F64">
      <w:pPr>
        <w:pStyle w:val="JCHSReferences"/>
        <w:rPr>
          <w:noProof/>
        </w:rPr>
      </w:pPr>
      <w:r w:rsidRPr="004D66C3">
        <w:rPr>
          <w:noProof/>
        </w:rPr>
        <w:t xml:space="preserve">TDMRC (Tsunami and Disaster Mitigation Research Center, Syiah Kuala University). </w:t>
      </w:r>
      <w:r w:rsidR="00E05B39" w:rsidRPr="004D66C3">
        <w:rPr>
          <w:noProof/>
        </w:rPr>
        <w:t>(</w:t>
      </w:r>
      <w:r w:rsidRPr="004D66C3">
        <w:rPr>
          <w:noProof/>
        </w:rPr>
        <w:t>2018</w:t>
      </w:r>
      <w:r w:rsidR="00E05B39" w:rsidRPr="004D66C3">
        <w:rPr>
          <w:noProof/>
        </w:rPr>
        <w:t>):</w:t>
      </w:r>
      <w:r w:rsidRPr="004D66C3">
        <w:rPr>
          <w:noProof/>
        </w:rPr>
        <w:t xml:space="preserve"> The 2018 Sunda Strait Tsunami Impacts Assessment. </w:t>
      </w:r>
      <w:hyperlink r:id="rId72" w:history="1">
        <w:r w:rsidR="009D45BC" w:rsidRPr="002C7ED0">
          <w:rPr>
            <w:rStyle w:val="ab"/>
            <w:noProof/>
            <w:szCs w:val="20"/>
          </w:rPr>
          <w:t>http://tdmrc.unsyiah.ac.id/the-2018-sunda-strait-tsunami-impacts-assessment/</w:t>
        </w:r>
      </w:hyperlink>
      <w:r w:rsidR="009D45BC">
        <w:rPr>
          <w:noProof/>
        </w:rPr>
        <w:t xml:space="preserve"> </w:t>
      </w:r>
      <w:r w:rsidRPr="004D66C3">
        <w:rPr>
          <w:noProof/>
        </w:rPr>
        <w:t xml:space="preserve">  </w:t>
      </w:r>
      <w:r w:rsidR="00E05B39" w:rsidRPr="004D66C3">
        <w:rPr>
          <w:noProof/>
        </w:rPr>
        <w:t xml:space="preserve"> Accessed on 10 February 2018.</w:t>
      </w:r>
    </w:p>
    <w:p w14:paraId="7E7FEC69" w14:textId="34719E7A" w:rsidR="003861FA" w:rsidRPr="00DF30A8" w:rsidRDefault="003861FA" w:rsidP="009E2F64">
      <w:pPr>
        <w:pStyle w:val="JCHSReferences"/>
        <w:rPr>
          <w:noProof/>
        </w:rPr>
      </w:pPr>
      <w:r w:rsidRPr="004D66C3">
        <w:rPr>
          <w:noProof/>
        </w:rPr>
        <w:t xml:space="preserve">TDMRC (Tsunami and Disaster Mitigation Research Centre, Syiah Kuala University). </w:t>
      </w:r>
      <w:r w:rsidR="00E05B39" w:rsidRPr="004D66C3">
        <w:rPr>
          <w:noProof/>
        </w:rPr>
        <w:t>(</w:t>
      </w:r>
      <w:r w:rsidRPr="004D66C3">
        <w:rPr>
          <w:noProof/>
        </w:rPr>
        <w:t>2019</w:t>
      </w:r>
      <w:r w:rsidR="00E05B39" w:rsidRPr="004D66C3">
        <w:rPr>
          <w:noProof/>
        </w:rPr>
        <w:t>):</w:t>
      </w:r>
      <w:r w:rsidRPr="004D66C3">
        <w:rPr>
          <w:noProof/>
        </w:rPr>
        <w:t xml:space="preserve"> The Latest Update from Post Sunda Strait Tsunami Survey. </w:t>
      </w:r>
      <w:hyperlink r:id="rId73" w:history="1">
        <w:r w:rsidR="00E05B39" w:rsidRPr="009D45BC">
          <w:rPr>
            <w:rStyle w:val="ab"/>
            <w:noProof/>
            <w:szCs w:val="20"/>
          </w:rPr>
          <w:t>http://tdmrc.unsyiah.ac.id/the-latest-update-from-post-sunda-strait-tsunami-survey/</w:t>
        </w:r>
      </w:hyperlink>
      <w:r w:rsidR="00E05B39" w:rsidRPr="004D66C3">
        <w:rPr>
          <w:noProof/>
        </w:rPr>
        <w:t xml:space="preserve"> Accessed on 11 February, 2019.</w:t>
      </w:r>
      <w:r w:rsidR="004D66C3" w:rsidRPr="00DF30A8">
        <w:rPr>
          <w:noProof/>
        </w:rPr>
        <w:t xml:space="preserve"> Accessed on 10 February 2018.</w:t>
      </w:r>
    </w:p>
    <w:p w14:paraId="0C9D6565" w14:textId="205C1351" w:rsidR="003861FA" w:rsidRPr="004D66C3" w:rsidRDefault="00E65C84" w:rsidP="009E2F64">
      <w:pPr>
        <w:pStyle w:val="JCHSReferences"/>
        <w:rPr>
          <w:noProof/>
        </w:rPr>
      </w:pPr>
      <w:r>
        <w:rPr>
          <w:noProof/>
        </w:rPr>
        <w:t>V</w:t>
      </w:r>
      <w:r w:rsidRPr="004D66C3">
        <w:rPr>
          <w:noProof/>
        </w:rPr>
        <w:t xml:space="preserve">an </w:t>
      </w:r>
      <w:r w:rsidR="003861FA" w:rsidRPr="004D66C3">
        <w:rPr>
          <w:noProof/>
        </w:rPr>
        <w:t xml:space="preserve">den Bergh, G.D., Boer, W., de Haas, H., van Weering, Tj.C.E., and van Wijhe, R. </w:t>
      </w:r>
      <w:r w:rsidR="00E05B39" w:rsidRPr="004D66C3">
        <w:rPr>
          <w:noProof/>
        </w:rPr>
        <w:t>(</w:t>
      </w:r>
      <w:r w:rsidR="003861FA" w:rsidRPr="004D66C3">
        <w:rPr>
          <w:noProof/>
        </w:rPr>
        <w:t>2003</w:t>
      </w:r>
      <w:r w:rsidR="00E05B39" w:rsidRPr="004D66C3">
        <w:rPr>
          <w:noProof/>
        </w:rPr>
        <w:t>):</w:t>
      </w:r>
      <w:r w:rsidR="003861FA" w:rsidRPr="004D66C3">
        <w:rPr>
          <w:noProof/>
        </w:rPr>
        <w:t xml:space="preserve"> Shallow marine tsunami deposits in Teluk Banten (NW Java, Indonesia), generated by the 1883 Krakatau eruption. Marine Geology, 197(1):13-34. </w:t>
      </w:r>
      <w:hyperlink r:id="rId74" w:history="1">
        <w:r w:rsidR="009D45BC" w:rsidRPr="002C7ED0">
          <w:rPr>
            <w:rStyle w:val="ab"/>
            <w:noProof/>
            <w:szCs w:val="20"/>
          </w:rPr>
          <w:t>https://doi.org/10.1016/S0025-3227(03)00088-4</w:t>
        </w:r>
      </w:hyperlink>
      <w:r w:rsidR="004D66C3" w:rsidRPr="004D66C3">
        <w:rPr>
          <w:noProof/>
        </w:rPr>
        <w:t xml:space="preserve">. </w:t>
      </w:r>
    </w:p>
    <w:p w14:paraId="0D4780E0" w14:textId="01F3F87A" w:rsidR="003861FA" w:rsidRPr="004D66C3" w:rsidRDefault="003861FA" w:rsidP="009E2F64">
      <w:pPr>
        <w:pStyle w:val="JCHSReferences"/>
        <w:rPr>
          <w:noProof/>
        </w:rPr>
      </w:pPr>
      <w:r w:rsidRPr="004D66C3">
        <w:rPr>
          <w:noProof/>
        </w:rPr>
        <w:t xml:space="preserve">Waythomas, C. F., and Watts, P. </w:t>
      </w:r>
      <w:r w:rsidR="00E05B39" w:rsidRPr="004D66C3">
        <w:rPr>
          <w:noProof/>
        </w:rPr>
        <w:t>(</w:t>
      </w:r>
      <w:r w:rsidRPr="004D66C3">
        <w:rPr>
          <w:noProof/>
        </w:rPr>
        <w:t>2003</w:t>
      </w:r>
      <w:r w:rsidR="00E05B39" w:rsidRPr="004D66C3">
        <w:rPr>
          <w:noProof/>
        </w:rPr>
        <w:t>):</w:t>
      </w:r>
      <w:r w:rsidRPr="004D66C3">
        <w:rPr>
          <w:noProof/>
        </w:rPr>
        <w:t xml:space="preserve"> Numerical simulation of tsunami generation by pyroclastic flow at Aniakchak volcano, Alaska. Geophysical Research Letters, 30(14):1751. </w:t>
      </w:r>
      <w:hyperlink r:id="rId75" w:history="1">
        <w:r w:rsidR="009D45BC" w:rsidRPr="002C7ED0">
          <w:rPr>
            <w:rStyle w:val="ab"/>
            <w:noProof/>
            <w:szCs w:val="20"/>
          </w:rPr>
          <w:t>https://doi.org/10.1029/2003GL017220</w:t>
        </w:r>
      </w:hyperlink>
      <w:r w:rsidR="009D45BC">
        <w:rPr>
          <w:noProof/>
        </w:rPr>
        <w:t xml:space="preserve"> </w:t>
      </w:r>
      <w:r w:rsidRPr="004D66C3">
        <w:t xml:space="preserve"> </w:t>
      </w:r>
    </w:p>
    <w:p w14:paraId="6DC3E33F" w14:textId="38E3D1A9" w:rsidR="003861FA" w:rsidRPr="00072C88" w:rsidRDefault="003861FA" w:rsidP="009E2F64">
      <w:pPr>
        <w:pStyle w:val="JCHSReferences"/>
      </w:pPr>
      <w:r w:rsidRPr="004D66C3">
        <w:rPr>
          <w:noProof/>
        </w:rPr>
        <w:t xml:space="preserve">Williams, R., Rowley, P., and Garthwaite, M.C. </w:t>
      </w:r>
      <w:r w:rsidR="00E05B39" w:rsidRPr="004D66C3">
        <w:rPr>
          <w:noProof/>
        </w:rPr>
        <w:t>(</w:t>
      </w:r>
      <w:r w:rsidRPr="004D66C3">
        <w:rPr>
          <w:noProof/>
        </w:rPr>
        <w:t>2019</w:t>
      </w:r>
      <w:r w:rsidR="00E05B39" w:rsidRPr="004D66C3">
        <w:rPr>
          <w:noProof/>
        </w:rPr>
        <w:t>):</w:t>
      </w:r>
      <w:r w:rsidRPr="004D66C3">
        <w:rPr>
          <w:noProof/>
        </w:rPr>
        <w:t xml:space="preserve"> Reconstructing the Anak Krakatau flank collapse that caused the December 2018 Indonesian tsunami. Geology, 47(10):973–976. </w:t>
      </w:r>
      <w:hyperlink r:id="rId76" w:history="1">
        <w:r w:rsidRPr="009D45BC">
          <w:rPr>
            <w:rStyle w:val="ab"/>
            <w:noProof/>
            <w:szCs w:val="20"/>
          </w:rPr>
          <w:t>https://doi.org/10.1130/G46517.1</w:t>
        </w:r>
      </w:hyperlink>
      <w:r w:rsidR="009D45BC">
        <w:rPr>
          <w:rStyle w:val="ab"/>
          <w:noProof/>
          <w:color w:val="auto"/>
          <w:szCs w:val="20"/>
          <w:u w:val="none"/>
        </w:rPr>
        <w:t xml:space="preserve"> </w:t>
      </w:r>
    </w:p>
    <w:p w14:paraId="1C06FF11" w14:textId="0D3E5C5B" w:rsidR="00EF52FA" w:rsidRPr="00EF52FA" w:rsidRDefault="00EF52FA" w:rsidP="00EF52FA">
      <w:pPr>
        <w:keepNext/>
      </w:pPr>
    </w:p>
    <w:sectPr w:rsidR="00EF52FA" w:rsidRPr="00EF52FA" w:rsidSect="00763C35">
      <w:headerReference w:type="default" r:id="rId77"/>
      <w:type w:val="continuous"/>
      <w:pgSz w:w="11906" w:h="16838"/>
      <w:pgMar w:top="1701" w:right="1134" w:bottom="1134" w:left="1134" w:header="851" w:footer="828" w:gutter="0"/>
      <w:lnNumType w:countBy="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DDBB25" w14:textId="77777777" w:rsidR="00293472" w:rsidRDefault="00293472" w:rsidP="00F62D93">
      <w:pPr>
        <w:spacing w:after="0" w:line="240" w:lineRule="auto"/>
      </w:pPr>
      <w:r>
        <w:separator/>
      </w:r>
    </w:p>
  </w:endnote>
  <w:endnote w:type="continuationSeparator" w:id="0">
    <w:p w14:paraId="6409B958" w14:textId="77777777" w:rsidR="00293472" w:rsidRDefault="00293472" w:rsidP="00F62D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LT Std">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05AF59" w14:textId="77777777" w:rsidR="0095010D" w:rsidRDefault="0095010D">
    <w:pPr>
      <w:spacing w:after="0" w:line="240"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AFFF23" w14:textId="68FC85F0" w:rsidR="0095010D" w:rsidRPr="00E77B22" w:rsidRDefault="00293472" w:rsidP="00FF7341">
    <w:pPr>
      <w:pStyle w:val="JCHSfooter"/>
    </w:pPr>
    <w:sdt>
      <w:sdtPr>
        <w:id w:val="-42995080"/>
        <w:docPartObj>
          <w:docPartGallery w:val="Page Numbers (Bottom of Page)"/>
          <w:docPartUnique/>
        </w:docPartObj>
      </w:sdtPr>
      <w:sdtEndPr>
        <w:rPr>
          <w:rStyle w:val="JCHSfooterChar"/>
        </w:rPr>
      </w:sdtEndPr>
      <w:sdtContent>
        <w:r w:rsidR="0095010D" w:rsidRPr="00E77B22">
          <w:t xml:space="preserve">Journal of Coastal and </w:t>
        </w:r>
        <w:r w:rsidR="00862E1E">
          <w:rPr>
            <w:rFonts w:hint="eastAsia"/>
            <w:lang w:eastAsia="ja-JP"/>
          </w:rPr>
          <w:t>Riverine Flood Risk</w:t>
        </w:r>
        <w:r w:rsidR="00862E1E">
          <w:t xml:space="preserve"> Vol. </w:t>
        </w:r>
        <w:r w:rsidR="001D6E00">
          <w:t>3</w:t>
        </w:r>
        <w:r w:rsidR="00862E1E">
          <w:t>, 202</w:t>
        </w:r>
        <w:r w:rsidR="001D6E00">
          <w:rPr>
            <w:lang w:eastAsia="ja-JP"/>
          </w:rPr>
          <w:t>4</w:t>
        </w:r>
        <w:r w:rsidR="0095010D" w:rsidRPr="00E77B22">
          <w:t>,</w:t>
        </w:r>
        <w:r w:rsidR="001D6E00">
          <w:t xml:space="preserve"> </w:t>
        </w:r>
        <w:sdt>
          <w:sdtPr>
            <w:id w:val="-988396391"/>
            <w:placeholder>
              <w:docPart w:val="DefaultPlaceholder_-1854013440"/>
            </w:placeholder>
            <w:text/>
          </w:sdtPr>
          <w:sdtEndPr/>
          <w:sdtContent>
            <w:r w:rsidR="001D6E00">
              <w:t>paper X</w:t>
            </w:r>
          </w:sdtContent>
        </w:sdt>
        <w:r w:rsidR="0095010D" w:rsidRPr="00E77B22">
          <w:tab/>
        </w:r>
        <w:r w:rsidR="0095010D" w:rsidRPr="00E77B22">
          <w:fldChar w:fldCharType="begin"/>
        </w:r>
        <w:r w:rsidR="0095010D" w:rsidRPr="00E77B22">
          <w:instrText>PAGE  \* Arabic  \* MERGEFORMAT</w:instrText>
        </w:r>
        <w:r w:rsidR="0095010D" w:rsidRPr="00E77B22">
          <w:fldChar w:fldCharType="separate"/>
        </w:r>
        <w:r w:rsidR="0047525B" w:rsidRPr="0047525B">
          <w:rPr>
            <w:noProof/>
            <w:lang w:val="en-GB"/>
          </w:rPr>
          <w:t>1</w:t>
        </w:r>
        <w:r w:rsidR="0095010D" w:rsidRPr="00E77B22">
          <w:fldChar w:fldCharType="end"/>
        </w:r>
        <w:r w:rsidR="0095010D">
          <w:t xml:space="preserve"> of </w:t>
        </w:r>
        <w:fldSimple w:instr="NUMPAGES  \* Arabic  \* MERGEFORMAT">
          <w:r w:rsidR="0047525B" w:rsidRPr="0047525B">
            <w:rPr>
              <w:noProof/>
              <w:lang w:val="en-GB"/>
            </w:rPr>
            <w:t>14</w:t>
          </w:r>
        </w:fldSimple>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A8DE85" w14:textId="77777777" w:rsidR="0095010D" w:rsidRDefault="0095010D">
    <w:pPr>
      <w:spacing w:after="0" w:line="240" w:lineRule="auto"/>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C825E5" w14:textId="77777777" w:rsidR="0095010D" w:rsidRDefault="0095010D"/>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0E7053" w14:textId="4772E3DF" w:rsidR="0095010D" w:rsidRPr="00E77B22" w:rsidRDefault="00293472" w:rsidP="00FF7341">
    <w:pPr>
      <w:pStyle w:val="JCHSfooter"/>
      <w:rPr>
        <w:rFonts w:asciiTheme="minorHAnsi" w:hAnsiTheme="minorHAnsi" w:cstheme="minorBidi"/>
        <w:sz w:val="22"/>
        <w:szCs w:val="22"/>
        <w:lang w:val="de-DE"/>
      </w:rPr>
    </w:pPr>
    <w:sdt>
      <w:sdtPr>
        <w:id w:val="317313033"/>
        <w:docPartObj>
          <w:docPartGallery w:val="Page Numbers (Bottom of Page)"/>
          <w:docPartUnique/>
        </w:docPartObj>
      </w:sdtPr>
      <w:sdtEndPr/>
      <w:sdtContent>
        <w:r w:rsidR="0095010D" w:rsidRPr="00E77B22">
          <w:t xml:space="preserve">Journal of Coastal and </w:t>
        </w:r>
        <w:r w:rsidR="00862E1E">
          <w:rPr>
            <w:rFonts w:hint="eastAsia"/>
            <w:lang w:eastAsia="ja-JP"/>
          </w:rPr>
          <w:t>Riverine Flood Risk</w:t>
        </w:r>
        <w:r w:rsidR="0095010D" w:rsidRPr="00E77B22">
          <w:t xml:space="preserve"> Vol. 1, 202</w:t>
        </w:r>
        <w:r w:rsidR="00F71FC9">
          <w:rPr>
            <w:lang w:eastAsia="ja-JP"/>
          </w:rPr>
          <w:t>3</w:t>
        </w:r>
        <w:r w:rsidR="0095010D" w:rsidRPr="00E77B22">
          <w:t xml:space="preserve">, </w:t>
        </w:r>
        <w:r w:rsidR="0095010D">
          <w:t xml:space="preserve">paper </w:t>
        </w:r>
        <w:r w:rsidR="0095010D" w:rsidRPr="00E77B22">
          <w:t>1</w:t>
        </w:r>
        <w:r w:rsidR="0095010D" w:rsidRPr="00E77B22">
          <w:tab/>
        </w:r>
      </w:sdtContent>
    </w:sdt>
    <w:r w:rsidR="0095010D" w:rsidRPr="00E77B22">
      <w:fldChar w:fldCharType="begin"/>
    </w:r>
    <w:r w:rsidR="0095010D" w:rsidRPr="00E77B22">
      <w:instrText xml:space="preserve"> PAGE  \* Arabic  \* MERGEFORMAT </w:instrText>
    </w:r>
    <w:r w:rsidR="0095010D" w:rsidRPr="00E77B22">
      <w:fldChar w:fldCharType="separate"/>
    </w:r>
    <w:r w:rsidR="0047525B">
      <w:rPr>
        <w:noProof/>
      </w:rPr>
      <w:t>14</w:t>
    </w:r>
    <w:r w:rsidR="0095010D" w:rsidRPr="00E77B22">
      <w:fldChar w:fldCharType="end"/>
    </w:r>
    <w:r w:rsidR="0095010D">
      <w:t xml:space="preserve"> of </w:t>
    </w:r>
    <w:fldSimple w:instr=" NUMPAGES  \* Arabic  \* MERGEFORMAT ">
      <w:r w:rsidR="0047525B">
        <w:rPr>
          <w:noProof/>
        </w:rPr>
        <w:t>14</w:t>
      </w:r>
    </w:fldSimple>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78CE4D" w14:textId="2C8EFEC7" w:rsidR="0095010D" w:rsidRPr="00AD67BC" w:rsidRDefault="0095010D" w:rsidP="00184256">
    <w:pPr>
      <w:pBdr>
        <w:top w:val="single" w:sz="2" w:space="1" w:color="auto"/>
      </w:pBdr>
      <w:tabs>
        <w:tab w:val="right" w:pos="9638"/>
      </w:tabs>
      <w:rPr>
        <w:lang w:val="en-US"/>
      </w:rPr>
    </w:pPr>
    <w:r>
      <w:rPr>
        <w:rFonts w:ascii="Times New Roman" w:hAnsi="Times New Roman" w:cs="Times New Roman"/>
        <w:lang w:val="en-US"/>
      </w:rPr>
      <w:t>Journal of Coastal and Hydraulic Structures</w:t>
    </w:r>
    <w:proofErr w:type="gramStart"/>
    <w:r w:rsidRPr="00AD67BC">
      <w:rPr>
        <w:rFonts w:ascii="Times New Roman" w:hAnsi="Times New Roman" w:cs="Times New Roman"/>
        <w:lang w:val="en-US"/>
      </w:rPr>
      <w:t>  </w:t>
    </w:r>
    <w:r>
      <w:rPr>
        <w:rFonts w:ascii="Times New Roman" w:hAnsi="Times New Roman" w:cs="Times New Roman"/>
        <w:lang w:val="en-US"/>
      </w:rPr>
      <w:t>1</w:t>
    </w:r>
    <w:proofErr w:type="gramEnd"/>
    <w:r w:rsidRPr="00AD67BC">
      <w:rPr>
        <w:rFonts w:ascii="Times New Roman" w:hAnsi="Times New Roman" w:cs="Times New Roman"/>
        <w:lang w:val="en-US"/>
      </w:rPr>
      <w:t>  </w:t>
    </w:r>
    <w:r>
      <w:rPr>
        <w:rFonts w:ascii="Times New Roman" w:hAnsi="Times New Roman" w:cs="Times New Roman"/>
        <w:lang w:val="en-US"/>
      </w:rPr>
      <w:t>2021</w:t>
    </w:r>
    <w:r>
      <w:rPr>
        <w:lang w:val="en-US"/>
      </w:rPr>
      <w:tab/>
    </w:r>
    <w:r>
      <w:rPr>
        <w:rFonts w:ascii="Times New Roman" w:hAnsi="Times New Roman" w:cs="Times New Roman"/>
        <w:noProof/>
        <w:lang w:val="en-US"/>
      </w:rPr>
      <w:t>2</w:t>
    </w:r>
    <w:r>
      <w:rPr>
        <w:rFonts w:ascii="Times New Roman" w:hAnsi="Times New Roman" w:cs="Times New Roman"/>
        <w:lang w:val="en-US"/>
      </w:rPr>
      <w:t xml:space="preserve"> of </w:t>
    </w:r>
    <w:r>
      <w:rPr>
        <w:rFonts w:ascii="Times New Roman" w:hAnsi="Times New Roman" w:cs="Times New Roman"/>
        <w:noProof/>
        <w:lang w:val="en-US"/>
      </w:rPr>
      <w:t>5</w:t>
    </w:r>
  </w:p>
  <w:p w14:paraId="768F2534" w14:textId="77777777" w:rsidR="0095010D" w:rsidRPr="00504763" w:rsidRDefault="0095010D">
    <w:pP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658E95" w14:textId="77777777" w:rsidR="00293472" w:rsidRDefault="00293472" w:rsidP="00F62D93">
      <w:pPr>
        <w:spacing w:after="0" w:line="240" w:lineRule="auto"/>
      </w:pPr>
      <w:r>
        <w:separator/>
      </w:r>
    </w:p>
  </w:footnote>
  <w:footnote w:type="continuationSeparator" w:id="0">
    <w:p w14:paraId="603749EA" w14:textId="77777777" w:rsidR="00293472" w:rsidRDefault="00293472" w:rsidP="00F62D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1F6F32" w14:textId="77777777" w:rsidR="0095010D" w:rsidRDefault="0095010D">
    <w:pPr>
      <w:spacing w:after="0" w:line="240" w:lineRule="aut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5DC864" w14:textId="3F502BE1" w:rsidR="0095010D" w:rsidRDefault="00293472" w:rsidP="00FF7341">
    <w:pPr>
      <w:pStyle w:val="JCHSheader"/>
    </w:pPr>
    <w:r>
      <w:rPr>
        <w:noProof/>
        <w:lang w:val="en-GB" w:eastAsia="ja-JP"/>
      </w:rPr>
      <w:pict w14:anchorId="724752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55pt;height:25.9pt">
          <v:imagedata r:id="rId1" o:title="final logo"/>
        </v:shape>
      </w:pict>
    </w:r>
    <w:r w:rsidR="0095010D">
      <w:tab/>
    </w:r>
    <w:r w:rsidR="0095010D">
      <w:tab/>
    </w:r>
    <w:r w:rsidR="0095010D" w:rsidRPr="0026208C">
      <w:rPr>
        <w:noProof/>
        <w:lang w:val="en-US" w:eastAsia="ja-JP"/>
      </w:rPr>
      <w:drawing>
        <wp:inline distT="0" distB="0" distL="0" distR="0" wp14:anchorId="2BBA53C3" wp14:editId="48479E2F">
          <wp:extent cx="741983" cy="341313"/>
          <wp:effectExtent l="0" t="0" r="1270" b="1905"/>
          <wp:docPr id="25" name="Grafik 7" descr="C:\Users\LWI_Lojek\Desktop\Journal_Template\Template_1_MS_Word\logotu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WI_Lojek\Desktop\Journal_Template\Template_1_MS_Word\logotud.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5380" cy="342875"/>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6E7480" w14:textId="77777777" w:rsidR="0095010D" w:rsidRDefault="0095010D">
    <w:pPr>
      <w:spacing w:after="0" w:line="240" w:lineRule="auto"/>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E588B8" w14:textId="77777777" w:rsidR="0095010D" w:rsidRDefault="0095010D">
    <w:pPr>
      <w:pStyle w:val="a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36327A" w14:textId="77777777" w:rsidR="0095010D" w:rsidRDefault="0095010D" w:rsidP="00CE2FD4">
    <w:pPr>
      <w:pStyle w:val="a5"/>
      <w:pBdr>
        <w:bottom w:val="single" w:sz="12" w:space="1" w:color="auto"/>
      </w:pBdr>
      <w:tabs>
        <w:tab w:val="clear" w:pos="9072"/>
        <w:tab w:val="right" w:pos="9638"/>
      </w:tabs>
    </w:pPr>
    <w:r>
      <w:rPr>
        <w:noProof/>
        <w:lang w:val="en-US" w:eastAsia="ja-JP"/>
      </w:rPr>
      <w:drawing>
        <wp:inline distT="0" distB="0" distL="0" distR="0" wp14:anchorId="08A525C9" wp14:editId="42A73E8D">
          <wp:extent cx="172800" cy="180000"/>
          <wp:effectExtent l="0" t="0" r="0" b="0"/>
          <wp:docPr id="26"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00" cy="180000"/>
                  </a:xfrm>
                  <a:prstGeom prst="rect">
                    <a:avLst/>
                  </a:prstGeom>
                </pic:spPr>
              </pic:pic>
            </a:graphicData>
          </a:graphic>
        </wp:inline>
      </w:drawing>
    </w:r>
    <w:r>
      <w:tab/>
    </w:r>
    <w:r>
      <w:tab/>
    </w:r>
    <w:r w:rsidRPr="0026208C">
      <w:rPr>
        <w:noProof/>
        <w:lang w:val="en-US" w:eastAsia="ja-JP"/>
      </w:rPr>
      <w:drawing>
        <wp:inline distT="0" distB="0" distL="0" distR="0" wp14:anchorId="25177959" wp14:editId="109701CF">
          <wp:extent cx="586956" cy="270000"/>
          <wp:effectExtent l="0" t="0" r="3810" b="0"/>
          <wp:docPr id="27" name="Grafik 14" descr="C:\Users\LWI_Lojek\Desktop\Journal_Template\Template_1_MS_Word\logotu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WI_Lojek\Desktop\Journal_Template\Template_1_MS_Word\logotud.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6956" cy="270000"/>
                  </a:xfrm>
                  <a:prstGeom prst="rect">
                    <a:avLst/>
                  </a:prstGeom>
                  <a:noFill/>
                  <a:ln>
                    <a:noFill/>
                  </a:ln>
                </pic:spPr>
              </pic:pic>
            </a:graphicData>
          </a:graphic>
        </wp:inline>
      </w:drawing>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312829" w14:textId="2A69A90B" w:rsidR="0095010D" w:rsidRDefault="0095010D" w:rsidP="00184256">
    <w:pPr>
      <w:pStyle w:val="a5"/>
      <w:pBdr>
        <w:bottom w:val="single" w:sz="2" w:space="1" w:color="auto"/>
      </w:pBdr>
      <w:tabs>
        <w:tab w:val="clear" w:pos="9072"/>
        <w:tab w:val="right" w:pos="9638"/>
      </w:tabs>
      <w:spacing w:line="276" w:lineRule="auto"/>
    </w:pPr>
    <w:r w:rsidRPr="0021579C">
      <w:rPr>
        <w:noProof/>
        <w:lang w:val="en-US" w:eastAsia="ja-JP"/>
      </w:rPr>
      <w:drawing>
        <wp:inline distT="0" distB="0" distL="0" distR="0" wp14:anchorId="0C2D17B4" wp14:editId="38F2FC07">
          <wp:extent cx="239762" cy="270000"/>
          <wp:effectExtent l="0" t="0" r="8255" b="0"/>
          <wp:docPr id="28" name="Grafik 26" descr="C:\Users\LWI_Lojek\Desktop\Journal_Template\Logo\Logo_color.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WI_Lojek\Desktop\Journal_Template\Logo\Logo_color.ep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762" cy="270000"/>
                  </a:xfrm>
                  <a:prstGeom prst="rect">
                    <a:avLst/>
                  </a:prstGeom>
                  <a:noFill/>
                  <a:ln>
                    <a:noFill/>
                  </a:ln>
                </pic:spPr>
              </pic:pic>
            </a:graphicData>
          </a:graphic>
        </wp:inline>
      </w:drawing>
    </w:r>
    <w:r>
      <w:tab/>
    </w:r>
    <w:r>
      <w:t>Author et al.</w:t>
    </w:r>
    <w:r>
      <w:tab/>
    </w:r>
    <w:r w:rsidRPr="0026208C">
      <w:rPr>
        <w:noProof/>
        <w:lang w:val="en-US" w:eastAsia="ja-JP"/>
      </w:rPr>
      <w:drawing>
        <wp:inline distT="0" distB="0" distL="0" distR="0" wp14:anchorId="5CBB75C1" wp14:editId="1EA14575">
          <wp:extent cx="586956" cy="270000"/>
          <wp:effectExtent l="0" t="0" r="3810" b="0"/>
          <wp:docPr id="36" name="Grafik 22" descr="C:\Users\LWI_Lojek\Desktop\Journal_Template\Template_1_MS_Word\logotu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WI_Lojek\Desktop\Journal_Template\Template_1_MS_Word\logotud.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6956" cy="270000"/>
                  </a:xfrm>
                  <a:prstGeom prst="rect">
                    <a:avLst/>
                  </a:prstGeom>
                  <a:noFill/>
                  <a:ln>
                    <a:noFill/>
                  </a:ln>
                </pic:spPr>
              </pic:pic>
            </a:graphicData>
          </a:graphic>
        </wp:inline>
      </w:drawing>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83C154" w14:textId="37F9450E" w:rsidR="0095010D" w:rsidRPr="00987FEF" w:rsidRDefault="00B30F1C" w:rsidP="00987FEF">
    <w:pPr>
      <w:pStyle w:val="JCHSheader"/>
    </w:pPr>
    <w:r>
      <w:rPr>
        <w:noProof/>
        <w:lang w:val="en-US" w:eastAsia="ja-JP"/>
      </w:rPr>
      <w:drawing>
        <wp:inline distT="0" distB="0" distL="0" distR="0" wp14:anchorId="01B9BABE" wp14:editId="385E595D">
          <wp:extent cx="673100" cy="323850"/>
          <wp:effectExtent l="0" t="0" r="0" b="0"/>
          <wp:docPr id="7" name="Picture 7" descr="fin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nal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 cy="323850"/>
                  </a:xfrm>
                  <a:prstGeom prst="rect">
                    <a:avLst/>
                  </a:prstGeom>
                  <a:noFill/>
                  <a:ln>
                    <a:noFill/>
                  </a:ln>
                </pic:spPr>
              </pic:pic>
            </a:graphicData>
          </a:graphic>
        </wp:inline>
      </w:drawing>
    </w:r>
    <w:r w:rsidR="0095010D" w:rsidRPr="00987FEF">
      <w:tab/>
    </w:r>
    <w:r w:rsidR="009F79B4">
      <w:rPr>
        <w:rStyle w:val="JCHSheaderChar"/>
        <w:highlight w:val="lightGray"/>
      </w:rPr>
      <w:t>Authors</w:t>
    </w:r>
    <w:r w:rsidR="0095010D" w:rsidRPr="008F7608">
      <w:rPr>
        <w:rStyle w:val="JCHSheaderChar"/>
        <w:highlight w:val="lightGray"/>
      </w:rPr>
      <w:t xml:space="preserve"> et al.</w:t>
    </w:r>
    <w:r w:rsidR="0095010D" w:rsidRPr="00987FEF">
      <w:tab/>
    </w:r>
    <w:r w:rsidR="0095010D" w:rsidRPr="00987FEF">
      <w:rPr>
        <w:noProof/>
        <w:lang w:val="en-US" w:eastAsia="ja-JP"/>
      </w:rPr>
      <w:drawing>
        <wp:inline distT="0" distB="0" distL="0" distR="0" wp14:anchorId="17E7FA50" wp14:editId="397A9486">
          <wp:extent cx="586956" cy="270000"/>
          <wp:effectExtent l="0" t="0" r="3810" b="0"/>
          <wp:docPr id="2" name="Grafik 20" descr="C:\Users\LWI_Lojek\Desktop\Journal_Template\Template_1_MS_Word\logotu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WI_Lojek\Desktop\Journal_Template\Template_1_MS_Word\logotud.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6956" cy="270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39C7418"/>
    <w:lvl w:ilvl="0">
      <w:start w:val="1"/>
      <w:numFmt w:val="decimal"/>
      <w:pStyle w:val="5"/>
      <w:lvlText w:val="%1."/>
      <w:lvlJc w:val="left"/>
      <w:pPr>
        <w:tabs>
          <w:tab w:val="num" w:pos="1492"/>
        </w:tabs>
        <w:ind w:left="1492" w:hanging="360"/>
      </w:pPr>
    </w:lvl>
  </w:abstractNum>
  <w:abstractNum w:abstractNumId="1">
    <w:nsid w:val="FFFFFF7D"/>
    <w:multiLevelType w:val="singleLevel"/>
    <w:tmpl w:val="17D21D86"/>
    <w:lvl w:ilvl="0">
      <w:start w:val="1"/>
      <w:numFmt w:val="decimal"/>
      <w:pStyle w:val="4"/>
      <w:lvlText w:val="%1."/>
      <w:lvlJc w:val="left"/>
      <w:pPr>
        <w:tabs>
          <w:tab w:val="num" w:pos="1209"/>
        </w:tabs>
        <w:ind w:left="1209" w:hanging="360"/>
      </w:pPr>
    </w:lvl>
  </w:abstractNum>
  <w:abstractNum w:abstractNumId="2">
    <w:nsid w:val="FFFFFF7E"/>
    <w:multiLevelType w:val="singleLevel"/>
    <w:tmpl w:val="89B8CB4A"/>
    <w:lvl w:ilvl="0">
      <w:start w:val="1"/>
      <w:numFmt w:val="decimal"/>
      <w:pStyle w:val="3"/>
      <w:lvlText w:val="%1."/>
      <w:lvlJc w:val="left"/>
      <w:pPr>
        <w:tabs>
          <w:tab w:val="num" w:pos="926"/>
        </w:tabs>
        <w:ind w:left="926" w:hanging="360"/>
      </w:pPr>
    </w:lvl>
  </w:abstractNum>
  <w:abstractNum w:abstractNumId="3">
    <w:nsid w:val="FFFFFF7F"/>
    <w:multiLevelType w:val="singleLevel"/>
    <w:tmpl w:val="51CEE2FA"/>
    <w:lvl w:ilvl="0">
      <w:start w:val="1"/>
      <w:numFmt w:val="decimal"/>
      <w:pStyle w:val="2"/>
      <w:lvlText w:val="%1."/>
      <w:lvlJc w:val="left"/>
      <w:pPr>
        <w:tabs>
          <w:tab w:val="num" w:pos="643"/>
        </w:tabs>
        <w:ind w:left="643" w:hanging="360"/>
      </w:pPr>
    </w:lvl>
  </w:abstractNum>
  <w:abstractNum w:abstractNumId="4">
    <w:nsid w:val="FFFFFF80"/>
    <w:multiLevelType w:val="singleLevel"/>
    <w:tmpl w:val="A63CE320"/>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9ACAB7D0"/>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ED3CACBA"/>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E8361DFA"/>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7898CE94"/>
    <w:lvl w:ilvl="0">
      <w:start w:val="1"/>
      <w:numFmt w:val="decimal"/>
      <w:pStyle w:val="a"/>
      <w:lvlText w:val="%1."/>
      <w:lvlJc w:val="left"/>
      <w:pPr>
        <w:tabs>
          <w:tab w:val="num" w:pos="360"/>
        </w:tabs>
        <w:ind w:left="360" w:hanging="360"/>
      </w:pPr>
    </w:lvl>
  </w:abstractNum>
  <w:abstractNum w:abstractNumId="9">
    <w:nsid w:val="FFFFFF89"/>
    <w:multiLevelType w:val="singleLevel"/>
    <w:tmpl w:val="B844B282"/>
    <w:lvl w:ilvl="0">
      <w:start w:val="1"/>
      <w:numFmt w:val="bullet"/>
      <w:pStyle w:val="a0"/>
      <w:lvlText w:val=""/>
      <w:lvlJc w:val="left"/>
      <w:pPr>
        <w:tabs>
          <w:tab w:val="num" w:pos="360"/>
        </w:tabs>
        <w:ind w:left="360" w:hanging="360"/>
      </w:pPr>
      <w:rPr>
        <w:rFonts w:ascii="Symbol" w:hAnsi="Symbol" w:hint="default"/>
      </w:rPr>
    </w:lvl>
  </w:abstractNum>
  <w:abstractNum w:abstractNumId="10">
    <w:nsid w:val="02F22CBA"/>
    <w:multiLevelType w:val="hybridMultilevel"/>
    <w:tmpl w:val="4F62E31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nsid w:val="0DC45BF1"/>
    <w:multiLevelType w:val="hybridMultilevel"/>
    <w:tmpl w:val="1136B208"/>
    <w:lvl w:ilvl="0" w:tplc="04070015">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1A4F7D59"/>
    <w:multiLevelType w:val="hybridMultilevel"/>
    <w:tmpl w:val="50D8E7AE"/>
    <w:lvl w:ilvl="0" w:tplc="68EA4A78">
      <w:numFmt w:val="bullet"/>
      <w:lvlText w:val="-"/>
      <w:lvlJc w:val="left"/>
      <w:pPr>
        <w:ind w:left="720" w:hanging="360"/>
      </w:pPr>
      <w:rPr>
        <w:rFonts w:ascii="Calibri" w:eastAsia="Times New Roman"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3">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nsid w:val="7A22301D"/>
    <w:multiLevelType w:val="multilevel"/>
    <w:tmpl w:val="3FCA7448"/>
    <w:lvl w:ilvl="0">
      <w:start w:val="1"/>
      <w:numFmt w:val="decimal"/>
      <w:pStyle w:val="1"/>
      <w:lvlText w:val="%1"/>
      <w:lvlJc w:val="left"/>
      <w:pPr>
        <w:ind w:left="432" w:hanging="432"/>
      </w:pPr>
    </w:lvl>
    <w:lvl w:ilvl="1">
      <w:start w:val="1"/>
      <w:numFmt w:val="decimal"/>
      <w:pStyle w:val="21"/>
      <w:lvlText w:val="%1.%2"/>
      <w:lvlJc w:val="left"/>
      <w:pPr>
        <w:ind w:left="576" w:hanging="576"/>
      </w:pPr>
    </w:lvl>
    <w:lvl w:ilvl="2">
      <w:start w:val="1"/>
      <w:numFmt w:val="decimal"/>
      <w:pStyle w:val="31"/>
      <w:lvlText w:val="%1.%2.%3"/>
      <w:lvlJc w:val="left"/>
      <w:pPr>
        <w:ind w:left="720" w:hanging="720"/>
      </w:p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nsid w:val="7AE20AEC"/>
    <w:multiLevelType w:val="hybridMultilevel"/>
    <w:tmpl w:val="830ABD52"/>
    <w:lvl w:ilvl="0" w:tplc="2996C12E">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1"/>
  </w:num>
  <w:num w:numId="4">
    <w:abstractNumId w:val="0"/>
  </w:num>
  <w:num w:numId="5">
    <w:abstractNumId w:val="1"/>
  </w:num>
  <w:num w:numId="6">
    <w:abstractNumId w:val="2"/>
  </w:num>
  <w:num w:numId="7">
    <w:abstractNumId w:val="3"/>
  </w:num>
  <w:num w:numId="8">
    <w:abstractNumId w:val="4"/>
  </w:num>
  <w:num w:numId="9">
    <w:abstractNumId w:val="5"/>
  </w:num>
  <w:num w:numId="10">
    <w:abstractNumId w:val="6"/>
  </w:num>
  <w:num w:numId="11">
    <w:abstractNumId w:val="7"/>
  </w:num>
  <w:num w:numId="12">
    <w:abstractNumId w:val="8"/>
  </w:num>
  <w:num w:numId="13">
    <w:abstractNumId w:val="9"/>
  </w:num>
  <w:num w:numId="14">
    <w:abstractNumId w:val="13"/>
  </w:num>
  <w:num w:numId="15">
    <w:abstractNumId w:val="15"/>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A0sjQ2MjUwNTCyNDRU0lEKTi0uzszPAykwrAUACfFJbSwAAAA="/>
  </w:docVars>
  <w:rsids>
    <w:rsidRoot w:val="00471CE3"/>
    <w:rsid w:val="00000BD4"/>
    <w:rsid w:val="00003C97"/>
    <w:rsid w:val="00012C22"/>
    <w:rsid w:val="000347EB"/>
    <w:rsid w:val="00072C88"/>
    <w:rsid w:val="00076D2C"/>
    <w:rsid w:val="0008405F"/>
    <w:rsid w:val="00092661"/>
    <w:rsid w:val="000C05E6"/>
    <w:rsid w:val="000C0B9E"/>
    <w:rsid w:val="000D006E"/>
    <w:rsid w:val="000D58E9"/>
    <w:rsid w:val="000E1A46"/>
    <w:rsid w:val="0012533B"/>
    <w:rsid w:val="001313AB"/>
    <w:rsid w:val="00131548"/>
    <w:rsid w:val="001326FA"/>
    <w:rsid w:val="00133444"/>
    <w:rsid w:val="00133522"/>
    <w:rsid w:val="001370EB"/>
    <w:rsid w:val="001472C6"/>
    <w:rsid w:val="0015701C"/>
    <w:rsid w:val="00162006"/>
    <w:rsid w:val="00163C74"/>
    <w:rsid w:val="00165BE4"/>
    <w:rsid w:val="001779A2"/>
    <w:rsid w:val="00184256"/>
    <w:rsid w:val="001871B7"/>
    <w:rsid w:val="001A2403"/>
    <w:rsid w:val="001B39BA"/>
    <w:rsid w:val="001C46D4"/>
    <w:rsid w:val="001D6E00"/>
    <w:rsid w:val="001F312E"/>
    <w:rsid w:val="001F710A"/>
    <w:rsid w:val="00204BB1"/>
    <w:rsid w:val="00214F1F"/>
    <w:rsid w:val="0021579C"/>
    <w:rsid w:val="00226B20"/>
    <w:rsid w:val="002549D5"/>
    <w:rsid w:val="0026208C"/>
    <w:rsid w:val="00262233"/>
    <w:rsid w:val="002645CD"/>
    <w:rsid w:val="00293472"/>
    <w:rsid w:val="002A2310"/>
    <w:rsid w:val="002A7C19"/>
    <w:rsid w:val="002B6EF4"/>
    <w:rsid w:val="002D0567"/>
    <w:rsid w:val="002D5AED"/>
    <w:rsid w:val="002E54AC"/>
    <w:rsid w:val="00303543"/>
    <w:rsid w:val="00310F29"/>
    <w:rsid w:val="00322CA3"/>
    <w:rsid w:val="00332321"/>
    <w:rsid w:val="00333455"/>
    <w:rsid w:val="003336FC"/>
    <w:rsid w:val="0035301A"/>
    <w:rsid w:val="003619A0"/>
    <w:rsid w:val="00366678"/>
    <w:rsid w:val="00375F7B"/>
    <w:rsid w:val="003861FA"/>
    <w:rsid w:val="003A1D39"/>
    <w:rsid w:val="003A25B1"/>
    <w:rsid w:val="003B06A5"/>
    <w:rsid w:val="003B3E58"/>
    <w:rsid w:val="003D0BCD"/>
    <w:rsid w:val="003D7430"/>
    <w:rsid w:val="003E1566"/>
    <w:rsid w:val="003E3726"/>
    <w:rsid w:val="003E5539"/>
    <w:rsid w:val="00402BED"/>
    <w:rsid w:val="004141BE"/>
    <w:rsid w:val="0042565F"/>
    <w:rsid w:val="00433195"/>
    <w:rsid w:val="00444746"/>
    <w:rsid w:val="00444ED7"/>
    <w:rsid w:val="00455198"/>
    <w:rsid w:val="00460447"/>
    <w:rsid w:val="004703CA"/>
    <w:rsid w:val="00471CE3"/>
    <w:rsid w:val="0047525B"/>
    <w:rsid w:val="00475455"/>
    <w:rsid w:val="004921C5"/>
    <w:rsid w:val="00494390"/>
    <w:rsid w:val="0049519E"/>
    <w:rsid w:val="004B4284"/>
    <w:rsid w:val="004D66C3"/>
    <w:rsid w:val="004E22F4"/>
    <w:rsid w:val="004E263D"/>
    <w:rsid w:val="004F1611"/>
    <w:rsid w:val="004F5B8C"/>
    <w:rsid w:val="00504763"/>
    <w:rsid w:val="00514022"/>
    <w:rsid w:val="00531B66"/>
    <w:rsid w:val="00532F01"/>
    <w:rsid w:val="00554114"/>
    <w:rsid w:val="00556294"/>
    <w:rsid w:val="00560221"/>
    <w:rsid w:val="005638EB"/>
    <w:rsid w:val="005672BB"/>
    <w:rsid w:val="005808FA"/>
    <w:rsid w:val="00590AD8"/>
    <w:rsid w:val="005949F2"/>
    <w:rsid w:val="00595971"/>
    <w:rsid w:val="005B2C6C"/>
    <w:rsid w:val="005C08EF"/>
    <w:rsid w:val="005C3EB7"/>
    <w:rsid w:val="005C7649"/>
    <w:rsid w:val="005D66E8"/>
    <w:rsid w:val="005F0B7D"/>
    <w:rsid w:val="005F7495"/>
    <w:rsid w:val="006364DE"/>
    <w:rsid w:val="00645A08"/>
    <w:rsid w:val="00657AE3"/>
    <w:rsid w:val="00664D5E"/>
    <w:rsid w:val="0067766F"/>
    <w:rsid w:val="00686C2C"/>
    <w:rsid w:val="00686FF3"/>
    <w:rsid w:val="00693D06"/>
    <w:rsid w:val="006A0051"/>
    <w:rsid w:val="006B1F9B"/>
    <w:rsid w:val="006B6E27"/>
    <w:rsid w:val="006F286C"/>
    <w:rsid w:val="006F5BA5"/>
    <w:rsid w:val="006F752E"/>
    <w:rsid w:val="0075416D"/>
    <w:rsid w:val="00756867"/>
    <w:rsid w:val="00763C35"/>
    <w:rsid w:val="00770962"/>
    <w:rsid w:val="00781221"/>
    <w:rsid w:val="00783D3B"/>
    <w:rsid w:val="00787DB8"/>
    <w:rsid w:val="00792E0B"/>
    <w:rsid w:val="00795BED"/>
    <w:rsid w:val="007966E0"/>
    <w:rsid w:val="007A0468"/>
    <w:rsid w:val="007B3001"/>
    <w:rsid w:val="007C12F5"/>
    <w:rsid w:val="007C7FB2"/>
    <w:rsid w:val="007D2892"/>
    <w:rsid w:val="007E78BA"/>
    <w:rsid w:val="0080249F"/>
    <w:rsid w:val="0081098A"/>
    <w:rsid w:val="0082629B"/>
    <w:rsid w:val="0085329C"/>
    <w:rsid w:val="00862498"/>
    <w:rsid w:val="00862E1E"/>
    <w:rsid w:val="00862E99"/>
    <w:rsid w:val="008635AB"/>
    <w:rsid w:val="00870680"/>
    <w:rsid w:val="00871E2B"/>
    <w:rsid w:val="00876DC9"/>
    <w:rsid w:val="00877557"/>
    <w:rsid w:val="008A38AD"/>
    <w:rsid w:val="008C1F84"/>
    <w:rsid w:val="008C22A1"/>
    <w:rsid w:val="008C54F3"/>
    <w:rsid w:val="008E0B42"/>
    <w:rsid w:val="008E17DF"/>
    <w:rsid w:val="008F5289"/>
    <w:rsid w:val="008F7608"/>
    <w:rsid w:val="0090341A"/>
    <w:rsid w:val="00905836"/>
    <w:rsid w:val="00907207"/>
    <w:rsid w:val="00910A6F"/>
    <w:rsid w:val="00911045"/>
    <w:rsid w:val="009139C1"/>
    <w:rsid w:val="0092170F"/>
    <w:rsid w:val="00925511"/>
    <w:rsid w:val="00940424"/>
    <w:rsid w:val="00941A01"/>
    <w:rsid w:val="00942D67"/>
    <w:rsid w:val="0094648A"/>
    <w:rsid w:val="0095010D"/>
    <w:rsid w:val="009617EC"/>
    <w:rsid w:val="00961DB2"/>
    <w:rsid w:val="00966DA6"/>
    <w:rsid w:val="00967F80"/>
    <w:rsid w:val="00976960"/>
    <w:rsid w:val="009815E7"/>
    <w:rsid w:val="00985FF1"/>
    <w:rsid w:val="009867CC"/>
    <w:rsid w:val="00987FEF"/>
    <w:rsid w:val="0099648C"/>
    <w:rsid w:val="009B1B49"/>
    <w:rsid w:val="009C4246"/>
    <w:rsid w:val="009D45BC"/>
    <w:rsid w:val="009E2F64"/>
    <w:rsid w:val="009F79B4"/>
    <w:rsid w:val="00A003B9"/>
    <w:rsid w:val="00A04679"/>
    <w:rsid w:val="00A1060F"/>
    <w:rsid w:val="00A15AD7"/>
    <w:rsid w:val="00A3284B"/>
    <w:rsid w:val="00A55CF5"/>
    <w:rsid w:val="00A560FE"/>
    <w:rsid w:val="00A56A80"/>
    <w:rsid w:val="00A7183D"/>
    <w:rsid w:val="00A8154C"/>
    <w:rsid w:val="00A84BF9"/>
    <w:rsid w:val="00AB3A7C"/>
    <w:rsid w:val="00AD5F66"/>
    <w:rsid w:val="00AD67BC"/>
    <w:rsid w:val="00AE1C89"/>
    <w:rsid w:val="00AF1D60"/>
    <w:rsid w:val="00B01CDF"/>
    <w:rsid w:val="00B12AEE"/>
    <w:rsid w:val="00B22AE4"/>
    <w:rsid w:val="00B30F1C"/>
    <w:rsid w:val="00B43758"/>
    <w:rsid w:val="00B863E1"/>
    <w:rsid w:val="00BB6641"/>
    <w:rsid w:val="00BD1CC8"/>
    <w:rsid w:val="00BD4E05"/>
    <w:rsid w:val="00BD7836"/>
    <w:rsid w:val="00BE0D37"/>
    <w:rsid w:val="00BF2ACD"/>
    <w:rsid w:val="00C06873"/>
    <w:rsid w:val="00C20E6D"/>
    <w:rsid w:val="00C21243"/>
    <w:rsid w:val="00C321C7"/>
    <w:rsid w:val="00C34005"/>
    <w:rsid w:val="00C44D74"/>
    <w:rsid w:val="00C464F8"/>
    <w:rsid w:val="00C52A9D"/>
    <w:rsid w:val="00C80BD6"/>
    <w:rsid w:val="00CA1FD8"/>
    <w:rsid w:val="00CA5321"/>
    <w:rsid w:val="00CB6A3D"/>
    <w:rsid w:val="00CB7EA4"/>
    <w:rsid w:val="00CC3479"/>
    <w:rsid w:val="00CC5017"/>
    <w:rsid w:val="00CE29E7"/>
    <w:rsid w:val="00CE2FD4"/>
    <w:rsid w:val="00D01D5E"/>
    <w:rsid w:val="00D0359F"/>
    <w:rsid w:val="00D14273"/>
    <w:rsid w:val="00D34E78"/>
    <w:rsid w:val="00D53B56"/>
    <w:rsid w:val="00D61779"/>
    <w:rsid w:val="00D77598"/>
    <w:rsid w:val="00D84CB7"/>
    <w:rsid w:val="00D9708D"/>
    <w:rsid w:val="00DA4872"/>
    <w:rsid w:val="00DA55D2"/>
    <w:rsid w:val="00DC03EE"/>
    <w:rsid w:val="00DC6AB2"/>
    <w:rsid w:val="00DE2534"/>
    <w:rsid w:val="00DE661A"/>
    <w:rsid w:val="00DF037D"/>
    <w:rsid w:val="00DF08DB"/>
    <w:rsid w:val="00DF1057"/>
    <w:rsid w:val="00DF30A8"/>
    <w:rsid w:val="00DF73C4"/>
    <w:rsid w:val="00E05B39"/>
    <w:rsid w:val="00E07AA6"/>
    <w:rsid w:val="00E10C1C"/>
    <w:rsid w:val="00E12898"/>
    <w:rsid w:val="00E13084"/>
    <w:rsid w:val="00E149B5"/>
    <w:rsid w:val="00E21927"/>
    <w:rsid w:val="00E356D5"/>
    <w:rsid w:val="00E44296"/>
    <w:rsid w:val="00E45FF8"/>
    <w:rsid w:val="00E53097"/>
    <w:rsid w:val="00E65C84"/>
    <w:rsid w:val="00E718AA"/>
    <w:rsid w:val="00E77B22"/>
    <w:rsid w:val="00E838FC"/>
    <w:rsid w:val="00E91B17"/>
    <w:rsid w:val="00E91EDA"/>
    <w:rsid w:val="00EA5752"/>
    <w:rsid w:val="00EA7E15"/>
    <w:rsid w:val="00EB6247"/>
    <w:rsid w:val="00ED1DF8"/>
    <w:rsid w:val="00EE3938"/>
    <w:rsid w:val="00EF52FA"/>
    <w:rsid w:val="00F12D63"/>
    <w:rsid w:val="00F13784"/>
    <w:rsid w:val="00F305BB"/>
    <w:rsid w:val="00F35CA9"/>
    <w:rsid w:val="00F442F8"/>
    <w:rsid w:val="00F45400"/>
    <w:rsid w:val="00F51FC0"/>
    <w:rsid w:val="00F55A48"/>
    <w:rsid w:val="00F578D1"/>
    <w:rsid w:val="00F62D93"/>
    <w:rsid w:val="00F65814"/>
    <w:rsid w:val="00F71FC9"/>
    <w:rsid w:val="00F835EE"/>
    <w:rsid w:val="00FD30E4"/>
    <w:rsid w:val="00FE41F0"/>
    <w:rsid w:val="00FF734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F89F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lsdException w:name="heading 4" w:locked="0" w:uiPriority="9"/>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uiPriority="35"/>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uiPriority="0"/>
    <w:lsdException w:name="FollowedHyperlink" w:locked="0"/>
    <w:lsdException w:name="Strong" w:semiHidden="0" w:uiPriority="22" w:unhideWhenUsed="0"/>
    <w:lsdException w:name="Emphasis" w:semiHidden="0" w:uiPriority="20" w:unhideWhenUsed="0"/>
    <w:lsdException w:name="Document Map" w:locked="0"/>
    <w:lsdException w:name="Plain Text"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semiHidden="0" w:uiPriority="1" w:unhideWhenUsed="0"/>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locked="0" w:uiPriority="37"/>
    <w:lsdException w:name="TOC Heading" w:locked="0" w:uiPriority="39" w:qFormat="1"/>
  </w:latentStyles>
  <w:style w:type="paragraph" w:default="1" w:styleId="a1">
    <w:name w:val="Normal"/>
    <w:rsid w:val="00FF7341"/>
  </w:style>
  <w:style w:type="paragraph" w:styleId="1">
    <w:name w:val="heading 1"/>
    <w:basedOn w:val="a1"/>
    <w:next w:val="a1"/>
    <w:link w:val="10"/>
    <w:uiPriority w:val="9"/>
    <w:locked/>
    <w:rsid w:val="003E1566"/>
    <w:pPr>
      <w:keepNext/>
      <w:keepLines/>
      <w:numPr>
        <w:numId w:val="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1">
    <w:name w:val="heading 2"/>
    <w:basedOn w:val="a1"/>
    <w:next w:val="a1"/>
    <w:link w:val="22"/>
    <w:uiPriority w:val="9"/>
    <w:unhideWhenUsed/>
    <w:qFormat/>
    <w:locked/>
    <w:rsid w:val="00DC6AB2"/>
    <w:pPr>
      <w:keepNext/>
      <w:keepLines/>
      <w:numPr>
        <w:ilvl w:val="1"/>
        <w:numId w:val="2"/>
      </w:numPr>
      <w:spacing w:before="360" w:after="240"/>
      <w:ind w:left="578" w:hanging="578"/>
      <w:outlineLvl w:val="1"/>
    </w:pPr>
    <w:rPr>
      <w:rFonts w:ascii="Times New Roman" w:eastAsiaTheme="majorEastAsia" w:hAnsi="Times New Roman" w:cs="Times New Roman"/>
      <w:color w:val="2F5496" w:themeColor="accent5" w:themeShade="BF"/>
      <w:spacing w:val="20"/>
      <w:sz w:val="28"/>
      <w:szCs w:val="28"/>
      <w:lang w:val="en-US"/>
    </w:rPr>
  </w:style>
  <w:style w:type="paragraph" w:styleId="31">
    <w:name w:val="heading 3"/>
    <w:basedOn w:val="a1"/>
    <w:next w:val="a1"/>
    <w:link w:val="32"/>
    <w:uiPriority w:val="9"/>
    <w:unhideWhenUsed/>
    <w:locked/>
    <w:rsid w:val="008E17DF"/>
    <w:pPr>
      <w:keepNext/>
      <w:keepLines/>
      <w:numPr>
        <w:ilvl w:val="2"/>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41">
    <w:name w:val="heading 4"/>
    <w:basedOn w:val="a1"/>
    <w:next w:val="a1"/>
    <w:link w:val="42"/>
    <w:uiPriority w:val="9"/>
    <w:semiHidden/>
    <w:unhideWhenUsed/>
    <w:locked/>
    <w:rsid w:val="008E17DF"/>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1">
    <w:name w:val="heading 5"/>
    <w:basedOn w:val="a1"/>
    <w:next w:val="a1"/>
    <w:link w:val="52"/>
    <w:uiPriority w:val="9"/>
    <w:semiHidden/>
    <w:unhideWhenUsed/>
    <w:qFormat/>
    <w:locked/>
    <w:rsid w:val="008E17DF"/>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semiHidden/>
    <w:unhideWhenUsed/>
    <w:qFormat/>
    <w:locked/>
    <w:rsid w:val="008E17DF"/>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1"/>
    <w:next w:val="a1"/>
    <w:link w:val="70"/>
    <w:uiPriority w:val="9"/>
    <w:semiHidden/>
    <w:unhideWhenUsed/>
    <w:qFormat/>
    <w:locked/>
    <w:rsid w:val="008E17DF"/>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1"/>
    <w:next w:val="a1"/>
    <w:link w:val="80"/>
    <w:uiPriority w:val="9"/>
    <w:semiHidden/>
    <w:unhideWhenUsed/>
    <w:qFormat/>
    <w:locked/>
    <w:rsid w:val="008E17D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locked/>
    <w:rsid w:val="008E17D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locked/>
    <w:rsid w:val="00F62D93"/>
    <w:pPr>
      <w:tabs>
        <w:tab w:val="center" w:pos="4536"/>
        <w:tab w:val="right" w:pos="9072"/>
      </w:tabs>
      <w:spacing w:after="0" w:line="240" w:lineRule="auto"/>
    </w:pPr>
  </w:style>
  <w:style w:type="character" w:customStyle="1" w:styleId="a6">
    <w:name w:val="ヘッダー (文字)"/>
    <w:basedOn w:val="a2"/>
    <w:link w:val="a5"/>
    <w:uiPriority w:val="99"/>
    <w:rsid w:val="00F62D93"/>
  </w:style>
  <w:style w:type="paragraph" w:styleId="a7">
    <w:name w:val="List Paragraph"/>
    <w:basedOn w:val="a1"/>
    <w:uiPriority w:val="34"/>
    <w:qFormat/>
    <w:locked/>
    <w:rsid w:val="00C20E6D"/>
    <w:pPr>
      <w:spacing w:line="256" w:lineRule="auto"/>
      <w:ind w:left="720"/>
      <w:contextualSpacing/>
    </w:pPr>
    <w:rPr>
      <w:rFonts w:eastAsia="Times New Roman" w:hAnsi="Times New Roman" w:cs="Times New Roman"/>
      <w:lang w:val="nl-NL" w:eastAsia="nl-NL"/>
    </w:rPr>
  </w:style>
  <w:style w:type="paragraph" w:styleId="a8">
    <w:name w:val="footer"/>
    <w:basedOn w:val="a1"/>
    <w:link w:val="a9"/>
    <w:uiPriority w:val="99"/>
    <w:unhideWhenUsed/>
    <w:locked/>
    <w:rsid w:val="00A7183D"/>
    <w:pPr>
      <w:tabs>
        <w:tab w:val="center" w:pos="4513"/>
        <w:tab w:val="right" w:pos="9026"/>
      </w:tabs>
      <w:spacing w:after="0" w:line="240" w:lineRule="auto"/>
    </w:pPr>
  </w:style>
  <w:style w:type="paragraph" w:customStyle="1" w:styleId="JCHSVolume">
    <w:name w:val="JCHS_Volume"/>
    <w:basedOn w:val="a1"/>
    <w:link w:val="JCHSVolumeChar"/>
    <w:qFormat/>
    <w:rsid w:val="008C1F84"/>
    <w:pPr>
      <w:spacing w:after="120" w:line="240" w:lineRule="auto"/>
      <w:jc w:val="center"/>
    </w:pPr>
    <w:rPr>
      <w:rFonts w:ascii="Times New Roman" w:eastAsiaTheme="majorEastAsia" w:hAnsi="Times New Roman" w:cs="Times New Roman"/>
      <w:i/>
      <w:spacing w:val="10"/>
      <w:kern w:val="28"/>
      <w:sz w:val="18"/>
      <w:szCs w:val="18"/>
      <w:lang w:val="en-US"/>
    </w:rPr>
  </w:style>
  <w:style w:type="paragraph" w:customStyle="1" w:styleId="JCHSHeaderLevel2">
    <w:name w:val="JCHS_Header_Level_2"/>
    <w:basedOn w:val="21"/>
    <w:next w:val="JCHSMaintext"/>
    <w:link w:val="JCHSHeaderLevel2Char"/>
    <w:qFormat/>
    <w:rsid w:val="001313AB"/>
  </w:style>
  <w:style w:type="paragraph" w:customStyle="1" w:styleId="JCHSTitle">
    <w:name w:val="JCHS_Title"/>
    <w:basedOn w:val="a1"/>
    <w:link w:val="JCHSTitleZchn"/>
    <w:qFormat/>
    <w:rsid w:val="0012533B"/>
    <w:pPr>
      <w:spacing w:before="360" w:after="360" w:line="240" w:lineRule="auto"/>
    </w:pPr>
    <w:rPr>
      <w:rFonts w:ascii="Times New Roman" w:eastAsiaTheme="majorEastAsia" w:hAnsi="Times New Roman" w:cs="Times New Roman"/>
      <w:spacing w:val="10"/>
      <w:w w:val="110"/>
      <w:kern w:val="28"/>
      <w:sz w:val="36"/>
      <w:szCs w:val="36"/>
      <w:lang w:val="en-US"/>
    </w:rPr>
  </w:style>
  <w:style w:type="character" w:customStyle="1" w:styleId="10">
    <w:name w:val="見出し 1 (文字)"/>
    <w:basedOn w:val="a2"/>
    <w:link w:val="1"/>
    <w:uiPriority w:val="9"/>
    <w:rsid w:val="003E1566"/>
    <w:rPr>
      <w:rFonts w:asciiTheme="majorHAnsi" w:eastAsiaTheme="majorEastAsia" w:hAnsiTheme="majorHAnsi" w:cstheme="majorBidi"/>
      <w:color w:val="2E74B5" w:themeColor="accent1" w:themeShade="BF"/>
      <w:sz w:val="32"/>
      <w:szCs w:val="32"/>
    </w:rPr>
  </w:style>
  <w:style w:type="character" w:customStyle="1" w:styleId="JCHSTitleZchn">
    <w:name w:val="JCHS_Title Zchn"/>
    <w:basedOn w:val="a2"/>
    <w:link w:val="JCHSTitle"/>
    <w:rsid w:val="0012533B"/>
    <w:rPr>
      <w:rFonts w:ascii="Times New Roman" w:eastAsiaTheme="majorEastAsia" w:hAnsi="Times New Roman" w:cs="Times New Roman"/>
      <w:b w:val="0"/>
      <w:spacing w:val="10"/>
      <w:w w:val="110"/>
      <w:kern w:val="28"/>
      <w:sz w:val="36"/>
      <w:szCs w:val="36"/>
      <w:lang w:val="en-US"/>
    </w:rPr>
  </w:style>
  <w:style w:type="paragraph" w:customStyle="1" w:styleId="JCHSHeadingunnumbered">
    <w:name w:val="JCHS_Heading_unnumbered"/>
    <w:basedOn w:val="1"/>
    <w:next w:val="JCHSMaintext"/>
    <w:link w:val="JCHSHeadingunnumberedZchn"/>
    <w:qFormat/>
    <w:rsid w:val="00DC6AB2"/>
    <w:pPr>
      <w:numPr>
        <w:numId w:val="0"/>
      </w:numPr>
      <w:spacing w:after="120"/>
    </w:pPr>
    <w:rPr>
      <w:rFonts w:ascii="Times New Roman" w:hAnsi="Times New Roman" w:cs="Times New Roman"/>
      <w:noProof/>
      <w:color w:val="2F5496" w:themeColor="accent5" w:themeShade="BF"/>
      <w:spacing w:val="20"/>
      <w:lang w:val="en-US" w:eastAsia="de-DE"/>
    </w:rPr>
  </w:style>
  <w:style w:type="table" w:styleId="aa">
    <w:name w:val="Table Grid"/>
    <w:basedOn w:val="a3"/>
    <w:uiPriority w:val="39"/>
    <w:locked/>
    <w:rsid w:val="003A25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CHSHeadingunnumberedZchn">
    <w:name w:val="JCHS_Heading_unnumbered Zchn"/>
    <w:basedOn w:val="10"/>
    <w:link w:val="JCHSHeadingunnumbered"/>
    <w:rsid w:val="00DC6AB2"/>
    <w:rPr>
      <w:rFonts w:ascii="Times New Roman" w:eastAsiaTheme="majorEastAsia" w:hAnsi="Times New Roman" w:cs="Times New Roman"/>
      <w:noProof/>
      <w:color w:val="2F5496" w:themeColor="accent5" w:themeShade="BF"/>
      <w:spacing w:val="20"/>
      <w:sz w:val="32"/>
      <w:szCs w:val="32"/>
      <w:lang w:val="en-US" w:eastAsia="de-DE"/>
    </w:rPr>
  </w:style>
  <w:style w:type="character" w:styleId="ab">
    <w:name w:val="Hyperlink"/>
    <w:basedOn w:val="a2"/>
    <w:unhideWhenUsed/>
    <w:locked/>
    <w:rsid w:val="003A25B1"/>
    <w:rPr>
      <w:color w:val="0563C1" w:themeColor="hyperlink"/>
      <w:u w:val="single"/>
    </w:rPr>
  </w:style>
  <w:style w:type="paragraph" w:customStyle="1" w:styleId="JCHSAuthorAffiliations">
    <w:name w:val="JCHS_Author_Affiliations"/>
    <w:basedOn w:val="a1"/>
    <w:link w:val="JCHSAuthorAffiliationsZchn"/>
    <w:qFormat/>
    <w:rsid w:val="00F835EE"/>
    <w:pPr>
      <w:spacing w:after="0"/>
    </w:pPr>
    <w:rPr>
      <w:rFonts w:ascii="Times New Roman" w:hAnsi="Times New Roman" w:cs="Times New Roman"/>
      <w:sz w:val="18"/>
      <w:szCs w:val="18"/>
    </w:rPr>
  </w:style>
  <w:style w:type="paragraph" w:styleId="ac">
    <w:name w:val="footnote text"/>
    <w:basedOn w:val="a1"/>
    <w:link w:val="ad"/>
    <w:uiPriority w:val="99"/>
    <w:semiHidden/>
    <w:unhideWhenUsed/>
    <w:locked/>
    <w:rsid w:val="00D0359F"/>
    <w:pPr>
      <w:spacing w:after="0" w:line="240" w:lineRule="auto"/>
    </w:pPr>
    <w:rPr>
      <w:sz w:val="20"/>
      <w:szCs w:val="20"/>
    </w:rPr>
  </w:style>
  <w:style w:type="character" w:customStyle="1" w:styleId="JCHSAuthorAffiliationsZchn">
    <w:name w:val="JCHS_Author_Affiliations Zchn"/>
    <w:basedOn w:val="a2"/>
    <w:link w:val="JCHSAuthorAffiliations"/>
    <w:rsid w:val="00F835EE"/>
    <w:rPr>
      <w:rFonts w:ascii="Times New Roman" w:hAnsi="Times New Roman" w:cs="Times New Roman"/>
      <w:sz w:val="18"/>
      <w:szCs w:val="18"/>
    </w:rPr>
  </w:style>
  <w:style w:type="character" w:customStyle="1" w:styleId="ad">
    <w:name w:val="脚注文字列 (文字)"/>
    <w:basedOn w:val="a2"/>
    <w:link w:val="ac"/>
    <w:uiPriority w:val="99"/>
    <w:semiHidden/>
    <w:rsid w:val="00D0359F"/>
    <w:rPr>
      <w:sz w:val="20"/>
      <w:szCs w:val="20"/>
    </w:rPr>
  </w:style>
  <w:style w:type="character" w:styleId="ae">
    <w:name w:val="footnote reference"/>
    <w:basedOn w:val="a2"/>
    <w:uiPriority w:val="99"/>
    <w:semiHidden/>
    <w:unhideWhenUsed/>
    <w:locked/>
    <w:rsid w:val="00D0359F"/>
    <w:rPr>
      <w:vertAlign w:val="superscript"/>
    </w:rPr>
  </w:style>
  <w:style w:type="paragraph" w:customStyle="1" w:styleId="JCHSPublicationDateInfo">
    <w:name w:val="JCHS_Publication_Date_Info"/>
    <w:basedOn w:val="a1"/>
    <w:link w:val="JCHSPublicationDateInfoZchn"/>
    <w:qFormat/>
    <w:rsid w:val="00BD1CC8"/>
    <w:pPr>
      <w:spacing w:line="240" w:lineRule="auto"/>
      <w:jc w:val="both"/>
    </w:pPr>
    <w:rPr>
      <w:rFonts w:ascii="Times New Roman" w:hAnsi="Times New Roman" w:cs="Times New Roman"/>
      <w:sz w:val="18"/>
      <w:lang w:val="en-US"/>
    </w:rPr>
  </w:style>
  <w:style w:type="paragraph" w:customStyle="1" w:styleId="JCHSAbstractText">
    <w:name w:val="JCHS_Abstract_Text"/>
    <w:basedOn w:val="a1"/>
    <w:link w:val="JCHSAbstractTextZchn"/>
    <w:qFormat/>
    <w:rsid w:val="00460447"/>
    <w:pPr>
      <w:spacing w:after="0" w:line="240" w:lineRule="auto"/>
      <w:ind w:right="4253" w:firstLine="284"/>
      <w:jc w:val="both"/>
    </w:pPr>
    <w:rPr>
      <w:rFonts w:ascii="Times New Roman" w:hAnsi="Times New Roman" w:cs="Times New Roman"/>
      <w:sz w:val="20"/>
      <w:szCs w:val="20"/>
      <w:lang w:val="en-US"/>
    </w:rPr>
  </w:style>
  <w:style w:type="character" w:customStyle="1" w:styleId="JCHSPublicationDateInfoZchn">
    <w:name w:val="JCHS_Publication_Date_Info Zchn"/>
    <w:basedOn w:val="a2"/>
    <w:link w:val="JCHSPublicationDateInfo"/>
    <w:rsid w:val="00BD1CC8"/>
    <w:rPr>
      <w:rFonts w:ascii="Times New Roman" w:hAnsi="Times New Roman" w:cs="Times New Roman"/>
      <w:sz w:val="18"/>
      <w:lang w:val="en-US"/>
    </w:rPr>
  </w:style>
  <w:style w:type="character" w:customStyle="1" w:styleId="22">
    <w:name w:val="見出し 2 (文字)"/>
    <w:basedOn w:val="a2"/>
    <w:link w:val="21"/>
    <w:uiPriority w:val="9"/>
    <w:rsid w:val="00DC6AB2"/>
    <w:rPr>
      <w:rFonts w:ascii="Times New Roman" w:eastAsiaTheme="majorEastAsia" w:hAnsi="Times New Roman" w:cs="Times New Roman"/>
      <w:color w:val="2F5496" w:themeColor="accent5" w:themeShade="BF"/>
      <w:spacing w:val="20"/>
      <w:sz w:val="28"/>
      <w:szCs w:val="28"/>
      <w:lang w:val="en-US"/>
    </w:rPr>
  </w:style>
  <w:style w:type="character" w:customStyle="1" w:styleId="JCHSAbstractTextZchn">
    <w:name w:val="JCHS_Abstract_Text Zchn"/>
    <w:basedOn w:val="a2"/>
    <w:link w:val="JCHSAbstractText"/>
    <w:rsid w:val="00460447"/>
    <w:rPr>
      <w:rFonts w:ascii="Times New Roman" w:hAnsi="Times New Roman" w:cs="Times New Roman"/>
      <w:sz w:val="20"/>
      <w:szCs w:val="20"/>
      <w:lang w:val="en-US"/>
    </w:rPr>
  </w:style>
  <w:style w:type="character" w:customStyle="1" w:styleId="32">
    <w:name w:val="見出し 3 (文字)"/>
    <w:basedOn w:val="a2"/>
    <w:link w:val="31"/>
    <w:uiPriority w:val="9"/>
    <w:rsid w:val="008E17DF"/>
    <w:rPr>
      <w:rFonts w:asciiTheme="majorHAnsi" w:eastAsiaTheme="majorEastAsia" w:hAnsiTheme="majorHAnsi" w:cstheme="majorBidi"/>
      <w:color w:val="1F4D78" w:themeColor="accent1" w:themeShade="7F"/>
      <w:sz w:val="24"/>
      <w:szCs w:val="24"/>
    </w:rPr>
  </w:style>
  <w:style w:type="character" w:customStyle="1" w:styleId="42">
    <w:name w:val="見出し 4 (文字)"/>
    <w:basedOn w:val="a2"/>
    <w:link w:val="41"/>
    <w:uiPriority w:val="9"/>
    <w:semiHidden/>
    <w:rsid w:val="008E17DF"/>
    <w:rPr>
      <w:rFonts w:asciiTheme="majorHAnsi" w:eastAsiaTheme="majorEastAsia" w:hAnsiTheme="majorHAnsi" w:cstheme="majorBidi"/>
      <w:i/>
      <w:iCs/>
      <w:color w:val="2E74B5" w:themeColor="accent1" w:themeShade="BF"/>
    </w:rPr>
  </w:style>
  <w:style w:type="character" w:customStyle="1" w:styleId="52">
    <w:name w:val="見出し 5 (文字)"/>
    <w:basedOn w:val="a2"/>
    <w:link w:val="51"/>
    <w:uiPriority w:val="9"/>
    <w:semiHidden/>
    <w:rsid w:val="008E17DF"/>
    <w:rPr>
      <w:rFonts w:asciiTheme="majorHAnsi" w:eastAsiaTheme="majorEastAsia" w:hAnsiTheme="majorHAnsi" w:cstheme="majorBidi"/>
      <w:color w:val="2E74B5" w:themeColor="accent1" w:themeShade="BF"/>
    </w:rPr>
  </w:style>
  <w:style w:type="character" w:customStyle="1" w:styleId="60">
    <w:name w:val="見出し 6 (文字)"/>
    <w:basedOn w:val="a2"/>
    <w:link w:val="6"/>
    <w:uiPriority w:val="9"/>
    <w:semiHidden/>
    <w:rsid w:val="008E17DF"/>
    <w:rPr>
      <w:rFonts w:asciiTheme="majorHAnsi" w:eastAsiaTheme="majorEastAsia" w:hAnsiTheme="majorHAnsi" w:cstheme="majorBidi"/>
      <w:color w:val="1F4D78" w:themeColor="accent1" w:themeShade="7F"/>
    </w:rPr>
  </w:style>
  <w:style w:type="character" w:customStyle="1" w:styleId="70">
    <w:name w:val="見出し 7 (文字)"/>
    <w:basedOn w:val="a2"/>
    <w:link w:val="7"/>
    <w:uiPriority w:val="9"/>
    <w:semiHidden/>
    <w:rsid w:val="008E17DF"/>
    <w:rPr>
      <w:rFonts w:asciiTheme="majorHAnsi" w:eastAsiaTheme="majorEastAsia" w:hAnsiTheme="majorHAnsi" w:cstheme="majorBidi"/>
      <w:i/>
      <w:iCs/>
      <w:color w:val="1F4D78" w:themeColor="accent1" w:themeShade="7F"/>
    </w:rPr>
  </w:style>
  <w:style w:type="character" w:customStyle="1" w:styleId="80">
    <w:name w:val="見出し 8 (文字)"/>
    <w:basedOn w:val="a2"/>
    <w:link w:val="8"/>
    <w:uiPriority w:val="9"/>
    <w:semiHidden/>
    <w:rsid w:val="008E17DF"/>
    <w:rPr>
      <w:rFonts w:asciiTheme="majorHAnsi" w:eastAsiaTheme="majorEastAsia" w:hAnsiTheme="majorHAnsi" w:cstheme="majorBidi"/>
      <w:color w:val="272727" w:themeColor="text1" w:themeTint="D8"/>
      <w:sz w:val="21"/>
      <w:szCs w:val="21"/>
    </w:rPr>
  </w:style>
  <w:style w:type="character" w:customStyle="1" w:styleId="90">
    <w:name w:val="見出し 9 (文字)"/>
    <w:basedOn w:val="a2"/>
    <w:link w:val="9"/>
    <w:uiPriority w:val="9"/>
    <w:semiHidden/>
    <w:rsid w:val="008E17DF"/>
    <w:rPr>
      <w:rFonts w:asciiTheme="majorHAnsi" w:eastAsiaTheme="majorEastAsia" w:hAnsiTheme="majorHAnsi" w:cstheme="majorBidi"/>
      <w:i/>
      <w:iCs/>
      <w:color w:val="272727" w:themeColor="text1" w:themeTint="D8"/>
      <w:sz w:val="21"/>
      <w:szCs w:val="21"/>
    </w:rPr>
  </w:style>
  <w:style w:type="paragraph" w:customStyle="1" w:styleId="JCHSKeywords">
    <w:name w:val="JCHS_Keywords"/>
    <w:basedOn w:val="a1"/>
    <w:link w:val="JCHSKeywordsZchn"/>
    <w:qFormat/>
    <w:rsid w:val="00792E0B"/>
    <w:pPr>
      <w:pBdr>
        <w:bottom w:val="single" w:sz="4" w:space="1" w:color="auto"/>
      </w:pBdr>
      <w:spacing w:line="480" w:lineRule="auto"/>
      <w:ind w:right="7"/>
      <w:jc w:val="both"/>
    </w:pPr>
    <w:rPr>
      <w:rFonts w:ascii="Times New Roman" w:hAnsi="Times New Roman" w:cs="Times New Roman"/>
      <w:szCs w:val="20"/>
      <w:lang w:val="en-US"/>
    </w:rPr>
  </w:style>
  <w:style w:type="character" w:customStyle="1" w:styleId="JCHSKeywordsZchn">
    <w:name w:val="JCHS_Keywords Zchn"/>
    <w:basedOn w:val="a2"/>
    <w:link w:val="JCHSKeywords"/>
    <w:rsid w:val="00792E0B"/>
    <w:rPr>
      <w:rFonts w:ascii="Times New Roman" w:hAnsi="Times New Roman" w:cs="Times New Roman"/>
      <w:szCs w:val="20"/>
      <w:lang w:val="en-US"/>
    </w:rPr>
  </w:style>
  <w:style w:type="paragraph" w:customStyle="1" w:styleId="JCHSMaintext">
    <w:name w:val="JCHS_Maintext"/>
    <w:basedOn w:val="a1"/>
    <w:link w:val="JCHSMaintextZchn"/>
    <w:qFormat/>
    <w:rsid w:val="00CC3479"/>
    <w:pPr>
      <w:spacing w:after="120" w:line="276" w:lineRule="auto"/>
      <w:ind w:firstLine="284"/>
      <w:jc w:val="both"/>
    </w:pPr>
    <w:rPr>
      <w:rFonts w:ascii="Times New Roman" w:hAnsi="Times New Roman" w:cs="Times New Roman"/>
      <w:sz w:val="20"/>
      <w:szCs w:val="20"/>
      <w:lang w:val="en-US"/>
    </w:rPr>
  </w:style>
  <w:style w:type="paragraph" w:customStyle="1" w:styleId="JCHSHeaderLevel1">
    <w:name w:val="JCHS_Header_Level_1"/>
    <w:basedOn w:val="1"/>
    <w:next w:val="JCHSHeaderLevel2"/>
    <w:link w:val="JCHSHeaderLevel1Char"/>
    <w:qFormat/>
    <w:rsid w:val="00DC6AB2"/>
    <w:pPr>
      <w:keepLines w:val="0"/>
      <w:spacing w:before="360" w:after="240"/>
      <w:ind w:left="567" w:hanging="567"/>
    </w:pPr>
    <w:rPr>
      <w:rFonts w:ascii="Times New Roman" w:hAnsi="Times New Roman" w:cs="Times New Roman"/>
      <w:color w:val="2F5496" w:themeColor="accent5" w:themeShade="BF"/>
      <w:spacing w:val="20"/>
      <w:lang w:val="en-US"/>
    </w:rPr>
  </w:style>
  <w:style w:type="character" w:customStyle="1" w:styleId="JCHSMaintextZchn">
    <w:name w:val="JCHS_Maintext Zchn"/>
    <w:basedOn w:val="a2"/>
    <w:link w:val="JCHSMaintext"/>
    <w:rsid w:val="00CC3479"/>
    <w:rPr>
      <w:rFonts w:ascii="Times New Roman" w:hAnsi="Times New Roman" w:cs="Times New Roman"/>
      <w:sz w:val="20"/>
      <w:szCs w:val="20"/>
      <w:lang w:val="en-US"/>
    </w:rPr>
  </w:style>
  <w:style w:type="character" w:customStyle="1" w:styleId="a9">
    <w:name w:val="フッター (文字)"/>
    <w:basedOn w:val="a2"/>
    <w:link w:val="a8"/>
    <w:uiPriority w:val="99"/>
    <w:rsid w:val="00A7183D"/>
  </w:style>
  <w:style w:type="character" w:customStyle="1" w:styleId="JCHSHeaderLevel1Char">
    <w:name w:val="JCHS_Header_Level_1 Char"/>
    <w:basedOn w:val="10"/>
    <w:link w:val="JCHSHeaderLevel1"/>
    <w:rsid w:val="00DC6AB2"/>
    <w:rPr>
      <w:rFonts w:ascii="Times New Roman" w:eastAsiaTheme="majorEastAsia" w:hAnsi="Times New Roman" w:cs="Times New Roman"/>
      <w:color w:val="2F5496" w:themeColor="accent5" w:themeShade="BF"/>
      <w:spacing w:val="20"/>
      <w:sz w:val="32"/>
      <w:szCs w:val="32"/>
      <w:lang w:val="en-US"/>
    </w:rPr>
  </w:style>
  <w:style w:type="character" w:styleId="af">
    <w:name w:val="Placeholder Text"/>
    <w:basedOn w:val="a2"/>
    <w:uiPriority w:val="99"/>
    <w:semiHidden/>
    <w:locked/>
    <w:rsid w:val="00DE661A"/>
    <w:rPr>
      <w:color w:val="808080"/>
    </w:rPr>
  </w:style>
  <w:style w:type="paragraph" w:customStyle="1" w:styleId="JCHSFigureCaption">
    <w:name w:val="JCHS_Figure_Caption"/>
    <w:basedOn w:val="a1"/>
    <w:next w:val="JCHSMaintext"/>
    <w:link w:val="JCHSFigureCaptionZchn"/>
    <w:qFormat/>
    <w:rsid w:val="00C20E6D"/>
    <w:pPr>
      <w:spacing w:after="200" w:line="240" w:lineRule="auto"/>
    </w:pPr>
    <w:rPr>
      <w:rFonts w:ascii="Times New Roman" w:hAnsi="Times New Roman" w:cs="Times New Roman"/>
      <w:iCs/>
      <w:color w:val="808080" w:themeColor="background1" w:themeShade="80"/>
      <w:sz w:val="20"/>
      <w:szCs w:val="20"/>
      <w:lang w:val="en-US"/>
    </w:rPr>
  </w:style>
  <w:style w:type="paragraph" w:customStyle="1" w:styleId="JCHSEquationNumbering">
    <w:name w:val="JCHS_Equation_Numbering"/>
    <w:basedOn w:val="a1"/>
    <w:link w:val="JCHSEquationNumberingZchn"/>
    <w:qFormat/>
    <w:rsid w:val="00C20E6D"/>
    <w:pPr>
      <w:spacing w:after="0" w:line="240" w:lineRule="auto"/>
      <w:jc w:val="center"/>
    </w:pPr>
    <w:rPr>
      <w:rFonts w:ascii="Times New Roman" w:hAnsi="Times New Roman" w:cs="Times New Roman"/>
      <w:iCs/>
      <w:sz w:val="20"/>
      <w:szCs w:val="20"/>
    </w:rPr>
  </w:style>
  <w:style w:type="character" w:customStyle="1" w:styleId="JCHSFigureCaptionZchn">
    <w:name w:val="JCHS_Figure_Caption Zchn"/>
    <w:basedOn w:val="a2"/>
    <w:link w:val="JCHSFigureCaption"/>
    <w:rsid w:val="00C20E6D"/>
    <w:rPr>
      <w:rFonts w:ascii="Times New Roman" w:hAnsi="Times New Roman" w:cs="Times New Roman"/>
      <w:i/>
      <w:iCs w:val="0"/>
      <w:color w:val="808080" w:themeColor="background1" w:themeShade="80"/>
      <w:sz w:val="20"/>
      <w:szCs w:val="20"/>
      <w:lang w:val="en-US"/>
    </w:rPr>
  </w:style>
  <w:style w:type="paragraph" w:customStyle="1" w:styleId="JCHSFigureFormat">
    <w:name w:val="JCHS_Figure_Format"/>
    <w:basedOn w:val="JCHSMaintext"/>
    <w:link w:val="JCHSFigureFormatZchn"/>
    <w:qFormat/>
    <w:rsid w:val="00CC3479"/>
    <w:pPr>
      <w:keepNext/>
      <w:jc w:val="center"/>
    </w:pPr>
    <w:rPr>
      <w:noProof/>
      <w:lang w:eastAsia="de-DE"/>
    </w:rPr>
  </w:style>
  <w:style w:type="character" w:customStyle="1" w:styleId="JCHSEquationNumberingZchn">
    <w:name w:val="JCHS_Equation_Numbering Zchn"/>
    <w:basedOn w:val="a2"/>
    <w:link w:val="JCHSEquationNumbering"/>
    <w:rsid w:val="00C20E6D"/>
    <w:rPr>
      <w:rFonts w:ascii="Times New Roman" w:hAnsi="Times New Roman" w:cs="Times New Roman"/>
      <w:i/>
      <w:iCs w:val="0"/>
      <w:color w:val="44546A" w:themeColor="text2"/>
      <w:sz w:val="20"/>
      <w:szCs w:val="20"/>
    </w:rPr>
  </w:style>
  <w:style w:type="character" w:customStyle="1" w:styleId="JCHSFigureFormatZchn">
    <w:name w:val="JCHS_Figure_Format Zchn"/>
    <w:basedOn w:val="JCHSMaintextZchn"/>
    <w:link w:val="JCHSFigureFormat"/>
    <w:rsid w:val="00CC3479"/>
    <w:rPr>
      <w:rFonts w:ascii="Times New Roman" w:hAnsi="Times New Roman" w:cs="Times New Roman"/>
      <w:noProof/>
      <w:sz w:val="20"/>
      <w:szCs w:val="20"/>
      <w:lang w:val="en-US" w:eastAsia="de-DE"/>
    </w:rPr>
  </w:style>
  <w:style w:type="paragraph" w:customStyle="1" w:styleId="JCHSTableCaption">
    <w:name w:val="JCHS_Table_Caption"/>
    <w:basedOn w:val="a1"/>
    <w:link w:val="JCHSTableCaptionZchn"/>
    <w:qFormat/>
    <w:rsid w:val="00AD5F66"/>
    <w:pPr>
      <w:spacing w:before="120" w:after="120"/>
    </w:pPr>
    <w:rPr>
      <w:rFonts w:ascii="Times New Roman" w:hAnsi="Times New Roman" w:cs="Times New Roman"/>
      <w:color w:val="808080" w:themeColor="background1" w:themeShade="80"/>
      <w:sz w:val="20"/>
      <w:szCs w:val="20"/>
      <w:lang w:val="en-US"/>
    </w:rPr>
  </w:style>
  <w:style w:type="paragraph" w:customStyle="1" w:styleId="JCHSHeaderLevel3">
    <w:name w:val="JCHS_Header_Level_3"/>
    <w:basedOn w:val="31"/>
    <w:link w:val="JCHSHeaderLevel3Char"/>
    <w:qFormat/>
    <w:rsid w:val="00A84BF9"/>
    <w:pPr>
      <w:spacing w:before="240" w:after="60"/>
    </w:pPr>
    <w:rPr>
      <w:rFonts w:ascii="Times New Roman" w:hAnsi="Times New Roman" w:cs="Times New Roman"/>
      <w:color w:val="2F5496" w:themeColor="accent5" w:themeShade="BF"/>
      <w:sz w:val="22"/>
      <w:szCs w:val="28"/>
      <w:lang w:val="en-US"/>
    </w:rPr>
  </w:style>
  <w:style w:type="character" w:customStyle="1" w:styleId="JCHSTableCaptionZchn">
    <w:name w:val="JCHS_Table_Caption Zchn"/>
    <w:basedOn w:val="a2"/>
    <w:link w:val="JCHSTableCaption"/>
    <w:rsid w:val="00AD5F66"/>
    <w:rPr>
      <w:rFonts w:ascii="Times New Roman" w:hAnsi="Times New Roman" w:cs="Times New Roman"/>
      <w:color w:val="808080" w:themeColor="background1" w:themeShade="80"/>
      <w:sz w:val="20"/>
      <w:szCs w:val="20"/>
      <w:lang w:val="en-US"/>
    </w:rPr>
  </w:style>
  <w:style w:type="paragraph" w:styleId="5">
    <w:name w:val="List Number 5"/>
    <w:basedOn w:val="a1"/>
    <w:uiPriority w:val="99"/>
    <w:semiHidden/>
    <w:unhideWhenUsed/>
    <w:locked/>
    <w:rsid w:val="00781221"/>
    <w:pPr>
      <w:numPr>
        <w:numId w:val="4"/>
      </w:numPr>
      <w:spacing w:line="276" w:lineRule="auto"/>
      <w:contextualSpacing/>
      <w:jc w:val="both"/>
    </w:pPr>
    <w:rPr>
      <w:rFonts w:ascii="Arial" w:hAnsi="Arial" w:cs="Arial"/>
      <w:noProof/>
      <w:shd w:val="clear" w:color="auto" w:fill="FFFFFF"/>
      <w:lang w:eastAsia="de-DE"/>
    </w:rPr>
  </w:style>
  <w:style w:type="character" w:customStyle="1" w:styleId="JCHSHeaderLevel3Char">
    <w:name w:val="JCHS_Header_Level_3 Char"/>
    <w:basedOn w:val="32"/>
    <w:link w:val="JCHSHeaderLevel3"/>
    <w:rsid w:val="00A84BF9"/>
    <w:rPr>
      <w:rFonts w:ascii="Times New Roman" w:eastAsiaTheme="majorEastAsia" w:hAnsi="Times New Roman" w:cs="Times New Roman"/>
      <w:color w:val="2F5496" w:themeColor="accent5" w:themeShade="BF"/>
      <w:sz w:val="24"/>
      <w:szCs w:val="28"/>
      <w:lang w:val="en-US"/>
    </w:rPr>
  </w:style>
  <w:style w:type="paragraph" w:styleId="af0">
    <w:name w:val="TOC Heading"/>
    <w:basedOn w:val="1"/>
    <w:next w:val="a1"/>
    <w:uiPriority w:val="39"/>
    <w:semiHidden/>
    <w:unhideWhenUsed/>
    <w:qFormat/>
    <w:locked/>
    <w:rsid w:val="004141BE"/>
    <w:pPr>
      <w:numPr>
        <w:numId w:val="0"/>
      </w:numPr>
      <w:outlineLvl w:val="9"/>
    </w:pPr>
  </w:style>
  <w:style w:type="paragraph" w:styleId="af1">
    <w:name w:val="Bibliography"/>
    <w:basedOn w:val="a1"/>
    <w:next w:val="a1"/>
    <w:uiPriority w:val="37"/>
    <w:semiHidden/>
    <w:unhideWhenUsed/>
    <w:locked/>
    <w:rsid w:val="004141BE"/>
  </w:style>
  <w:style w:type="table" w:styleId="61">
    <w:name w:val="Medium List 1 Accent 1"/>
    <w:basedOn w:val="a3"/>
    <w:uiPriority w:val="65"/>
    <w:semiHidden/>
    <w:unhideWhenUsed/>
    <w:locked/>
    <w:rsid w:val="004141BE"/>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53">
    <w:name w:val="Medium Shading 2 Accent 1"/>
    <w:basedOn w:val="a3"/>
    <w:uiPriority w:val="64"/>
    <w:semiHidden/>
    <w:unhideWhenUsed/>
    <w:locked/>
    <w:rsid w:val="004141B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43">
    <w:name w:val="Medium Shading 1 Accent 1"/>
    <w:basedOn w:val="a3"/>
    <w:uiPriority w:val="63"/>
    <w:semiHidden/>
    <w:unhideWhenUsed/>
    <w:locked/>
    <w:rsid w:val="004141BE"/>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33">
    <w:name w:val="Light Grid Accent 1"/>
    <w:basedOn w:val="a3"/>
    <w:uiPriority w:val="62"/>
    <w:semiHidden/>
    <w:unhideWhenUsed/>
    <w:locked/>
    <w:rsid w:val="004141BE"/>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23">
    <w:name w:val="Light List Accent 1"/>
    <w:basedOn w:val="a3"/>
    <w:uiPriority w:val="61"/>
    <w:semiHidden/>
    <w:unhideWhenUsed/>
    <w:locked/>
    <w:rsid w:val="004141BE"/>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11">
    <w:name w:val="Light Shading Accent 1"/>
    <w:basedOn w:val="a3"/>
    <w:uiPriority w:val="60"/>
    <w:semiHidden/>
    <w:unhideWhenUsed/>
    <w:locked/>
    <w:rsid w:val="004141B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14">
    <w:name w:val="Colorful Grid"/>
    <w:basedOn w:val="a3"/>
    <w:uiPriority w:val="73"/>
    <w:semiHidden/>
    <w:unhideWhenUsed/>
    <w:locked/>
    <w:rsid w:val="004141B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3">
    <w:name w:val="Colorful List"/>
    <w:basedOn w:val="a3"/>
    <w:uiPriority w:val="72"/>
    <w:semiHidden/>
    <w:unhideWhenUsed/>
    <w:locked/>
    <w:rsid w:val="004141B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2">
    <w:name w:val="Colorful Shading"/>
    <w:basedOn w:val="a3"/>
    <w:uiPriority w:val="71"/>
    <w:semiHidden/>
    <w:unhideWhenUsed/>
    <w:locked/>
    <w:rsid w:val="004141BE"/>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0">
    <w:name w:val="Dark List"/>
    <w:basedOn w:val="a3"/>
    <w:uiPriority w:val="70"/>
    <w:semiHidden/>
    <w:unhideWhenUsed/>
    <w:locked/>
    <w:rsid w:val="004141B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00">
    <w:name w:val="Medium Grid 3"/>
    <w:basedOn w:val="a3"/>
    <w:uiPriority w:val="69"/>
    <w:semiHidden/>
    <w:unhideWhenUsed/>
    <w:locked/>
    <w:rsid w:val="004141B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91">
    <w:name w:val="Medium Grid 2"/>
    <w:basedOn w:val="a3"/>
    <w:uiPriority w:val="68"/>
    <w:semiHidden/>
    <w:unhideWhenUsed/>
    <w:locked/>
    <w:rsid w:val="004141B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81">
    <w:name w:val="Medium Grid 1"/>
    <w:basedOn w:val="a3"/>
    <w:uiPriority w:val="67"/>
    <w:semiHidden/>
    <w:unhideWhenUsed/>
    <w:locked/>
    <w:rsid w:val="004141B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71">
    <w:name w:val="Medium List 2"/>
    <w:basedOn w:val="a3"/>
    <w:uiPriority w:val="66"/>
    <w:semiHidden/>
    <w:unhideWhenUsed/>
    <w:locked/>
    <w:rsid w:val="004141B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62">
    <w:name w:val="Medium List 1"/>
    <w:basedOn w:val="a3"/>
    <w:uiPriority w:val="65"/>
    <w:semiHidden/>
    <w:unhideWhenUsed/>
    <w:locked/>
    <w:rsid w:val="004141B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54">
    <w:name w:val="Medium Shading 2"/>
    <w:basedOn w:val="a3"/>
    <w:uiPriority w:val="64"/>
    <w:semiHidden/>
    <w:unhideWhenUsed/>
    <w:locked/>
    <w:rsid w:val="004141B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44">
    <w:name w:val="Medium Shading 1"/>
    <w:basedOn w:val="a3"/>
    <w:uiPriority w:val="63"/>
    <w:semiHidden/>
    <w:unhideWhenUsed/>
    <w:locked/>
    <w:rsid w:val="004141B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34">
    <w:name w:val="Light Grid"/>
    <w:basedOn w:val="a3"/>
    <w:uiPriority w:val="62"/>
    <w:semiHidden/>
    <w:unhideWhenUsed/>
    <w:locked/>
    <w:rsid w:val="004141B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24">
    <w:name w:val="Light List"/>
    <w:basedOn w:val="a3"/>
    <w:uiPriority w:val="61"/>
    <w:semiHidden/>
    <w:unhideWhenUsed/>
    <w:locked/>
    <w:rsid w:val="004141B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5">
    <w:name w:val="Light Shading"/>
    <w:basedOn w:val="a3"/>
    <w:uiPriority w:val="60"/>
    <w:semiHidden/>
    <w:unhideWhenUsed/>
    <w:locked/>
    <w:rsid w:val="004141B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
    <w:name w:val="HTML Variable"/>
    <w:basedOn w:val="a2"/>
    <w:uiPriority w:val="99"/>
    <w:semiHidden/>
    <w:unhideWhenUsed/>
    <w:locked/>
    <w:rsid w:val="004141BE"/>
    <w:rPr>
      <w:i/>
      <w:iCs/>
    </w:rPr>
  </w:style>
  <w:style w:type="character" w:styleId="HTML0">
    <w:name w:val="HTML Typewriter"/>
    <w:basedOn w:val="a2"/>
    <w:uiPriority w:val="99"/>
    <w:semiHidden/>
    <w:unhideWhenUsed/>
    <w:locked/>
    <w:rsid w:val="004141BE"/>
    <w:rPr>
      <w:rFonts w:ascii="Consolas" w:hAnsi="Consolas"/>
      <w:sz w:val="20"/>
      <w:szCs w:val="20"/>
    </w:rPr>
  </w:style>
  <w:style w:type="character" w:styleId="HTML1">
    <w:name w:val="HTML Sample"/>
    <w:basedOn w:val="a2"/>
    <w:uiPriority w:val="99"/>
    <w:semiHidden/>
    <w:unhideWhenUsed/>
    <w:locked/>
    <w:rsid w:val="004141BE"/>
    <w:rPr>
      <w:rFonts w:ascii="Consolas" w:hAnsi="Consolas"/>
      <w:sz w:val="24"/>
      <w:szCs w:val="24"/>
    </w:rPr>
  </w:style>
  <w:style w:type="paragraph" w:styleId="HTML2">
    <w:name w:val="HTML Preformatted"/>
    <w:basedOn w:val="a1"/>
    <w:link w:val="HTML3"/>
    <w:uiPriority w:val="99"/>
    <w:semiHidden/>
    <w:unhideWhenUsed/>
    <w:locked/>
    <w:rsid w:val="004141BE"/>
    <w:pPr>
      <w:spacing w:after="0" w:line="240" w:lineRule="auto"/>
    </w:pPr>
    <w:rPr>
      <w:rFonts w:ascii="Consolas" w:hAnsi="Consolas"/>
      <w:sz w:val="20"/>
      <w:szCs w:val="20"/>
    </w:rPr>
  </w:style>
  <w:style w:type="character" w:customStyle="1" w:styleId="HTML3">
    <w:name w:val="HTML 書式付き (文字)"/>
    <w:basedOn w:val="a2"/>
    <w:link w:val="HTML2"/>
    <w:uiPriority w:val="99"/>
    <w:semiHidden/>
    <w:rsid w:val="004141BE"/>
    <w:rPr>
      <w:rFonts w:ascii="Consolas" w:hAnsi="Consolas"/>
      <w:sz w:val="20"/>
      <w:szCs w:val="20"/>
    </w:rPr>
  </w:style>
  <w:style w:type="character" w:styleId="HTML4">
    <w:name w:val="HTML Keyboard"/>
    <w:basedOn w:val="a2"/>
    <w:uiPriority w:val="99"/>
    <w:semiHidden/>
    <w:unhideWhenUsed/>
    <w:locked/>
    <w:rsid w:val="004141BE"/>
    <w:rPr>
      <w:rFonts w:ascii="Consolas" w:hAnsi="Consolas"/>
      <w:sz w:val="20"/>
      <w:szCs w:val="20"/>
    </w:rPr>
  </w:style>
  <w:style w:type="character" w:styleId="HTML5">
    <w:name w:val="HTML Definition"/>
    <w:basedOn w:val="a2"/>
    <w:uiPriority w:val="99"/>
    <w:semiHidden/>
    <w:unhideWhenUsed/>
    <w:locked/>
    <w:rsid w:val="004141BE"/>
    <w:rPr>
      <w:i/>
      <w:iCs/>
    </w:rPr>
  </w:style>
  <w:style w:type="character" w:styleId="HTML6">
    <w:name w:val="HTML Code"/>
    <w:basedOn w:val="a2"/>
    <w:uiPriority w:val="99"/>
    <w:semiHidden/>
    <w:unhideWhenUsed/>
    <w:locked/>
    <w:rsid w:val="004141BE"/>
    <w:rPr>
      <w:rFonts w:ascii="Consolas" w:hAnsi="Consolas"/>
      <w:sz w:val="20"/>
      <w:szCs w:val="20"/>
    </w:rPr>
  </w:style>
  <w:style w:type="character" w:styleId="HTML7">
    <w:name w:val="HTML Cite"/>
    <w:basedOn w:val="a2"/>
    <w:uiPriority w:val="99"/>
    <w:semiHidden/>
    <w:unhideWhenUsed/>
    <w:locked/>
    <w:rsid w:val="004141BE"/>
    <w:rPr>
      <w:i/>
      <w:iCs/>
    </w:rPr>
  </w:style>
  <w:style w:type="paragraph" w:styleId="HTML8">
    <w:name w:val="HTML Address"/>
    <w:basedOn w:val="a1"/>
    <w:link w:val="HTML9"/>
    <w:uiPriority w:val="99"/>
    <w:semiHidden/>
    <w:unhideWhenUsed/>
    <w:locked/>
    <w:rsid w:val="004141BE"/>
    <w:pPr>
      <w:spacing w:after="0" w:line="240" w:lineRule="auto"/>
    </w:pPr>
    <w:rPr>
      <w:i/>
      <w:iCs/>
    </w:rPr>
  </w:style>
  <w:style w:type="character" w:customStyle="1" w:styleId="HTML9">
    <w:name w:val="HTML アドレス (文字)"/>
    <w:basedOn w:val="a2"/>
    <w:link w:val="HTML8"/>
    <w:uiPriority w:val="99"/>
    <w:semiHidden/>
    <w:rsid w:val="004141BE"/>
    <w:rPr>
      <w:i/>
      <w:iCs/>
    </w:rPr>
  </w:style>
  <w:style w:type="character" w:styleId="HTMLa">
    <w:name w:val="HTML Acronym"/>
    <w:basedOn w:val="a2"/>
    <w:uiPriority w:val="99"/>
    <w:semiHidden/>
    <w:unhideWhenUsed/>
    <w:locked/>
    <w:rsid w:val="004141BE"/>
  </w:style>
  <w:style w:type="paragraph" w:styleId="Web">
    <w:name w:val="Normal (Web)"/>
    <w:basedOn w:val="a1"/>
    <w:uiPriority w:val="99"/>
    <w:semiHidden/>
    <w:unhideWhenUsed/>
    <w:locked/>
    <w:rsid w:val="004141BE"/>
    <w:rPr>
      <w:rFonts w:ascii="Times New Roman" w:hAnsi="Times New Roman" w:cs="Times New Roman"/>
      <w:sz w:val="24"/>
      <w:szCs w:val="24"/>
    </w:rPr>
  </w:style>
  <w:style w:type="paragraph" w:styleId="af2">
    <w:name w:val="Plain Text"/>
    <w:basedOn w:val="a1"/>
    <w:link w:val="af3"/>
    <w:uiPriority w:val="99"/>
    <w:semiHidden/>
    <w:unhideWhenUsed/>
    <w:locked/>
    <w:rsid w:val="004141BE"/>
    <w:pPr>
      <w:spacing w:after="0" w:line="240" w:lineRule="auto"/>
    </w:pPr>
    <w:rPr>
      <w:rFonts w:ascii="Consolas" w:hAnsi="Consolas"/>
      <w:sz w:val="21"/>
      <w:szCs w:val="21"/>
    </w:rPr>
  </w:style>
  <w:style w:type="character" w:customStyle="1" w:styleId="af3">
    <w:name w:val="書式なし (文字)"/>
    <w:basedOn w:val="a2"/>
    <w:link w:val="af2"/>
    <w:uiPriority w:val="99"/>
    <w:semiHidden/>
    <w:rsid w:val="004141BE"/>
    <w:rPr>
      <w:rFonts w:ascii="Consolas" w:hAnsi="Consolas"/>
      <w:sz w:val="21"/>
      <w:szCs w:val="21"/>
    </w:rPr>
  </w:style>
  <w:style w:type="paragraph" w:styleId="af4">
    <w:name w:val="Document Map"/>
    <w:basedOn w:val="a1"/>
    <w:link w:val="af5"/>
    <w:uiPriority w:val="99"/>
    <w:semiHidden/>
    <w:unhideWhenUsed/>
    <w:locked/>
    <w:rsid w:val="004141BE"/>
    <w:pPr>
      <w:spacing w:after="0" w:line="240" w:lineRule="auto"/>
    </w:pPr>
    <w:rPr>
      <w:rFonts w:ascii="Segoe UI" w:hAnsi="Segoe UI" w:cs="Segoe UI"/>
      <w:sz w:val="16"/>
      <w:szCs w:val="16"/>
    </w:rPr>
  </w:style>
  <w:style w:type="character" w:customStyle="1" w:styleId="af5">
    <w:name w:val="見出しマップ (文字)"/>
    <w:basedOn w:val="a2"/>
    <w:link w:val="af4"/>
    <w:uiPriority w:val="99"/>
    <w:semiHidden/>
    <w:rsid w:val="004141BE"/>
    <w:rPr>
      <w:rFonts w:ascii="Segoe UI" w:hAnsi="Segoe UI" w:cs="Segoe UI"/>
      <w:sz w:val="16"/>
      <w:szCs w:val="16"/>
    </w:rPr>
  </w:style>
  <w:style w:type="character" w:styleId="af6">
    <w:name w:val="FollowedHyperlink"/>
    <w:basedOn w:val="a2"/>
    <w:uiPriority w:val="99"/>
    <w:semiHidden/>
    <w:unhideWhenUsed/>
    <w:locked/>
    <w:rsid w:val="004141BE"/>
    <w:rPr>
      <w:color w:val="954F72" w:themeColor="followedHyperlink"/>
      <w:u w:val="single"/>
    </w:rPr>
  </w:style>
  <w:style w:type="paragraph" w:styleId="af7">
    <w:name w:val="Block Text"/>
    <w:basedOn w:val="a1"/>
    <w:uiPriority w:val="99"/>
    <w:semiHidden/>
    <w:unhideWhenUsed/>
    <w:locked/>
    <w:rsid w:val="004141BE"/>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35">
    <w:name w:val="Body Text Indent 3"/>
    <w:basedOn w:val="a1"/>
    <w:link w:val="36"/>
    <w:uiPriority w:val="99"/>
    <w:semiHidden/>
    <w:unhideWhenUsed/>
    <w:locked/>
    <w:rsid w:val="004141BE"/>
    <w:pPr>
      <w:spacing w:after="120"/>
      <w:ind w:left="283"/>
    </w:pPr>
    <w:rPr>
      <w:sz w:val="16"/>
      <w:szCs w:val="16"/>
    </w:rPr>
  </w:style>
  <w:style w:type="character" w:customStyle="1" w:styleId="36">
    <w:name w:val="本文インデント 3 (文字)"/>
    <w:basedOn w:val="a2"/>
    <w:link w:val="35"/>
    <w:uiPriority w:val="99"/>
    <w:semiHidden/>
    <w:rsid w:val="004141BE"/>
    <w:rPr>
      <w:sz w:val="16"/>
      <w:szCs w:val="16"/>
    </w:rPr>
  </w:style>
  <w:style w:type="paragraph" w:styleId="25">
    <w:name w:val="Body Text Indent 2"/>
    <w:basedOn w:val="a1"/>
    <w:link w:val="26"/>
    <w:uiPriority w:val="99"/>
    <w:semiHidden/>
    <w:unhideWhenUsed/>
    <w:locked/>
    <w:rsid w:val="004141BE"/>
    <w:pPr>
      <w:spacing w:after="120" w:line="480" w:lineRule="auto"/>
      <w:ind w:left="283"/>
    </w:pPr>
  </w:style>
  <w:style w:type="character" w:customStyle="1" w:styleId="26">
    <w:name w:val="本文インデント 2 (文字)"/>
    <w:basedOn w:val="a2"/>
    <w:link w:val="25"/>
    <w:uiPriority w:val="99"/>
    <w:semiHidden/>
    <w:rsid w:val="004141BE"/>
  </w:style>
  <w:style w:type="paragraph" w:styleId="37">
    <w:name w:val="Body Text 3"/>
    <w:basedOn w:val="a1"/>
    <w:link w:val="38"/>
    <w:uiPriority w:val="99"/>
    <w:semiHidden/>
    <w:unhideWhenUsed/>
    <w:locked/>
    <w:rsid w:val="004141BE"/>
    <w:pPr>
      <w:spacing w:after="120"/>
    </w:pPr>
    <w:rPr>
      <w:sz w:val="16"/>
      <w:szCs w:val="16"/>
    </w:rPr>
  </w:style>
  <w:style w:type="character" w:customStyle="1" w:styleId="38">
    <w:name w:val="本文 3 (文字)"/>
    <w:basedOn w:val="a2"/>
    <w:link w:val="37"/>
    <w:uiPriority w:val="99"/>
    <w:semiHidden/>
    <w:rsid w:val="004141BE"/>
    <w:rPr>
      <w:sz w:val="16"/>
      <w:szCs w:val="16"/>
    </w:rPr>
  </w:style>
  <w:style w:type="paragraph" w:styleId="27">
    <w:name w:val="Body Text 2"/>
    <w:basedOn w:val="a1"/>
    <w:link w:val="28"/>
    <w:uiPriority w:val="99"/>
    <w:semiHidden/>
    <w:unhideWhenUsed/>
    <w:locked/>
    <w:rsid w:val="004141BE"/>
    <w:pPr>
      <w:spacing w:after="120" w:line="480" w:lineRule="auto"/>
    </w:pPr>
  </w:style>
  <w:style w:type="character" w:customStyle="1" w:styleId="28">
    <w:name w:val="本文 2 (文字)"/>
    <w:basedOn w:val="a2"/>
    <w:link w:val="27"/>
    <w:uiPriority w:val="99"/>
    <w:semiHidden/>
    <w:rsid w:val="004141BE"/>
  </w:style>
  <w:style w:type="paragraph" w:styleId="af8">
    <w:name w:val="Note Heading"/>
    <w:basedOn w:val="a1"/>
    <w:next w:val="a1"/>
    <w:link w:val="af9"/>
    <w:uiPriority w:val="99"/>
    <w:semiHidden/>
    <w:unhideWhenUsed/>
    <w:locked/>
    <w:rsid w:val="004141BE"/>
    <w:pPr>
      <w:spacing w:after="0" w:line="240" w:lineRule="auto"/>
    </w:pPr>
  </w:style>
  <w:style w:type="character" w:customStyle="1" w:styleId="af9">
    <w:name w:val="記 (文字)"/>
    <w:basedOn w:val="a2"/>
    <w:link w:val="af8"/>
    <w:uiPriority w:val="99"/>
    <w:semiHidden/>
    <w:rsid w:val="004141BE"/>
  </w:style>
  <w:style w:type="paragraph" w:styleId="afa">
    <w:name w:val="Body Text Indent"/>
    <w:basedOn w:val="a1"/>
    <w:link w:val="afb"/>
    <w:uiPriority w:val="99"/>
    <w:semiHidden/>
    <w:unhideWhenUsed/>
    <w:locked/>
    <w:rsid w:val="004141BE"/>
    <w:pPr>
      <w:spacing w:after="120"/>
      <w:ind w:left="283"/>
    </w:pPr>
  </w:style>
  <w:style w:type="character" w:customStyle="1" w:styleId="afb">
    <w:name w:val="本文インデント (文字)"/>
    <w:basedOn w:val="a2"/>
    <w:link w:val="afa"/>
    <w:uiPriority w:val="99"/>
    <w:semiHidden/>
    <w:rsid w:val="004141BE"/>
  </w:style>
  <w:style w:type="paragraph" w:styleId="29">
    <w:name w:val="Body Text First Indent 2"/>
    <w:basedOn w:val="afa"/>
    <w:link w:val="2a"/>
    <w:uiPriority w:val="99"/>
    <w:semiHidden/>
    <w:unhideWhenUsed/>
    <w:locked/>
    <w:rsid w:val="004141BE"/>
    <w:pPr>
      <w:spacing w:after="160"/>
      <w:ind w:left="360" w:firstLine="360"/>
    </w:pPr>
  </w:style>
  <w:style w:type="character" w:customStyle="1" w:styleId="2a">
    <w:name w:val="本文字下げ 2 (文字)"/>
    <w:basedOn w:val="afb"/>
    <w:link w:val="29"/>
    <w:uiPriority w:val="99"/>
    <w:semiHidden/>
    <w:rsid w:val="004141BE"/>
  </w:style>
  <w:style w:type="paragraph" w:styleId="afc">
    <w:name w:val="Body Text"/>
    <w:basedOn w:val="a1"/>
    <w:link w:val="afd"/>
    <w:uiPriority w:val="99"/>
    <w:semiHidden/>
    <w:unhideWhenUsed/>
    <w:locked/>
    <w:rsid w:val="004141BE"/>
    <w:pPr>
      <w:spacing w:after="120"/>
    </w:pPr>
  </w:style>
  <w:style w:type="character" w:customStyle="1" w:styleId="afd">
    <w:name w:val="本文 (文字)"/>
    <w:basedOn w:val="a2"/>
    <w:link w:val="afc"/>
    <w:uiPriority w:val="99"/>
    <w:semiHidden/>
    <w:rsid w:val="004141BE"/>
  </w:style>
  <w:style w:type="paragraph" w:styleId="afe">
    <w:name w:val="Body Text First Indent"/>
    <w:basedOn w:val="afc"/>
    <w:link w:val="aff"/>
    <w:uiPriority w:val="99"/>
    <w:semiHidden/>
    <w:unhideWhenUsed/>
    <w:locked/>
    <w:rsid w:val="004141BE"/>
    <w:pPr>
      <w:spacing w:after="160"/>
      <w:ind w:firstLine="360"/>
    </w:pPr>
  </w:style>
  <w:style w:type="character" w:customStyle="1" w:styleId="aff">
    <w:name w:val="本文字下げ (文字)"/>
    <w:basedOn w:val="afd"/>
    <w:link w:val="afe"/>
    <w:uiPriority w:val="99"/>
    <w:semiHidden/>
    <w:rsid w:val="004141BE"/>
  </w:style>
  <w:style w:type="paragraph" w:styleId="aff0">
    <w:name w:val="Date"/>
    <w:basedOn w:val="a1"/>
    <w:next w:val="a1"/>
    <w:link w:val="aff1"/>
    <w:uiPriority w:val="99"/>
    <w:semiHidden/>
    <w:unhideWhenUsed/>
    <w:locked/>
    <w:rsid w:val="004141BE"/>
  </w:style>
  <w:style w:type="character" w:customStyle="1" w:styleId="aff1">
    <w:name w:val="日付 (文字)"/>
    <w:basedOn w:val="a2"/>
    <w:link w:val="aff0"/>
    <w:uiPriority w:val="99"/>
    <w:semiHidden/>
    <w:rsid w:val="004141BE"/>
  </w:style>
  <w:style w:type="paragraph" w:styleId="aff2">
    <w:name w:val="Salutation"/>
    <w:basedOn w:val="a1"/>
    <w:next w:val="a1"/>
    <w:link w:val="aff3"/>
    <w:uiPriority w:val="99"/>
    <w:semiHidden/>
    <w:unhideWhenUsed/>
    <w:locked/>
    <w:rsid w:val="004141BE"/>
  </w:style>
  <w:style w:type="character" w:customStyle="1" w:styleId="aff3">
    <w:name w:val="挨拶文 (文字)"/>
    <w:basedOn w:val="a2"/>
    <w:link w:val="aff2"/>
    <w:uiPriority w:val="99"/>
    <w:semiHidden/>
    <w:rsid w:val="004141BE"/>
  </w:style>
  <w:style w:type="paragraph" w:styleId="aff4">
    <w:name w:val="Message Header"/>
    <w:basedOn w:val="a1"/>
    <w:link w:val="aff5"/>
    <w:uiPriority w:val="99"/>
    <w:semiHidden/>
    <w:unhideWhenUsed/>
    <w:locked/>
    <w:rsid w:val="004141B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aff5">
    <w:name w:val="メッセージ見出し (文字)"/>
    <w:basedOn w:val="a2"/>
    <w:link w:val="aff4"/>
    <w:uiPriority w:val="99"/>
    <w:semiHidden/>
    <w:rsid w:val="004141BE"/>
    <w:rPr>
      <w:rFonts w:asciiTheme="majorHAnsi" w:eastAsiaTheme="majorEastAsia" w:hAnsiTheme="majorHAnsi" w:cstheme="majorBidi"/>
      <w:sz w:val="24"/>
      <w:szCs w:val="24"/>
      <w:shd w:val="pct20" w:color="auto" w:fill="auto"/>
    </w:rPr>
  </w:style>
  <w:style w:type="paragraph" w:styleId="55">
    <w:name w:val="List Continue 5"/>
    <w:basedOn w:val="a1"/>
    <w:uiPriority w:val="99"/>
    <w:semiHidden/>
    <w:unhideWhenUsed/>
    <w:locked/>
    <w:rsid w:val="004141BE"/>
    <w:pPr>
      <w:spacing w:after="120"/>
      <w:ind w:left="1415"/>
      <w:contextualSpacing/>
    </w:pPr>
  </w:style>
  <w:style w:type="paragraph" w:styleId="45">
    <w:name w:val="List Continue 4"/>
    <w:basedOn w:val="a1"/>
    <w:uiPriority w:val="99"/>
    <w:semiHidden/>
    <w:unhideWhenUsed/>
    <w:locked/>
    <w:rsid w:val="004141BE"/>
    <w:pPr>
      <w:spacing w:after="120"/>
      <w:ind w:left="1132"/>
      <w:contextualSpacing/>
    </w:pPr>
  </w:style>
  <w:style w:type="paragraph" w:styleId="39">
    <w:name w:val="List Continue 3"/>
    <w:basedOn w:val="a1"/>
    <w:uiPriority w:val="99"/>
    <w:semiHidden/>
    <w:unhideWhenUsed/>
    <w:locked/>
    <w:rsid w:val="004141BE"/>
    <w:pPr>
      <w:spacing w:after="120"/>
      <w:ind w:left="849"/>
      <w:contextualSpacing/>
    </w:pPr>
  </w:style>
  <w:style w:type="paragraph" w:styleId="2b">
    <w:name w:val="List Continue 2"/>
    <w:basedOn w:val="a1"/>
    <w:uiPriority w:val="99"/>
    <w:semiHidden/>
    <w:unhideWhenUsed/>
    <w:locked/>
    <w:rsid w:val="004141BE"/>
    <w:pPr>
      <w:spacing w:after="120"/>
      <w:ind w:left="566"/>
      <w:contextualSpacing/>
    </w:pPr>
  </w:style>
  <w:style w:type="paragraph" w:styleId="aff6">
    <w:name w:val="List Continue"/>
    <w:basedOn w:val="a1"/>
    <w:uiPriority w:val="99"/>
    <w:semiHidden/>
    <w:unhideWhenUsed/>
    <w:locked/>
    <w:rsid w:val="004141BE"/>
    <w:pPr>
      <w:spacing w:after="120"/>
      <w:ind w:left="283"/>
      <w:contextualSpacing/>
    </w:pPr>
  </w:style>
  <w:style w:type="paragraph" w:styleId="aff7">
    <w:name w:val="Signature"/>
    <w:basedOn w:val="a1"/>
    <w:link w:val="aff8"/>
    <w:uiPriority w:val="99"/>
    <w:semiHidden/>
    <w:unhideWhenUsed/>
    <w:locked/>
    <w:rsid w:val="004141BE"/>
    <w:pPr>
      <w:spacing w:after="0" w:line="240" w:lineRule="auto"/>
      <w:ind w:left="4252"/>
    </w:pPr>
  </w:style>
  <w:style w:type="character" w:customStyle="1" w:styleId="aff8">
    <w:name w:val="署名 (文字)"/>
    <w:basedOn w:val="a2"/>
    <w:link w:val="aff7"/>
    <w:uiPriority w:val="99"/>
    <w:semiHidden/>
    <w:rsid w:val="004141BE"/>
  </w:style>
  <w:style w:type="paragraph" w:styleId="aff9">
    <w:name w:val="Closing"/>
    <w:basedOn w:val="a1"/>
    <w:link w:val="affa"/>
    <w:uiPriority w:val="99"/>
    <w:semiHidden/>
    <w:unhideWhenUsed/>
    <w:locked/>
    <w:rsid w:val="004141BE"/>
    <w:pPr>
      <w:spacing w:after="0" w:line="240" w:lineRule="auto"/>
      <w:ind w:left="4252"/>
    </w:pPr>
  </w:style>
  <w:style w:type="character" w:customStyle="1" w:styleId="affa">
    <w:name w:val="結語 (文字)"/>
    <w:basedOn w:val="a2"/>
    <w:link w:val="aff9"/>
    <w:uiPriority w:val="99"/>
    <w:semiHidden/>
    <w:rsid w:val="004141BE"/>
  </w:style>
  <w:style w:type="paragraph" w:styleId="4">
    <w:name w:val="List Number 4"/>
    <w:basedOn w:val="a1"/>
    <w:uiPriority w:val="99"/>
    <w:semiHidden/>
    <w:unhideWhenUsed/>
    <w:locked/>
    <w:rsid w:val="004141BE"/>
    <w:pPr>
      <w:numPr>
        <w:numId w:val="5"/>
      </w:numPr>
      <w:contextualSpacing/>
    </w:pPr>
  </w:style>
  <w:style w:type="paragraph" w:styleId="3">
    <w:name w:val="List Number 3"/>
    <w:basedOn w:val="a1"/>
    <w:uiPriority w:val="99"/>
    <w:semiHidden/>
    <w:unhideWhenUsed/>
    <w:locked/>
    <w:rsid w:val="004141BE"/>
    <w:pPr>
      <w:numPr>
        <w:numId w:val="6"/>
      </w:numPr>
      <w:contextualSpacing/>
    </w:pPr>
  </w:style>
  <w:style w:type="paragraph" w:styleId="2">
    <w:name w:val="List Number 2"/>
    <w:basedOn w:val="a1"/>
    <w:uiPriority w:val="99"/>
    <w:semiHidden/>
    <w:unhideWhenUsed/>
    <w:locked/>
    <w:rsid w:val="004141BE"/>
    <w:pPr>
      <w:numPr>
        <w:numId w:val="7"/>
      </w:numPr>
      <w:contextualSpacing/>
    </w:pPr>
  </w:style>
  <w:style w:type="paragraph" w:styleId="50">
    <w:name w:val="List Bullet 5"/>
    <w:basedOn w:val="a1"/>
    <w:uiPriority w:val="99"/>
    <w:semiHidden/>
    <w:unhideWhenUsed/>
    <w:locked/>
    <w:rsid w:val="004141BE"/>
    <w:pPr>
      <w:numPr>
        <w:numId w:val="8"/>
      </w:numPr>
      <w:contextualSpacing/>
    </w:pPr>
  </w:style>
  <w:style w:type="paragraph" w:styleId="40">
    <w:name w:val="List Bullet 4"/>
    <w:basedOn w:val="a1"/>
    <w:uiPriority w:val="99"/>
    <w:semiHidden/>
    <w:unhideWhenUsed/>
    <w:locked/>
    <w:rsid w:val="004141BE"/>
    <w:pPr>
      <w:numPr>
        <w:numId w:val="9"/>
      </w:numPr>
      <w:contextualSpacing/>
    </w:pPr>
  </w:style>
  <w:style w:type="paragraph" w:styleId="30">
    <w:name w:val="List Bullet 3"/>
    <w:basedOn w:val="a1"/>
    <w:uiPriority w:val="99"/>
    <w:semiHidden/>
    <w:unhideWhenUsed/>
    <w:locked/>
    <w:rsid w:val="004141BE"/>
    <w:pPr>
      <w:numPr>
        <w:numId w:val="10"/>
      </w:numPr>
      <w:contextualSpacing/>
    </w:pPr>
  </w:style>
  <w:style w:type="paragraph" w:styleId="20">
    <w:name w:val="List Bullet 2"/>
    <w:basedOn w:val="a1"/>
    <w:uiPriority w:val="99"/>
    <w:semiHidden/>
    <w:unhideWhenUsed/>
    <w:locked/>
    <w:rsid w:val="004141BE"/>
    <w:pPr>
      <w:numPr>
        <w:numId w:val="11"/>
      </w:numPr>
      <w:contextualSpacing/>
    </w:pPr>
  </w:style>
  <w:style w:type="paragraph" w:styleId="56">
    <w:name w:val="List 5"/>
    <w:basedOn w:val="a1"/>
    <w:uiPriority w:val="99"/>
    <w:semiHidden/>
    <w:unhideWhenUsed/>
    <w:locked/>
    <w:rsid w:val="004141BE"/>
    <w:pPr>
      <w:ind w:left="1415" w:hanging="283"/>
      <w:contextualSpacing/>
    </w:pPr>
  </w:style>
  <w:style w:type="paragraph" w:styleId="46">
    <w:name w:val="List 4"/>
    <w:basedOn w:val="a1"/>
    <w:uiPriority w:val="99"/>
    <w:semiHidden/>
    <w:unhideWhenUsed/>
    <w:locked/>
    <w:rsid w:val="004141BE"/>
    <w:pPr>
      <w:ind w:left="1132" w:hanging="283"/>
      <w:contextualSpacing/>
    </w:pPr>
  </w:style>
  <w:style w:type="paragraph" w:styleId="3a">
    <w:name w:val="List 3"/>
    <w:basedOn w:val="a1"/>
    <w:uiPriority w:val="99"/>
    <w:semiHidden/>
    <w:unhideWhenUsed/>
    <w:locked/>
    <w:rsid w:val="004141BE"/>
    <w:pPr>
      <w:ind w:left="849" w:hanging="283"/>
      <w:contextualSpacing/>
    </w:pPr>
  </w:style>
  <w:style w:type="paragraph" w:styleId="2c">
    <w:name w:val="List 2"/>
    <w:basedOn w:val="a1"/>
    <w:uiPriority w:val="99"/>
    <w:semiHidden/>
    <w:unhideWhenUsed/>
    <w:locked/>
    <w:rsid w:val="004141BE"/>
    <w:pPr>
      <w:ind w:left="566" w:hanging="283"/>
      <w:contextualSpacing/>
    </w:pPr>
  </w:style>
  <w:style w:type="paragraph" w:styleId="a">
    <w:name w:val="List Number"/>
    <w:basedOn w:val="a1"/>
    <w:uiPriority w:val="99"/>
    <w:semiHidden/>
    <w:unhideWhenUsed/>
    <w:locked/>
    <w:rsid w:val="004141BE"/>
    <w:pPr>
      <w:numPr>
        <w:numId w:val="12"/>
      </w:numPr>
      <w:contextualSpacing/>
    </w:pPr>
  </w:style>
  <w:style w:type="paragraph" w:styleId="a0">
    <w:name w:val="List Bullet"/>
    <w:basedOn w:val="a1"/>
    <w:uiPriority w:val="99"/>
    <w:semiHidden/>
    <w:unhideWhenUsed/>
    <w:locked/>
    <w:rsid w:val="004141BE"/>
    <w:pPr>
      <w:numPr>
        <w:numId w:val="13"/>
      </w:numPr>
      <w:contextualSpacing/>
    </w:pPr>
  </w:style>
  <w:style w:type="paragraph" w:styleId="affb">
    <w:name w:val="List"/>
    <w:basedOn w:val="a1"/>
    <w:uiPriority w:val="99"/>
    <w:semiHidden/>
    <w:unhideWhenUsed/>
    <w:locked/>
    <w:rsid w:val="004141BE"/>
    <w:pPr>
      <w:ind w:left="283" w:hanging="283"/>
      <w:contextualSpacing/>
    </w:pPr>
  </w:style>
  <w:style w:type="paragraph" w:styleId="affc">
    <w:name w:val="toa heading"/>
    <w:basedOn w:val="a1"/>
    <w:next w:val="a1"/>
    <w:uiPriority w:val="99"/>
    <w:semiHidden/>
    <w:unhideWhenUsed/>
    <w:locked/>
    <w:rsid w:val="004141BE"/>
    <w:pPr>
      <w:spacing w:before="120"/>
    </w:pPr>
    <w:rPr>
      <w:rFonts w:asciiTheme="majorHAnsi" w:eastAsiaTheme="majorEastAsia" w:hAnsiTheme="majorHAnsi" w:cstheme="majorBidi"/>
      <w:b/>
      <w:bCs/>
      <w:sz w:val="24"/>
      <w:szCs w:val="24"/>
    </w:rPr>
  </w:style>
  <w:style w:type="paragraph" w:styleId="affd">
    <w:name w:val="macro"/>
    <w:link w:val="affe"/>
    <w:uiPriority w:val="99"/>
    <w:semiHidden/>
    <w:unhideWhenUsed/>
    <w:locked/>
    <w:rsid w:val="004141B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affe">
    <w:name w:val="マクロ文字列 (文字)"/>
    <w:basedOn w:val="a2"/>
    <w:link w:val="affd"/>
    <w:uiPriority w:val="99"/>
    <w:semiHidden/>
    <w:rsid w:val="004141BE"/>
    <w:rPr>
      <w:rFonts w:ascii="Consolas" w:hAnsi="Consolas"/>
      <w:sz w:val="20"/>
      <w:szCs w:val="20"/>
    </w:rPr>
  </w:style>
  <w:style w:type="paragraph" w:styleId="afff">
    <w:name w:val="table of authorities"/>
    <w:basedOn w:val="a1"/>
    <w:next w:val="a1"/>
    <w:uiPriority w:val="99"/>
    <w:semiHidden/>
    <w:unhideWhenUsed/>
    <w:locked/>
    <w:rsid w:val="004141BE"/>
    <w:pPr>
      <w:spacing w:after="0"/>
      <w:ind w:left="220" w:hanging="220"/>
    </w:pPr>
  </w:style>
  <w:style w:type="paragraph" w:styleId="afff0">
    <w:name w:val="endnote text"/>
    <w:basedOn w:val="a1"/>
    <w:link w:val="afff1"/>
    <w:uiPriority w:val="99"/>
    <w:semiHidden/>
    <w:unhideWhenUsed/>
    <w:locked/>
    <w:rsid w:val="004141BE"/>
    <w:pPr>
      <w:spacing w:after="0" w:line="240" w:lineRule="auto"/>
    </w:pPr>
    <w:rPr>
      <w:sz w:val="20"/>
      <w:szCs w:val="20"/>
    </w:rPr>
  </w:style>
  <w:style w:type="character" w:customStyle="1" w:styleId="afff1">
    <w:name w:val="文末脚注文字列 (文字)"/>
    <w:basedOn w:val="a2"/>
    <w:link w:val="afff0"/>
    <w:uiPriority w:val="99"/>
    <w:semiHidden/>
    <w:rsid w:val="004141BE"/>
    <w:rPr>
      <w:sz w:val="20"/>
      <w:szCs w:val="20"/>
    </w:rPr>
  </w:style>
  <w:style w:type="character" w:styleId="afff2">
    <w:name w:val="endnote reference"/>
    <w:basedOn w:val="a2"/>
    <w:uiPriority w:val="99"/>
    <w:semiHidden/>
    <w:unhideWhenUsed/>
    <w:locked/>
    <w:rsid w:val="004141BE"/>
    <w:rPr>
      <w:vertAlign w:val="superscript"/>
    </w:rPr>
  </w:style>
  <w:style w:type="character" w:styleId="afff3">
    <w:name w:val="page number"/>
    <w:basedOn w:val="a2"/>
    <w:uiPriority w:val="99"/>
    <w:semiHidden/>
    <w:unhideWhenUsed/>
    <w:locked/>
    <w:rsid w:val="004141BE"/>
  </w:style>
  <w:style w:type="character" w:styleId="afff4">
    <w:name w:val="line number"/>
    <w:basedOn w:val="a2"/>
    <w:uiPriority w:val="99"/>
    <w:semiHidden/>
    <w:unhideWhenUsed/>
    <w:locked/>
    <w:rsid w:val="004141BE"/>
  </w:style>
  <w:style w:type="character" w:styleId="afff5">
    <w:name w:val="annotation reference"/>
    <w:basedOn w:val="a2"/>
    <w:uiPriority w:val="99"/>
    <w:semiHidden/>
    <w:unhideWhenUsed/>
    <w:locked/>
    <w:rsid w:val="004141BE"/>
    <w:rPr>
      <w:sz w:val="16"/>
      <w:szCs w:val="16"/>
    </w:rPr>
  </w:style>
  <w:style w:type="paragraph" w:styleId="afff6">
    <w:name w:val="envelope return"/>
    <w:basedOn w:val="a1"/>
    <w:uiPriority w:val="99"/>
    <w:semiHidden/>
    <w:unhideWhenUsed/>
    <w:locked/>
    <w:rsid w:val="004141BE"/>
    <w:pPr>
      <w:spacing w:after="0" w:line="240" w:lineRule="auto"/>
    </w:pPr>
    <w:rPr>
      <w:rFonts w:asciiTheme="majorHAnsi" w:eastAsiaTheme="majorEastAsia" w:hAnsiTheme="majorHAnsi" w:cstheme="majorBidi"/>
      <w:sz w:val="20"/>
      <w:szCs w:val="20"/>
    </w:rPr>
  </w:style>
  <w:style w:type="paragraph" w:styleId="afff7">
    <w:name w:val="envelope address"/>
    <w:basedOn w:val="a1"/>
    <w:uiPriority w:val="99"/>
    <w:semiHidden/>
    <w:unhideWhenUsed/>
    <w:locked/>
    <w:rsid w:val="004141BE"/>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afff8">
    <w:name w:val="table of figures"/>
    <w:basedOn w:val="a1"/>
    <w:next w:val="a1"/>
    <w:uiPriority w:val="99"/>
    <w:semiHidden/>
    <w:unhideWhenUsed/>
    <w:locked/>
    <w:rsid w:val="004141BE"/>
    <w:pPr>
      <w:spacing w:after="0"/>
    </w:pPr>
  </w:style>
  <w:style w:type="paragraph" w:styleId="16">
    <w:name w:val="index 1"/>
    <w:basedOn w:val="a1"/>
    <w:next w:val="a1"/>
    <w:autoRedefine/>
    <w:uiPriority w:val="99"/>
    <w:semiHidden/>
    <w:unhideWhenUsed/>
    <w:locked/>
    <w:rsid w:val="004141BE"/>
    <w:pPr>
      <w:spacing w:after="0" w:line="240" w:lineRule="auto"/>
      <w:ind w:left="220" w:hanging="220"/>
    </w:pPr>
  </w:style>
  <w:style w:type="paragraph" w:styleId="afff9">
    <w:name w:val="index heading"/>
    <w:basedOn w:val="a1"/>
    <w:next w:val="16"/>
    <w:uiPriority w:val="99"/>
    <w:semiHidden/>
    <w:unhideWhenUsed/>
    <w:locked/>
    <w:rsid w:val="004141BE"/>
    <w:rPr>
      <w:rFonts w:asciiTheme="majorHAnsi" w:eastAsiaTheme="majorEastAsia" w:hAnsiTheme="majorHAnsi" w:cstheme="majorBidi"/>
      <w:b/>
      <w:bCs/>
    </w:rPr>
  </w:style>
  <w:style w:type="paragraph" w:styleId="afffa">
    <w:name w:val="annotation text"/>
    <w:basedOn w:val="a1"/>
    <w:link w:val="afffb"/>
    <w:uiPriority w:val="99"/>
    <w:semiHidden/>
    <w:unhideWhenUsed/>
    <w:locked/>
    <w:rsid w:val="004141BE"/>
    <w:pPr>
      <w:spacing w:line="240" w:lineRule="auto"/>
    </w:pPr>
    <w:rPr>
      <w:sz w:val="20"/>
      <w:szCs w:val="20"/>
    </w:rPr>
  </w:style>
  <w:style w:type="character" w:customStyle="1" w:styleId="afffb">
    <w:name w:val="コメント文字列 (文字)"/>
    <w:basedOn w:val="a2"/>
    <w:link w:val="afffa"/>
    <w:uiPriority w:val="99"/>
    <w:semiHidden/>
    <w:rsid w:val="004141BE"/>
    <w:rPr>
      <w:sz w:val="20"/>
      <w:szCs w:val="20"/>
    </w:rPr>
  </w:style>
  <w:style w:type="paragraph" w:styleId="afffc">
    <w:name w:val="Normal Indent"/>
    <w:basedOn w:val="a1"/>
    <w:uiPriority w:val="99"/>
    <w:semiHidden/>
    <w:unhideWhenUsed/>
    <w:locked/>
    <w:rsid w:val="004141BE"/>
    <w:pPr>
      <w:ind w:left="708"/>
    </w:pPr>
  </w:style>
  <w:style w:type="paragraph" w:styleId="92">
    <w:name w:val="toc 9"/>
    <w:basedOn w:val="a1"/>
    <w:next w:val="a1"/>
    <w:autoRedefine/>
    <w:uiPriority w:val="39"/>
    <w:semiHidden/>
    <w:unhideWhenUsed/>
    <w:locked/>
    <w:rsid w:val="004141BE"/>
    <w:pPr>
      <w:spacing w:after="100"/>
      <w:ind w:left="1760"/>
    </w:pPr>
  </w:style>
  <w:style w:type="paragraph" w:styleId="82">
    <w:name w:val="toc 8"/>
    <w:basedOn w:val="a1"/>
    <w:next w:val="a1"/>
    <w:autoRedefine/>
    <w:uiPriority w:val="39"/>
    <w:semiHidden/>
    <w:unhideWhenUsed/>
    <w:locked/>
    <w:rsid w:val="004141BE"/>
    <w:pPr>
      <w:spacing w:after="100"/>
      <w:ind w:left="1540"/>
    </w:pPr>
  </w:style>
  <w:style w:type="paragraph" w:styleId="72">
    <w:name w:val="toc 7"/>
    <w:basedOn w:val="a1"/>
    <w:next w:val="a1"/>
    <w:autoRedefine/>
    <w:uiPriority w:val="39"/>
    <w:semiHidden/>
    <w:unhideWhenUsed/>
    <w:locked/>
    <w:rsid w:val="004141BE"/>
    <w:pPr>
      <w:spacing w:after="100"/>
      <w:ind w:left="1320"/>
    </w:pPr>
  </w:style>
  <w:style w:type="paragraph" w:styleId="63">
    <w:name w:val="toc 6"/>
    <w:basedOn w:val="a1"/>
    <w:next w:val="a1"/>
    <w:autoRedefine/>
    <w:uiPriority w:val="39"/>
    <w:semiHidden/>
    <w:unhideWhenUsed/>
    <w:locked/>
    <w:rsid w:val="004141BE"/>
    <w:pPr>
      <w:spacing w:after="100"/>
      <w:ind w:left="1100"/>
    </w:pPr>
  </w:style>
  <w:style w:type="paragraph" w:styleId="57">
    <w:name w:val="toc 5"/>
    <w:basedOn w:val="a1"/>
    <w:next w:val="a1"/>
    <w:autoRedefine/>
    <w:uiPriority w:val="39"/>
    <w:semiHidden/>
    <w:unhideWhenUsed/>
    <w:locked/>
    <w:rsid w:val="004141BE"/>
    <w:pPr>
      <w:spacing w:after="100"/>
      <w:ind w:left="880"/>
    </w:pPr>
  </w:style>
  <w:style w:type="paragraph" w:styleId="47">
    <w:name w:val="toc 4"/>
    <w:basedOn w:val="a1"/>
    <w:next w:val="a1"/>
    <w:autoRedefine/>
    <w:uiPriority w:val="39"/>
    <w:semiHidden/>
    <w:unhideWhenUsed/>
    <w:locked/>
    <w:rsid w:val="004141BE"/>
    <w:pPr>
      <w:spacing w:after="100"/>
      <w:ind w:left="660"/>
    </w:pPr>
  </w:style>
  <w:style w:type="paragraph" w:styleId="3b">
    <w:name w:val="toc 3"/>
    <w:basedOn w:val="a1"/>
    <w:next w:val="a1"/>
    <w:autoRedefine/>
    <w:uiPriority w:val="39"/>
    <w:semiHidden/>
    <w:unhideWhenUsed/>
    <w:locked/>
    <w:rsid w:val="004141BE"/>
    <w:pPr>
      <w:spacing w:after="100"/>
      <w:ind w:left="440"/>
    </w:pPr>
  </w:style>
  <w:style w:type="paragraph" w:styleId="2d">
    <w:name w:val="toc 2"/>
    <w:basedOn w:val="a1"/>
    <w:next w:val="a1"/>
    <w:autoRedefine/>
    <w:uiPriority w:val="39"/>
    <w:semiHidden/>
    <w:unhideWhenUsed/>
    <w:locked/>
    <w:rsid w:val="004141BE"/>
    <w:pPr>
      <w:spacing w:after="100"/>
      <w:ind w:left="220"/>
    </w:pPr>
  </w:style>
  <w:style w:type="paragraph" w:styleId="17">
    <w:name w:val="toc 1"/>
    <w:basedOn w:val="a1"/>
    <w:next w:val="a1"/>
    <w:autoRedefine/>
    <w:uiPriority w:val="39"/>
    <w:semiHidden/>
    <w:unhideWhenUsed/>
    <w:locked/>
    <w:rsid w:val="004141BE"/>
    <w:pPr>
      <w:spacing w:after="100"/>
    </w:pPr>
  </w:style>
  <w:style w:type="paragraph" w:styleId="93">
    <w:name w:val="index 9"/>
    <w:basedOn w:val="a1"/>
    <w:next w:val="a1"/>
    <w:autoRedefine/>
    <w:uiPriority w:val="99"/>
    <w:semiHidden/>
    <w:unhideWhenUsed/>
    <w:locked/>
    <w:rsid w:val="004141BE"/>
    <w:pPr>
      <w:spacing w:after="0" w:line="240" w:lineRule="auto"/>
      <w:ind w:left="1980" w:hanging="220"/>
    </w:pPr>
  </w:style>
  <w:style w:type="paragraph" w:styleId="83">
    <w:name w:val="index 8"/>
    <w:basedOn w:val="a1"/>
    <w:next w:val="a1"/>
    <w:autoRedefine/>
    <w:uiPriority w:val="99"/>
    <w:semiHidden/>
    <w:unhideWhenUsed/>
    <w:locked/>
    <w:rsid w:val="004141BE"/>
    <w:pPr>
      <w:spacing w:after="0" w:line="240" w:lineRule="auto"/>
      <w:ind w:left="1760" w:hanging="220"/>
    </w:pPr>
  </w:style>
  <w:style w:type="paragraph" w:styleId="73">
    <w:name w:val="index 7"/>
    <w:basedOn w:val="a1"/>
    <w:next w:val="a1"/>
    <w:autoRedefine/>
    <w:uiPriority w:val="99"/>
    <w:semiHidden/>
    <w:unhideWhenUsed/>
    <w:locked/>
    <w:rsid w:val="004141BE"/>
    <w:pPr>
      <w:spacing w:after="0" w:line="240" w:lineRule="auto"/>
      <w:ind w:left="1540" w:hanging="220"/>
    </w:pPr>
  </w:style>
  <w:style w:type="paragraph" w:styleId="64">
    <w:name w:val="index 6"/>
    <w:basedOn w:val="a1"/>
    <w:next w:val="a1"/>
    <w:autoRedefine/>
    <w:uiPriority w:val="99"/>
    <w:semiHidden/>
    <w:unhideWhenUsed/>
    <w:locked/>
    <w:rsid w:val="004141BE"/>
    <w:pPr>
      <w:spacing w:after="0" w:line="240" w:lineRule="auto"/>
      <w:ind w:left="1320" w:hanging="220"/>
    </w:pPr>
  </w:style>
  <w:style w:type="paragraph" w:styleId="58">
    <w:name w:val="index 5"/>
    <w:basedOn w:val="a1"/>
    <w:next w:val="a1"/>
    <w:autoRedefine/>
    <w:uiPriority w:val="99"/>
    <w:semiHidden/>
    <w:unhideWhenUsed/>
    <w:locked/>
    <w:rsid w:val="004141BE"/>
    <w:pPr>
      <w:spacing w:after="0" w:line="240" w:lineRule="auto"/>
      <w:ind w:left="1100" w:hanging="220"/>
    </w:pPr>
  </w:style>
  <w:style w:type="paragraph" w:styleId="48">
    <w:name w:val="index 4"/>
    <w:basedOn w:val="a1"/>
    <w:next w:val="a1"/>
    <w:autoRedefine/>
    <w:uiPriority w:val="99"/>
    <w:semiHidden/>
    <w:unhideWhenUsed/>
    <w:locked/>
    <w:rsid w:val="004141BE"/>
    <w:pPr>
      <w:spacing w:after="0" w:line="240" w:lineRule="auto"/>
      <w:ind w:left="880" w:hanging="220"/>
    </w:pPr>
  </w:style>
  <w:style w:type="paragraph" w:styleId="3c">
    <w:name w:val="index 3"/>
    <w:basedOn w:val="a1"/>
    <w:next w:val="a1"/>
    <w:autoRedefine/>
    <w:uiPriority w:val="99"/>
    <w:semiHidden/>
    <w:unhideWhenUsed/>
    <w:locked/>
    <w:rsid w:val="004141BE"/>
    <w:pPr>
      <w:spacing w:after="0" w:line="240" w:lineRule="auto"/>
      <w:ind w:left="660" w:hanging="220"/>
    </w:pPr>
  </w:style>
  <w:style w:type="paragraph" w:styleId="2e">
    <w:name w:val="index 2"/>
    <w:basedOn w:val="a1"/>
    <w:next w:val="a1"/>
    <w:autoRedefine/>
    <w:uiPriority w:val="99"/>
    <w:semiHidden/>
    <w:unhideWhenUsed/>
    <w:locked/>
    <w:rsid w:val="004141BE"/>
    <w:pPr>
      <w:spacing w:after="0" w:line="240" w:lineRule="auto"/>
      <w:ind w:left="440" w:hanging="220"/>
    </w:pPr>
  </w:style>
  <w:style w:type="paragraph" w:customStyle="1" w:styleId="JCHSReferences">
    <w:name w:val="JCHS_References"/>
    <w:basedOn w:val="a1"/>
    <w:link w:val="JCHSReferencesZchn"/>
    <w:qFormat/>
    <w:rsid w:val="008C1F84"/>
    <w:pPr>
      <w:spacing w:after="120" w:line="240" w:lineRule="auto"/>
      <w:ind w:left="284" w:hanging="284"/>
    </w:pPr>
    <w:rPr>
      <w:rFonts w:ascii="Times New Roman" w:hAnsi="Times New Roman" w:cs="Times New Roman"/>
      <w:sz w:val="20"/>
      <w:lang w:val="en-US"/>
    </w:rPr>
  </w:style>
  <w:style w:type="character" w:customStyle="1" w:styleId="JCHSReferencesZchn">
    <w:name w:val="JCHS_References Zchn"/>
    <w:basedOn w:val="a2"/>
    <w:link w:val="JCHSReferences"/>
    <w:rsid w:val="008C1F84"/>
    <w:rPr>
      <w:rFonts w:ascii="Times New Roman" w:hAnsi="Times New Roman" w:cs="Times New Roman"/>
      <w:sz w:val="20"/>
      <w:lang w:val="en-US"/>
    </w:rPr>
  </w:style>
  <w:style w:type="paragraph" w:customStyle="1" w:styleId="JCHSTableContents">
    <w:name w:val="JCHS_Table_Contents"/>
    <w:basedOn w:val="a1"/>
    <w:link w:val="JCHSTableContentsZchn"/>
    <w:qFormat/>
    <w:rsid w:val="00333455"/>
    <w:pPr>
      <w:spacing w:after="0" w:line="240" w:lineRule="auto"/>
      <w:jc w:val="center"/>
    </w:pPr>
    <w:rPr>
      <w:rFonts w:ascii="Times New Roman" w:hAnsi="Times New Roman" w:cs="Times New Roman"/>
      <w:sz w:val="20"/>
      <w:szCs w:val="20"/>
      <w:lang w:val="en-GB" w:eastAsia="en-GB"/>
    </w:rPr>
  </w:style>
  <w:style w:type="character" w:customStyle="1" w:styleId="JCHSTableContentsZchn">
    <w:name w:val="JCHS_Table_Contents Zchn"/>
    <w:basedOn w:val="a2"/>
    <w:link w:val="JCHSTableContents"/>
    <w:rsid w:val="00333455"/>
    <w:rPr>
      <w:rFonts w:ascii="Times New Roman" w:eastAsiaTheme="minorEastAsia" w:hAnsi="Times New Roman" w:cs="Times New Roman"/>
      <w:sz w:val="20"/>
      <w:szCs w:val="20"/>
      <w:lang w:val="en-GB" w:eastAsia="en-GB"/>
    </w:rPr>
  </w:style>
  <w:style w:type="paragraph" w:customStyle="1" w:styleId="JCHSKeywordHeader">
    <w:name w:val="JCHS_Keyword_Header"/>
    <w:basedOn w:val="a1"/>
    <w:link w:val="JCHSKeywordHeaderChar"/>
    <w:qFormat/>
    <w:rsid w:val="002E54AC"/>
    <w:pPr>
      <w:spacing w:before="360" w:after="120"/>
      <w:ind w:right="6"/>
      <w:jc w:val="both"/>
    </w:pPr>
    <w:rPr>
      <w:rFonts w:ascii="Times New Roman" w:hAnsi="Times New Roman" w:cs="Times New Roman"/>
      <w:b/>
      <w:color w:val="2F5496" w:themeColor="accent5" w:themeShade="BF"/>
      <w:szCs w:val="20"/>
      <w:lang w:val="en-US"/>
    </w:rPr>
  </w:style>
  <w:style w:type="character" w:customStyle="1" w:styleId="JCHSKeywordHeaderChar">
    <w:name w:val="JCHS_Keyword_Header Char"/>
    <w:basedOn w:val="a2"/>
    <w:link w:val="JCHSKeywordHeader"/>
    <w:rsid w:val="002E54AC"/>
    <w:rPr>
      <w:rFonts w:ascii="Times New Roman" w:hAnsi="Times New Roman" w:cs="Times New Roman"/>
      <w:b/>
      <w:color w:val="2F5496" w:themeColor="accent5" w:themeShade="BF"/>
      <w:szCs w:val="20"/>
      <w:lang w:val="en-US"/>
    </w:rPr>
  </w:style>
  <w:style w:type="paragraph" w:customStyle="1" w:styleId="JCHSAuthors">
    <w:name w:val="JCHS_Authors"/>
    <w:basedOn w:val="JCHSMaintext"/>
    <w:link w:val="JCHSAuthorsZchn"/>
    <w:qFormat/>
    <w:rsid w:val="001F710A"/>
    <w:pPr>
      <w:ind w:firstLine="0"/>
      <w:jc w:val="left"/>
    </w:pPr>
    <w:rPr>
      <w:w w:val="110"/>
    </w:rPr>
  </w:style>
  <w:style w:type="character" w:customStyle="1" w:styleId="JCHSAuthorsZchn">
    <w:name w:val="JCHS_Authors Zchn"/>
    <w:basedOn w:val="JCHSMaintextZchn"/>
    <w:link w:val="JCHSAuthors"/>
    <w:rsid w:val="001F710A"/>
    <w:rPr>
      <w:rFonts w:ascii="Times New Roman" w:hAnsi="Times New Roman" w:cs="Times New Roman"/>
      <w:w w:val="110"/>
      <w:sz w:val="20"/>
      <w:szCs w:val="20"/>
      <w:lang w:val="en-US"/>
    </w:rPr>
  </w:style>
  <w:style w:type="paragraph" w:styleId="afffd">
    <w:name w:val="Balloon Text"/>
    <w:basedOn w:val="a1"/>
    <w:link w:val="afffe"/>
    <w:uiPriority w:val="99"/>
    <w:semiHidden/>
    <w:unhideWhenUsed/>
    <w:locked/>
    <w:rsid w:val="00CA1FD8"/>
    <w:pPr>
      <w:spacing w:after="0" w:line="240" w:lineRule="auto"/>
    </w:pPr>
    <w:rPr>
      <w:rFonts w:ascii="Segoe UI" w:hAnsi="Segoe UI" w:cs="Segoe UI"/>
      <w:sz w:val="18"/>
      <w:szCs w:val="18"/>
    </w:rPr>
  </w:style>
  <w:style w:type="character" w:customStyle="1" w:styleId="afffe">
    <w:name w:val="吹き出し (文字)"/>
    <w:basedOn w:val="a2"/>
    <w:link w:val="afffd"/>
    <w:uiPriority w:val="99"/>
    <w:semiHidden/>
    <w:rsid w:val="00CA1FD8"/>
    <w:rPr>
      <w:rFonts w:ascii="Segoe UI" w:hAnsi="Segoe UI" w:cs="Segoe UI"/>
      <w:sz w:val="18"/>
      <w:szCs w:val="18"/>
    </w:rPr>
  </w:style>
  <w:style w:type="paragraph" w:customStyle="1" w:styleId="JCHSAuthornames">
    <w:name w:val="JCHS_Author_names"/>
    <w:basedOn w:val="a1"/>
    <w:next w:val="a1"/>
    <w:qFormat/>
    <w:rsid w:val="00CA1FD8"/>
    <w:pPr>
      <w:spacing w:before="240" w:after="0" w:line="360" w:lineRule="auto"/>
    </w:pPr>
    <w:rPr>
      <w:rFonts w:ascii="Times New Roman" w:hAnsi="Times New Roman" w:cs="Times New Roman"/>
      <w:sz w:val="28"/>
      <w:szCs w:val="24"/>
      <w:lang w:val="en-GB" w:eastAsia="en-GB"/>
    </w:rPr>
  </w:style>
  <w:style w:type="character" w:customStyle="1" w:styleId="Onopgelostemelding1">
    <w:name w:val="Onopgeloste melding1"/>
    <w:basedOn w:val="a2"/>
    <w:uiPriority w:val="99"/>
    <w:semiHidden/>
    <w:unhideWhenUsed/>
    <w:locked/>
    <w:rsid w:val="00CA1FD8"/>
    <w:rPr>
      <w:color w:val="605E5C"/>
      <w:shd w:val="clear" w:color="auto" w:fill="E1DFDD"/>
    </w:rPr>
  </w:style>
  <w:style w:type="paragraph" w:styleId="affff">
    <w:name w:val="annotation subject"/>
    <w:basedOn w:val="afffa"/>
    <w:next w:val="afffa"/>
    <w:link w:val="affff0"/>
    <w:uiPriority w:val="99"/>
    <w:semiHidden/>
    <w:unhideWhenUsed/>
    <w:locked/>
    <w:rsid w:val="00DC6AB2"/>
    <w:rPr>
      <w:b/>
      <w:bCs/>
    </w:rPr>
  </w:style>
  <w:style w:type="character" w:customStyle="1" w:styleId="affff0">
    <w:name w:val="コメント内容 (文字)"/>
    <w:basedOn w:val="afffb"/>
    <w:link w:val="affff"/>
    <w:uiPriority w:val="99"/>
    <w:semiHidden/>
    <w:rsid w:val="00DC6AB2"/>
    <w:rPr>
      <w:b/>
      <w:bCs/>
      <w:sz w:val="20"/>
      <w:szCs w:val="20"/>
    </w:rPr>
  </w:style>
  <w:style w:type="paragraph" w:styleId="affff1">
    <w:name w:val="Revision"/>
    <w:hidden/>
    <w:uiPriority w:val="99"/>
    <w:semiHidden/>
    <w:rsid w:val="00DC6AB2"/>
    <w:pPr>
      <w:spacing w:after="0" w:line="240" w:lineRule="auto"/>
    </w:pPr>
  </w:style>
  <w:style w:type="character" w:customStyle="1" w:styleId="UnresolvedMention1">
    <w:name w:val="Unresolved Mention1"/>
    <w:basedOn w:val="a2"/>
    <w:uiPriority w:val="99"/>
    <w:semiHidden/>
    <w:unhideWhenUsed/>
    <w:locked/>
    <w:rsid w:val="005C7649"/>
    <w:rPr>
      <w:color w:val="605E5C"/>
      <w:shd w:val="clear" w:color="auto" w:fill="E1DFDD"/>
    </w:rPr>
  </w:style>
  <w:style w:type="paragraph" w:customStyle="1" w:styleId="JCHSHead">
    <w:name w:val="JCHS_Head"/>
    <w:basedOn w:val="a1"/>
    <w:link w:val="JCHSHeadChar"/>
    <w:qFormat/>
    <w:rsid w:val="0012533B"/>
    <w:pPr>
      <w:spacing w:before="600" w:after="360" w:line="240" w:lineRule="auto"/>
      <w:jc w:val="center"/>
    </w:pPr>
    <w:rPr>
      <w:rFonts w:ascii="Times New Roman" w:eastAsiaTheme="majorEastAsia" w:hAnsi="Times New Roman" w:cs="Times New Roman"/>
      <w:smallCaps/>
      <w:spacing w:val="10"/>
      <w:w w:val="110"/>
      <w:kern w:val="28"/>
      <w:sz w:val="32"/>
      <w:szCs w:val="28"/>
      <w:lang w:val="en-US"/>
    </w:rPr>
  </w:style>
  <w:style w:type="character" w:customStyle="1" w:styleId="JCHSVolumeChar">
    <w:name w:val="JCHS_Volume Char"/>
    <w:basedOn w:val="a2"/>
    <w:link w:val="JCHSVolume"/>
    <w:rsid w:val="008C1F84"/>
    <w:rPr>
      <w:rFonts w:ascii="Times New Roman" w:eastAsiaTheme="majorEastAsia" w:hAnsi="Times New Roman" w:cs="Times New Roman"/>
      <w:i/>
      <w:spacing w:val="10"/>
      <w:kern w:val="28"/>
      <w:sz w:val="18"/>
      <w:szCs w:val="18"/>
      <w:lang w:val="en-US"/>
    </w:rPr>
  </w:style>
  <w:style w:type="character" w:customStyle="1" w:styleId="JCHSHeadChar">
    <w:name w:val="JCHS_Head Char"/>
    <w:basedOn w:val="a2"/>
    <w:link w:val="JCHSHead"/>
    <w:rsid w:val="0012533B"/>
    <w:rPr>
      <w:rFonts w:ascii="Times New Roman" w:eastAsiaTheme="majorEastAsia" w:hAnsi="Times New Roman" w:cs="Times New Roman"/>
      <w:b w:val="0"/>
      <w:smallCaps/>
      <w:spacing w:val="10"/>
      <w:w w:val="110"/>
      <w:kern w:val="28"/>
      <w:sz w:val="32"/>
      <w:szCs w:val="28"/>
      <w:lang w:val="en-US"/>
    </w:rPr>
  </w:style>
  <w:style w:type="paragraph" w:customStyle="1" w:styleId="JCHSfooter">
    <w:name w:val="JCHS_footer"/>
    <w:basedOn w:val="a1"/>
    <w:link w:val="JCHSfooterChar"/>
    <w:qFormat/>
    <w:rsid w:val="00987FEF"/>
    <w:pPr>
      <w:pBdr>
        <w:top w:val="single" w:sz="2" w:space="0" w:color="auto"/>
      </w:pBdr>
      <w:tabs>
        <w:tab w:val="center" w:pos="4536"/>
        <w:tab w:val="right" w:pos="9638"/>
      </w:tabs>
      <w:spacing w:after="0" w:line="240" w:lineRule="auto"/>
    </w:pPr>
    <w:rPr>
      <w:rFonts w:ascii="Times New Roman" w:hAnsi="Times New Roman" w:cs="Times New Roman"/>
      <w:sz w:val="20"/>
      <w:szCs w:val="20"/>
      <w:lang w:val="en-US"/>
    </w:rPr>
  </w:style>
  <w:style w:type="character" w:customStyle="1" w:styleId="JCHSHeaderLevel2Char">
    <w:name w:val="JCHS_Header_Level_2 Char"/>
    <w:basedOn w:val="22"/>
    <w:link w:val="JCHSHeaderLevel2"/>
    <w:rsid w:val="001313AB"/>
    <w:rPr>
      <w:rFonts w:ascii="Times New Roman" w:eastAsiaTheme="majorEastAsia" w:hAnsi="Times New Roman" w:cs="Times New Roman"/>
      <w:color w:val="2F5496" w:themeColor="accent5" w:themeShade="BF"/>
      <w:spacing w:val="20"/>
      <w:sz w:val="28"/>
      <w:szCs w:val="28"/>
      <w:lang w:val="en-US"/>
    </w:rPr>
  </w:style>
  <w:style w:type="paragraph" w:customStyle="1" w:styleId="JCHSheader">
    <w:name w:val="JCHS_header"/>
    <w:basedOn w:val="a5"/>
    <w:link w:val="JCHSheaderChar"/>
    <w:qFormat/>
    <w:rsid w:val="00F65814"/>
    <w:pPr>
      <w:pBdr>
        <w:bottom w:val="single" w:sz="2" w:space="1" w:color="auto"/>
      </w:pBdr>
      <w:tabs>
        <w:tab w:val="clear" w:pos="9072"/>
        <w:tab w:val="right" w:pos="9638"/>
      </w:tabs>
      <w:spacing w:line="276" w:lineRule="auto"/>
    </w:pPr>
    <w:rPr>
      <w:rFonts w:ascii="Times New Roman" w:hAnsi="Times New Roman" w:cs="Times New Roman"/>
      <w:sz w:val="20"/>
      <w:szCs w:val="20"/>
    </w:rPr>
  </w:style>
  <w:style w:type="character" w:customStyle="1" w:styleId="JCHSfooterChar">
    <w:name w:val="JCHS_footer Char"/>
    <w:basedOn w:val="a2"/>
    <w:link w:val="JCHSfooter"/>
    <w:rsid w:val="00987FEF"/>
    <w:rPr>
      <w:rFonts w:ascii="Times New Roman" w:hAnsi="Times New Roman" w:cs="Times New Roman"/>
      <w:sz w:val="20"/>
      <w:szCs w:val="20"/>
      <w:lang w:val="en-US"/>
    </w:rPr>
  </w:style>
  <w:style w:type="character" w:customStyle="1" w:styleId="JCHSheaderChar">
    <w:name w:val="JCHS_header Char"/>
    <w:basedOn w:val="a6"/>
    <w:link w:val="JCHSheader"/>
    <w:rsid w:val="00F65814"/>
    <w:rPr>
      <w:rFonts w:ascii="Times New Roman" w:hAnsi="Times New Roman" w:cs="Times New Roman"/>
      <w:sz w:val="20"/>
      <w:szCs w:val="20"/>
    </w:rPr>
  </w:style>
  <w:style w:type="paragraph" w:styleId="affff2">
    <w:name w:val="caption"/>
    <w:basedOn w:val="a1"/>
    <w:next w:val="a1"/>
    <w:uiPriority w:val="35"/>
    <w:unhideWhenUsed/>
    <w:locked/>
    <w:rsid w:val="001370EB"/>
    <w:pPr>
      <w:spacing w:after="200" w:line="240" w:lineRule="auto"/>
    </w:pPr>
    <w:rPr>
      <w:i/>
      <w:iCs/>
      <w:color w:val="44546A" w:themeColor="text2"/>
      <w:sz w:val="18"/>
      <w:szCs w:val="18"/>
    </w:rPr>
  </w:style>
  <w:style w:type="paragraph" w:customStyle="1" w:styleId="JCHSHeaderLevel4">
    <w:name w:val="JCHS_Header_Level_4"/>
    <w:basedOn w:val="41"/>
    <w:link w:val="JCHSHeaderLevel4Char"/>
    <w:qFormat/>
    <w:rsid w:val="004E22F4"/>
    <w:pPr>
      <w:numPr>
        <w:ilvl w:val="0"/>
        <w:numId w:val="0"/>
      </w:numPr>
    </w:pPr>
    <w:rPr>
      <w:rFonts w:ascii="Times New Roman" w:hAnsi="Times New Roman"/>
      <w:i w:val="0"/>
      <w:color w:val="2F5496" w:themeColor="accent5" w:themeShade="BF"/>
    </w:rPr>
  </w:style>
  <w:style w:type="character" w:customStyle="1" w:styleId="JCHSHeaderLevel4Char">
    <w:name w:val="JCHS_Header_Level_4 Char"/>
    <w:basedOn w:val="JCHSMaintextZchn"/>
    <w:link w:val="JCHSHeaderLevel4"/>
    <w:rsid w:val="004E22F4"/>
    <w:rPr>
      <w:rFonts w:ascii="Times New Roman" w:eastAsiaTheme="majorEastAsia" w:hAnsi="Times New Roman" w:cstheme="majorBidi"/>
      <w:iCs/>
      <w:color w:val="2F5496" w:themeColor="accent5" w:themeShade="BF"/>
      <w:sz w:val="20"/>
      <w:szCs w:val="20"/>
      <w:lang w:val="en-US"/>
    </w:rPr>
  </w:style>
  <w:style w:type="paragraph" w:customStyle="1" w:styleId="JCHSHeadingunnumberedsmall">
    <w:name w:val="JCHS_Heading_unnumbered_small"/>
    <w:basedOn w:val="a1"/>
    <w:rsid w:val="009F79B4"/>
    <w:pPr>
      <w:keepNext/>
      <w:keepLines/>
      <w:spacing w:before="240" w:after="0"/>
      <w:outlineLvl w:val="0"/>
    </w:pPr>
    <w:rPr>
      <w:rFonts w:ascii="Times New Roman" w:eastAsiaTheme="majorEastAsia" w:hAnsi="Times New Roman" w:cs="Times New Roman"/>
      <w:noProof/>
      <w:color w:val="2F5496" w:themeColor="accent5" w:themeShade="BF"/>
      <w:spacing w:val="20"/>
      <w:lang w:val="en-US" w:eastAsia="de-DE"/>
    </w:rPr>
  </w:style>
  <w:style w:type="character" w:customStyle="1" w:styleId="UnresolvedMention">
    <w:name w:val="Unresolved Mention"/>
    <w:basedOn w:val="a2"/>
    <w:uiPriority w:val="99"/>
    <w:semiHidden/>
    <w:unhideWhenUsed/>
    <w:rsid w:val="00F51FC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lsdException w:name="heading 4" w:locked="0" w:uiPriority="9"/>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uiPriority="35"/>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uiPriority="0"/>
    <w:lsdException w:name="FollowedHyperlink" w:locked="0"/>
    <w:lsdException w:name="Strong" w:semiHidden="0" w:uiPriority="22" w:unhideWhenUsed="0"/>
    <w:lsdException w:name="Emphasis" w:semiHidden="0" w:uiPriority="20" w:unhideWhenUsed="0"/>
    <w:lsdException w:name="Document Map" w:locked="0"/>
    <w:lsdException w:name="Plain Text"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semiHidden="0" w:uiPriority="1" w:unhideWhenUsed="0"/>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locked="0" w:uiPriority="37"/>
    <w:lsdException w:name="TOC Heading" w:locked="0" w:uiPriority="39" w:qFormat="1"/>
  </w:latentStyles>
  <w:style w:type="paragraph" w:default="1" w:styleId="a1">
    <w:name w:val="Normal"/>
    <w:rsid w:val="00FF7341"/>
  </w:style>
  <w:style w:type="paragraph" w:styleId="1">
    <w:name w:val="heading 1"/>
    <w:basedOn w:val="a1"/>
    <w:next w:val="a1"/>
    <w:link w:val="10"/>
    <w:uiPriority w:val="9"/>
    <w:locked/>
    <w:rsid w:val="003E1566"/>
    <w:pPr>
      <w:keepNext/>
      <w:keepLines/>
      <w:numPr>
        <w:numId w:val="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1">
    <w:name w:val="heading 2"/>
    <w:basedOn w:val="a1"/>
    <w:next w:val="a1"/>
    <w:link w:val="22"/>
    <w:uiPriority w:val="9"/>
    <w:unhideWhenUsed/>
    <w:qFormat/>
    <w:locked/>
    <w:rsid w:val="00DC6AB2"/>
    <w:pPr>
      <w:keepNext/>
      <w:keepLines/>
      <w:numPr>
        <w:ilvl w:val="1"/>
        <w:numId w:val="2"/>
      </w:numPr>
      <w:spacing w:before="360" w:after="240"/>
      <w:ind w:left="578" w:hanging="578"/>
      <w:outlineLvl w:val="1"/>
    </w:pPr>
    <w:rPr>
      <w:rFonts w:ascii="Times New Roman" w:eastAsiaTheme="majorEastAsia" w:hAnsi="Times New Roman" w:cs="Times New Roman"/>
      <w:color w:val="2F5496" w:themeColor="accent5" w:themeShade="BF"/>
      <w:spacing w:val="20"/>
      <w:sz w:val="28"/>
      <w:szCs w:val="28"/>
      <w:lang w:val="en-US"/>
    </w:rPr>
  </w:style>
  <w:style w:type="paragraph" w:styleId="31">
    <w:name w:val="heading 3"/>
    <w:basedOn w:val="a1"/>
    <w:next w:val="a1"/>
    <w:link w:val="32"/>
    <w:uiPriority w:val="9"/>
    <w:unhideWhenUsed/>
    <w:locked/>
    <w:rsid w:val="008E17DF"/>
    <w:pPr>
      <w:keepNext/>
      <w:keepLines/>
      <w:numPr>
        <w:ilvl w:val="2"/>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41">
    <w:name w:val="heading 4"/>
    <w:basedOn w:val="a1"/>
    <w:next w:val="a1"/>
    <w:link w:val="42"/>
    <w:uiPriority w:val="9"/>
    <w:semiHidden/>
    <w:unhideWhenUsed/>
    <w:locked/>
    <w:rsid w:val="008E17DF"/>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1">
    <w:name w:val="heading 5"/>
    <w:basedOn w:val="a1"/>
    <w:next w:val="a1"/>
    <w:link w:val="52"/>
    <w:uiPriority w:val="9"/>
    <w:semiHidden/>
    <w:unhideWhenUsed/>
    <w:qFormat/>
    <w:locked/>
    <w:rsid w:val="008E17DF"/>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semiHidden/>
    <w:unhideWhenUsed/>
    <w:qFormat/>
    <w:locked/>
    <w:rsid w:val="008E17DF"/>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1"/>
    <w:next w:val="a1"/>
    <w:link w:val="70"/>
    <w:uiPriority w:val="9"/>
    <w:semiHidden/>
    <w:unhideWhenUsed/>
    <w:qFormat/>
    <w:locked/>
    <w:rsid w:val="008E17DF"/>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1"/>
    <w:next w:val="a1"/>
    <w:link w:val="80"/>
    <w:uiPriority w:val="9"/>
    <w:semiHidden/>
    <w:unhideWhenUsed/>
    <w:qFormat/>
    <w:locked/>
    <w:rsid w:val="008E17D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locked/>
    <w:rsid w:val="008E17D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locked/>
    <w:rsid w:val="00F62D93"/>
    <w:pPr>
      <w:tabs>
        <w:tab w:val="center" w:pos="4536"/>
        <w:tab w:val="right" w:pos="9072"/>
      </w:tabs>
      <w:spacing w:after="0" w:line="240" w:lineRule="auto"/>
    </w:pPr>
  </w:style>
  <w:style w:type="character" w:customStyle="1" w:styleId="a6">
    <w:name w:val="ヘッダー (文字)"/>
    <w:basedOn w:val="a2"/>
    <w:link w:val="a5"/>
    <w:uiPriority w:val="99"/>
    <w:rsid w:val="00F62D93"/>
  </w:style>
  <w:style w:type="paragraph" w:styleId="a7">
    <w:name w:val="List Paragraph"/>
    <w:basedOn w:val="a1"/>
    <w:uiPriority w:val="34"/>
    <w:qFormat/>
    <w:locked/>
    <w:rsid w:val="00C20E6D"/>
    <w:pPr>
      <w:spacing w:line="256" w:lineRule="auto"/>
      <w:ind w:left="720"/>
      <w:contextualSpacing/>
    </w:pPr>
    <w:rPr>
      <w:rFonts w:eastAsia="Times New Roman" w:hAnsi="Times New Roman" w:cs="Times New Roman"/>
      <w:lang w:val="nl-NL" w:eastAsia="nl-NL"/>
    </w:rPr>
  </w:style>
  <w:style w:type="paragraph" w:styleId="a8">
    <w:name w:val="footer"/>
    <w:basedOn w:val="a1"/>
    <w:link w:val="a9"/>
    <w:uiPriority w:val="99"/>
    <w:unhideWhenUsed/>
    <w:locked/>
    <w:rsid w:val="00A7183D"/>
    <w:pPr>
      <w:tabs>
        <w:tab w:val="center" w:pos="4513"/>
        <w:tab w:val="right" w:pos="9026"/>
      </w:tabs>
      <w:spacing w:after="0" w:line="240" w:lineRule="auto"/>
    </w:pPr>
  </w:style>
  <w:style w:type="paragraph" w:customStyle="1" w:styleId="JCHSVolume">
    <w:name w:val="JCHS_Volume"/>
    <w:basedOn w:val="a1"/>
    <w:link w:val="JCHSVolumeChar"/>
    <w:qFormat/>
    <w:rsid w:val="008C1F84"/>
    <w:pPr>
      <w:spacing w:after="120" w:line="240" w:lineRule="auto"/>
      <w:jc w:val="center"/>
    </w:pPr>
    <w:rPr>
      <w:rFonts w:ascii="Times New Roman" w:eastAsiaTheme="majorEastAsia" w:hAnsi="Times New Roman" w:cs="Times New Roman"/>
      <w:i/>
      <w:spacing w:val="10"/>
      <w:kern w:val="28"/>
      <w:sz w:val="18"/>
      <w:szCs w:val="18"/>
      <w:lang w:val="en-US"/>
    </w:rPr>
  </w:style>
  <w:style w:type="paragraph" w:customStyle="1" w:styleId="JCHSHeaderLevel2">
    <w:name w:val="JCHS_Header_Level_2"/>
    <w:basedOn w:val="21"/>
    <w:next w:val="JCHSMaintext"/>
    <w:link w:val="JCHSHeaderLevel2Char"/>
    <w:qFormat/>
    <w:rsid w:val="001313AB"/>
  </w:style>
  <w:style w:type="paragraph" w:customStyle="1" w:styleId="JCHSTitle">
    <w:name w:val="JCHS_Title"/>
    <w:basedOn w:val="a1"/>
    <w:link w:val="JCHSTitleZchn"/>
    <w:qFormat/>
    <w:rsid w:val="0012533B"/>
    <w:pPr>
      <w:spacing w:before="360" w:after="360" w:line="240" w:lineRule="auto"/>
    </w:pPr>
    <w:rPr>
      <w:rFonts w:ascii="Times New Roman" w:eastAsiaTheme="majorEastAsia" w:hAnsi="Times New Roman" w:cs="Times New Roman"/>
      <w:spacing w:val="10"/>
      <w:w w:val="110"/>
      <w:kern w:val="28"/>
      <w:sz w:val="36"/>
      <w:szCs w:val="36"/>
      <w:lang w:val="en-US"/>
    </w:rPr>
  </w:style>
  <w:style w:type="character" w:customStyle="1" w:styleId="10">
    <w:name w:val="見出し 1 (文字)"/>
    <w:basedOn w:val="a2"/>
    <w:link w:val="1"/>
    <w:uiPriority w:val="9"/>
    <w:rsid w:val="003E1566"/>
    <w:rPr>
      <w:rFonts w:asciiTheme="majorHAnsi" w:eastAsiaTheme="majorEastAsia" w:hAnsiTheme="majorHAnsi" w:cstheme="majorBidi"/>
      <w:color w:val="2E74B5" w:themeColor="accent1" w:themeShade="BF"/>
      <w:sz w:val="32"/>
      <w:szCs w:val="32"/>
    </w:rPr>
  </w:style>
  <w:style w:type="character" w:customStyle="1" w:styleId="JCHSTitleZchn">
    <w:name w:val="JCHS_Title Zchn"/>
    <w:basedOn w:val="a2"/>
    <w:link w:val="JCHSTitle"/>
    <w:rsid w:val="0012533B"/>
    <w:rPr>
      <w:rFonts w:ascii="Times New Roman" w:eastAsiaTheme="majorEastAsia" w:hAnsi="Times New Roman" w:cs="Times New Roman"/>
      <w:b w:val="0"/>
      <w:spacing w:val="10"/>
      <w:w w:val="110"/>
      <w:kern w:val="28"/>
      <w:sz w:val="36"/>
      <w:szCs w:val="36"/>
      <w:lang w:val="en-US"/>
    </w:rPr>
  </w:style>
  <w:style w:type="paragraph" w:customStyle="1" w:styleId="JCHSHeadingunnumbered">
    <w:name w:val="JCHS_Heading_unnumbered"/>
    <w:basedOn w:val="1"/>
    <w:next w:val="JCHSMaintext"/>
    <w:link w:val="JCHSHeadingunnumberedZchn"/>
    <w:qFormat/>
    <w:rsid w:val="00DC6AB2"/>
    <w:pPr>
      <w:numPr>
        <w:numId w:val="0"/>
      </w:numPr>
      <w:spacing w:after="120"/>
    </w:pPr>
    <w:rPr>
      <w:rFonts w:ascii="Times New Roman" w:hAnsi="Times New Roman" w:cs="Times New Roman"/>
      <w:noProof/>
      <w:color w:val="2F5496" w:themeColor="accent5" w:themeShade="BF"/>
      <w:spacing w:val="20"/>
      <w:lang w:val="en-US" w:eastAsia="de-DE"/>
    </w:rPr>
  </w:style>
  <w:style w:type="table" w:styleId="aa">
    <w:name w:val="Table Grid"/>
    <w:basedOn w:val="a3"/>
    <w:uiPriority w:val="39"/>
    <w:locked/>
    <w:rsid w:val="003A25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CHSHeadingunnumberedZchn">
    <w:name w:val="JCHS_Heading_unnumbered Zchn"/>
    <w:basedOn w:val="10"/>
    <w:link w:val="JCHSHeadingunnumbered"/>
    <w:rsid w:val="00DC6AB2"/>
    <w:rPr>
      <w:rFonts w:ascii="Times New Roman" w:eastAsiaTheme="majorEastAsia" w:hAnsi="Times New Roman" w:cs="Times New Roman"/>
      <w:noProof/>
      <w:color w:val="2F5496" w:themeColor="accent5" w:themeShade="BF"/>
      <w:spacing w:val="20"/>
      <w:sz w:val="32"/>
      <w:szCs w:val="32"/>
      <w:lang w:val="en-US" w:eastAsia="de-DE"/>
    </w:rPr>
  </w:style>
  <w:style w:type="character" w:styleId="ab">
    <w:name w:val="Hyperlink"/>
    <w:basedOn w:val="a2"/>
    <w:unhideWhenUsed/>
    <w:locked/>
    <w:rsid w:val="003A25B1"/>
    <w:rPr>
      <w:color w:val="0563C1" w:themeColor="hyperlink"/>
      <w:u w:val="single"/>
    </w:rPr>
  </w:style>
  <w:style w:type="paragraph" w:customStyle="1" w:styleId="JCHSAuthorAffiliations">
    <w:name w:val="JCHS_Author_Affiliations"/>
    <w:basedOn w:val="a1"/>
    <w:link w:val="JCHSAuthorAffiliationsZchn"/>
    <w:qFormat/>
    <w:rsid w:val="00F835EE"/>
    <w:pPr>
      <w:spacing w:after="0"/>
    </w:pPr>
    <w:rPr>
      <w:rFonts w:ascii="Times New Roman" w:hAnsi="Times New Roman" w:cs="Times New Roman"/>
      <w:sz w:val="18"/>
      <w:szCs w:val="18"/>
    </w:rPr>
  </w:style>
  <w:style w:type="paragraph" w:styleId="ac">
    <w:name w:val="footnote text"/>
    <w:basedOn w:val="a1"/>
    <w:link w:val="ad"/>
    <w:uiPriority w:val="99"/>
    <w:semiHidden/>
    <w:unhideWhenUsed/>
    <w:locked/>
    <w:rsid w:val="00D0359F"/>
    <w:pPr>
      <w:spacing w:after="0" w:line="240" w:lineRule="auto"/>
    </w:pPr>
    <w:rPr>
      <w:sz w:val="20"/>
      <w:szCs w:val="20"/>
    </w:rPr>
  </w:style>
  <w:style w:type="character" w:customStyle="1" w:styleId="JCHSAuthorAffiliationsZchn">
    <w:name w:val="JCHS_Author_Affiliations Zchn"/>
    <w:basedOn w:val="a2"/>
    <w:link w:val="JCHSAuthorAffiliations"/>
    <w:rsid w:val="00F835EE"/>
    <w:rPr>
      <w:rFonts w:ascii="Times New Roman" w:hAnsi="Times New Roman" w:cs="Times New Roman"/>
      <w:sz w:val="18"/>
      <w:szCs w:val="18"/>
    </w:rPr>
  </w:style>
  <w:style w:type="character" w:customStyle="1" w:styleId="ad">
    <w:name w:val="脚注文字列 (文字)"/>
    <w:basedOn w:val="a2"/>
    <w:link w:val="ac"/>
    <w:uiPriority w:val="99"/>
    <w:semiHidden/>
    <w:rsid w:val="00D0359F"/>
    <w:rPr>
      <w:sz w:val="20"/>
      <w:szCs w:val="20"/>
    </w:rPr>
  </w:style>
  <w:style w:type="character" w:styleId="ae">
    <w:name w:val="footnote reference"/>
    <w:basedOn w:val="a2"/>
    <w:uiPriority w:val="99"/>
    <w:semiHidden/>
    <w:unhideWhenUsed/>
    <w:locked/>
    <w:rsid w:val="00D0359F"/>
    <w:rPr>
      <w:vertAlign w:val="superscript"/>
    </w:rPr>
  </w:style>
  <w:style w:type="paragraph" w:customStyle="1" w:styleId="JCHSPublicationDateInfo">
    <w:name w:val="JCHS_Publication_Date_Info"/>
    <w:basedOn w:val="a1"/>
    <w:link w:val="JCHSPublicationDateInfoZchn"/>
    <w:qFormat/>
    <w:rsid w:val="00BD1CC8"/>
    <w:pPr>
      <w:spacing w:line="240" w:lineRule="auto"/>
      <w:jc w:val="both"/>
    </w:pPr>
    <w:rPr>
      <w:rFonts w:ascii="Times New Roman" w:hAnsi="Times New Roman" w:cs="Times New Roman"/>
      <w:sz w:val="18"/>
      <w:lang w:val="en-US"/>
    </w:rPr>
  </w:style>
  <w:style w:type="paragraph" w:customStyle="1" w:styleId="JCHSAbstractText">
    <w:name w:val="JCHS_Abstract_Text"/>
    <w:basedOn w:val="a1"/>
    <w:link w:val="JCHSAbstractTextZchn"/>
    <w:qFormat/>
    <w:rsid w:val="00460447"/>
    <w:pPr>
      <w:spacing w:after="0" w:line="240" w:lineRule="auto"/>
      <w:ind w:right="4253" w:firstLine="284"/>
      <w:jc w:val="both"/>
    </w:pPr>
    <w:rPr>
      <w:rFonts w:ascii="Times New Roman" w:hAnsi="Times New Roman" w:cs="Times New Roman"/>
      <w:sz w:val="20"/>
      <w:szCs w:val="20"/>
      <w:lang w:val="en-US"/>
    </w:rPr>
  </w:style>
  <w:style w:type="character" w:customStyle="1" w:styleId="JCHSPublicationDateInfoZchn">
    <w:name w:val="JCHS_Publication_Date_Info Zchn"/>
    <w:basedOn w:val="a2"/>
    <w:link w:val="JCHSPublicationDateInfo"/>
    <w:rsid w:val="00BD1CC8"/>
    <w:rPr>
      <w:rFonts w:ascii="Times New Roman" w:hAnsi="Times New Roman" w:cs="Times New Roman"/>
      <w:sz w:val="18"/>
      <w:lang w:val="en-US"/>
    </w:rPr>
  </w:style>
  <w:style w:type="character" w:customStyle="1" w:styleId="22">
    <w:name w:val="見出し 2 (文字)"/>
    <w:basedOn w:val="a2"/>
    <w:link w:val="21"/>
    <w:uiPriority w:val="9"/>
    <w:rsid w:val="00DC6AB2"/>
    <w:rPr>
      <w:rFonts w:ascii="Times New Roman" w:eastAsiaTheme="majorEastAsia" w:hAnsi="Times New Roman" w:cs="Times New Roman"/>
      <w:color w:val="2F5496" w:themeColor="accent5" w:themeShade="BF"/>
      <w:spacing w:val="20"/>
      <w:sz w:val="28"/>
      <w:szCs w:val="28"/>
      <w:lang w:val="en-US"/>
    </w:rPr>
  </w:style>
  <w:style w:type="character" w:customStyle="1" w:styleId="JCHSAbstractTextZchn">
    <w:name w:val="JCHS_Abstract_Text Zchn"/>
    <w:basedOn w:val="a2"/>
    <w:link w:val="JCHSAbstractText"/>
    <w:rsid w:val="00460447"/>
    <w:rPr>
      <w:rFonts w:ascii="Times New Roman" w:hAnsi="Times New Roman" w:cs="Times New Roman"/>
      <w:sz w:val="20"/>
      <w:szCs w:val="20"/>
      <w:lang w:val="en-US"/>
    </w:rPr>
  </w:style>
  <w:style w:type="character" w:customStyle="1" w:styleId="32">
    <w:name w:val="見出し 3 (文字)"/>
    <w:basedOn w:val="a2"/>
    <w:link w:val="31"/>
    <w:uiPriority w:val="9"/>
    <w:rsid w:val="008E17DF"/>
    <w:rPr>
      <w:rFonts w:asciiTheme="majorHAnsi" w:eastAsiaTheme="majorEastAsia" w:hAnsiTheme="majorHAnsi" w:cstheme="majorBidi"/>
      <w:color w:val="1F4D78" w:themeColor="accent1" w:themeShade="7F"/>
      <w:sz w:val="24"/>
      <w:szCs w:val="24"/>
    </w:rPr>
  </w:style>
  <w:style w:type="character" w:customStyle="1" w:styleId="42">
    <w:name w:val="見出し 4 (文字)"/>
    <w:basedOn w:val="a2"/>
    <w:link w:val="41"/>
    <w:uiPriority w:val="9"/>
    <w:semiHidden/>
    <w:rsid w:val="008E17DF"/>
    <w:rPr>
      <w:rFonts w:asciiTheme="majorHAnsi" w:eastAsiaTheme="majorEastAsia" w:hAnsiTheme="majorHAnsi" w:cstheme="majorBidi"/>
      <w:i/>
      <w:iCs/>
      <w:color w:val="2E74B5" w:themeColor="accent1" w:themeShade="BF"/>
    </w:rPr>
  </w:style>
  <w:style w:type="character" w:customStyle="1" w:styleId="52">
    <w:name w:val="見出し 5 (文字)"/>
    <w:basedOn w:val="a2"/>
    <w:link w:val="51"/>
    <w:uiPriority w:val="9"/>
    <w:semiHidden/>
    <w:rsid w:val="008E17DF"/>
    <w:rPr>
      <w:rFonts w:asciiTheme="majorHAnsi" w:eastAsiaTheme="majorEastAsia" w:hAnsiTheme="majorHAnsi" w:cstheme="majorBidi"/>
      <w:color w:val="2E74B5" w:themeColor="accent1" w:themeShade="BF"/>
    </w:rPr>
  </w:style>
  <w:style w:type="character" w:customStyle="1" w:styleId="60">
    <w:name w:val="見出し 6 (文字)"/>
    <w:basedOn w:val="a2"/>
    <w:link w:val="6"/>
    <w:uiPriority w:val="9"/>
    <w:semiHidden/>
    <w:rsid w:val="008E17DF"/>
    <w:rPr>
      <w:rFonts w:asciiTheme="majorHAnsi" w:eastAsiaTheme="majorEastAsia" w:hAnsiTheme="majorHAnsi" w:cstheme="majorBidi"/>
      <w:color w:val="1F4D78" w:themeColor="accent1" w:themeShade="7F"/>
    </w:rPr>
  </w:style>
  <w:style w:type="character" w:customStyle="1" w:styleId="70">
    <w:name w:val="見出し 7 (文字)"/>
    <w:basedOn w:val="a2"/>
    <w:link w:val="7"/>
    <w:uiPriority w:val="9"/>
    <w:semiHidden/>
    <w:rsid w:val="008E17DF"/>
    <w:rPr>
      <w:rFonts w:asciiTheme="majorHAnsi" w:eastAsiaTheme="majorEastAsia" w:hAnsiTheme="majorHAnsi" w:cstheme="majorBidi"/>
      <w:i/>
      <w:iCs/>
      <w:color w:val="1F4D78" w:themeColor="accent1" w:themeShade="7F"/>
    </w:rPr>
  </w:style>
  <w:style w:type="character" w:customStyle="1" w:styleId="80">
    <w:name w:val="見出し 8 (文字)"/>
    <w:basedOn w:val="a2"/>
    <w:link w:val="8"/>
    <w:uiPriority w:val="9"/>
    <w:semiHidden/>
    <w:rsid w:val="008E17DF"/>
    <w:rPr>
      <w:rFonts w:asciiTheme="majorHAnsi" w:eastAsiaTheme="majorEastAsia" w:hAnsiTheme="majorHAnsi" w:cstheme="majorBidi"/>
      <w:color w:val="272727" w:themeColor="text1" w:themeTint="D8"/>
      <w:sz w:val="21"/>
      <w:szCs w:val="21"/>
    </w:rPr>
  </w:style>
  <w:style w:type="character" w:customStyle="1" w:styleId="90">
    <w:name w:val="見出し 9 (文字)"/>
    <w:basedOn w:val="a2"/>
    <w:link w:val="9"/>
    <w:uiPriority w:val="9"/>
    <w:semiHidden/>
    <w:rsid w:val="008E17DF"/>
    <w:rPr>
      <w:rFonts w:asciiTheme="majorHAnsi" w:eastAsiaTheme="majorEastAsia" w:hAnsiTheme="majorHAnsi" w:cstheme="majorBidi"/>
      <w:i/>
      <w:iCs/>
      <w:color w:val="272727" w:themeColor="text1" w:themeTint="D8"/>
      <w:sz w:val="21"/>
      <w:szCs w:val="21"/>
    </w:rPr>
  </w:style>
  <w:style w:type="paragraph" w:customStyle="1" w:styleId="JCHSKeywords">
    <w:name w:val="JCHS_Keywords"/>
    <w:basedOn w:val="a1"/>
    <w:link w:val="JCHSKeywordsZchn"/>
    <w:qFormat/>
    <w:rsid w:val="00792E0B"/>
    <w:pPr>
      <w:pBdr>
        <w:bottom w:val="single" w:sz="4" w:space="1" w:color="auto"/>
      </w:pBdr>
      <w:spacing w:line="480" w:lineRule="auto"/>
      <w:ind w:right="7"/>
      <w:jc w:val="both"/>
    </w:pPr>
    <w:rPr>
      <w:rFonts w:ascii="Times New Roman" w:hAnsi="Times New Roman" w:cs="Times New Roman"/>
      <w:szCs w:val="20"/>
      <w:lang w:val="en-US"/>
    </w:rPr>
  </w:style>
  <w:style w:type="character" w:customStyle="1" w:styleId="JCHSKeywordsZchn">
    <w:name w:val="JCHS_Keywords Zchn"/>
    <w:basedOn w:val="a2"/>
    <w:link w:val="JCHSKeywords"/>
    <w:rsid w:val="00792E0B"/>
    <w:rPr>
      <w:rFonts w:ascii="Times New Roman" w:hAnsi="Times New Roman" w:cs="Times New Roman"/>
      <w:szCs w:val="20"/>
      <w:lang w:val="en-US"/>
    </w:rPr>
  </w:style>
  <w:style w:type="paragraph" w:customStyle="1" w:styleId="JCHSMaintext">
    <w:name w:val="JCHS_Maintext"/>
    <w:basedOn w:val="a1"/>
    <w:link w:val="JCHSMaintextZchn"/>
    <w:qFormat/>
    <w:rsid w:val="00CC3479"/>
    <w:pPr>
      <w:spacing w:after="120" w:line="276" w:lineRule="auto"/>
      <w:ind w:firstLine="284"/>
      <w:jc w:val="both"/>
    </w:pPr>
    <w:rPr>
      <w:rFonts w:ascii="Times New Roman" w:hAnsi="Times New Roman" w:cs="Times New Roman"/>
      <w:sz w:val="20"/>
      <w:szCs w:val="20"/>
      <w:lang w:val="en-US"/>
    </w:rPr>
  </w:style>
  <w:style w:type="paragraph" w:customStyle="1" w:styleId="JCHSHeaderLevel1">
    <w:name w:val="JCHS_Header_Level_1"/>
    <w:basedOn w:val="1"/>
    <w:next w:val="JCHSHeaderLevel2"/>
    <w:link w:val="JCHSHeaderLevel1Char"/>
    <w:qFormat/>
    <w:rsid w:val="00DC6AB2"/>
    <w:pPr>
      <w:keepLines w:val="0"/>
      <w:spacing w:before="360" w:after="240"/>
      <w:ind w:left="567" w:hanging="567"/>
    </w:pPr>
    <w:rPr>
      <w:rFonts w:ascii="Times New Roman" w:hAnsi="Times New Roman" w:cs="Times New Roman"/>
      <w:color w:val="2F5496" w:themeColor="accent5" w:themeShade="BF"/>
      <w:spacing w:val="20"/>
      <w:lang w:val="en-US"/>
    </w:rPr>
  </w:style>
  <w:style w:type="character" w:customStyle="1" w:styleId="JCHSMaintextZchn">
    <w:name w:val="JCHS_Maintext Zchn"/>
    <w:basedOn w:val="a2"/>
    <w:link w:val="JCHSMaintext"/>
    <w:rsid w:val="00CC3479"/>
    <w:rPr>
      <w:rFonts w:ascii="Times New Roman" w:hAnsi="Times New Roman" w:cs="Times New Roman"/>
      <w:sz w:val="20"/>
      <w:szCs w:val="20"/>
      <w:lang w:val="en-US"/>
    </w:rPr>
  </w:style>
  <w:style w:type="character" w:customStyle="1" w:styleId="a9">
    <w:name w:val="フッター (文字)"/>
    <w:basedOn w:val="a2"/>
    <w:link w:val="a8"/>
    <w:uiPriority w:val="99"/>
    <w:rsid w:val="00A7183D"/>
  </w:style>
  <w:style w:type="character" w:customStyle="1" w:styleId="JCHSHeaderLevel1Char">
    <w:name w:val="JCHS_Header_Level_1 Char"/>
    <w:basedOn w:val="10"/>
    <w:link w:val="JCHSHeaderLevel1"/>
    <w:rsid w:val="00DC6AB2"/>
    <w:rPr>
      <w:rFonts w:ascii="Times New Roman" w:eastAsiaTheme="majorEastAsia" w:hAnsi="Times New Roman" w:cs="Times New Roman"/>
      <w:color w:val="2F5496" w:themeColor="accent5" w:themeShade="BF"/>
      <w:spacing w:val="20"/>
      <w:sz w:val="32"/>
      <w:szCs w:val="32"/>
      <w:lang w:val="en-US"/>
    </w:rPr>
  </w:style>
  <w:style w:type="character" w:styleId="af">
    <w:name w:val="Placeholder Text"/>
    <w:basedOn w:val="a2"/>
    <w:uiPriority w:val="99"/>
    <w:semiHidden/>
    <w:locked/>
    <w:rsid w:val="00DE661A"/>
    <w:rPr>
      <w:color w:val="808080"/>
    </w:rPr>
  </w:style>
  <w:style w:type="paragraph" w:customStyle="1" w:styleId="JCHSFigureCaption">
    <w:name w:val="JCHS_Figure_Caption"/>
    <w:basedOn w:val="a1"/>
    <w:next w:val="JCHSMaintext"/>
    <w:link w:val="JCHSFigureCaptionZchn"/>
    <w:qFormat/>
    <w:rsid w:val="00C20E6D"/>
    <w:pPr>
      <w:spacing w:after="200" w:line="240" w:lineRule="auto"/>
    </w:pPr>
    <w:rPr>
      <w:rFonts w:ascii="Times New Roman" w:hAnsi="Times New Roman" w:cs="Times New Roman"/>
      <w:iCs/>
      <w:color w:val="808080" w:themeColor="background1" w:themeShade="80"/>
      <w:sz w:val="20"/>
      <w:szCs w:val="20"/>
      <w:lang w:val="en-US"/>
    </w:rPr>
  </w:style>
  <w:style w:type="paragraph" w:customStyle="1" w:styleId="JCHSEquationNumbering">
    <w:name w:val="JCHS_Equation_Numbering"/>
    <w:basedOn w:val="a1"/>
    <w:link w:val="JCHSEquationNumberingZchn"/>
    <w:qFormat/>
    <w:rsid w:val="00C20E6D"/>
    <w:pPr>
      <w:spacing w:after="0" w:line="240" w:lineRule="auto"/>
      <w:jc w:val="center"/>
    </w:pPr>
    <w:rPr>
      <w:rFonts w:ascii="Times New Roman" w:hAnsi="Times New Roman" w:cs="Times New Roman"/>
      <w:iCs/>
      <w:sz w:val="20"/>
      <w:szCs w:val="20"/>
    </w:rPr>
  </w:style>
  <w:style w:type="character" w:customStyle="1" w:styleId="JCHSFigureCaptionZchn">
    <w:name w:val="JCHS_Figure_Caption Zchn"/>
    <w:basedOn w:val="a2"/>
    <w:link w:val="JCHSFigureCaption"/>
    <w:rsid w:val="00C20E6D"/>
    <w:rPr>
      <w:rFonts w:ascii="Times New Roman" w:hAnsi="Times New Roman" w:cs="Times New Roman"/>
      <w:i/>
      <w:iCs w:val="0"/>
      <w:color w:val="808080" w:themeColor="background1" w:themeShade="80"/>
      <w:sz w:val="20"/>
      <w:szCs w:val="20"/>
      <w:lang w:val="en-US"/>
    </w:rPr>
  </w:style>
  <w:style w:type="paragraph" w:customStyle="1" w:styleId="JCHSFigureFormat">
    <w:name w:val="JCHS_Figure_Format"/>
    <w:basedOn w:val="JCHSMaintext"/>
    <w:link w:val="JCHSFigureFormatZchn"/>
    <w:qFormat/>
    <w:rsid w:val="00CC3479"/>
    <w:pPr>
      <w:keepNext/>
      <w:jc w:val="center"/>
    </w:pPr>
    <w:rPr>
      <w:noProof/>
      <w:lang w:eastAsia="de-DE"/>
    </w:rPr>
  </w:style>
  <w:style w:type="character" w:customStyle="1" w:styleId="JCHSEquationNumberingZchn">
    <w:name w:val="JCHS_Equation_Numbering Zchn"/>
    <w:basedOn w:val="a2"/>
    <w:link w:val="JCHSEquationNumbering"/>
    <w:rsid w:val="00C20E6D"/>
    <w:rPr>
      <w:rFonts w:ascii="Times New Roman" w:hAnsi="Times New Roman" w:cs="Times New Roman"/>
      <w:i/>
      <w:iCs w:val="0"/>
      <w:color w:val="44546A" w:themeColor="text2"/>
      <w:sz w:val="20"/>
      <w:szCs w:val="20"/>
    </w:rPr>
  </w:style>
  <w:style w:type="character" w:customStyle="1" w:styleId="JCHSFigureFormatZchn">
    <w:name w:val="JCHS_Figure_Format Zchn"/>
    <w:basedOn w:val="JCHSMaintextZchn"/>
    <w:link w:val="JCHSFigureFormat"/>
    <w:rsid w:val="00CC3479"/>
    <w:rPr>
      <w:rFonts w:ascii="Times New Roman" w:hAnsi="Times New Roman" w:cs="Times New Roman"/>
      <w:noProof/>
      <w:sz w:val="20"/>
      <w:szCs w:val="20"/>
      <w:lang w:val="en-US" w:eastAsia="de-DE"/>
    </w:rPr>
  </w:style>
  <w:style w:type="paragraph" w:customStyle="1" w:styleId="JCHSTableCaption">
    <w:name w:val="JCHS_Table_Caption"/>
    <w:basedOn w:val="a1"/>
    <w:link w:val="JCHSTableCaptionZchn"/>
    <w:qFormat/>
    <w:rsid w:val="00AD5F66"/>
    <w:pPr>
      <w:spacing w:before="120" w:after="120"/>
    </w:pPr>
    <w:rPr>
      <w:rFonts w:ascii="Times New Roman" w:hAnsi="Times New Roman" w:cs="Times New Roman"/>
      <w:color w:val="808080" w:themeColor="background1" w:themeShade="80"/>
      <w:sz w:val="20"/>
      <w:szCs w:val="20"/>
      <w:lang w:val="en-US"/>
    </w:rPr>
  </w:style>
  <w:style w:type="paragraph" w:customStyle="1" w:styleId="JCHSHeaderLevel3">
    <w:name w:val="JCHS_Header_Level_3"/>
    <w:basedOn w:val="31"/>
    <w:link w:val="JCHSHeaderLevel3Char"/>
    <w:qFormat/>
    <w:rsid w:val="00A84BF9"/>
    <w:pPr>
      <w:spacing w:before="240" w:after="60"/>
    </w:pPr>
    <w:rPr>
      <w:rFonts w:ascii="Times New Roman" w:hAnsi="Times New Roman" w:cs="Times New Roman"/>
      <w:color w:val="2F5496" w:themeColor="accent5" w:themeShade="BF"/>
      <w:sz w:val="22"/>
      <w:szCs w:val="28"/>
      <w:lang w:val="en-US"/>
    </w:rPr>
  </w:style>
  <w:style w:type="character" w:customStyle="1" w:styleId="JCHSTableCaptionZchn">
    <w:name w:val="JCHS_Table_Caption Zchn"/>
    <w:basedOn w:val="a2"/>
    <w:link w:val="JCHSTableCaption"/>
    <w:rsid w:val="00AD5F66"/>
    <w:rPr>
      <w:rFonts w:ascii="Times New Roman" w:hAnsi="Times New Roman" w:cs="Times New Roman"/>
      <w:color w:val="808080" w:themeColor="background1" w:themeShade="80"/>
      <w:sz w:val="20"/>
      <w:szCs w:val="20"/>
      <w:lang w:val="en-US"/>
    </w:rPr>
  </w:style>
  <w:style w:type="paragraph" w:styleId="5">
    <w:name w:val="List Number 5"/>
    <w:basedOn w:val="a1"/>
    <w:uiPriority w:val="99"/>
    <w:semiHidden/>
    <w:unhideWhenUsed/>
    <w:locked/>
    <w:rsid w:val="00781221"/>
    <w:pPr>
      <w:numPr>
        <w:numId w:val="4"/>
      </w:numPr>
      <w:spacing w:line="276" w:lineRule="auto"/>
      <w:contextualSpacing/>
      <w:jc w:val="both"/>
    </w:pPr>
    <w:rPr>
      <w:rFonts w:ascii="Arial" w:hAnsi="Arial" w:cs="Arial"/>
      <w:noProof/>
      <w:shd w:val="clear" w:color="auto" w:fill="FFFFFF"/>
      <w:lang w:eastAsia="de-DE"/>
    </w:rPr>
  </w:style>
  <w:style w:type="character" w:customStyle="1" w:styleId="JCHSHeaderLevel3Char">
    <w:name w:val="JCHS_Header_Level_3 Char"/>
    <w:basedOn w:val="32"/>
    <w:link w:val="JCHSHeaderLevel3"/>
    <w:rsid w:val="00A84BF9"/>
    <w:rPr>
      <w:rFonts w:ascii="Times New Roman" w:eastAsiaTheme="majorEastAsia" w:hAnsi="Times New Roman" w:cs="Times New Roman"/>
      <w:color w:val="2F5496" w:themeColor="accent5" w:themeShade="BF"/>
      <w:sz w:val="24"/>
      <w:szCs w:val="28"/>
      <w:lang w:val="en-US"/>
    </w:rPr>
  </w:style>
  <w:style w:type="paragraph" w:styleId="af0">
    <w:name w:val="TOC Heading"/>
    <w:basedOn w:val="1"/>
    <w:next w:val="a1"/>
    <w:uiPriority w:val="39"/>
    <w:semiHidden/>
    <w:unhideWhenUsed/>
    <w:qFormat/>
    <w:locked/>
    <w:rsid w:val="004141BE"/>
    <w:pPr>
      <w:numPr>
        <w:numId w:val="0"/>
      </w:numPr>
      <w:outlineLvl w:val="9"/>
    </w:pPr>
  </w:style>
  <w:style w:type="paragraph" w:styleId="af1">
    <w:name w:val="Bibliography"/>
    <w:basedOn w:val="a1"/>
    <w:next w:val="a1"/>
    <w:uiPriority w:val="37"/>
    <w:semiHidden/>
    <w:unhideWhenUsed/>
    <w:locked/>
    <w:rsid w:val="004141BE"/>
  </w:style>
  <w:style w:type="table" w:styleId="61">
    <w:name w:val="Medium List 1 Accent 1"/>
    <w:basedOn w:val="a3"/>
    <w:uiPriority w:val="65"/>
    <w:semiHidden/>
    <w:unhideWhenUsed/>
    <w:locked/>
    <w:rsid w:val="004141BE"/>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53">
    <w:name w:val="Medium Shading 2 Accent 1"/>
    <w:basedOn w:val="a3"/>
    <w:uiPriority w:val="64"/>
    <w:semiHidden/>
    <w:unhideWhenUsed/>
    <w:locked/>
    <w:rsid w:val="004141B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43">
    <w:name w:val="Medium Shading 1 Accent 1"/>
    <w:basedOn w:val="a3"/>
    <w:uiPriority w:val="63"/>
    <w:semiHidden/>
    <w:unhideWhenUsed/>
    <w:locked/>
    <w:rsid w:val="004141BE"/>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33">
    <w:name w:val="Light Grid Accent 1"/>
    <w:basedOn w:val="a3"/>
    <w:uiPriority w:val="62"/>
    <w:semiHidden/>
    <w:unhideWhenUsed/>
    <w:locked/>
    <w:rsid w:val="004141BE"/>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23">
    <w:name w:val="Light List Accent 1"/>
    <w:basedOn w:val="a3"/>
    <w:uiPriority w:val="61"/>
    <w:semiHidden/>
    <w:unhideWhenUsed/>
    <w:locked/>
    <w:rsid w:val="004141BE"/>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11">
    <w:name w:val="Light Shading Accent 1"/>
    <w:basedOn w:val="a3"/>
    <w:uiPriority w:val="60"/>
    <w:semiHidden/>
    <w:unhideWhenUsed/>
    <w:locked/>
    <w:rsid w:val="004141B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14">
    <w:name w:val="Colorful Grid"/>
    <w:basedOn w:val="a3"/>
    <w:uiPriority w:val="73"/>
    <w:semiHidden/>
    <w:unhideWhenUsed/>
    <w:locked/>
    <w:rsid w:val="004141B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3">
    <w:name w:val="Colorful List"/>
    <w:basedOn w:val="a3"/>
    <w:uiPriority w:val="72"/>
    <w:semiHidden/>
    <w:unhideWhenUsed/>
    <w:locked/>
    <w:rsid w:val="004141B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2">
    <w:name w:val="Colorful Shading"/>
    <w:basedOn w:val="a3"/>
    <w:uiPriority w:val="71"/>
    <w:semiHidden/>
    <w:unhideWhenUsed/>
    <w:locked/>
    <w:rsid w:val="004141BE"/>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0">
    <w:name w:val="Dark List"/>
    <w:basedOn w:val="a3"/>
    <w:uiPriority w:val="70"/>
    <w:semiHidden/>
    <w:unhideWhenUsed/>
    <w:locked/>
    <w:rsid w:val="004141B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00">
    <w:name w:val="Medium Grid 3"/>
    <w:basedOn w:val="a3"/>
    <w:uiPriority w:val="69"/>
    <w:semiHidden/>
    <w:unhideWhenUsed/>
    <w:locked/>
    <w:rsid w:val="004141B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91">
    <w:name w:val="Medium Grid 2"/>
    <w:basedOn w:val="a3"/>
    <w:uiPriority w:val="68"/>
    <w:semiHidden/>
    <w:unhideWhenUsed/>
    <w:locked/>
    <w:rsid w:val="004141B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81">
    <w:name w:val="Medium Grid 1"/>
    <w:basedOn w:val="a3"/>
    <w:uiPriority w:val="67"/>
    <w:semiHidden/>
    <w:unhideWhenUsed/>
    <w:locked/>
    <w:rsid w:val="004141B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71">
    <w:name w:val="Medium List 2"/>
    <w:basedOn w:val="a3"/>
    <w:uiPriority w:val="66"/>
    <w:semiHidden/>
    <w:unhideWhenUsed/>
    <w:locked/>
    <w:rsid w:val="004141B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62">
    <w:name w:val="Medium List 1"/>
    <w:basedOn w:val="a3"/>
    <w:uiPriority w:val="65"/>
    <w:semiHidden/>
    <w:unhideWhenUsed/>
    <w:locked/>
    <w:rsid w:val="004141B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54">
    <w:name w:val="Medium Shading 2"/>
    <w:basedOn w:val="a3"/>
    <w:uiPriority w:val="64"/>
    <w:semiHidden/>
    <w:unhideWhenUsed/>
    <w:locked/>
    <w:rsid w:val="004141B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44">
    <w:name w:val="Medium Shading 1"/>
    <w:basedOn w:val="a3"/>
    <w:uiPriority w:val="63"/>
    <w:semiHidden/>
    <w:unhideWhenUsed/>
    <w:locked/>
    <w:rsid w:val="004141B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34">
    <w:name w:val="Light Grid"/>
    <w:basedOn w:val="a3"/>
    <w:uiPriority w:val="62"/>
    <w:semiHidden/>
    <w:unhideWhenUsed/>
    <w:locked/>
    <w:rsid w:val="004141B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24">
    <w:name w:val="Light List"/>
    <w:basedOn w:val="a3"/>
    <w:uiPriority w:val="61"/>
    <w:semiHidden/>
    <w:unhideWhenUsed/>
    <w:locked/>
    <w:rsid w:val="004141B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5">
    <w:name w:val="Light Shading"/>
    <w:basedOn w:val="a3"/>
    <w:uiPriority w:val="60"/>
    <w:semiHidden/>
    <w:unhideWhenUsed/>
    <w:locked/>
    <w:rsid w:val="004141B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
    <w:name w:val="HTML Variable"/>
    <w:basedOn w:val="a2"/>
    <w:uiPriority w:val="99"/>
    <w:semiHidden/>
    <w:unhideWhenUsed/>
    <w:locked/>
    <w:rsid w:val="004141BE"/>
    <w:rPr>
      <w:i/>
      <w:iCs/>
    </w:rPr>
  </w:style>
  <w:style w:type="character" w:styleId="HTML0">
    <w:name w:val="HTML Typewriter"/>
    <w:basedOn w:val="a2"/>
    <w:uiPriority w:val="99"/>
    <w:semiHidden/>
    <w:unhideWhenUsed/>
    <w:locked/>
    <w:rsid w:val="004141BE"/>
    <w:rPr>
      <w:rFonts w:ascii="Consolas" w:hAnsi="Consolas"/>
      <w:sz w:val="20"/>
      <w:szCs w:val="20"/>
    </w:rPr>
  </w:style>
  <w:style w:type="character" w:styleId="HTML1">
    <w:name w:val="HTML Sample"/>
    <w:basedOn w:val="a2"/>
    <w:uiPriority w:val="99"/>
    <w:semiHidden/>
    <w:unhideWhenUsed/>
    <w:locked/>
    <w:rsid w:val="004141BE"/>
    <w:rPr>
      <w:rFonts w:ascii="Consolas" w:hAnsi="Consolas"/>
      <w:sz w:val="24"/>
      <w:szCs w:val="24"/>
    </w:rPr>
  </w:style>
  <w:style w:type="paragraph" w:styleId="HTML2">
    <w:name w:val="HTML Preformatted"/>
    <w:basedOn w:val="a1"/>
    <w:link w:val="HTML3"/>
    <w:uiPriority w:val="99"/>
    <w:semiHidden/>
    <w:unhideWhenUsed/>
    <w:locked/>
    <w:rsid w:val="004141BE"/>
    <w:pPr>
      <w:spacing w:after="0" w:line="240" w:lineRule="auto"/>
    </w:pPr>
    <w:rPr>
      <w:rFonts w:ascii="Consolas" w:hAnsi="Consolas"/>
      <w:sz w:val="20"/>
      <w:szCs w:val="20"/>
    </w:rPr>
  </w:style>
  <w:style w:type="character" w:customStyle="1" w:styleId="HTML3">
    <w:name w:val="HTML 書式付き (文字)"/>
    <w:basedOn w:val="a2"/>
    <w:link w:val="HTML2"/>
    <w:uiPriority w:val="99"/>
    <w:semiHidden/>
    <w:rsid w:val="004141BE"/>
    <w:rPr>
      <w:rFonts w:ascii="Consolas" w:hAnsi="Consolas"/>
      <w:sz w:val="20"/>
      <w:szCs w:val="20"/>
    </w:rPr>
  </w:style>
  <w:style w:type="character" w:styleId="HTML4">
    <w:name w:val="HTML Keyboard"/>
    <w:basedOn w:val="a2"/>
    <w:uiPriority w:val="99"/>
    <w:semiHidden/>
    <w:unhideWhenUsed/>
    <w:locked/>
    <w:rsid w:val="004141BE"/>
    <w:rPr>
      <w:rFonts w:ascii="Consolas" w:hAnsi="Consolas"/>
      <w:sz w:val="20"/>
      <w:szCs w:val="20"/>
    </w:rPr>
  </w:style>
  <w:style w:type="character" w:styleId="HTML5">
    <w:name w:val="HTML Definition"/>
    <w:basedOn w:val="a2"/>
    <w:uiPriority w:val="99"/>
    <w:semiHidden/>
    <w:unhideWhenUsed/>
    <w:locked/>
    <w:rsid w:val="004141BE"/>
    <w:rPr>
      <w:i/>
      <w:iCs/>
    </w:rPr>
  </w:style>
  <w:style w:type="character" w:styleId="HTML6">
    <w:name w:val="HTML Code"/>
    <w:basedOn w:val="a2"/>
    <w:uiPriority w:val="99"/>
    <w:semiHidden/>
    <w:unhideWhenUsed/>
    <w:locked/>
    <w:rsid w:val="004141BE"/>
    <w:rPr>
      <w:rFonts w:ascii="Consolas" w:hAnsi="Consolas"/>
      <w:sz w:val="20"/>
      <w:szCs w:val="20"/>
    </w:rPr>
  </w:style>
  <w:style w:type="character" w:styleId="HTML7">
    <w:name w:val="HTML Cite"/>
    <w:basedOn w:val="a2"/>
    <w:uiPriority w:val="99"/>
    <w:semiHidden/>
    <w:unhideWhenUsed/>
    <w:locked/>
    <w:rsid w:val="004141BE"/>
    <w:rPr>
      <w:i/>
      <w:iCs/>
    </w:rPr>
  </w:style>
  <w:style w:type="paragraph" w:styleId="HTML8">
    <w:name w:val="HTML Address"/>
    <w:basedOn w:val="a1"/>
    <w:link w:val="HTML9"/>
    <w:uiPriority w:val="99"/>
    <w:semiHidden/>
    <w:unhideWhenUsed/>
    <w:locked/>
    <w:rsid w:val="004141BE"/>
    <w:pPr>
      <w:spacing w:after="0" w:line="240" w:lineRule="auto"/>
    </w:pPr>
    <w:rPr>
      <w:i/>
      <w:iCs/>
    </w:rPr>
  </w:style>
  <w:style w:type="character" w:customStyle="1" w:styleId="HTML9">
    <w:name w:val="HTML アドレス (文字)"/>
    <w:basedOn w:val="a2"/>
    <w:link w:val="HTML8"/>
    <w:uiPriority w:val="99"/>
    <w:semiHidden/>
    <w:rsid w:val="004141BE"/>
    <w:rPr>
      <w:i/>
      <w:iCs/>
    </w:rPr>
  </w:style>
  <w:style w:type="character" w:styleId="HTMLa">
    <w:name w:val="HTML Acronym"/>
    <w:basedOn w:val="a2"/>
    <w:uiPriority w:val="99"/>
    <w:semiHidden/>
    <w:unhideWhenUsed/>
    <w:locked/>
    <w:rsid w:val="004141BE"/>
  </w:style>
  <w:style w:type="paragraph" w:styleId="Web">
    <w:name w:val="Normal (Web)"/>
    <w:basedOn w:val="a1"/>
    <w:uiPriority w:val="99"/>
    <w:semiHidden/>
    <w:unhideWhenUsed/>
    <w:locked/>
    <w:rsid w:val="004141BE"/>
    <w:rPr>
      <w:rFonts w:ascii="Times New Roman" w:hAnsi="Times New Roman" w:cs="Times New Roman"/>
      <w:sz w:val="24"/>
      <w:szCs w:val="24"/>
    </w:rPr>
  </w:style>
  <w:style w:type="paragraph" w:styleId="af2">
    <w:name w:val="Plain Text"/>
    <w:basedOn w:val="a1"/>
    <w:link w:val="af3"/>
    <w:uiPriority w:val="99"/>
    <w:semiHidden/>
    <w:unhideWhenUsed/>
    <w:locked/>
    <w:rsid w:val="004141BE"/>
    <w:pPr>
      <w:spacing w:after="0" w:line="240" w:lineRule="auto"/>
    </w:pPr>
    <w:rPr>
      <w:rFonts w:ascii="Consolas" w:hAnsi="Consolas"/>
      <w:sz w:val="21"/>
      <w:szCs w:val="21"/>
    </w:rPr>
  </w:style>
  <w:style w:type="character" w:customStyle="1" w:styleId="af3">
    <w:name w:val="書式なし (文字)"/>
    <w:basedOn w:val="a2"/>
    <w:link w:val="af2"/>
    <w:uiPriority w:val="99"/>
    <w:semiHidden/>
    <w:rsid w:val="004141BE"/>
    <w:rPr>
      <w:rFonts w:ascii="Consolas" w:hAnsi="Consolas"/>
      <w:sz w:val="21"/>
      <w:szCs w:val="21"/>
    </w:rPr>
  </w:style>
  <w:style w:type="paragraph" w:styleId="af4">
    <w:name w:val="Document Map"/>
    <w:basedOn w:val="a1"/>
    <w:link w:val="af5"/>
    <w:uiPriority w:val="99"/>
    <w:semiHidden/>
    <w:unhideWhenUsed/>
    <w:locked/>
    <w:rsid w:val="004141BE"/>
    <w:pPr>
      <w:spacing w:after="0" w:line="240" w:lineRule="auto"/>
    </w:pPr>
    <w:rPr>
      <w:rFonts w:ascii="Segoe UI" w:hAnsi="Segoe UI" w:cs="Segoe UI"/>
      <w:sz w:val="16"/>
      <w:szCs w:val="16"/>
    </w:rPr>
  </w:style>
  <w:style w:type="character" w:customStyle="1" w:styleId="af5">
    <w:name w:val="見出しマップ (文字)"/>
    <w:basedOn w:val="a2"/>
    <w:link w:val="af4"/>
    <w:uiPriority w:val="99"/>
    <w:semiHidden/>
    <w:rsid w:val="004141BE"/>
    <w:rPr>
      <w:rFonts w:ascii="Segoe UI" w:hAnsi="Segoe UI" w:cs="Segoe UI"/>
      <w:sz w:val="16"/>
      <w:szCs w:val="16"/>
    </w:rPr>
  </w:style>
  <w:style w:type="character" w:styleId="af6">
    <w:name w:val="FollowedHyperlink"/>
    <w:basedOn w:val="a2"/>
    <w:uiPriority w:val="99"/>
    <w:semiHidden/>
    <w:unhideWhenUsed/>
    <w:locked/>
    <w:rsid w:val="004141BE"/>
    <w:rPr>
      <w:color w:val="954F72" w:themeColor="followedHyperlink"/>
      <w:u w:val="single"/>
    </w:rPr>
  </w:style>
  <w:style w:type="paragraph" w:styleId="af7">
    <w:name w:val="Block Text"/>
    <w:basedOn w:val="a1"/>
    <w:uiPriority w:val="99"/>
    <w:semiHidden/>
    <w:unhideWhenUsed/>
    <w:locked/>
    <w:rsid w:val="004141BE"/>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35">
    <w:name w:val="Body Text Indent 3"/>
    <w:basedOn w:val="a1"/>
    <w:link w:val="36"/>
    <w:uiPriority w:val="99"/>
    <w:semiHidden/>
    <w:unhideWhenUsed/>
    <w:locked/>
    <w:rsid w:val="004141BE"/>
    <w:pPr>
      <w:spacing w:after="120"/>
      <w:ind w:left="283"/>
    </w:pPr>
    <w:rPr>
      <w:sz w:val="16"/>
      <w:szCs w:val="16"/>
    </w:rPr>
  </w:style>
  <w:style w:type="character" w:customStyle="1" w:styleId="36">
    <w:name w:val="本文インデント 3 (文字)"/>
    <w:basedOn w:val="a2"/>
    <w:link w:val="35"/>
    <w:uiPriority w:val="99"/>
    <w:semiHidden/>
    <w:rsid w:val="004141BE"/>
    <w:rPr>
      <w:sz w:val="16"/>
      <w:szCs w:val="16"/>
    </w:rPr>
  </w:style>
  <w:style w:type="paragraph" w:styleId="25">
    <w:name w:val="Body Text Indent 2"/>
    <w:basedOn w:val="a1"/>
    <w:link w:val="26"/>
    <w:uiPriority w:val="99"/>
    <w:semiHidden/>
    <w:unhideWhenUsed/>
    <w:locked/>
    <w:rsid w:val="004141BE"/>
    <w:pPr>
      <w:spacing w:after="120" w:line="480" w:lineRule="auto"/>
      <w:ind w:left="283"/>
    </w:pPr>
  </w:style>
  <w:style w:type="character" w:customStyle="1" w:styleId="26">
    <w:name w:val="本文インデント 2 (文字)"/>
    <w:basedOn w:val="a2"/>
    <w:link w:val="25"/>
    <w:uiPriority w:val="99"/>
    <w:semiHidden/>
    <w:rsid w:val="004141BE"/>
  </w:style>
  <w:style w:type="paragraph" w:styleId="37">
    <w:name w:val="Body Text 3"/>
    <w:basedOn w:val="a1"/>
    <w:link w:val="38"/>
    <w:uiPriority w:val="99"/>
    <w:semiHidden/>
    <w:unhideWhenUsed/>
    <w:locked/>
    <w:rsid w:val="004141BE"/>
    <w:pPr>
      <w:spacing w:after="120"/>
    </w:pPr>
    <w:rPr>
      <w:sz w:val="16"/>
      <w:szCs w:val="16"/>
    </w:rPr>
  </w:style>
  <w:style w:type="character" w:customStyle="1" w:styleId="38">
    <w:name w:val="本文 3 (文字)"/>
    <w:basedOn w:val="a2"/>
    <w:link w:val="37"/>
    <w:uiPriority w:val="99"/>
    <w:semiHidden/>
    <w:rsid w:val="004141BE"/>
    <w:rPr>
      <w:sz w:val="16"/>
      <w:szCs w:val="16"/>
    </w:rPr>
  </w:style>
  <w:style w:type="paragraph" w:styleId="27">
    <w:name w:val="Body Text 2"/>
    <w:basedOn w:val="a1"/>
    <w:link w:val="28"/>
    <w:uiPriority w:val="99"/>
    <w:semiHidden/>
    <w:unhideWhenUsed/>
    <w:locked/>
    <w:rsid w:val="004141BE"/>
    <w:pPr>
      <w:spacing w:after="120" w:line="480" w:lineRule="auto"/>
    </w:pPr>
  </w:style>
  <w:style w:type="character" w:customStyle="1" w:styleId="28">
    <w:name w:val="本文 2 (文字)"/>
    <w:basedOn w:val="a2"/>
    <w:link w:val="27"/>
    <w:uiPriority w:val="99"/>
    <w:semiHidden/>
    <w:rsid w:val="004141BE"/>
  </w:style>
  <w:style w:type="paragraph" w:styleId="af8">
    <w:name w:val="Note Heading"/>
    <w:basedOn w:val="a1"/>
    <w:next w:val="a1"/>
    <w:link w:val="af9"/>
    <w:uiPriority w:val="99"/>
    <w:semiHidden/>
    <w:unhideWhenUsed/>
    <w:locked/>
    <w:rsid w:val="004141BE"/>
    <w:pPr>
      <w:spacing w:after="0" w:line="240" w:lineRule="auto"/>
    </w:pPr>
  </w:style>
  <w:style w:type="character" w:customStyle="1" w:styleId="af9">
    <w:name w:val="記 (文字)"/>
    <w:basedOn w:val="a2"/>
    <w:link w:val="af8"/>
    <w:uiPriority w:val="99"/>
    <w:semiHidden/>
    <w:rsid w:val="004141BE"/>
  </w:style>
  <w:style w:type="paragraph" w:styleId="afa">
    <w:name w:val="Body Text Indent"/>
    <w:basedOn w:val="a1"/>
    <w:link w:val="afb"/>
    <w:uiPriority w:val="99"/>
    <w:semiHidden/>
    <w:unhideWhenUsed/>
    <w:locked/>
    <w:rsid w:val="004141BE"/>
    <w:pPr>
      <w:spacing w:after="120"/>
      <w:ind w:left="283"/>
    </w:pPr>
  </w:style>
  <w:style w:type="character" w:customStyle="1" w:styleId="afb">
    <w:name w:val="本文インデント (文字)"/>
    <w:basedOn w:val="a2"/>
    <w:link w:val="afa"/>
    <w:uiPriority w:val="99"/>
    <w:semiHidden/>
    <w:rsid w:val="004141BE"/>
  </w:style>
  <w:style w:type="paragraph" w:styleId="29">
    <w:name w:val="Body Text First Indent 2"/>
    <w:basedOn w:val="afa"/>
    <w:link w:val="2a"/>
    <w:uiPriority w:val="99"/>
    <w:semiHidden/>
    <w:unhideWhenUsed/>
    <w:locked/>
    <w:rsid w:val="004141BE"/>
    <w:pPr>
      <w:spacing w:after="160"/>
      <w:ind w:left="360" w:firstLine="360"/>
    </w:pPr>
  </w:style>
  <w:style w:type="character" w:customStyle="1" w:styleId="2a">
    <w:name w:val="本文字下げ 2 (文字)"/>
    <w:basedOn w:val="afb"/>
    <w:link w:val="29"/>
    <w:uiPriority w:val="99"/>
    <w:semiHidden/>
    <w:rsid w:val="004141BE"/>
  </w:style>
  <w:style w:type="paragraph" w:styleId="afc">
    <w:name w:val="Body Text"/>
    <w:basedOn w:val="a1"/>
    <w:link w:val="afd"/>
    <w:uiPriority w:val="99"/>
    <w:semiHidden/>
    <w:unhideWhenUsed/>
    <w:locked/>
    <w:rsid w:val="004141BE"/>
    <w:pPr>
      <w:spacing w:after="120"/>
    </w:pPr>
  </w:style>
  <w:style w:type="character" w:customStyle="1" w:styleId="afd">
    <w:name w:val="本文 (文字)"/>
    <w:basedOn w:val="a2"/>
    <w:link w:val="afc"/>
    <w:uiPriority w:val="99"/>
    <w:semiHidden/>
    <w:rsid w:val="004141BE"/>
  </w:style>
  <w:style w:type="paragraph" w:styleId="afe">
    <w:name w:val="Body Text First Indent"/>
    <w:basedOn w:val="afc"/>
    <w:link w:val="aff"/>
    <w:uiPriority w:val="99"/>
    <w:semiHidden/>
    <w:unhideWhenUsed/>
    <w:locked/>
    <w:rsid w:val="004141BE"/>
    <w:pPr>
      <w:spacing w:after="160"/>
      <w:ind w:firstLine="360"/>
    </w:pPr>
  </w:style>
  <w:style w:type="character" w:customStyle="1" w:styleId="aff">
    <w:name w:val="本文字下げ (文字)"/>
    <w:basedOn w:val="afd"/>
    <w:link w:val="afe"/>
    <w:uiPriority w:val="99"/>
    <w:semiHidden/>
    <w:rsid w:val="004141BE"/>
  </w:style>
  <w:style w:type="paragraph" w:styleId="aff0">
    <w:name w:val="Date"/>
    <w:basedOn w:val="a1"/>
    <w:next w:val="a1"/>
    <w:link w:val="aff1"/>
    <w:uiPriority w:val="99"/>
    <w:semiHidden/>
    <w:unhideWhenUsed/>
    <w:locked/>
    <w:rsid w:val="004141BE"/>
  </w:style>
  <w:style w:type="character" w:customStyle="1" w:styleId="aff1">
    <w:name w:val="日付 (文字)"/>
    <w:basedOn w:val="a2"/>
    <w:link w:val="aff0"/>
    <w:uiPriority w:val="99"/>
    <w:semiHidden/>
    <w:rsid w:val="004141BE"/>
  </w:style>
  <w:style w:type="paragraph" w:styleId="aff2">
    <w:name w:val="Salutation"/>
    <w:basedOn w:val="a1"/>
    <w:next w:val="a1"/>
    <w:link w:val="aff3"/>
    <w:uiPriority w:val="99"/>
    <w:semiHidden/>
    <w:unhideWhenUsed/>
    <w:locked/>
    <w:rsid w:val="004141BE"/>
  </w:style>
  <w:style w:type="character" w:customStyle="1" w:styleId="aff3">
    <w:name w:val="挨拶文 (文字)"/>
    <w:basedOn w:val="a2"/>
    <w:link w:val="aff2"/>
    <w:uiPriority w:val="99"/>
    <w:semiHidden/>
    <w:rsid w:val="004141BE"/>
  </w:style>
  <w:style w:type="paragraph" w:styleId="aff4">
    <w:name w:val="Message Header"/>
    <w:basedOn w:val="a1"/>
    <w:link w:val="aff5"/>
    <w:uiPriority w:val="99"/>
    <w:semiHidden/>
    <w:unhideWhenUsed/>
    <w:locked/>
    <w:rsid w:val="004141B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aff5">
    <w:name w:val="メッセージ見出し (文字)"/>
    <w:basedOn w:val="a2"/>
    <w:link w:val="aff4"/>
    <w:uiPriority w:val="99"/>
    <w:semiHidden/>
    <w:rsid w:val="004141BE"/>
    <w:rPr>
      <w:rFonts w:asciiTheme="majorHAnsi" w:eastAsiaTheme="majorEastAsia" w:hAnsiTheme="majorHAnsi" w:cstheme="majorBidi"/>
      <w:sz w:val="24"/>
      <w:szCs w:val="24"/>
      <w:shd w:val="pct20" w:color="auto" w:fill="auto"/>
    </w:rPr>
  </w:style>
  <w:style w:type="paragraph" w:styleId="55">
    <w:name w:val="List Continue 5"/>
    <w:basedOn w:val="a1"/>
    <w:uiPriority w:val="99"/>
    <w:semiHidden/>
    <w:unhideWhenUsed/>
    <w:locked/>
    <w:rsid w:val="004141BE"/>
    <w:pPr>
      <w:spacing w:after="120"/>
      <w:ind w:left="1415"/>
      <w:contextualSpacing/>
    </w:pPr>
  </w:style>
  <w:style w:type="paragraph" w:styleId="45">
    <w:name w:val="List Continue 4"/>
    <w:basedOn w:val="a1"/>
    <w:uiPriority w:val="99"/>
    <w:semiHidden/>
    <w:unhideWhenUsed/>
    <w:locked/>
    <w:rsid w:val="004141BE"/>
    <w:pPr>
      <w:spacing w:after="120"/>
      <w:ind w:left="1132"/>
      <w:contextualSpacing/>
    </w:pPr>
  </w:style>
  <w:style w:type="paragraph" w:styleId="39">
    <w:name w:val="List Continue 3"/>
    <w:basedOn w:val="a1"/>
    <w:uiPriority w:val="99"/>
    <w:semiHidden/>
    <w:unhideWhenUsed/>
    <w:locked/>
    <w:rsid w:val="004141BE"/>
    <w:pPr>
      <w:spacing w:after="120"/>
      <w:ind w:left="849"/>
      <w:contextualSpacing/>
    </w:pPr>
  </w:style>
  <w:style w:type="paragraph" w:styleId="2b">
    <w:name w:val="List Continue 2"/>
    <w:basedOn w:val="a1"/>
    <w:uiPriority w:val="99"/>
    <w:semiHidden/>
    <w:unhideWhenUsed/>
    <w:locked/>
    <w:rsid w:val="004141BE"/>
    <w:pPr>
      <w:spacing w:after="120"/>
      <w:ind w:left="566"/>
      <w:contextualSpacing/>
    </w:pPr>
  </w:style>
  <w:style w:type="paragraph" w:styleId="aff6">
    <w:name w:val="List Continue"/>
    <w:basedOn w:val="a1"/>
    <w:uiPriority w:val="99"/>
    <w:semiHidden/>
    <w:unhideWhenUsed/>
    <w:locked/>
    <w:rsid w:val="004141BE"/>
    <w:pPr>
      <w:spacing w:after="120"/>
      <w:ind w:left="283"/>
      <w:contextualSpacing/>
    </w:pPr>
  </w:style>
  <w:style w:type="paragraph" w:styleId="aff7">
    <w:name w:val="Signature"/>
    <w:basedOn w:val="a1"/>
    <w:link w:val="aff8"/>
    <w:uiPriority w:val="99"/>
    <w:semiHidden/>
    <w:unhideWhenUsed/>
    <w:locked/>
    <w:rsid w:val="004141BE"/>
    <w:pPr>
      <w:spacing w:after="0" w:line="240" w:lineRule="auto"/>
      <w:ind w:left="4252"/>
    </w:pPr>
  </w:style>
  <w:style w:type="character" w:customStyle="1" w:styleId="aff8">
    <w:name w:val="署名 (文字)"/>
    <w:basedOn w:val="a2"/>
    <w:link w:val="aff7"/>
    <w:uiPriority w:val="99"/>
    <w:semiHidden/>
    <w:rsid w:val="004141BE"/>
  </w:style>
  <w:style w:type="paragraph" w:styleId="aff9">
    <w:name w:val="Closing"/>
    <w:basedOn w:val="a1"/>
    <w:link w:val="affa"/>
    <w:uiPriority w:val="99"/>
    <w:semiHidden/>
    <w:unhideWhenUsed/>
    <w:locked/>
    <w:rsid w:val="004141BE"/>
    <w:pPr>
      <w:spacing w:after="0" w:line="240" w:lineRule="auto"/>
      <w:ind w:left="4252"/>
    </w:pPr>
  </w:style>
  <w:style w:type="character" w:customStyle="1" w:styleId="affa">
    <w:name w:val="結語 (文字)"/>
    <w:basedOn w:val="a2"/>
    <w:link w:val="aff9"/>
    <w:uiPriority w:val="99"/>
    <w:semiHidden/>
    <w:rsid w:val="004141BE"/>
  </w:style>
  <w:style w:type="paragraph" w:styleId="4">
    <w:name w:val="List Number 4"/>
    <w:basedOn w:val="a1"/>
    <w:uiPriority w:val="99"/>
    <w:semiHidden/>
    <w:unhideWhenUsed/>
    <w:locked/>
    <w:rsid w:val="004141BE"/>
    <w:pPr>
      <w:numPr>
        <w:numId w:val="5"/>
      </w:numPr>
      <w:contextualSpacing/>
    </w:pPr>
  </w:style>
  <w:style w:type="paragraph" w:styleId="3">
    <w:name w:val="List Number 3"/>
    <w:basedOn w:val="a1"/>
    <w:uiPriority w:val="99"/>
    <w:semiHidden/>
    <w:unhideWhenUsed/>
    <w:locked/>
    <w:rsid w:val="004141BE"/>
    <w:pPr>
      <w:numPr>
        <w:numId w:val="6"/>
      </w:numPr>
      <w:contextualSpacing/>
    </w:pPr>
  </w:style>
  <w:style w:type="paragraph" w:styleId="2">
    <w:name w:val="List Number 2"/>
    <w:basedOn w:val="a1"/>
    <w:uiPriority w:val="99"/>
    <w:semiHidden/>
    <w:unhideWhenUsed/>
    <w:locked/>
    <w:rsid w:val="004141BE"/>
    <w:pPr>
      <w:numPr>
        <w:numId w:val="7"/>
      </w:numPr>
      <w:contextualSpacing/>
    </w:pPr>
  </w:style>
  <w:style w:type="paragraph" w:styleId="50">
    <w:name w:val="List Bullet 5"/>
    <w:basedOn w:val="a1"/>
    <w:uiPriority w:val="99"/>
    <w:semiHidden/>
    <w:unhideWhenUsed/>
    <w:locked/>
    <w:rsid w:val="004141BE"/>
    <w:pPr>
      <w:numPr>
        <w:numId w:val="8"/>
      </w:numPr>
      <w:contextualSpacing/>
    </w:pPr>
  </w:style>
  <w:style w:type="paragraph" w:styleId="40">
    <w:name w:val="List Bullet 4"/>
    <w:basedOn w:val="a1"/>
    <w:uiPriority w:val="99"/>
    <w:semiHidden/>
    <w:unhideWhenUsed/>
    <w:locked/>
    <w:rsid w:val="004141BE"/>
    <w:pPr>
      <w:numPr>
        <w:numId w:val="9"/>
      </w:numPr>
      <w:contextualSpacing/>
    </w:pPr>
  </w:style>
  <w:style w:type="paragraph" w:styleId="30">
    <w:name w:val="List Bullet 3"/>
    <w:basedOn w:val="a1"/>
    <w:uiPriority w:val="99"/>
    <w:semiHidden/>
    <w:unhideWhenUsed/>
    <w:locked/>
    <w:rsid w:val="004141BE"/>
    <w:pPr>
      <w:numPr>
        <w:numId w:val="10"/>
      </w:numPr>
      <w:contextualSpacing/>
    </w:pPr>
  </w:style>
  <w:style w:type="paragraph" w:styleId="20">
    <w:name w:val="List Bullet 2"/>
    <w:basedOn w:val="a1"/>
    <w:uiPriority w:val="99"/>
    <w:semiHidden/>
    <w:unhideWhenUsed/>
    <w:locked/>
    <w:rsid w:val="004141BE"/>
    <w:pPr>
      <w:numPr>
        <w:numId w:val="11"/>
      </w:numPr>
      <w:contextualSpacing/>
    </w:pPr>
  </w:style>
  <w:style w:type="paragraph" w:styleId="56">
    <w:name w:val="List 5"/>
    <w:basedOn w:val="a1"/>
    <w:uiPriority w:val="99"/>
    <w:semiHidden/>
    <w:unhideWhenUsed/>
    <w:locked/>
    <w:rsid w:val="004141BE"/>
    <w:pPr>
      <w:ind w:left="1415" w:hanging="283"/>
      <w:contextualSpacing/>
    </w:pPr>
  </w:style>
  <w:style w:type="paragraph" w:styleId="46">
    <w:name w:val="List 4"/>
    <w:basedOn w:val="a1"/>
    <w:uiPriority w:val="99"/>
    <w:semiHidden/>
    <w:unhideWhenUsed/>
    <w:locked/>
    <w:rsid w:val="004141BE"/>
    <w:pPr>
      <w:ind w:left="1132" w:hanging="283"/>
      <w:contextualSpacing/>
    </w:pPr>
  </w:style>
  <w:style w:type="paragraph" w:styleId="3a">
    <w:name w:val="List 3"/>
    <w:basedOn w:val="a1"/>
    <w:uiPriority w:val="99"/>
    <w:semiHidden/>
    <w:unhideWhenUsed/>
    <w:locked/>
    <w:rsid w:val="004141BE"/>
    <w:pPr>
      <w:ind w:left="849" w:hanging="283"/>
      <w:contextualSpacing/>
    </w:pPr>
  </w:style>
  <w:style w:type="paragraph" w:styleId="2c">
    <w:name w:val="List 2"/>
    <w:basedOn w:val="a1"/>
    <w:uiPriority w:val="99"/>
    <w:semiHidden/>
    <w:unhideWhenUsed/>
    <w:locked/>
    <w:rsid w:val="004141BE"/>
    <w:pPr>
      <w:ind w:left="566" w:hanging="283"/>
      <w:contextualSpacing/>
    </w:pPr>
  </w:style>
  <w:style w:type="paragraph" w:styleId="a">
    <w:name w:val="List Number"/>
    <w:basedOn w:val="a1"/>
    <w:uiPriority w:val="99"/>
    <w:semiHidden/>
    <w:unhideWhenUsed/>
    <w:locked/>
    <w:rsid w:val="004141BE"/>
    <w:pPr>
      <w:numPr>
        <w:numId w:val="12"/>
      </w:numPr>
      <w:contextualSpacing/>
    </w:pPr>
  </w:style>
  <w:style w:type="paragraph" w:styleId="a0">
    <w:name w:val="List Bullet"/>
    <w:basedOn w:val="a1"/>
    <w:uiPriority w:val="99"/>
    <w:semiHidden/>
    <w:unhideWhenUsed/>
    <w:locked/>
    <w:rsid w:val="004141BE"/>
    <w:pPr>
      <w:numPr>
        <w:numId w:val="13"/>
      </w:numPr>
      <w:contextualSpacing/>
    </w:pPr>
  </w:style>
  <w:style w:type="paragraph" w:styleId="affb">
    <w:name w:val="List"/>
    <w:basedOn w:val="a1"/>
    <w:uiPriority w:val="99"/>
    <w:semiHidden/>
    <w:unhideWhenUsed/>
    <w:locked/>
    <w:rsid w:val="004141BE"/>
    <w:pPr>
      <w:ind w:left="283" w:hanging="283"/>
      <w:contextualSpacing/>
    </w:pPr>
  </w:style>
  <w:style w:type="paragraph" w:styleId="affc">
    <w:name w:val="toa heading"/>
    <w:basedOn w:val="a1"/>
    <w:next w:val="a1"/>
    <w:uiPriority w:val="99"/>
    <w:semiHidden/>
    <w:unhideWhenUsed/>
    <w:locked/>
    <w:rsid w:val="004141BE"/>
    <w:pPr>
      <w:spacing w:before="120"/>
    </w:pPr>
    <w:rPr>
      <w:rFonts w:asciiTheme="majorHAnsi" w:eastAsiaTheme="majorEastAsia" w:hAnsiTheme="majorHAnsi" w:cstheme="majorBidi"/>
      <w:b/>
      <w:bCs/>
      <w:sz w:val="24"/>
      <w:szCs w:val="24"/>
    </w:rPr>
  </w:style>
  <w:style w:type="paragraph" w:styleId="affd">
    <w:name w:val="macro"/>
    <w:link w:val="affe"/>
    <w:uiPriority w:val="99"/>
    <w:semiHidden/>
    <w:unhideWhenUsed/>
    <w:locked/>
    <w:rsid w:val="004141B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affe">
    <w:name w:val="マクロ文字列 (文字)"/>
    <w:basedOn w:val="a2"/>
    <w:link w:val="affd"/>
    <w:uiPriority w:val="99"/>
    <w:semiHidden/>
    <w:rsid w:val="004141BE"/>
    <w:rPr>
      <w:rFonts w:ascii="Consolas" w:hAnsi="Consolas"/>
      <w:sz w:val="20"/>
      <w:szCs w:val="20"/>
    </w:rPr>
  </w:style>
  <w:style w:type="paragraph" w:styleId="afff">
    <w:name w:val="table of authorities"/>
    <w:basedOn w:val="a1"/>
    <w:next w:val="a1"/>
    <w:uiPriority w:val="99"/>
    <w:semiHidden/>
    <w:unhideWhenUsed/>
    <w:locked/>
    <w:rsid w:val="004141BE"/>
    <w:pPr>
      <w:spacing w:after="0"/>
      <w:ind w:left="220" w:hanging="220"/>
    </w:pPr>
  </w:style>
  <w:style w:type="paragraph" w:styleId="afff0">
    <w:name w:val="endnote text"/>
    <w:basedOn w:val="a1"/>
    <w:link w:val="afff1"/>
    <w:uiPriority w:val="99"/>
    <w:semiHidden/>
    <w:unhideWhenUsed/>
    <w:locked/>
    <w:rsid w:val="004141BE"/>
    <w:pPr>
      <w:spacing w:after="0" w:line="240" w:lineRule="auto"/>
    </w:pPr>
    <w:rPr>
      <w:sz w:val="20"/>
      <w:szCs w:val="20"/>
    </w:rPr>
  </w:style>
  <w:style w:type="character" w:customStyle="1" w:styleId="afff1">
    <w:name w:val="文末脚注文字列 (文字)"/>
    <w:basedOn w:val="a2"/>
    <w:link w:val="afff0"/>
    <w:uiPriority w:val="99"/>
    <w:semiHidden/>
    <w:rsid w:val="004141BE"/>
    <w:rPr>
      <w:sz w:val="20"/>
      <w:szCs w:val="20"/>
    </w:rPr>
  </w:style>
  <w:style w:type="character" w:styleId="afff2">
    <w:name w:val="endnote reference"/>
    <w:basedOn w:val="a2"/>
    <w:uiPriority w:val="99"/>
    <w:semiHidden/>
    <w:unhideWhenUsed/>
    <w:locked/>
    <w:rsid w:val="004141BE"/>
    <w:rPr>
      <w:vertAlign w:val="superscript"/>
    </w:rPr>
  </w:style>
  <w:style w:type="character" w:styleId="afff3">
    <w:name w:val="page number"/>
    <w:basedOn w:val="a2"/>
    <w:uiPriority w:val="99"/>
    <w:semiHidden/>
    <w:unhideWhenUsed/>
    <w:locked/>
    <w:rsid w:val="004141BE"/>
  </w:style>
  <w:style w:type="character" w:styleId="afff4">
    <w:name w:val="line number"/>
    <w:basedOn w:val="a2"/>
    <w:uiPriority w:val="99"/>
    <w:semiHidden/>
    <w:unhideWhenUsed/>
    <w:locked/>
    <w:rsid w:val="004141BE"/>
  </w:style>
  <w:style w:type="character" w:styleId="afff5">
    <w:name w:val="annotation reference"/>
    <w:basedOn w:val="a2"/>
    <w:uiPriority w:val="99"/>
    <w:semiHidden/>
    <w:unhideWhenUsed/>
    <w:locked/>
    <w:rsid w:val="004141BE"/>
    <w:rPr>
      <w:sz w:val="16"/>
      <w:szCs w:val="16"/>
    </w:rPr>
  </w:style>
  <w:style w:type="paragraph" w:styleId="afff6">
    <w:name w:val="envelope return"/>
    <w:basedOn w:val="a1"/>
    <w:uiPriority w:val="99"/>
    <w:semiHidden/>
    <w:unhideWhenUsed/>
    <w:locked/>
    <w:rsid w:val="004141BE"/>
    <w:pPr>
      <w:spacing w:after="0" w:line="240" w:lineRule="auto"/>
    </w:pPr>
    <w:rPr>
      <w:rFonts w:asciiTheme="majorHAnsi" w:eastAsiaTheme="majorEastAsia" w:hAnsiTheme="majorHAnsi" w:cstheme="majorBidi"/>
      <w:sz w:val="20"/>
      <w:szCs w:val="20"/>
    </w:rPr>
  </w:style>
  <w:style w:type="paragraph" w:styleId="afff7">
    <w:name w:val="envelope address"/>
    <w:basedOn w:val="a1"/>
    <w:uiPriority w:val="99"/>
    <w:semiHidden/>
    <w:unhideWhenUsed/>
    <w:locked/>
    <w:rsid w:val="004141BE"/>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afff8">
    <w:name w:val="table of figures"/>
    <w:basedOn w:val="a1"/>
    <w:next w:val="a1"/>
    <w:uiPriority w:val="99"/>
    <w:semiHidden/>
    <w:unhideWhenUsed/>
    <w:locked/>
    <w:rsid w:val="004141BE"/>
    <w:pPr>
      <w:spacing w:after="0"/>
    </w:pPr>
  </w:style>
  <w:style w:type="paragraph" w:styleId="16">
    <w:name w:val="index 1"/>
    <w:basedOn w:val="a1"/>
    <w:next w:val="a1"/>
    <w:autoRedefine/>
    <w:uiPriority w:val="99"/>
    <w:semiHidden/>
    <w:unhideWhenUsed/>
    <w:locked/>
    <w:rsid w:val="004141BE"/>
    <w:pPr>
      <w:spacing w:after="0" w:line="240" w:lineRule="auto"/>
      <w:ind w:left="220" w:hanging="220"/>
    </w:pPr>
  </w:style>
  <w:style w:type="paragraph" w:styleId="afff9">
    <w:name w:val="index heading"/>
    <w:basedOn w:val="a1"/>
    <w:next w:val="16"/>
    <w:uiPriority w:val="99"/>
    <w:semiHidden/>
    <w:unhideWhenUsed/>
    <w:locked/>
    <w:rsid w:val="004141BE"/>
    <w:rPr>
      <w:rFonts w:asciiTheme="majorHAnsi" w:eastAsiaTheme="majorEastAsia" w:hAnsiTheme="majorHAnsi" w:cstheme="majorBidi"/>
      <w:b/>
      <w:bCs/>
    </w:rPr>
  </w:style>
  <w:style w:type="paragraph" w:styleId="afffa">
    <w:name w:val="annotation text"/>
    <w:basedOn w:val="a1"/>
    <w:link w:val="afffb"/>
    <w:uiPriority w:val="99"/>
    <w:semiHidden/>
    <w:unhideWhenUsed/>
    <w:locked/>
    <w:rsid w:val="004141BE"/>
    <w:pPr>
      <w:spacing w:line="240" w:lineRule="auto"/>
    </w:pPr>
    <w:rPr>
      <w:sz w:val="20"/>
      <w:szCs w:val="20"/>
    </w:rPr>
  </w:style>
  <w:style w:type="character" w:customStyle="1" w:styleId="afffb">
    <w:name w:val="コメント文字列 (文字)"/>
    <w:basedOn w:val="a2"/>
    <w:link w:val="afffa"/>
    <w:uiPriority w:val="99"/>
    <w:semiHidden/>
    <w:rsid w:val="004141BE"/>
    <w:rPr>
      <w:sz w:val="20"/>
      <w:szCs w:val="20"/>
    </w:rPr>
  </w:style>
  <w:style w:type="paragraph" w:styleId="afffc">
    <w:name w:val="Normal Indent"/>
    <w:basedOn w:val="a1"/>
    <w:uiPriority w:val="99"/>
    <w:semiHidden/>
    <w:unhideWhenUsed/>
    <w:locked/>
    <w:rsid w:val="004141BE"/>
    <w:pPr>
      <w:ind w:left="708"/>
    </w:pPr>
  </w:style>
  <w:style w:type="paragraph" w:styleId="92">
    <w:name w:val="toc 9"/>
    <w:basedOn w:val="a1"/>
    <w:next w:val="a1"/>
    <w:autoRedefine/>
    <w:uiPriority w:val="39"/>
    <w:semiHidden/>
    <w:unhideWhenUsed/>
    <w:locked/>
    <w:rsid w:val="004141BE"/>
    <w:pPr>
      <w:spacing w:after="100"/>
      <w:ind w:left="1760"/>
    </w:pPr>
  </w:style>
  <w:style w:type="paragraph" w:styleId="82">
    <w:name w:val="toc 8"/>
    <w:basedOn w:val="a1"/>
    <w:next w:val="a1"/>
    <w:autoRedefine/>
    <w:uiPriority w:val="39"/>
    <w:semiHidden/>
    <w:unhideWhenUsed/>
    <w:locked/>
    <w:rsid w:val="004141BE"/>
    <w:pPr>
      <w:spacing w:after="100"/>
      <w:ind w:left="1540"/>
    </w:pPr>
  </w:style>
  <w:style w:type="paragraph" w:styleId="72">
    <w:name w:val="toc 7"/>
    <w:basedOn w:val="a1"/>
    <w:next w:val="a1"/>
    <w:autoRedefine/>
    <w:uiPriority w:val="39"/>
    <w:semiHidden/>
    <w:unhideWhenUsed/>
    <w:locked/>
    <w:rsid w:val="004141BE"/>
    <w:pPr>
      <w:spacing w:after="100"/>
      <w:ind w:left="1320"/>
    </w:pPr>
  </w:style>
  <w:style w:type="paragraph" w:styleId="63">
    <w:name w:val="toc 6"/>
    <w:basedOn w:val="a1"/>
    <w:next w:val="a1"/>
    <w:autoRedefine/>
    <w:uiPriority w:val="39"/>
    <w:semiHidden/>
    <w:unhideWhenUsed/>
    <w:locked/>
    <w:rsid w:val="004141BE"/>
    <w:pPr>
      <w:spacing w:after="100"/>
      <w:ind w:left="1100"/>
    </w:pPr>
  </w:style>
  <w:style w:type="paragraph" w:styleId="57">
    <w:name w:val="toc 5"/>
    <w:basedOn w:val="a1"/>
    <w:next w:val="a1"/>
    <w:autoRedefine/>
    <w:uiPriority w:val="39"/>
    <w:semiHidden/>
    <w:unhideWhenUsed/>
    <w:locked/>
    <w:rsid w:val="004141BE"/>
    <w:pPr>
      <w:spacing w:after="100"/>
      <w:ind w:left="880"/>
    </w:pPr>
  </w:style>
  <w:style w:type="paragraph" w:styleId="47">
    <w:name w:val="toc 4"/>
    <w:basedOn w:val="a1"/>
    <w:next w:val="a1"/>
    <w:autoRedefine/>
    <w:uiPriority w:val="39"/>
    <w:semiHidden/>
    <w:unhideWhenUsed/>
    <w:locked/>
    <w:rsid w:val="004141BE"/>
    <w:pPr>
      <w:spacing w:after="100"/>
      <w:ind w:left="660"/>
    </w:pPr>
  </w:style>
  <w:style w:type="paragraph" w:styleId="3b">
    <w:name w:val="toc 3"/>
    <w:basedOn w:val="a1"/>
    <w:next w:val="a1"/>
    <w:autoRedefine/>
    <w:uiPriority w:val="39"/>
    <w:semiHidden/>
    <w:unhideWhenUsed/>
    <w:locked/>
    <w:rsid w:val="004141BE"/>
    <w:pPr>
      <w:spacing w:after="100"/>
      <w:ind w:left="440"/>
    </w:pPr>
  </w:style>
  <w:style w:type="paragraph" w:styleId="2d">
    <w:name w:val="toc 2"/>
    <w:basedOn w:val="a1"/>
    <w:next w:val="a1"/>
    <w:autoRedefine/>
    <w:uiPriority w:val="39"/>
    <w:semiHidden/>
    <w:unhideWhenUsed/>
    <w:locked/>
    <w:rsid w:val="004141BE"/>
    <w:pPr>
      <w:spacing w:after="100"/>
      <w:ind w:left="220"/>
    </w:pPr>
  </w:style>
  <w:style w:type="paragraph" w:styleId="17">
    <w:name w:val="toc 1"/>
    <w:basedOn w:val="a1"/>
    <w:next w:val="a1"/>
    <w:autoRedefine/>
    <w:uiPriority w:val="39"/>
    <w:semiHidden/>
    <w:unhideWhenUsed/>
    <w:locked/>
    <w:rsid w:val="004141BE"/>
    <w:pPr>
      <w:spacing w:after="100"/>
    </w:pPr>
  </w:style>
  <w:style w:type="paragraph" w:styleId="93">
    <w:name w:val="index 9"/>
    <w:basedOn w:val="a1"/>
    <w:next w:val="a1"/>
    <w:autoRedefine/>
    <w:uiPriority w:val="99"/>
    <w:semiHidden/>
    <w:unhideWhenUsed/>
    <w:locked/>
    <w:rsid w:val="004141BE"/>
    <w:pPr>
      <w:spacing w:after="0" w:line="240" w:lineRule="auto"/>
      <w:ind w:left="1980" w:hanging="220"/>
    </w:pPr>
  </w:style>
  <w:style w:type="paragraph" w:styleId="83">
    <w:name w:val="index 8"/>
    <w:basedOn w:val="a1"/>
    <w:next w:val="a1"/>
    <w:autoRedefine/>
    <w:uiPriority w:val="99"/>
    <w:semiHidden/>
    <w:unhideWhenUsed/>
    <w:locked/>
    <w:rsid w:val="004141BE"/>
    <w:pPr>
      <w:spacing w:after="0" w:line="240" w:lineRule="auto"/>
      <w:ind w:left="1760" w:hanging="220"/>
    </w:pPr>
  </w:style>
  <w:style w:type="paragraph" w:styleId="73">
    <w:name w:val="index 7"/>
    <w:basedOn w:val="a1"/>
    <w:next w:val="a1"/>
    <w:autoRedefine/>
    <w:uiPriority w:val="99"/>
    <w:semiHidden/>
    <w:unhideWhenUsed/>
    <w:locked/>
    <w:rsid w:val="004141BE"/>
    <w:pPr>
      <w:spacing w:after="0" w:line="240" w:lineRule="auto"/>
      <w:ind w:left="1540" w:hanging="220"/>
    </w:pPr>
  </w:style>
  <w:style w:type="paragraph" w:styleId="64">
    <w:name w:val="index 6"/>
    <w:basedOn w:val="a1"/>
    <w:next w:val="a1"/>
    <w:autoRedefine/>
    <w:uiPriority w:val="99"/>
    <w:semiHidden/>
    <w:unhideWhenUsed/>
    <w:locked/>
    <w:rsid w:val="004141BE"/>
    <w:pPr>
      <w:spacing w:after="0" w:line="240" w:lineRule="auto"/>
      <w:ind w:left="1320" w:hanging="220"/>
    </w:pPr>
  </w:style>
  <w:style w:type="paragraph" w:styleId="58">
    <w:name w:val="index 5"/>
    <w:basedOn w:val="a1"/>
    <w:next w:val="a1"/>
    <w:autoRedefine/>
    <w:uiPriority w:val="99"/>
    <w:semiHidden/>
    <w:unhideWhenUsed/>
    <w:locked/>
    <w:rsid w:val="004141BE"/>
    <w:pPr>
      <w:spacing w:after="0" w:line="240" w:lineRule="auto"/>
      <w:ind w:left="1100" w:hanging="220"/>
    </w:pPr>
  </w:style>
  <w:style w:type="paragraph" w:styleId="48">
    <w:name w:val="index 4"/>
    <w:basedOn w:val="a1"/>
    <w:next w:val="a1"/>
    <w:autoRedefine/>
    <w:uiPriority w:val="99"/>
    <w:semiHidden/>
    <w:unhideWhenUsed/>
    <w:locked/>
    <w:rsid w:val="004141BE"/>
    <w:pPr>
      <w:spacing w:after="0" w:line="240" w:lineRule="auto"/>
      <w:ind w:left="880" w:hanging="220"/>
    </w:pPr>
  </w:style>
  <w:style w:type="paragraph" w:styleId="3c">
    <w:name w:val="index 3"/>
    <w:basedOn w:val="a1"/>
    <w:next w:val="a1"/>
    <w:autoRedefine/>
    <w:uiPriority w:val="99"/>
    <w:semiHidden/>
    <w:unhideWhenUsed/>
    <w:locked/>
    <w:rsid w:val="004141BE"/>
    <w:pPr>
      <w:spacing w:after="0" w:line="240" w:lineRule="auto"/>
      <w:ind w:left="660" w:hanging="220"/>
    </w:pPr>
  </w:style>
  <w:style w:type="paragraph" w:styleId="2e">
    <w:name w:val="index 2"/>
    <w:basedOn w:val="a1"/>
    <w:next w:val="a1"/>
    <w:autoRedefine/>
    <w:uiPriority w:val="99"/>
    <w:semiHidden/>
    <w:unhideWhenUsed/>
    <w:locked/>
    <w:rsid w:val="004141BE"/>
    <w:pPr>
      <w:spacing w:after="0" w:line="240" w:lineRule="auto"/>
      <w:ind w:left="440" w:hanging="220"/>
    </w:pPr>
  </w:style>
  <w:style w:type="paragraph" w:customStyle="1" w:styleId="JCHSReferences">
    <w:name w:val="JCHS_References"/>
    <w:basedOn w:val="a1"/>
    <w:link w:val="JCHSReferencesZchn"/>
    <w:qFormat/>
    <w:rsid w:val="008C1F84"/>
    <w:pPr>
      <w:spacing w:after="120" w:line="240" w:lineRule="auto"/>
      <w:ind w:left="284" w:hanging="284"/>
    </w:pPr>
    <w:rPr>
      <w:rFonts w:ascii="Times New Roman" w:hAnsi="Times New Roman" w:cs="Times New Roman"/>
      <w:sz w:val="20"/>
      <w:lang w:val="en-US"/>
    </w:rPr>
  </w:style>
  <w:style w:type="character" w:customStyle="1" w:styleId="JCHSReferencesZchn">
    <w:name w:val="JCHS_References Zchn"/>
    <w:basedOn w:val="a2"/>
    <w:link w:val="JCHSReferences"/>
    <w:rsid w:val="008C1F84"/>
    <w:rPr>
      <w:rFonts w:ascii="Times New Roman" w:hAnsi="Times New Roman" w:cs="Times New Roman"/>
      <w:sz w:val="20"/>
      <w:lang w:val="en-US"/>
    </w:rPr>
  </w:style>
  <w:style w:type="paragraph" w:customStyle="1" w:styleId="JCHSTableContents">
    <w:name w:val="JCHS_Table_Contents"/>
    <w:basedOn w:val="a1"/>
    <w:link w:val="JCHSTableContentsZchn"/>
    <w:qFormat/>
    <w:rsid w:val="00333455"/>
    <w:pPr>
      <w:spacing w:after="0" w:line="240" w:lineRule="auto"/>
      <w:jc w:val="center"/>
    </w:pPr>
    <w:rPr>
      <w:rFonts w:ascii="Times New Roman" w:hAnsi="Times New Roman" w:cs="Times New Roman"/>
      <w:sz w:val="20"/>
      <w:szCs w:val="20"/>
      <w:lang w:val="en-GB" w:eastAsia="en-GB"/>
    </w:rPr>
  </w:style>
  <w:style w:type="character" w:customStyle="1" w:styleId="JCHSTableContentsZchn">
    <w:name w:val="JCHS_Table_Contents Zchn"/>
    <w:basedOn w:val="a2"/>
    <w:link w:val="JCHSTableContents"/>
    <w:rsid w:val="00333455"/>
    <w:rPr>
      <w:rFonts w:ascii="Times New Roman" w:eastAsiaTheme="minorEastAsia" w:hAnsi="Times New Roman" w:cs="Times New Roman"/>
      <w:sz w:val="20"/>
      <w:szCs w:val="20"/>
      <w:lang w:val="en-GB" w:eastAsia="en-GB"/>
    </w:rPr>
  </w:style>
  <w:style w:type="paragraph" w:customStyle="1" w:styleId="JCHSKeywordHeader">
    <w:name w:val="JCHS_Keyword_Header"/>
    <w:basedOn w:val="a1"/>
    <w:link w:val="JCHSKeywordHeaderChar"/>
    <w:qFormat/>
    <w:rsid w:val="002E54AC"/>
    <w:pPr>
      <w:spacing w:before="360" w:after="120"/>
      <w:ind w:right="6"/>
      <w:jc w:val="both"/>
    </w:pPr>
    <w:rPr>
      <w:rFonts w:ascii="Times New Roman" w:hAnsi="Times New Roman" w:cs="Times New Roman"/>
      <w:b/>
      <w:color w:val="2F5496" w:themeColor="accent5" w:themeShade="BF"/>
      <w:szCs w:val="20"/>
      <w:lang w:val="en-US"/>
    </w:rPr>
  </w:style>
  <w:style w:type="character" w:customStyle="1" w:styleId="JCHSKeywordHeaderChar">
    <w:name w:val="JCHS_Keyword_Header Char"/>
    <w:basedOn w:val="a2"/>
    <w:link w:val="JCHSKeywordHeader"/>
    <w:rsid w:val="002E54AC"/>
    <w:rPr>
      <w:rFonts w:ascii="Times New Roman" w:hAnsi="Times New Roman" w:cs="Times New Roman"/>
      <w:b/>
      <w:color w:val="2F5496" w:themeColor="accent5" w:themeShade="BF"/>
      <w:szCs w:val="20"/>
      <w:lang w:val="en-US"/>
    </w:rPr>
  </w:style>
  <w:style w:type="paragraph" w:customStyle="1" w:styleId="JCHSAuthors">
    <w:name w:val="JCHS_Authors"/>
    <w:basedOn w:val="JCHSMaintext"/>
    <w:link w:val="JCHSAuthorsZchn"/>
    <w:qFormat/>
    <w:rsid w:val="001F710A"/>
    <w:pPr>
      <w:ind w:firstLine="0"/>
      <w:jc w:val="left"/>
    </w:pPr>
    <w:rPr>
      <w:w w:val="110"/>
    </w:rPr>
  </w:style>
  <w:style w:type="character" w:customStyle="1" w:styleId="JCHSAuthorsZchn">
    <w:name w:val="JCHS_Authors Zchn"/>
    <w:basedOn w:val="JCHSMaintextZchn"/>
    <w:link w:val="JCHSAuthors"/>
    <w:rsid w:val="001F710A"/>
    <w:rPr>
      <w:rFonts w:ascii="Times New Roman" w:hAnsi="Times New Roman" w:cs="Times New Roman"/>
      <w:w w:val="110"/>
      <w:sz w:val="20"/>
      <w:szCs w:val="20"/>
      <w:lang w:val="en-US"/>
    </w:rPr>
  </w:style>
  <w:style w:type="paragraph" w:styleId="afffd">
    <w:name w:val="Balloon Text"/>
    <w:basedOn w:val="a1"/>
    <w:link w:val="afffe"/>
    <w:uiPriority w:val="99"/>
    <w:semiHidden/>
    <w:unhideWhenUsed/>
    <w:locked/>
    <w:rsid w:val="00CA1FD8"/>
    <w:pPr>
      <w:spacing w:after="0" w:line="240" w:lineRule="auto"/>
    </w:pPr>
    <w:rPr>
      <w:rFonts w:ascii="Segoe UI" w:hAnsi="Segoe UI" w:cs="Segoe UI"/>
      <w:sz w:val="18"/>
      <w:szCs w:val="18"/>
    </w:rPr>
  </w:style>
  <w:style w:type="character" w:customStyle="1" w:styleId="afffe">
    <w:name w:val="吹き出し (文字)"/>
    <w:basedOn w:val="a2"/>
    <w:link w:val="afffd"/>
    <w:uiPriority w:val="99"/>
    <w:semiHidden/>
    <w:rsid w:val="00CA1FD8"/>
    <w:rPr>
      <w:rFonts w:ascii="Segoe UI" w:hAnsi="Segoe UI" w:cs="Segoe UI"/>
      <w:sz w:val="18"/>
      <w:szCs w:val="18"/>
    </w:rPr>
  </w:style>
  <w:style w:type="paragraph" w:customStyle="1" w:styleId="JCHSAuthornames">
    <w:name w:val="JCHS_Author_names"/>
    <w:basedOn w:val="a1"/>
    <w:next w:val="a1"/>
    <w:qFormat/>
    <w:rsid w:val="00CA1FD8"/>
    <w:pPr>
      <w:spacing w:before="240" w:after="0" w:line="360" w:lineRule="auto"/>
    </w:pPr>
    <w:rPr>
      <w:rFonts w:ascii="Times New Roman" w:hAnsi="Times New Roman" w:cs="Times New Roman"/>
      <w:sz w:val="28"/>
      <w:szCs w:val="24"/>
      <w:lang w:val="en-GB" w:eastAsia="en-GB"/>
    </w:rPr>
  </w:style>
  <w:style w:type="character" w:customStyle="1" w:styleId="Onopgelostemelding1">
    <w:name w:val="Onopgeloste melding1"/>
    <w:basedOn w:val="a2"/>
    <w:uiPriority w:val="99"/>
    <w:semiHidden/>
    <w:unhideWhenUsed/>
    <w:locked/>
    <w:rsid w:val="00CA1FD8"/>
    <w:rPr>
      <w:color w:val="605E5C"/>
      <w:shd w:val="clear" w:color="auto" w:fill="E1DFDD"/>
    </w:rPr>
  </w:style>
  <w:style w:type="paragraph" w:styleId="affff">
    <w:name w:val="annotation subject"/>
    <w:basedOn w:val="afffa"/>
    <w:next w:val="afffa"/>
    <w:link w:val="affff0"/>
    <w:uiPriority w:val="99"/>
    <w:semiHidden/>
    <w:unhideWhenUsed/>
    <w:locked/>
    <w:rsid w:val="00DC6AB2"/>
    <w:rPr>
      <w:b/>
      <w:bCs/>
    </w:rPr>
  </w:style>
  <w:style w:type="character" w:customStyle="1" w:styleId="affff0">
    <w:name w:val="コメント内容 (文字)"/>
    <w:basedOn w:val="afffb"/>
    <w:link w:val="affff"/>
    <w:uiPriority w:val="99"/>
    <w:semiHidden/>
    <w:rsid w:val="00DC6AB2"/>
    <w:rPr>
      <w:b/>
      <w:bCs/>
      <w:sz w:val="20"/>
      <w:szCs w:val="20"/>
    </w:rPr>
  </w:style>
  <w:style w:type="paragraph" w:styleId="affff1">
    <w:name w:val="Revision"/>
    <w:hidden/>
    <w:uiPriority w:val="99"/>
    <w:semiHidden/>
    <w:rsid w:val="00DC6AB2"/>
    <w:pPr>
      <w:spacing w:after="0" w:line="240" w:lineRule="auto"/>
    </w:pPr>
  </w:style>
  <w:style w:type="character" w:customStyle="1" w:styleId="UnresolvedMention1">
    <w:name w:val="Unresolved Mention1"/>
    <w:basedOn w:val="a2"/>
    <w:uiPriority w:val="99"/>
    <w:semiHidden/>
    <w:unhideWhenUsed/>
    <w:locked/>
    <w:rsid w:val="005C7649"/>
    <w:rPr>
      <w:color w:val="605E5C"/>
      <w:shd w:val="clear" w:color="auto" w:fill="E1DFDD"/>
    </w:rPr>
  </w:style>
  <w:style w:type="paragraph" w:customStyle="1" w:styleId="JCHSHead">
    <w:name w:val="JCHS_Head"/>
    <w:basedOn w:val="a1"/>
    <w:link w:val="JCHSHeadChar"/>
    <w:qFormat/>
    <w:rsid w:val="0012533B"/>
    <w:pPr>
      <w:spacing w:before="600" w:after="360" w:line="240" w:lineRule="auto"/>
      <w:jc w:val="center"/>
    </w:pPr>
    <w:rPr>
      <w:rFonts w:ascii="Times New Roman" w:eastAsiaTheme="majorEastAsia" w:hAnsi="Times New Roman" w:cs="Times New Roman"/>
      <w:smallCaps/>
      <w:spacing w:val="10"/>
      <w:w w:val="110"/>
      <w:kern w:val="28"/>
      <w:sz w:val="32"/>
      <w:szCs w:val="28"/>
      <w:lang w:val="en-US"/>
    </w:rPr>
  </w:style>
  <w:style w:type="character" w:customStyle="1" w:styleId="JCHSVolumeChar">
    <w:name w:val="JCHS_Volume Char"/>
    <w:basedOn w:val="a2"/>
    <w:link w:val="JCHSVolume"/>
    <w:rsid w:val="008C1F84"/>
    <w:rPr>
      <w:rFonts w:ascii="Times New Roman" w:eastAsiaTheme="majorEastAsia" w:hAnsi="Times New Roman" w:cs="Times New Roman"/>
      <w:i/>
      <w:spacing w:val="10"/>
      <w:kern w:val="28"/>
      <w:sz w:val="18"/>
      <w:szCs w:val="18"/>
      <w:lang w:val="en-US"/>
    </w:rPr>
  </w:style>
  <w:style w:type="character" w:customStyle="1" w:styleId="JCHSHeadChar">
    <w:name w:val="JCHS_Head Char"/>
    <w:basedOn w:val="a2"/>
    <w:link w:val="JCHSHead"/>
    <w:rsid w:val="0012533B"/>
    <w:rPr>
      <w:rFonts w:ascii="Times New Roman" w:eastAsiaTheme="majorEastAsia" w:hAnsi="Times New Roman" w:cs="Times New Roman"/>
      <w:b w:val="0"/>
      <w:smallCaps/>
      <w:spacing w:val="10"/>
      <w:w w:val="110"/>
      <w:kern w:val="28"/>
      <w:sz w:val="32"/>
      <w:szCs w:val="28"/>
      <w:lang w:val="en-US"/>
    </w:rPr>
  </w:style>
  <w:style w:type="paragraph" w:customStyle="1" w:styleId="JCHSfooter">
    <w:name w:val="JCHS_footer"/>
    <w:basedOn w:val="a1"/>
    <w:link w:val="JCHSfooterChar"/>
    <w:qFormat/>
    <w:rsid w:val="00987FEF"/>
    <w:pPr>
      <w:pBdr>
        <w:top w:val="single" w:sz="2" w:space="0" w:color="auto"/>
      </w:pBdr>
      <w:tabs>
        <w:tab w:val="center" w:pos="4536"/>
        <w:tab w:val="right" w:pos="9638"/>
      </w:tabs>
      <w:spacing w:after="0" w:line="240" w:lineRule="auto"/>
    </w:pPr>
    <w:rPr>
      <w:rFonts w:ascii="Times New Roman" w:hAnsi="Times New Roman" w:cs="Times New Roman"/>
      <w:sz w:val="20"/>
      <w:szCs w:val="20"/>
      <w:lang w:val="en-US"/>
    </w:rPr>
  </w:style>
  <w:style w:type="character" w:customStyle="1" w:styleId="JCHSHeaderLevel2Char">
    <w:name w:val="JCHS_Header_Level_2 Char"/>
    <w:basedOn w:val="22"/>
    <w:link w:val="JCHSHeaderLevel2"/>
    <w:rsid w:val="001313AB"/>
    <w:rPr>
      <w:rFonts w:ascii="Times New Roman" w:eastAsiaTheme="majorEastAsia" w:hAnsi="Times New Roman" w:cs="Times New Roman"/>
      <w:color w:val="2F5496" w:themeColor="accent5" w:themeShade="BF"/>
      <w:spacing w:val="20"/>
      <w:sz w:val="28"/>
      <w:szCs w:val="28"/>
      <w:lang w:val="en-US"/>
    </w:rPr>
  </w:style>
  <w:style w:type="paragraph" w:customStyle="1" w:styleId="JCHSheader">
    <w:name w:val="JCHS_header"/>
    <w:basedOn w:val="a5"/>
    <w:link w:val="JCHSheaderChar"/>
    <w:qFormat/>
    <w:rsid w:val="00F65814"/>
    <w:pPr>
      <w:pBdr>
        <w:bottom w:val="single" w:sz="2" w:space="1" w:color="auto"/>
      </w:pBdr>
      <w:tabs>
        <w:tab w:val="clear" w:pos="9072"/>
        <w:tab w:val="right" w:pos="9638"/>
      </w:tabs>
      <w:spacing w:line="276" w:lineRule="auto"/>
    </w:pPr>
    <w:rPr>
      <w:rFonts w:ascii="Times New Roman" w:hAnsi="Times New Roman" w:cs="Times New Roman"/>
      <w:sz w:val="20"/>
      <w:szCs w:val="20"/>
    </w:rPr>
  </w:style>
  <w:style w:type="character" w:customStyle="1" w:styleId="JCHSfooterChar">
    <w:name w:val="JCHS_footer Char"/>
    <w:basedOn w:val="a2"/>
    <w:link w:val="JCHSfooter"/>
    <w:rsid w:val="00987FEF"/>
    <w:rPr>
      <w:rFonts w:ascii="Times New Roman" w:hAnsi="Times New Roman" w:cs="Times New Roman"/>
      <w:sz w:val="20"/>
      <w:szCs w:val="20"/>
      <w:lang w:val="en-US"/>
    </w:rPr>
  </w:style>
  <w:style w:type="character" w:customStyle="1" w:styleId="JCHSheaderChar">
    <w:name w:val="JCHS_header Char"/>
    <w:basedOn w:val="a6"/>
    <w:link w:val="JCHSheader"/>
    <w:rsid w:val="00F65814"/>
    <w:rPr>
      <w:rFonts w:ascii="Times New Roman" w:hAnsi="Times New Roman" w:cs="Times New Roman"/>
      <w:sz w:val="20"/>
      <w:szCs w:val="20"/>
    </w:rPr>
  </w:style>
  <w:style w:type="paragraph" w:styleId="affff2">
    <w:name w:val="caption"/>
    <w:basedOn w:val="a1"/>
    <w:next w:val="a1"/>
    <w:uiPriority w:val="35"/>
    <w:unhideWhenUsed/>
    <w:locked/>
    <w:rsid w:val="001370EB"/>
    <w:pPr>
      <w:spacing w:after="200" w:line="240" w:lineRule="auto"/>
    </w:pPr>
    <w:rPr>
      <w:i/>
      <w:iCs/>
      <w:color w:val="44546A" w:themeColor="text2"/>
      <w:sz w:val="18"/>
      <w:szCs w:val="18"/>
    </w:rPr>
  </w:style>
  <w:style w:type="paragraph" w:customStyle="1" w:styleId="JCHSHeaderLevel4">
    <w:name w:val="JCHS_Header_Level_4"/>
    <w:basedOn w:val="41"/>
    <w:link w:val="JCHSHeaderLevel4Char"/>
    <w:qFormat/>
    <w:rsid w:val="004E22F4"/>
    <w:pPr>
      <w:numPr>
        <w:ilvl w:val="0"/>
        <w:numId w:val="0"/>
      </w:numPr>
    </w:pPr>
    <w:rPr>
      <w:rFonts w:ascii="Times New Roman" w:hAnsi="Times New Roman"/>
      <w:i w:val="0"/>
      <w:color w:val="2F5496" w:themeColor="accent5" w:themeShade="BF"/>
    </w:rPr>
  </w:style>
  <w:style w:type="character" w:customStyle="1" w:styleId="JCHSHeaderLevel4Char">
    <w:name w:val="JCHS_Header_Level_4 Char"/>
    <w:basedOn w:val="JCHSMaintextZchn"/>
    <w:link w:val="JCHSHeaderLevel4"/>
    <w:rsid w:val="004E22F4"/>
    <w:rPr>
      <w:rFonts w:ascii="Times New Roman" w:eastAsiaTheme="majorEastAsia" w:hAnsi="Times New Roman" w:cstheme="majorBidi"/>
      <w:iCs/>
      <w:color w:val="2F5496" w:themeColor="accent5" w:themeShade="BF"/>
      <w:sz w:val="20"/>
      <w:szCs w:val="20"/>
      <w:lang w:val="en-US"/>
    </w:rPr>
  </w:style>
  <w:style w:type="paragraph" w:customStyle="1" w:styleId="JCHSHeadingunnumberedsmall">
    <w:name w:val="JCHS_Heading_unnumbered_small"/>
    <w:basedOn w:val="a1"/>
    <w:rsid w:val="009F79B4"/>
    <w:pPr>
      <w:keepNext/>
      <w:keepLines/>
      <w:spacing w:before="240" w:after="0"/>
      <w:outlineLvl w:val="0"/>
    </w:pPr>
    <w:rPr>
      <w:rFonts w:ascii="Times New Roman" w:eastAsiaTheme="majorEastAsia" w:hAnsi="Times New Roman" w:cs="Times New Roman"/>
      <w:noProof/>
      <w:color w:val="2F5496" w:themeColor="accent5" w:themeShade="BF"/>
      <w:spacing w:val="20"/>
      <w:lang w:val="en-US" w:eastAsia="de-DE"/>
    </w:rPr>
  </w:style>
  <w:style w:type="character" w:customStyle="1" w:styleId="UnresolvedMention">
    <w:name w:val="Unresolved Mention"/>
    <w:basedOn w:val="a2"/>
    <w:uiPriority w:val="99"/>
    <w:semiHidden/>
    <w:unhideWhenUsed/>
    <w:rsid w:val="00F51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987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8.jpeg"/><Relationship Id="rId39" Type="http://schemas.openxmlformats.org/officeDocument/2006/relationships/hyperlink" Target="about:blank" TargetMode="External"/><Relationship Id="rId21" Type="http://schemas.openxmlformats.org/officeDocument/2006/relationships/footer" Target="footer5.xml"/><Relationship Id="rId34" Type="http://schemas.openxmlformats.org/officeDocument/2006/relationships/image" Target="media/image16.emf"/><Relationship Id="rId42" Type="http://schemas.openxmlformats.org/officeDocument/2006/relationships/hyperlink" Target="about:blank" TargetMode="External"/><Relationship Id="rId47" Type="http://schemas.openxmlformats.org/officeDocument/2006/relationships/hyperlink" Target="about:blank" TargetMode="External"/><Relationship Id="rId50" Type="http://schemas.openxmlformats.org/officeDocument/2006/relationships/hyperlink" Target="about:blank" TargetMode="External"/><Relationship Id="rId55" Type="http://schemas.openxmlformats.org/officeDocument/2006/relationships/hyperlink" Target="about:blank" TargetMode="External"/><Relationship Id="rId63" Type="http://schemas.openxmlformats.org/officeDocument/2006/relationships/hyperlink" Target="about:blank" TargetMode="External"/><Relationship Id="rId68" Type="http://schemas.openxmlformats.org/officeDocument/2006/relationships/hyperlink" Target="about:blank" TargetMode="External"/><Relationship Id="rId76" Type="http://schemas.openxmlformats.org/officeDocument/2006/relationships/hyperlink" Target="about:blank" TargetMode="External"/><Relationship Id="rId7" Type="http://schemas.openxmlformats.org/officeDocument/2006/relationships/footnotes" Target="footnotes.xml"/><Relationship Id="rId71"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1.jpeg"/><Relationship Id="rId11" Type="http://schemas.openxmlformats.org/officeDocument/2006/relationships/hyperlink" Target="https://creativecommons.org/licenses/by/4.0/" TargetMode="External"/><Relationship Id="rId24" Type="http://schemas.openxmlformats.org/officeDocument/2006/relationships/image" Target="media/image6.emf"/><Relationship Id="rId32" Type="http://schemas.openxmlformats.org/officeDocument/2006/relationships/image" Target="media/image14.jpeg"/><Relationship Id="rId37" Type="http://schemas.openxmlformats.org/officeDocument/2006/relationships/hyperlink" Target="about:blank" TargetMode="External"/><Relationship Id="rId40" Type="http://schemas.openxmlformats.org/officeDocument/2006/relationships/hyperlink" Target="about:blank" TargetMode="External"/><Relationship Id="rId45" Type="http://schemas.openxmlformats.org/officeDocument/2006/relationships/hyperlink" Target="about:blank" TargetMode="External"/><Relationship Id="rId53" Type="http://schemas.openxmlformats.org/officeDocument/2006/relationships/hyperlink" Target="about:blank" TargetMode="External"/><Relationship Id="rId58" Type="http://schemas.openxmlformats.org/officeDocument/2006/relationships/hyperlink" Target="about:blank" TargetMode="External"/><Relationship Id="rId66" Type="http://schemas.openxmlformats.org/officeDocument/2006/relationships/hyperlink" Target="about:blank" TargetMode="External"/><Relationship Id="rId74" Type="http://schemas.openxmlformats.org/officeDocument/2006/relationships/hyperlink" Target="about:blank" TargetMode="External"/><Relationship Id="rId79"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hyperlink" Target="about:blank" TargetMode="External"/><Relationship Id="rId10" Type="http://schemas.openxmlformats.org/officeDocument/2006/relationships/image" Target="media/image1.png"/><Relationship Id="rId19" Type="http://schemas.openxmlformats.org/officeDocument/2006/relationships/header" Target="header5.xml"/><Relationship Id="rId31" Type="http://schemas.openxmlformats.org/officeDocument/2006/relationships/image" Target="media/image13.jpeg"/><Relationship Id="rId44" Type="http://schemas.openxmlformats.org/officeDocument/2006/relationships/hyperlink" Target="about:blank" TargetMode="External"/><Relationship Id="rId52" Type="http://schemas.openxmlformats.org/officeDocument/2006/relationships/hyperlink" Target="about:blank" TargetMode="External"/><Relationship Id="rId60" Type="http://schemas.openxmlformats.org/officeDocument/2006/relationships/hyperlink" Target="about:blank" TargetMode="External"/><Relationship Id="rId65" Type="http://schemas.openxmlformats.org/officeDocument/2006/relationships/hyperlink" Target="about:blank" TargetMode="External"/><Relationship Id="rId73" Type="http://schemas.openxmlformats.org/officeDocument/2006/relationships/hyperlink" Target="about:blank" TargetMode="External"/><Relationship Id="rId78"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creativecommons.org/licenses/by/4.0/" TargetMode="Externa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emf"/><Relationship Id="rId43" Type="http://schemas.openxmlformats.org/officeDocument/2006/relationships/hyperlink" Target="about:blank" TargetMode="External"/><Relationship Id="rId48" Type="http://schemas.openxmlformats.org/officeDocument/2006/relationships/hyperlink" Target="about:blank" TargetMode="External"/><Relationship Id="rId56" Type="http://schemas.openxmlformats.org/officeDocument/2006/relationships/hyperlink" Target="about:blank" TargetMode="External"/><Relationship Id="rId64" Type="http://schemas.openxmlformats.org/officeDocument/2006/relationships/hyperlink" Target="about:blank" TargetMode="External"/><Relationship Id="rId69" Type="http://schemas.openxmlformats.org/officeDocument/2006/relationships/hyperlink" Target="about:blank" TargetMode="External"/><Relationship Id="rId77" Type="http://schemas.openxmlformats.org/officeDocument/2006/relationships/header" Target="header7.xml"/><Relationship Id="rId8" Type="http://schemas.openxmlformats.org/officeDocument/2006/relationships/endnotes" Target="endnotes.xml"/><Relationship Id="rId51" Type="http://schemas.openxmlformats.org/officeDocument/2006/relationships/hyperlink" Target="about:blank" TargetMode="External"/><Relationship Id="rId72" Type="http://schemas.openxmlformats.org/officeDocument/2006/relationships/hyperlink" Target="about:blank"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jpeg"/><Relationship Id="rId33" Type="http://schemas.openxmlformats.org/officeDocument/2006/relationships/image" Target="media/image15.emf"/><Relationship Id="rId38" Type="http://schemas.openxmlformats.org/officeDocument/2006/relationships/hyperlink" Target="about:blank" TargetMode="External"/><Relationship Id="rId46" Type="http://schemas.openxmlformats.org/officeDocument/2006/relationships/hyperlink" Target="about:blank" TargetMode="External"/><Relationship Id="rId59" Type="http://schemas.openxmlformats.org/officeDocument/2006/relationships/hyperlink" Target="about:blank" TargetMode="External"/><Relationship Id="rId67" Type="http://schemas.openxmlformats.org/officeDocument/2006/relationships/hyperlink" Target="about:blank" TargetMode="External"/><Relationship Id="rId20" Type="http://schemas.openxmlformats.org/officeDocument/2006/relationships/footer" Target="footer4.xml"/><Relationship Id="rId41" Type="http://schemas.openxmlformats.org/officeDocument/2006/relationships/hyperlink" Target="about:blank" TargetMode="External"/><Relationship Id="rId54" Type="http://schemas.openxmlformats.org/officeDocument/2006/relationships/hyperlink" Target="about:blank" TargetMode="External"/><Relationship Id="rId62" Type="http://schemas.openxmlformats.org/officeDocument/2006/relationships/hyperlink" Target="about:blank" TargetMode="External"/><Relationship Id="rId70" Type="http://schemas.openxmlformats.org/officeDocument/2006/relationships/hyperlink" Target="about:blank" TargetMode="External"/><Relationship Id="rId75"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image" Target="media/image10.jpeg"/><Relationship Id="rId36" Type="http://schemas.openxmlformats.org/officeDocument/2006/relationships/hyperlink" Target="about:blank" TargetMode="External"/><Relationship Id="rId49" Type="http://schemas.openxmlformats.org/officeDocument/2006/relationships/hyperlink" Target="about:blank" TargetMode="External"/><Relationship Id="rId57" Type="http://schemas.openxmlformats.org/officeDocument/2006/relationships/hyperlink" Target="about:blank"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5.wmf"/></Relationships>
</file>

<file path=word/_rels/header7.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LT Std">
    <w:altName w:val="Yu Gothic"/>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bordersDoNotSurroundHeader/>
  <w:bordersDoNotSurroundFooter/>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C5951"/>
    <w:rsid w:val="00293360"/>
    <w:rsid w:val="00427DA9"/>
    <w:rsid w:val="008334AE"/>
    <w:rsid w:val="009C5951"/>
    <w:rsid w:val="00BA031D"/>
    <w:rsid w:val="00DF62FC"/>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2"/>
        <w:szCs w:val="22"/>
        <w:lang w:val="nl-NL" w:eastAsia="nl-NL"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C5951"/>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2"/>
        <w:szCs w:val="22"/>
        <w:lang w:val="nl-NL" w:eastAsia="nl-NL"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C595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C02B5-E68C-4173-BCE2-E51881C7D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6688</Words>
  <Characters>38125</Characters>
  <Application>Microsoft Office Word</Application>
  <DocSecurity>0</DocSecurity>
  <Lines>317</Lines>
  <Paragraphs>89</Paragraphs>
  <ScaleCrop>false</ScaleCrop>
  <HeadingPairs>
    <vt:vector size="8" baseType="variant">
      <vt:variant>
        <vt:lpstr>タイトル</vt:lpstr>
      </vt:variant>
      <vt:variant>
        <vt:i4>1</vt:i4>
      </vt:variant>
      <vt:variant>
        <vt:lpstr>Title</vt:lpstr>
      </vt:variant>
      <vt:variant>
        <vt:i4>1</vt:i4>
      </vt:variant>
      <vt:variant>
        <vt:lpstr>Titel</vt:lpstr>
      </vt:variant>
      <vt:variant>
        <vt:i4>1</vt:i4>
      </vt:variant>
      <vt:variant>
        <vt:lpstr>Überschriften</vt:lpstr>
      </vt:variant>
      <vt:variant>
        <vt:i4>13</vt:i4>
      </vt:variant>
    </vt:vector>
  </HeadingPairs>
  <TitlesOfParts>
    <vt:vector size="16" baseType="lpstr">
      <vt:lpstr/>
      <vt:lpstr/>
      <vt:lpstr/>
      <vt:lpstr>/Abstract</vt:lpstr>
      <vt:lpstr/>
      <vt:lpstr>Introduction</vt:lpstr>
      <vt:lpstr>Methods</vt:lpstr>
      <vt:lpstr>Results</vt:lpstr>
      <vt:lpstr>    Maintenance works</vt:lpstr>
      <vt:lpstr>        Hydrodynamic measurements</vt:lpstr>
      <vt:lpstr>Discussion</vt:lpstr>
      <vt:lpstr>Conclusion</vt:lpstr>
      <vt:lpstr>Acknowledgements	</vt:lpstr>
      <vt:lpstr>Author contributions (CRediT)</vt:lpstr>
      <vt:lpstr>Notation</vt:lpstr>
      <vt:lpstr>References</vt:lpstr>
    </vt:vector>
  </TitlesOfParts>
  <Company>Microsoft</Company>
  <LinksUpToDate>false</LinksUpToDate>
  <CharactersWithSpaces>447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cond Author</dc:creator>
  <cp:lastModifiedBy>Jeremy D. Bricker</cp:lastModifiedBy>
  <cp:revision>2</cp:revision>
  <cp:lastPrinted>2021-01-21T21:19:00Z</cp:lastPrinted>
  <dcterms:created xsi:type="dcterms:W3CDTF">2024-06-25T14:44:00Z</dcterms:created>
  <dcterms:modified xsi:type="dcterms:W3CDTF">2024-06-2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olume">
    <vt:lpwstr>1</vt:lpwstr>
  </property>
  <property fmtid="{D5CDD505-2E9C-101B-9397-08002B2CF9AE}" pid="3" name="Year">
    <vt:lpwstr>2021</vt:lpwstr>
  </property>
  <property fmtid="{D5CDD505-2E9C-101B-9397-08002B2CF9AE}" pid="4" name="JCHS">
    <vt:lpwstr>Journal of Coastal and Hydraulic Structures</vt:lpwstr>
  </property>
  <property fmtid="{D5CDD505-2E9C-101B-9397-08002B2CF9AE}" pid="5" name="First_Author">
    <vt:lpwstr>First Author</vt:lpwstr>
  </property>
  <property fmtid="{D5CDD505-2E9C-101B-9397-08002B2CF9AE}" pid="6" name="Third_Author">
    <vt:lpwstr>Third Author</vt:lpwstr>
  </property>
  <property fmtid="{D5CDD505-2E9C-101B-9397-08002B2CF9AE}" pid="7" name="Second_Author">
    <vt:lpwstr>Second Author</vt:lpwstr>
  </property>
  <property fmtid="{D5CDD505-2E9C-101B-9397-08002B2CF9AE}" pid="8" name="Fourth_Author">
    <vt:lpwstr>Fourth Author</vt:lpwstr>
  </property>
  <property fmtid="{D5CDD505-2E9C-101B-9397-08002B2CF9AE}" pid="9" name="Fifth_Author">
    <vt:lpwstr>Fifth Author</vt:lpwstr>
  </property>
  <property fmtid="{D5CDD505-2E9C-101B-9397-08002B2CF9AE}" pid="10" name="CitaviDocumentProperty_7">
    <vt:lpwstr>samplebib</vt:lpwstr>
  </property>
  <property fmtid="{D5CDD505-2E9C-101B-9397-08002B2CF9AE}" pid="11" name="CitaviDocumentProperty_0">
    <vt:lpwstr>f1ed8f7d-1c65-4f06-ad48-3e96e725bea1</vt:lpwstr>
  </property>
  <property fmtid="{D5CDD505-2E9C-101B-9397-08002B2CF9AE}" pid="12" name="CitaviDocumentProperty_28">
    <vt:lpwstr>True</vt:lpwstr>
  </property>
  <property fmtid="{D5CDD505-2E9C-101B-9397-08002B2CF9AE}" pid="13" name="CitaviDocumentProperty_25">
    <vt:lpwstr>True</vt:lpwstr>
  </property>
  <property fmtid="{D5CDD505-2E9C-101B-9397-08002B2CF9AE}" pid="14" name="CitaviDocumentProperty_9">
    <vt:lpwstr>False</vt:lpwstr>
  </property>
  <property fmtid="{D5CDD505-2E9C-101B-9397-08002B2CF9AE}" pid="15" name="CitaviDocumentProperty_11">
    <vt:lpwstr>Überschrift 1</vt:lpwstr>
  </property>
  <property fmtid="{D5CDD505-2E9C-101B-9397-08002B2CF9AE}" pid="16" name="CitaviDocumentProperty_12">
    <vt:lpwstr>Standard</vt:lpwstr>
  </property>
  <property fmtid="{D5CDD505-2E9C-101B-9397-08002B2CF9AE}" pid="17" name="CitaviDocumentProperty_16">
    <vt:lpwstr>Untertitel;JCHS_Volume_Information</vt:lpwstr>
  </property>
  <property fmtid="{D5CDD505-2E9C-101B-9397-08002B2CF9AE}" pid="18" name="CitaviDocumentProperty_13">
    <vt:lpwstr>Standard</vt:lpwstr>
  </property>
  <property fmtid="{D5CDD505-2E9C-101B-9397-08002B2CF9AE}" pid="19" name="CitaviDocumentProperty_15">
    <vt:lpwstr>Standard</vt:lpwstr>
  </property>
  <property fmtid="{D5CDD505-2E9C-101B-9397-08002B2CF9AE}" pid="20" name="CitaviDocumentProperty_17">
    <vt:lpwstr>Standard</vt:lpwstr>
  </property>
  <property fmtid="{D5CDD505-2E9C-101B-9397-08002B2CF9AE}" pid="21" name="CitaviDocumentProperty_1">
    <vt:lpwstr>6.5.0.0</vt:lpwstr>
  </property>
  <property fmtid="{D5CDD505-2E9C-101B-9397-08002B2CF9AE}" pid="22" name="First_Author_Last_Name">
    <vt:lpwstr>Author</vt:lpwstr>
  </property>
  <property fmtid="{D5CDD505-2E9C-101B-9397-08002B2CF9AE}" pid="23" name="CitaviDocumentProperty_8">
    <vt:lpwstr>C:\Users\LWI_Lojek\Desktop\Journal_Template\Template_1_MS_Word\samplebib\samplebib.ctv6</vt:lpwstr>
  </property>
  <property fmtid="{D5CDD505-2E9C-101B-9397-08002B2CF9AE}" pid="24" name="Paper">
    <vt:lpwstr>1</vt:lpwstr>
  </property>
  <property fmtid="{D5CDD505-2E9C-101B-9397-08002B2CF9AE}" pid="25" name="GrammarlyDocumentId">
    <vt:lpwstr>ff18079bf0662567f79dc6654420bb1881e68570dade21309a458ea636fa569f</vt:lpwstr>
  </property>
</Properties>
</file>